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8C9E6" w14:textId="006E84FD" w:rsidR="00220DD4" w:rsidRPr="001623E4" w:rsidRDefault="00383C45" w:rsidP="00364A4B">
      <w:pPr>
        <w:spacing w:after="0" w:line="240" w:lineRule="auto"/>
        <w:contextualSpacing/>
        <w:jc w:val="center"/>
        <w:rPr>
          <w:rFonts w:ascii="Times New Roman" w:hAnsi="Times New Roman"/>
        </w:rPr>
      </w:pPr>
      <w:r w:rsidRPr="001623E4">
        <w:rPr>
          <w:rFonts w:ascii="Times New Roman" w:hAnsi="Times New Roman"/>
        </w:rPr>
        <w:t>C</w:t>
      </w:r>
      <w:r w:rsidR="00220DD4" w:rsidRPr="001623E4">
        <w:rPr>
          <w:rFonts w:ascii="Times New Roman" w:hAnsi="Times New Roman"/>
        </w:rPr>
        <w:t>ommission</w:t>
      </w:r>
      <w:r w:rsidR="000E00D3">
        <w:rPr>
          <w:rFonts w:ascii="Times New Roman" w:hAnsi="Times New Roman"/>
        </w:rPr>
        <w:t xml:space="preserve"> </w:t>
      </w:r>
      <w:r w:rsidR="00220DD4" w:rsidRPr="001623E4">
        <w:rPr>
          <w:rFonts w:ascii="Times New Roman" w:hAnsi="Times New Roman"/>
        </w:rPr>
        <w:t>Meeting</w:t>
      </w:r>
    </w:p>
    <w:p w14:paraId="4C963713" w14:textId="77777777" w:rsidR="00220DD4" w:rsidRPr="001623E4" w:rsidRDefault="00220DD4" w:rsidP="00364A4B">
      <w:pPr>
        <w:spacing w:after="0" w:line="240" w:lineRule="auto"/>
        <w:contextualSpacing/>
        <w:jc w:val="center"/>
        <w:rPr>
          <w:rFonts w:ascii="Times New Roman" w:hAnsi="Times New Roman"/>
        </w:rPr>
      </w:pPr>
      <w:r w:rsidRPr="001623E4">
        <w:rPr>
          <w:rFonts w:ascii="Times New Roman" w:hAnsi="Times New Roman"/>
        </w:rPr>
        <w:t>Open Session Minutes</w:t>
      </w:r>
    </w:p>
    <w:p w14:paraId="39CBA86C" w14:textId="3BAD1B21" w:rsidR="00220DD4" w:rsidRPr="001623E4" w:rsidRDefault="00B53A7D" w:rsidP="0036135B">
      <w:pPr>
        <w:spacing w:after="0" w:line="240" w:lineRule="auto"/>
        <w:contextualSpacing/>
        <w:jc w:val="center"/>
        <w:rPr>
          <w:rFonts w:ascii="Times New Roman" w:hAnsi="Times New Roman"/>
        </w:rPr>
      </w:pPr>
      <w:r>
        <w:rPr>
          <w:rFonts w:ascii="Times New Roman" w:hAnsi="Times New Roman"/>
        </w:rPr>
        <w:t>Dec</w:t>
      </w:r>
      <w:r w:rsidR="000E00D3">
        <w:rPr>
          <w:rFonts w:ascii="Times New Roman" w:hAnsi="Times New Roman"/>
        </w:rPr>
        <w:t>em</w:t>
      </w:r>
      <w:r w:rsidR="006B563B">
        <w:rPr>
          <w:rFonts w:ascii="Times New Roman" w:hAnsi="Times New Roman"/>
        </w:rPr>
        <w:t>ber</w:t>
      </w:r>
      <w:r w:rsidR="00701E5C">
        <w:rPr>
          <w:rFonts w:ascii="Times New Roman" w:hAnsi="Times New Roman"/>
        </w:rPr>
        <w:t xml:space="preserve"> </w:t>
      </w:r>
      <w:r w:rsidR="00177E4E">
        <w:rPr>
          <w:rFonts w:ascii="Times New Roman" w:hAnsi="Times New Roman"/>
        </w:rPr>
        <w:t>1</w:t>
      </w:r>
      <w:r>
        <w:rPr>
          <w:rFonts w:ascii="Times New Roman" w:hAnsi="Times New Roman"/>
        </w:rPr>
        <w:t>7</w:t>
      </w:r>
      <w:r w:rsidR="00701E5C">
        <w:rPr>
          <w:rFonts w:ascii="Times New Roman" w:hAnsi="Times New Roman"/>
        </w:rPr>
        <w:t>, 202</w:t>
      </w:r>
      <w:r w:rsidR="00902F94">
        <w:rPr>
          <w:rFonts w:ascii="Times New Roman" w:hAnsi="Times New Roman"/>
        </w:rPr>
        <w:t>5</w:t>
      </w:r>
    </w:p>
    <w:p w14:paraId="55090CE0" w14:textId="77777777" w:rsidR="00220DD4" w:rsidRPr="001623E4" w:rsidRDefault="007E3FB0" w:rsidP="00364A4B">
      <w:pPr>
        <w:tabs>
          <w:tab w:val="left" w:pos="4350"/>
        </w:tabs>
        <w:spacing w:after="0" w:line="240" w:lineRule="auto"/>
        <w:contextualSpacing/>
        <w:rPr>
          <w:rFonts w:ascii="Times New Roman" w:hAnsi="Times New Roman"/>
        </w:rPr>
      </w:pPr>
      <w:r w:rsidRPr="001623E4">
        <w:rPr>
          <w:rFonts w:ascii="Times New Roman" w:hAnsi="Times New Roman"/>
        </w:rPr>
        <w:tab/>
      </w:r>
    </w:p>
    <w:p w14:paraId="4853D1EA" w14:textId="13F66046" w:rsidR="00AE0F19" w:rsidRPr="001623E4" w:rsidRDefault="00FA7C08" w:rsidP="006B03FD">
      <w:pPr>
        <w:spacing w:after="0" w:line="240" w:lineRule="auto"/>
        <w:contextualSpacing/>
        <w:rPr>
          <w:rFonts w:ascii="Times New Roman" w:hAnsi="Times New Roman"/>
        </w:rPr>
      </w:pPr>
      <w:bookmarkStart w:id="0" w:name="_Hlk37837384"/>
      <w:r w:rsidRPr="00FA7C08">
        <w:rPr>
          <w:rFonts w:ascii="Times New Roman" w:hAnsi="Times New Roman"/>
        </w:rPr>
        <w:t>The Maryland-National Capital Park and Planning Commission met in a hybrid format in-person at the Prince George’s Parks and Recreation Administration Building in Riverdale, MD, and via videoconference.  The meeting was broadcast by the Department of Parks and Recreation, Prince George’s County</w:t>
      </w:r>
      <w:r w:rsidR="009E7108">
        <w:rPr>
          <w:rFonts w:ascii="Times New Roman" w:hAnsi="Times New Roman"/>
        </w:rPr>
        <w:t>.</w:t>
      </w:r>
    </w:p>
    <w:p w14:paraId="242B5A58" w14:textId="77777777" w:rsidR="00FA7C08" w:rsidRDefault="00FA7C08" w:rsidP="00727A8D">
      <w:pPr>
        <w:spacing w:line="240" w:lineRule="auto"/>
        <w:ind w:left="-360"/>
        <w:jc w:val="center"/>
        <w:rPr>
          <w:rFonts w:ascii="Times New Roman" w:hAnsi="Times New Roman"/>
          <w:u w:val="single"/>
        </w:rPr>
      </w:pPr>
      <w:bookmarkStart w:id="1" w:name="_Hlk525721301"/>
      <w:bookmarkStart w:id="2" w:name="_Hlk119599153"/>
      <w:bookmarkStart w:id="3" w:name="_Hlk119599985"/>
      <w:bookmarkEnd w:id="0"/>
    </w:p>
    <w:p w14:paraId="6EE47DD6" w14:textId="729A4A90" w:rsidR="00727A8D" w:rsidRDefault="00727A8D" w:rsidP="00727A8D">
      <w:pPr>
        <w:spacing w:line="240" w:lineRule="auto"/>
        <w:ind w:left="-360"/>
        <w:jc w:val="center"/>
        <w:rPr>
          <w:rFonts w:ascii="Times New Roman" w:hAnsi="Times New Roman"/>
          <w:u w:val="single"/>
        </w:rPr>
      </w:pPr>
      <w:r>
        <w:rPr>
          <w:rFonts w:ascii="Times New Roman" w:hAnsi="Times New Roman"/>
          <w:u w:val="single"/>
        </w:rPr>
        <w:t xml:space="preserve">PRESENT  </w:t>
      </w:r>
    </w:p>
    <w:bookmarkEnd w:id="1"/>
    <w:p w14:paraId="4EBC6AC2" w14:textId="77777777" w:rsidR="00727A8D" w:rsidRDefault="00727A8D" w:rsidP="00727A8D">
      <w:pPr>
        <w:tabs>
          <w:tab w:val="left" w:pos="5040"/>
        </w:tabs>
        <w:spacing w:line="240" w:lineRule="auto"/>
        <w:contextualSpacing/>
        <w:rPr>
          <w:rFonts w:ascii="Times New Roman" w:hAnsi="Times New Roman"/>
        </w:rPr>
      </w:pPr>
      <w:r>
        <w:rPr>
          <w:rFonts w:ascii="Times New Roman" w:hAnsi="Times New Roman"/>
          <w:u w:val="single"/>
        </w:rPr>
        <w:t>Prince George’s County Commissioners</w:t>
      </w:r>
      <w:r>
        <w:rPr>
          <w:rFonts w:ascii="Times New Roman" w:hAnsi="Times New Roman"/>
        </w:rPr>
        <w:tab/>
      </w:r>
      <w:r>
        <w:rPr>
          <w:rFonts w:ascii="Times New Roman" w:hAnsi="Times New Roman"/>
          <w:u w:val="single"/>
        </w:rPr>
        <w:t xml:space="preserve">Montgomery County Commissioners </w:t>
      </w:r>
      <w:r w:rsidRPr="00820C9B">
        <w:rPr>
          <w:rFonts w:ascii="Times New Roman" w:hAnsi="Times New Roman"/>
        </w:rPr>
        <w:tab/>
      </w:r>
    </w:p>
    <w:p w14:paraId="2D588399" w14:textId="77777777" w:rsidR="00727A8D" w:rsidRDefault="00727A8D" w:rsidP="00727A8D">
      <w:pPr>
        <w:tabs>
          <w:tab w:val="left" w:pos="5040"/>
        </w:tabs>
        <w:spacing w:after="0" w:line="240" w:lineRule="auto"/>
        <w:ind w:left="5040" w:right="-288" w:hanging="5040"/>
        <w:contextualSpacing/>
        <w:rPr>
          <w:rFonts w:ascii="Times New Roman" w:hAnsi="Times New Roman"/>
        </w:rPr>
      </w:pPr>
      <w:r>
        <w:rPr>
          <w:rFonts w:ascii="Times New Roman" w:hAnsi="Times New Roman"/>
        </w:rPr>
        <w:t xml:space="preserve">Darryl Barnes, Chairman </w:t>
      </w:r>
      <w:r>
        <w:rPr>
          <w:rFonts w:ascii="Times New Roman" w:hAnsi="Times New Roman"/>
        </w:rPr>
        <w:tab/>
        <w:t>Artie Harris, Vice-Chair</w:t>
      </w:r>
      <w:r>
        <w:rPr>
          <w:rFonts w:ascii="Times New Roman" w:hAnsi="Times New Roman"/>
        </w:rPr>
        <w:tab/>
      </w:r>
    </w:p>
    <w:p w14:paraId="24A348E7" w14:textId="57715A9E" w:rsidR="000E00D3" w:rsidRDefault="002C751A" w:rsidP="000E00D3">
      <w:pPr>
        <w:tabs>
          <w:tab w:val="left" w:pos="5040"/>
        </w:tabs>
        <w:spacing w:after="0" w:line="240" w:lineRule="auto"/>
        <w:ind w:left="5040" w:right="-288" w:hanging="5040"/>
        <w:contextualSpacing/>
        <w:rPr>
          <w:rFonts w:ascii="Times New Roman" w:hAnsi="Times New Roman"/>
        </w:rPr>
      </w:pPr>
      <w:r>
        <w:rPr>
          <w:rFonts w:ascii="Times New Roman" w:hAnsi="Times New Roman"/>
        </w:rPr>
        <w:t>Manuel Geraldo</w:t>
      </w:r>
      <w:r w:rsidR="00727A8D">
        <w:rPr>
          <w:rFonts w:ascii="Times New Roman" w:hAnsi="Times New Roman"/>
        </w:rPr>
        <w:tab/>
        <w:t>Shawn Bartley</w:t>
      </w:r>
    </w:p>
    <w:p w14:paraId="045D4068" w14:textId="6307A270" w:rsidR="006B563B" w:rsidRDefault="002D1440" w:rsidP="000E00D3">
      <w:pPr>
        <w:tabs>
          <w:tab w:val="left" w:pos="5040"/>
        </w:tabs>
        <w:spacing w:after="0" w:line="240" w:lineRule="auto"/>
        <w:ind w:left="5040" w:right="-288" w:hanging="5040"/>
        <w:contextualSpacing/>
        <w:rPr>
          <w:rFonts w:ascii="Times New Roman" w:hAnsi="Times New Roman"/>
        </w:rPr>
      </w:pPr>
      <w:r>
        <w:rPr>
          <w:rFonts w:ascii="Times New Roman" w:hAnsi="Times New Roman"/>
        </w:rPr>
        <w:t xml:space="preserve">Billy </w:t>
      </w:r>
      <w:r w:rsidR="00F8677F">
        <w:rPr>
          <w:rFonts w:ascii="Times New Roman" w:hAnsi="Times New Roman"/>
        </w:rPr>
        <w:t>Okoye</w:t>
      </w:r>
      <w:r w:rsidR="00727A8D">
        <w:rPr>
          <w:rFonts w:ascii="Times New Roman" w:hAnsi="Times New Roman"/>
        </w:rPr>
        <w:tab/>
        <w:t>James Hedrick</w:t>
      </w:r>
      <w:r w:rsidR="002D6149">
        <w:rPr>
          <w:rFonts w:ascii="Times New Roman" w:hAnsi="Times New Roman"/>
        </w:rPr>
        <w:t xml:space="preserve"> (joined 10:1</w:t>
      </w:r>
      <w:r w:rsidR="00590A9A">
        <w:rPr>
          <w:rFonts w:ascii="Times New Roman" w:hAnsi="Times New Roman"/>
        </w:rPr>
        <w:t>7</w:t>
      </w:r>
      <w:r w:rsidR="002D6149">
        <w:rPr>
          <w:rFonts w:ascii="Times New Roman" w:hAnsi="Times New Roman"/>
        </w:rPr>
        <w:t>)</w:t>
      </w:r>
    </w:p>
    <w:p w14:paraId="542C3330" w14:textId="49460170" w:rsidR="002D6149" w:rsidRDefault="002D6149" w:rsidP="000E00D3">
      <w:pPr>
        <w:tabs>
          <w:tab w:val="left" w:pos="5040"/>
        </w:tabs>
        <w:spacing w:after="0" w:line="240" w:lineRule="auto"/>
        <w:ind w:left="5040" w:right="-288" w:hanging="5040"/>
        <w:contextualSpacing/>
        <w:rPr>
          <w:rFonts w:ascii="Times New Roman" w:hAnsi="Times New Roman"/>
        </w:rPr>
      </w:pPr>
      <w:r>
        <w:rPr>
          <w:rFonts w:ascii="Times New Roman" w:hAnsi="Times New Roman"/>
        </w:rPr>
        <w:tab/>
        <w:t>Josh Linden (joined 1</w:t>
      </w:r>
      <w:r w:rsidR="00590A9A">
        <w:rPr>
          <w:rFonts w:ascii="Times New Roman" w:hAnsi="Times New Roman"/>
        </w:rPr>
        <w:t>0</w:t>
      </w:r>
      <w:r>
        <w:rPr>
          <w:rFonts w:ascii="Times New Roman" w:hAnsi="Times New Roman"/>
        </w:rPr>
        <w:t>:</w:t>
      </w:r>
      <w:r w:rsidR="000915AC">
        <w:rPr>
          <w:rFonts w:ascii="Times New Roman" w:hAnsi="Times New Roman"/>
        </w:rPr>
        <w:t>06</w:t>
      </w:r>
      <w:r w:rsidR="00C208C6">
        <w:rPr>
          <w:rFonts w:ascii="Times New Roman" w:hAnsi="Times New Roman"/>
        </w:rPr>
        <w:t xml:space="preserve"> a.m. and left 10:30</w:t>
      </w:r>
      <w:r w:rsidR="00830680">
        <w:rPr>
          <w:rFonts w:ascii="Times New Roman" w:hAnsi="Times New Roman"/>
        </w:rPr>
        <w:t xml:space="preserve"> a.m.</w:t>
      </w:r>
      <w:r>
        <w:rPr>
          <w:rFonts w:ascii="Times New Roman" w:hAnsi="Times New Roman"/>
        </w:rPr>
        <w:t>)</w:t>
      </w:r>
    </w:p>
    <w:p w14:paraId="1EF7E2A0" w14:textId="47AE4A17" w:rsidR="00727A8D" w:rsidRDefault="00727A8D" w:rsidP="00727A8D">
      <w:pPr>
        <w:tabs>
          <w:tab w:val="left" w:pos="5040"/>
          <w:tab w:val="left" w:pos="5580"/>
          <w:tab w:val="left" w:pos="5760"/>
        </w:tabs>
        <w:spacing w:line="240" w:lineRule="auto"/>
        <w:contextualSpacing/>
        <w:rPr>
          <w:rFonts w:ascii="Times New Roman" w:hAnsi="Times New Roman"/>
        </w:rPr>
      </w:pPr>
      <w:r>
        <w:rPr>
          <w:rFonts w:ascii="Times New Roman" w:hAnsi="Times New Roman"/>
        </w:rPr>
        <w:tab/>
        <w:t>Mitra Pedoeem</w:t>
      </w:r>
    </w:p>
    <w:p w14:paraId="63666C9F" w14:textId="77777777" w:rsidR="00290040" w:rsidRDefault="00290040" w:rsidP="00727A8D">
      <w:pPr>
        <w:tabs>
          <w:tab w:val="left" w:pos="5040"/>
          <w:tab w:val="left" w:pos="5580"/>
          <w:tab w:val="left" w:pos="5760"/>
        </w:tabs>
        <w:spacing w:line="240" w:lineRule="auto"/>
        <w:contextualSpacing/>
        <w:rPr>
          <w:rFonts w:ascii="Times New Roman" w:hAnsi="Times New Roman"/>
        </w:rPr>
      </w:pPr>
    </w:p>
    <w:p w14:paraId="28BC78CE" w14:textId="77777777" w:rsidR="00A57651" w:rsidRDefault="00A57651" w:rsidP="00A43D50">
      <w:pPr>
        <w:tabs>
          <w:tab w:val="left" w:pos="5580"/>
          <w:tab w:val="left" w:pos="5760"/>
        </w:tabs>
        <w:spacing w:after="0" w:line="240" w:lineRule="auto"/>
        <w:contextualSpacing/>
        <w:rPr>
          <w:rFonts w:ascii="Times New Roman" w:hAnsi="Times New Roman"/>
        </w:rPr>
      </w:pPr>
    </w:p>
    <w:p w14:paraId="1BAF1F47" w14:textId="77777777" w:rsidR="00A57651" w:rsidRDefault="00A57651" w:rsidP="00A43D50">
      <w:pPr>
        <w:tabs>
          <w:tab w:val="left" w:pos="5580"/>
          <w:tab w:val="left" w:pos="5760"/>
        </w:tabs>
        <w:spacing w:after="0" w:line="240" w:lineRule="auto"/>
        <w:contextualSpacing/>
        <w:rPr>
          <w:rFonts w:ascii="Times New Roman" w:hAnsi="Times New Roman"/>
        </w:rPr>
      </w:pPr>
    </w:p>
    <w:p w14:paraId="13A9DA8A" w14:textId="77777777" w:rsidR="00A57651" w:rsidRDefault="00A57651" w:rsidP="00A43D50">
      <w:pPr>
        <w:tabs>
          <w:tab w:val="left" w:pos="5580"/>
          <w:tab w:val="left" w:pos="5760"/>
        </w:tabs>
        <w:spacing w:after="0" w:line="240" w:lineRule="auto"/>
        <w:contextualSpacing/>
        <w:rPr>
          <w:rFonts w:ascii="Times New Roman" w:hAnsi="Times New Roman"/>
        </w:rPr>
      </w:pPr>
    </w:p>
    <w:p w14:paraId="5A9D9B4D" w14:textId="284FACED" w:rsidR="004D5256" w:rsidRDefault="002D06BA" w:rsidP="00A43D50">
      <w:pPr>
        <w:tabs>
          <w:tab w:val="left" w:pos="5580"/>
          <w:tab w:val="left" w:pos="5760"/>
        </w:tabs>
        <w:spacing w:after="0" w:line="240" w:lineRule="auto"/>
        <w:contextualSpacing/>
        <w:rPr>
          <w:rFonts w:ascii="Times New Roman" w:hAnsi="Times New Roman"/>
        </w:rPr>
      </w:pPr>
      <w:r w:rsidRPr="00661BE1">
        <w:rPr>
          <w:rFonts w:ascii="Times New Roman" w:hAnsi="Times New Roman"/>
        </w:rPr>
        <w:t>C</w:t>
      </w:r>
      <w:r w:rsidR="006C0D90" w:rsidRPr="00661BE1">
        <w:rPr>
          <w:rFonts w:ascii="Times New Roman" w:hAnsi="Times New Roman"/>
        </w:rPr>
        <w:t>hair</w:t>
      </w:r>
      <w:r w:rsidR="00727A8D">
        <w:rPr>
          <w:rFonts w:ascii="Times New Roman" w:hAnsi="Times New Roman"/>
        </w:rPr>
        <w:t xml:space="preserve">man Barnes </w:t>
      </w:r>
      <w:r w:rsidR="00CB6F4F" w:rsidRPr="00661BE1">
        <w:rPr>
          <w:rFonts w:ascii="Times New Roman" w:hAnsi="Times New Roman"/>
        </w:rPr>
        <w:t xml:space="preserve">called </w:t>
      </w:r>
      <w:r w:rsidR="00DC10DE" w:rsidRPr="00661BE1">
        <w:rPr>
          <w:rFonts w:ascii="Times New Roman" w:hAnsi="Times New Roman"/>
        </w:rPr>
        <w:t xml:space="preserve">the </w:t>
      </w:r>
      <w:r w:rsidR="00CB6F4F" w:rsidRPr="00661BE1">
        <w:rPr>
          <w:rFonts w:ascii="Times New Roman" w:hAnsi="Times New Roman"/>
        </w:rPr>
        <w:t xml:space="preserve">meeting to order at </w:t>
      </w:r>
      <w:r w:rsidR="00F40517" w:rsidRPr="003469AE">
        <w:rPr>
          <w:rFonts w:ascii="Times New Roman" w:hAnsi="Times New Roman"/>
        </w:rPr>
        <w:t>10</w:t>
      </w:r>
      <w:r w:rsidR="00B667E5" w:rsidRPr="003469AE">
        <w:rPr>
          <w:rFonts w:ascii="Times New Roman" w:hAnsi="Times New Roman"/>
        </w:rPr>
        <w:t>:</w:t>
      </w:r>
      <w:r w:rsidR="002D1440" w:rsidRPr="003469AE">
        <w:rPr>
          <w:rFonts w:ascii="Times New Roman" w:hAnsi="Times New Roman"/>
        </w:rPr>
        <w:t>0</w:t>
      </w:r>
      <w:r w:rsidR="003469AE">
        <w:rPr>
          <w:rFonts w:ascii="Times New Roman" w:hAnsi="Times New Roman"/>
        </w:rPr>
        <w:t>0</w:t>
      </w:r>
      <w:r w:rsidR="00B667E5">
        <w:rPr>
          <w:rFonts w:ascii="Times New Roman" w:hAnsi="Times New Roman"/>
        </w:rPr>
        <w:t xml:space="preserve"> a.m</w:t>
      </w:r>
      <w:r w:rsidR="00CB6F4F" w:rsidRPr="00661BE1">
        <w:rPr>
          <w:rFonts w:ascii="Times New Roman" w:hAnsi="Times New Roman"/>
        </w:rPr>
        <w:t>.</w:t>
      </w:r>
      <w:r w:rsidR="00077A31" w:rsidRPr="00661BE1">
        <w:rPr>
          <w:rFonts w:ascii="Times New Roman" w:hAnsi="Times New Roman"/>
        </w:rPr>
        <w:t xml:space="preserve"> </w:t>
      </w:r>
      <w:bookmarkEnd w:id="2"/>
      <w:bookmarkEnd w:id="3"/>
      <w:r w:rsidR="004D5256">
        <w:rPr>
          <w:rFonts w:ascii="Times New Roman" w:hAnsi="Times New Roman"/>
        </w:rPr>
        <w:tab/>
      </w:r>
    </w:p>
    <w:p w14:paraId="002308D5" w14:textId="77777777" w:rsidR="004D5256" w:rsidRDefault="004D5256" w:rsidP="00941272">
      <w:pPr>
        <w:spacing w:after="0" w:line="240" w:lineRule="auto"/>
        <w:contextualSpacing/>
        <w:rPr>
          <w:rFonts w:ascii="Times New Roman" w:hAnsi="Times New Roman"/>
        </w:rPr>
      </w:pPr>
    </w:p>
    <w:p w14:paraId="2801D196" w14:textId="4358C1AA" w:rsidR="00A43D50" w:rsidRDefault="00941272" w:rsidP="00A43D50">
      <w:pPr>
        <w:spacing w:after="0" w:line="240" w:lineRule="auto"/>
        <w:contextualSpacing/>
        <w:rPr>
          <w:rFonts w:ascii="Times New Roman" w:hAnsi="Times New Roman"/>
        </w:rPr>
      </w:pPr>
      <w:r>
        <w:rPr>
          <w:rFonts w:ascii="Times New Roman" w:hAnsi="Times New Roman"/>
        </w:rPr>
        <w:t>I</w:t>
      </w:r>
      <w:r w:rsidR="001676A4">
        <w:rPr>
          <w:rFonts w:ascii="Times New Roman" w:hAnsi="Times New Roman"/>
        </w:rPr>
        <w:t>tem</w:t>
      </w:r>
      <w:r>
        <w:rPr>
          <w:rFonts w:ascii="Times New Roman" w:hAnsi="Times New Roman"/>
        </w:rPr>
        <w:t xml:space="preserve"> </w:t>
      </w:r>
      <w:r w:rsidR="00A43D50">
        <w:rPr>
          <w:rFonts w:ascii="Times New Roman" w:hAnsi="Times New Roman"/>
        </w:rPr>
        <w:t>1</w:t>
      </w:r>
      <w:r w:rsidR="001676A4">
        <w:rPr>
          <w:rFonts w:ascii="Times New Roman" w:hAnsi="Times New Roman"/>
        </w:rPr>
        <w:t>.</w:t>
      </w:r>
      <w:r>
        <w:rPr>
          <w:rFonts w:ascii="Times New Roman" w:hAnsi="Times New Roman"/>
        </w:rPr>
        <w:tab/>
      </w:r>
      <w:r w:rsidR="00540F43">
        <w:rPr>
          <w:rFonts w:ascii="Times New Roman" w:hAnsi="Times New Roman"/>
        </w:rPr>
        <w:t xml:space="preserve"> </w:t>
      </w:r>
      <w:r w:rsidR="00A43D50">
        <w:rPr>
          <w:rFonts w:ascii="Times New Roman" w:hAnsi="Times New Roman"/>
        </w:rPr>
        <w:tab/>
      </w:r>
      <w:r w:rsidR="003A343B">
        <w:rPr>
          <w:rFonts w:ascii="Times New Roman" w:hAnsi="Times New Roman"/>
          <w:u w:val="single"/>
        </w:rPr>
        <w:t>APPROVAL OF</w:t>
      </w:r>
      <w:r w:rsidR="00A43D50">
        <w:rPr>
          <w:rFonts w:ascii="Times New Roman" w:hAnsi="Times New Roman"/>
          <w:u w:val="single"/>
        </w:rPr>
        <w:t xml:space="preserve"> </w:t>
      </w:r>
      <w:r w:rsidR="00177E4E">
        <w:rPr>
          <w:rFonts w:ascii="Times New Roman" w:hAnsi="Times New Roman"/>
          <w:u w:val="single"/>
        </w:rPr>
        <w:t>THE</w:t>
      </w:r>
      <w:r w:rsidR="006B563B">
        <w:rPr>
          <w:rFonts w:ascii="Times New Roman" w:hAnsi="Times New Roman"/>
          <w:u w:val="single"/>
        </w:rPr>
        <w:t xml:space="preserve"> </w:t>
      </w:r>
      <w:r w:rsidR="00F40517">
        <w:rPr>
          <w:rFonts w:ascii="Times New Roman" w:hAnsi="Times New Roman"/>
          <w:u w:val="single"/>
        </w:rPr>
        <w:t xml:space="preserve">CONSENT </w:t>
      </w:r>
      <w:r w:rsidR="00820C9B">
        <w:rPr>
          <w:rFonts w:ascii="Times New Roman" w:hAnsi="Times New Roman"/>
          <w:u w:val="single"/>
        </w:rPr>
        <w:t>AGENDA</w:t>
      </w:r>
      <w:r w:rsidR="00DD7079">
        <w:rPr>
          <w:rFonts w:ascii="Times New Roman" w:hAnsi="Times New Roman"/>
          <w:u w:val="single"/>
        </w:rPr>
        <w:t xml:space="preserve"> </w:t>
      </w:r>
    </w:p>
    <w:p w14:paraId="411266C2" w14:textId="42310131" w:rsidR="00820C9B" w:rsidRDefault="002F4861" w:rsidP="002F4861">
      <w:pPr>
        <w:pStyle w:val="ListParagraph"/>
        <w:numPr>
          <w:ilvl w:val="0"/>
          <w:numId w:val="14"/>
        </w:numPr>
        <w:spacing w:after="0" w:line="240" w:lineRule="auto"/>
        <w:rPr>
          <w:rFonts w:ascii="Times New Roman" w:hAnsi="Times New Roman"/>
        </w:rPr>
      </w:pPr>
      <w:r>
        <w:rPr>
          <w:rFonts w:ascii="Times New Roman" w:hAnsi="Times New Roman"/>
        </w:rPr>
        <w:t xml:space="preserve">Approval of the </w:t>
      </w:r>
      <w:r w:rsidR="00FA7C08">
        <w:rPr>
          <w:rFonts w:ascii="Times New Roman" w:hAnsi="Times New Roman"/>
        </w:rPr>
        <w:t>Dec</w:t>
      </w:r>
      <w:r w:rsidR="000E00D3">
        <w:rPr>
          <w:rFonts w:ascii="Times New Roman" w:hAnsi="Times New Roman"/>
        </w:rPr>
        <w:t>em</w:t>
      </w:r>
      <w:r w:rsidR="006B563B">
        <w:rPr>
          <w:rFonts w:ascii="Times New Roman" w:hAnsi="Times New Roman"/>
        </w:rPr>
        <w:t>ber</w:t>
      </w:r>
      <w:r>
        <w:rPr>
          <w:rFonts w:ascii="Times New Roman" w:hAnsi="Times New Roman"/>
        </w:rPr>
        <w:t xml:space="preserve"> </w:t>
      </w:r>
      <w:r w:rsidR="00F40517">
        <w:rPr>
          <w:rFonts w:ascii="Times New Roman" w:hAnsi="Times New Roman"/>
        </w:rPr>
        <w:t>1</w:t>
      </w:r>
      <w:r w:rsidR="00FA7C08">
        <w:rPr>
          <w:rFonts w:ascii="Times New Roman" w:hAnsi="Times New Roman"/>
        </w:rPr>
        <w:t>7</w:t>
      </w:r>
      <w:r>
        <w:rPr>
          <w:rFonts w:ascii="Times New Roman" w:hAnsi="Times New Roman"/>
        </w:rPr>
        <w:t>, 2025</w:t>
      </w:r>
      <w:r w:rsidR="008815DD">
        <w:rPr>
          <w:rFonts w:ascii="Times New Roman" w:hAnsi="Times New Roman"/>
        </w:rPr>
        <w:t>,</w:t>
      </w:r>
      <w:r>
        <w:rPr>
          <w:rFonts w:ascii="Times New Roman" w:hAnsi="Times New Roman"/>
        </w:rPr>
        <w:t xml:space="preserve"> Commission</w:t>
      </w:r>
      <w:r w:rsidR="000E00D3">
        <w:rPr>
          <w:rFonts w:ascii="Times New Roman" w:hAnsi="Times New Roman"/>
        </w:rPr>
        <w:t xml:space="preserve"> M</w:t>
      </w:r>
      <w:r>
        <w:rPr>
          <w:rFonts w:ascii="Times New Roman" w:hAnsi="Times New Roman"/>
        </w:rPr>
        <w:t>eeting Agenda</w:t>
      </w:r>
    </w:p>
    <w:p w14:paraId="06496095" w14:textId="2D040B89" w:rsidR="00FA7C08" w:rsidRPr="00FA7C08" w:rsidRDefault="00FA7C08" w:rsidP="00FA7C08">
      <w:pPr>
        <w:pStyle w:val="ListParagraph"/>
        <w:numPr>
          <w:ilvl w:val="0"/>
          <w:numId w:val="14"/>
        </w:numPr>
        <w:spacing w:after="0" w:line="240" w:lineRule="auto"/>
        <w:rPr>
          <w:rFonts w:ascii="Times New Roman" w:hAnsi="Times New Roman"/>
        </w:rPr>
      </w:pPr>
      <w:r w:rsidRPr="00FA7C08">
        <w:rPr>
          <w:rFonts w:ascii="Times New Roman" w:hAnsi="Times New Roman"/>
        </w:rPr>
        <w:t>Resolution 25-26</w:t>
      </w:r>
      <w:r w:rsidR="00355BD1">
        <w:rPr>
          <w:rFonts w:ascii="Times New Roman" w:hAnsi="Times New Roman"/>
        </w:rPr>
        <w:t>,</w:t>
      </w:r>
      <w:r w:rsidRPr="00FA7C08">
        <w:rPr>
          <w:rFonts w:ascii="Times New Roman" w:hAnsi="Times New Roman"/>
        </w:rPr>
        <w:t xml:space="preserve"> Approval of the West Hyattsville-Queens Chapel Sector Plan </w:t>
      </w:r>
    </w:p>
    <w:p w14:paraId="69E33EE0" w14:textId="77777777" w:rsidR="00FA7C08" w:rsidRPr="00FA7C08" w:rsidRDefault="00FA7C08" w:rsidP="00FA7C08">
      <w:pPr>
        <w:spacing w:after="0" w:line="240" w:lineRule="auto"/>
        <w:ind w:left="1440" w:firstLine="360"/>
        <w:rPr>
          <w:rFonts w:ascii="Times New Roman" w:hAnsi="Times New Roman"/>
        </w:rPr>
      </w:pPr>
      <w:r w:rsidRPr="00FA7C08">
        <w:rPr>
          <w:rFonts w:ascii="Times New Roman" w:hAnsi="Times New Roman"/>
        </w:rPr>
        <w:t>and Sectional Map Amendment</w:t>
      </w:r>
    </w:p>
    <w:p w14:paraId="7CFBB015" w14:textId="14A67E20" w:rsidR="00FA7C08" w:rsidRPr="00FA7C08" w:rsidRDefault="00FA7C08" w:rsidP="00FA7C08">
      <w:pPr>
        <w:pStyle w:val="ListParagraph"/>
        <w:numPr>
          <w:ilvl w:val="0"/>
          <w:numId w:val="14"/>
        </w:numPr>
        <w:spacing w:after="0" w:line="240" w:lineRule="auto"/>
        <w:rPr>
          <w:rFonts w:ascii="Times New Roman" w:hAnsi="Times New Roman"/>
        </w:rPr>
      </w:pPr>
      <w:r w:rsidRPr="00FA7C08">
        <w:rPr>
          <w:rFonts w:ascii="Times New Roman" w:hAnsi="Times New Roman"/>
        </w:rPr>
        <w:t>Resolution 25-27</w:t>
      </w:r>
      <w:r w:rsidR="00355BD1">
        <w:rPr>
          <w:rFonts w:ascii="Times New Roman" w:hAnsi="Times New Roman"/>
        </w:rPr>
        <w:t>,</w:t>
      </w:r>
      <w:r w:rsidRPr="00FA7C08">
        <w:rPr>
          <w:rFonts w:ascii="Times New Roman" w:hAnsi="Times New Roman"/>
        </w:rPr>
        <w:t xml:space="preserve"> </w:t>
      </w:r>
      <w:proofErr w:type="spellStart"/>
      <w:r w:rsidRPr="00FA7C08">
        <w:rPr>
          <w:rFonts w:ascii="Times New Roman" w:hAnsi="Times New Roman"/>
        </w:rPr>
        <w:t>Timberlawn</w:t>
      </w:r>
      <w:proofErr w:type="spellEnd"/>
      <w:r w:rsidRPr="00FA7C08">
        <w:rPr>
          <w:rFonts w:ascii="Times New Roman" w:hAnsi="Times New Roman"/>
        </w:rPr>
        <w:t xml:space="preserve"> Historic Site: An Amendment to the Master Plan for</w:t>
      </w:r>
    </w:p>
    <w:p w14:paraId="1C8A1E4E" w14:textId="77777777" w:rsidR="00FA7C08" w:rsidRPr="00FA7C08" w:rsidRDefault="00FA7C08" w:rsidP="00FA7C08">
      <w:pPr>
        <w:spacing w:after="0" w:line="240" w:lineRule="auto"/>
        <w:ind w:left="1440" w:firstLine="360"/>
        <w:rPr>
          <w:rFonts w:ascii="Times New Roman" w:hAnsi="Times New Roman"/>
        </w:rPr>
      </w:pPr>
      <w:r w:rsidRPr="00FA7C08">
        <w:rPr>
          <w:rFonts w:ascii="Times New Roman" w:hAnsi="Times New Roman"/>
        </w:rPr>
        <w:t>Historic Preservation</w:t>
      </w:r>
    </w:p>
    <w:p w14:paraId="5431B28A" w14:textId="060AA421" w:rsidR="00F40517" w:rsidRPr="00FA7C08" w:rsidRDefault="00FA7C08" w:rsidP="00FA7C08">
      <w:pPr>
        <w:pStyle w:val="ListParagraph"/>
        <w:numPr>
          <w:ilvl w:val="0"/>
          <w:numId w:val="14"/>
        </w:numPr>
        <w:spacing w:after="0" w:line="240" w:lineRule="auto"/>
        <w:rPr>
          <w:rFonts w:ascii="Times New Roman" w:hAnsi="Times New Roman"/>
        </w:rPr>
      </w:pPr>
      <w:r w:rsidRPr="00FA7C08">
        <w:rPr>
          <w:rFonts w:ascii="Times New Roman" w:hAnsi="Times New Roman"/>
        </w:rPr>
        <w:t>Resolution 25-28</w:t>
      </w:r>
      <w:r w:rsidR="00355BD1">
        <w:rPr>
          <w:rFonts w:ascii="Times New Roman" w:hAnsi="Times New Roman"/>
        </w:rPr>
        <w:t>,</w:t>
      </w:r>
      <w:r w:rsidRPr="00FA7C08">
        <w:rPr>
          <w:rFonts w:ascii="Times New Roman" w:hAnsi="Times New Roman"/>
        </w:rPr>
        <w:t xml:space="preserve"> Collington Stream Valley Park Easements</w:t>
      </w:r>
    </w:p>
    <w:p w14:paraId="5B87677F" w14:textId="77777777" w:rsidR="00FA7C08" w:rsidRDefault="00FA7C08" w:rsidP="00A57651">
      <w:pPr>
        <w:spacing w:after="0" w:line="240" w:lineRule="auto"/>
        <w:rPr>
          <w:rFonts w:ascii="Times New Roman" w:hAnsi="Times New Roman"/>
        </w:rPr>
      </w:pPr>
      <w:bookmarkStart w:id="4" w:name="_Hlk201064875"/>
    </w:p>
    <w:p w14:paraId="6FB86675" w14:textId="1AE7544D" w:rsidR="00A57651" w:rsidRDefault="00A57651" w:rsidP="00A57651">
      <w:pPr>
        <w:spacing w:after="0" w:line="240" w:lineRule="auto"/>
        <w:rPr>
          <w:rFonts w:ascii="Times New Roman" w:hAnsi="Times New Roman"/>
        </w:rPr>
      </w:pPr>
      <w:r>
        <w:rPr>
          <w:rFonts w:ascii="Times New Roman" w:hAnsi="Times New Roman"/>
        </w:rPr>
        <w:t>Prior to the vote for this Item, Mr. Adams</w:t>
      </w:r>
      <w:r w:rsidR="00D87442">
        <w:rPr>
          <w:rFonts w:ascii="Times New Roman" w:hAnsi="Times New Roman"/>
        </w:rPr>
        <w:t xml:space="preserve"> noted that the agenda had been modified to move Items 5b, 5c, and 5a to be heard following Item 2.</w:t>
      </w:r>
    </w:p>
    <w:p w14:paraId="685A296F" w14:textId="77777777" w:rsidR="00A57651" w:rsidRDefault="00A57651" w:rsidP="00CE2C9B">
      <w:pPr>
        <w:spacing w:after="0" w:line="240" w:lineRule="auto"/>
        <w:ind w:left="1800"/>
        <w:rPr>
          <w:rFonts w:ascii="Times New Roman" w:hAnsi="Times New Roman"/>
        </w:rPr>
      </w:pPr>
    </w:p>
    <w:p w14:paraId="08532381" w14:textId="374CEF2D" w:rsidR="00820C9B" w:rsidRPr="00D36C0F" w:rsidRDefault="00820C9B" w:rsidP="00CE2C9B">
      <w:pPr>
        <w:spacing w:after="0" w:line="240" w:lineRule="auto"/>
        <w:ind w:left="1800"/>
        <w:rPr>
          <w:rFonts w:ascii="Times New Roman" w:hAnsi="Times New Roman"/>
        </w:rPr>
      </w:pPr>
      <w:r>
        <w:rPr>
          <w:rFonts w:ascii="Times New Roman" w:hAnsi="Times New Roman"/>
        </w:rPr>
        <w:t xml:space="preserve">ACTION:  Motion of </w:t>
      </w:r>
      <w:r w:rsidR="00E515EE" w:rsidRPr="004D5256">
        <w:rPr>
          <w:rFonts w:ascii="Times New Roman" w:hAnsi="Times New Roman"/>
        </w:rPr>
        <w:t xml:space="preserve">Commissioner </w:t>
      </w:r>
      <w:r w:rsidR="002D1440" w:rsidRPr="00D36C0F">
        <w:rPr>
          <w:rFonts w:ascii="Times New Roman" w:hAnsi="Times New Roman"/>
        </w:rPr>
        <w:t>Geraldo</w:t>
      </w:r>
      <w:r w:rsidR="007F3175">
        <w:rPr>
          <w:rFonts w:ascii="Times New Roman" w:hAnsi="Times New Roman"/>
        </w:rPr>
        <w:t xml:space="preserve"> </w:t>
      </w:r>
      <w:r>
        <w:rPr>
          <w:rFonts w:ascii="Times New Roman" w:hAnsi="Times New Roman"/>
        </w:rPr>
        <w:t xml:space="preserve">to approve </w:t>
      </w:r>
      <w:r w:rsidR="00F40517">
        <w:rPr>
          <w:rFonts w:ascii="Times New Roman" w:hAnsi="Times New Roman"/>
        </w:rPr>
        <w:t xml:space="preserve">Consent </w:t>
      </w:r>
      <w:r w:rsidR="00F6402B">
        <w:rPr>
          <w:rFonts w:ascii="Times New Roman" w:hAnsi="Times New Roman"/>
        </w:rPr>
        <w:t>a</w:t>
      </w:r>
      <w:r>
        <w:rPr>
          <w:rFonts w:ascii="Times New Roman" w:hAnsi="Times New Roman"/>
        </w:rPr>
        <w:t>genda</w:t>
      </w:r>
      <w:r w:rsidR="00F40517">
        <w:rPr>
          <w:rFonts w:ascii="Times New Roman" w:hAnsi="Times New Roman"/>
        </w:rPr>
        <w:t>, including amendments to today’s meeting agenda.</w:t>
      </w:r>
      <w:r>
        <w:rPr>
          <w:rFonts w:ascii="Times New Roman" w:hAnsi="Times New Roman"/>
        </w:rPr>
        <w:br/>
        <w:t xml:space="preserve">Seconded by </w:t>
      </w:r>
      <w:r w:rsidR="00BE0F9C">
        <w:rPr>
          <w:rFonts w:ascii="Times New Roman" w:hAnsi="Times New Roman"/>
        </w:rPr>
        <w:t xml:space="preserve">Vice Chair </w:t>
      </w:r>
      <w:r w:rsidR="002D1440" w:rsidRPr="00D36C0F">
        <w:rPr>
          <w:rFonts w:ascii="Times New Roman" w:hAnsi="Times New Roman"/>
        </w:rPr>
        <w:t>Harris</w:t>
      </w:r>
    </w:p>
    <w:p w14:paraId="40C1BD9F" w14:textId="5F46CF46" w:rsidR="00A37D19" w:rsidRPr="00D36C0F" w:rsidRDefault="00CE2C9B" w:rsidP="00CE2C9B">
      <w:pPr>
        <w:spacing w:after="0" w:line="240" w:lineRule="auto"/>
        <w:ind w:left="1800"/>
        <w:rPr>
          <w:rFonts w:ascii="Times New Roman" w:hAnsi="Times New Roman"/>
        </w:rPr>
      </w:pPr>
      <w:r w:rsidRPr="00D36C0F">
        <w:rPr>
          <w:rFonts w:ascii="Times New Roman" w:hAnsi="Times New Roman"/>
        </w:rPr>
        <w:t>6</w:t>
      </w:r>
      <w:r w:rsidR="00820C9B" w:rsidRPr="00D36C0F">
        <w:rPr>
          <w:rFonts w:ascii="Times New Roman" w:hAnsi="Times New Roman"/>
        </w:rPr>
        <w:t xml:space="preserve"> approved the </w:t>
      </w:r>
      <w:r w:rsidR="00C7612B" w:rsidRPr="00D36C0F">
        <w:rPr>
          <w:rFonts w:ascii="Times New Roman" w:hAnsi="Times New Roman"/>
        </w:rPr>
        <w:t>item</w:t>
      </w:r>
    </w:p>
    <w:p w14:paraId="732EA4F9" w14:textId="4D509DA3" w:rsidR="00CE2C9B" w:rsidRDefault="00CE2C9B" w:rsidP="00CE2C9B">
      <w:pPr>
        <w:spacing w:after="0" w:line="240" w:lineRule="auto"/>
        <w:ind w:left="1800"/>
        <w:rPr>
          <w:rFonts w:ascii="Times New Roman" w:hAnsi="Times New Roman"/>
        </w:rPr>
      </w:pPr>
      <w:r w:rsidRPr="00D36C0F">
        <w:rPr>
          <w:rFonts w:ascii="Times New Roman" w:hAnsi="Times New Roman"/>
        </w:rPr>
        <w:t>Hedrick and Linden absent for the vote</w:t>
      </w:r>
    </w:p>
    <w:p w14:paraId="78B2E363" w14:textId="77777777" w:rsidR="00F40517" w:rsidRDefault="00F40517" w:rsidP="00820C9B">
      <w:pPr>
        <w:spacing w:after="0" w:line="240" w:lineRule="auto"/>
        <w:ind w:left="1440"/>
        <w:rPr>
          <w:rFonts w:ascii="Times New Roman" w:hAnsi="Times New Roman"/>
        </w:rPr>
      </w:pPr>
    </w:p>
    <w:p w14:paraId="4578A4FA" w14:textId="0DEB7E2C" w:rsidR="00F40517" w:rsidRDefault="00F40517" w:rsidP="00F40517">
      <w:pPr>
        <w:spacing w:after="0" w:line="240" w:lineRule="auto"/>
        <w:ind w:left="1440" w:hanging="1440"/>
        <w:rPr>
          <w:rFonts w:ascii="Times New Roman" w:hAnsi="Times New Roman"/>
        </w:rPr>
      </w:pPr>
      <w:r>
        <w:rPr>
          <w:rFonts w:ascii="Times New Roman" w:hAnsi="Times New Roman"/>
        </w:rPr>
        <w:t>Item 2.</w:t>
      </w:r>
      <w:r>
        <w:rPr>
          <w:rFonts w:ascii="Times New Roman" w:hAnsi="Times New Roman"/>
        </w:rPr>
        <w:tab/>
        <w:t>APPROVAL OF COMMISSION MINUTES</w:t>
      </w:r>
    </w:p>
    <w:p w14:paraId="182664F3" w14:textId="53F46CCF" w:rsidR="00F40517" w:rsidRDefault="00F40517" w:rsidP="00F40517">
      <w:pPr>
        <w:pStyle w:val="ListParagraph"/>
        <w:numPr>
          <w:ilvl w:val="0"/>
          <w:numId w:val="29"/>
        </w:numPr>
        <w:spacing w:after="0" w:line="240" w:lineRule="auto"/>
        <w:rPr>
          <w:rFonts w:ascii="Times New Roman" w:hAnsi="Times New Roman"/>
        </w:rPr>
      </w:pPr>
      <w:r>
        <w:rPr>
          <w:rFonts w:ascii="Times New Roman" w:hAnsi="Times New Roman"/>
        </w:rPr>
        <w:t xml:space="preserve">Open Session – </w:t>
      </w:r>
      <w:r w:rsidR="00185B45">
        <w:rPr>
          <w:rFonts w:ascii="Times New Roman" w:hAnsi="Times New Roman"/>
        </w:rPr>
        <w:t>Novem</w:t>
      </w:r>
      <w:r>
        <w:rPr>
          <w:rFonts w:ascii="Times New Roman" w:hAnsi="Times New Roman"/>
        </w:rPr>
        <w:t>ber 1</w:t>
      </w:r>
      <w:r w:rsidR="00185B45">
        <w:rPr>
          <w:rFonts w:ascii="Times New Roman" w:hAnsi="Times New Roman"/>
        </w:rPr>
        <w:t>9</w:t>
      </w:r>
      <w:r>
        <w:rPr>
          <w:rFonts w:ascii="Times New Roman" w:hAnsi="Times New Roman"/>
        </w:rPr>
        <w:t>, 2025</w:t>
      </w:r>
    </w:p>
    <w:p w14:paraId="45C8DEED" w14:textId="77777777" w:rsidR="005F4FEE" w:rsidRDefault="005F4FEE" w:rsidP="00F40517">
      <w:pPr>
        <w:pStyle w:val="ListParagraph"/>
        <w:spacing w:after="0" w:line="240" w:lineRule="auto"/>
        <w:ind w:left="1800"/>
        <w:rPr>
          <w:rFonts w:ascii="Times New Roman" w:hAnsi="Times New Roman"/>
        </w:rPr>
      </w:pPr>
    </w:p>
    <w:p w14:paraId="17709B49" w14:textId="21F87C76" w:rsidR="00F40517" w:rsidRDefault="00F40517" w:rsidP="00F40517">
      <w:pPr>
        <w:pStyle w:val="ListParagraph"/>
        <w:spacing w:after="0" w:line="240" w:lineRule="auto"/>
        <w:ind w:left="1800"/>
        <w:rPr>
          <w:rFonts w:ascii="Times New Roman" w:hAnsi="Times New Roman"/>
        </w:rPr>
      </w:pPr>
      <w:r w:rsidRPr="00F40517">
        <w:rPr>
          <w:rFonts w:ascii="Times New Roman" w:hAnsi="Times New Roman"/>
        </w:rPr>
        <w:t xml:space="preserve">ACTION:  Motion of Commissioner </w:t>
      </w:r>
      <w:r w:rsidR="002D6149" w:rsidRPr="00F43264">
        <w:rPr>
          <w:rFonts w:ascii="Times New Roman" w:hAnsi="Times New Roman"/>
        </w:rPr>
        <w:t>Geraldo</w:t>
      </w:r>
      <w:r w:rsidRPr="00F40517">
        <w:rPr>
          <w:rFonts w:ascii="Times New Roman" w:hAnsi="Times New Roman"/>
        </w:rPr>
        <w:t xml:space="preserve"> to approve </w:t>
      </w:r>
      <w:r>
        <w:rPr>
          <w:rFonts w:ascii="Times New Roman" w:hAnsi="Times New Roman"/>
        </w:rPr>
        <w:t xml:space="preserve">the </w:t>
      </w:r>
      <w:r w:rsidR="009C522B">
        <w:rPr>
          <w:rFonts w:ascii="Times New Roman" w:hAnsi="Times New Roman"/>
        </w:rPr>
        <w:t xml:space="preserve">November </w:t>
      </w:r>
      <w:r>
        <w:rPr>
          <w:rFonts w:ascii="Times New Roman" w:hAnsi="Times New Roman"/>
        </w:rPr>
        <w:t>1</w:t>
      </w:r>
      <w:r w:rsidR="009C522B">
        <w:rPr>
          <w:rFonts w:ascii="Times New Roman" w:hAnsi="Times New Roman"/>
        </w:rPr>
        <w:t>9</w:t>
      </w:r>
      <w:r>
        <w:rPr>
          <w:rFonts w:ascii="Times New Roman" w:hAnsi="Times New Roman"/>
        </w:rPr>
        <w:t>, 2025 minutes</w:t>
      </w:r>
    </w:p>
    <w:p w14:paraId="4576CE73" w14:textId="44200174" w:rsidR="00F40517" w:rsidRPr="00F40517" w:rsidRDefault="00F40517" w:rsidP="00F40517">
      <w:pPr>
        <w:pStyle w:val="ListParagraph"/>
        <w:spacing w:after="0" w:line="240" w:lineRule="auto"/>
        <w:ind w:left="1800"/>
        <w:rPr>
          <w:rFonts w:ascii="Times New Roman" w:hAnsi="Times New Roman"/>
        </w:rPr>
      </w:pPr>
      <w:r w:rsidRPr="00F40517">
        <w:rPr>
          <w:rFonts w:ascii="Times New Roman" w:hAnsi="Times New Roman"/>
        </w:rPr>
        <w:t xml:space="preserve">Seconded by </w:t>
      </w:r>
      <w:r w:rsidR="00BE0F9C">
        <w:rPr>
          <w:rFonts w:ascii="Times New Roman" w:hAnsi="Times New Roman"/>
        </w:rPr>
        <w:t xml:space="preserve">Vice Chair </w:t>
      </w:r>
      <w:r w:rsidR="00AA7638">
        <w:rPr>
          <w:rFonts w:ascii="Times New Roman" w:hAnsi="Times New Roman"/>
        </w:rPr>
        <w:t>Harris</w:t>
      </w:r>
    </w:p>
    <w:p w14:paraId="79DAFA60" w14:textId="5CC22A76" w:rsidR="00F40517" w:rsidRPr="00F43264" w:rsidRDefault="00CE2C9B" w:rsidP="00F40517">
      <w:pPr>
        <w:pStyle w:val="ListParagraph"/>
        <w:spacing w:after="0" w:line="240" w:lineRule="auto"/>
        <w:ind w:left="1800"/>
        <w:rPr>
          <w:rFonts w:ascii="Times New Roman" w:hAnsi="Times New Roman"/>
        </w:rPr>
      </w:pPr>
      <w:r w:rsidRPr="00F43264">
        <w:rPr>
          <w:rFonts w:ascii="Times New Roman" w:hAnsi="Times New Roman"/>
        </w:rPr>
        <w:t>6</w:t>
      </w:r>
      <w:r w:rsidR="002D1440" w:rsidRPr="00F43264">
        <w:rPr>
          <w:rFonts w:ascii="Times New Roman" w:hAnsi="Times New Roman"/>
        </w:rPr>
        <w:t xml:space="preserve"> </w:t>
      </w:r>
      <w:r w:rsidR="00F40517" w:rsidRPr="00F43264">
        <w:rPr>
          <w:rFonts w:ascii="Times New Roman" w:hAnsi="Times New Roman"/>
        </w:rPr>
        <w:t>approved the item</w:t>
      </w:r>
    </w:p>
    <w:p w14:paraId="53B82B75" w14:textId="761A1E5E" w:rsidR="00F40517" w:rsidRPr="00F43264" w:rsidRDefault="002D6149" w:rsidP="002D6149">
      <w:pPr>
        <w:pStyle w:val="ListParagraph"/>
        <w:spacing w:after="0" w:line="240" w:lineRule="auto"/>
        <w:ind w:left="1800"/>
        <w:rPr>
          <w:rFonts w:ascii="Times New Roman" w:hAnsi="Times New Roman"/>
        </w:rPr>
      </w:pPr>
      <w:r w:rsidRPr="00F43264">
        <w:rPr>
          <w:rFonts w:ascii="Times New Roman" w:hAnsi="Times New Roman"/>
        </w:rPr>
        <w:t>Hedrick and Linden absent for the vote</w:t>
      </w:r>
    </w:p>
    <w:p w14:paraId="77DE2348" w14:textId="77777777" w:rsidR="00F40517" w:rsidRPr="00185B45" w:rsidRDefault="00F40517" w:rsidP="00185B45">
      <w:pPr>
        <w:spacing w:after="0" w:line="240" w:lineRule="auto"/>
        <w:rPr>
          <w:rFonts w:ascii="Times New Roman" w:hAnsi="Times New Roman"/>
        </w:rPr>
      </w:pPr>
    </w:p>
    <w:p w14:paraId="6FDAD0A2" w14:textId="77777777" w:rsidR="008E770D" w:rsidRDefault="008E770D" w:rsidP="008E770D">
      <w:pPr>
        <w:tabs>
          <w:tab w:val="left" w:pos="1080"/>
          <w:tab w:val="left" w:pos="1440"/>
        </w:tabs>
        <w:spacing w:after="0" w:line="240" w:lineRule="auto"/>
        <w:rPr>
          <w:rFonts w:ascii="Times New Roman" w:hAnsi="Times New Roman"/>
          <w:u w:val="single"/>
        </w:rPr>
      </w:pPr>
      <w:r>
        <w:rPr>
          <w:rFonts w:ascii="Times New Roman" w:hAnsi="Times New Roman"/>
        </w:rPr>
        <w:t>Item 5.</w:t>
      </w:r>
      <w:r>
        <w:rPr>
          <w:rFonts w:ascii="Times New Roman" w:hAnsi="Times New Roman"/>
        </w:rPr>
        <w:tab/>
      </w:r>
      <w:r>
        <w:rPr>
          <w:rFonts w:ascii="Times New Roman" w:hAnsi="Times New Roman"/>
        </w:rPr>
        <w:tab/>
      </w:r>
      <w:r w:rsidRPr="00B63778">
        <w:rPr>
          <w:rFonts w:ascii="Times New Roman" w:hAnsi="Times New Roman"/>
          <w:u w:val="single"/>
        </w:rPr>
        <w:t>ACTION/PRESENTATION ITEMS</w:t>
      </w:r>
    </w:p>
    <w:p w14:paraId="4F136908" w14:textId="1B35821E" w:rsidR="00D87442" w:rsidRPr="00D87442" w:rsidRDefault="00D87442" w:rsidP="00D87442">
      <w:pPr>
        <w:pStyle w:val="ListParagraph"/>
        <w:numPr>
          <w:ilvl w:val="0"/>
          <w:numId w:val="29"/>
        </w:numPr>
        <w:spacing w:after="0" w:line="240" w:lineRule="auto"/>
        <w:rPr>
          <w:rFonts w:ascii="Times New Roman" w:hAnsi="Times New Roman"/>
        </w:rPr>
      </w:pPr>
      <w:r w:rsidRPr="00D87442">
        <w:rPr>
          <w:rFonts w:ascii="Times New Roman" w:hAnsi="Times New Roman"/>
        </w:rPr>
        <w:lastRenderedPageBreak/>
        <w:t>Resolution 25-29 Approval of the FY27 Proposed Operating and Capital Budgets (Charles) (taken out of order)</w:t>
      </w:r>
    </w:p>
    <w:p w14:paraId="36B12682" w14:textId="77777777" w:rsidR="00D87442" w:rsidRDefault="00D87442" w:rsidP="00D87442">
      <w:pPr>
        <w:spacing w:after="0" w:line="240" w:lineRule="auto"/>
        <w:ind w:left="1440"/>
        <w:rPr>
          <w:rFonts w:ascii="Times New Roman" w:hAnsi="Times New Roman"/>
        </w:rPr>
      </w:pPr>
    </w:p>
    <w:p w14:paraId="6CE3BDD3" w14:textId="77777777" w:rsidR="001C2885" w:rsidRDefault="00D87442" w:rsidP="00D87442">
      <w:pPr>
        <w:autoSpaceDE w:val="0"/>
        <w:autoSpaceDN w:val="0"/>
        <w:adjustRightInd w:val="0"/>
        <w:spacing w:after="0" w:line="240" w:lineRule="auto"/>
        <w:ind w:left="1080" w:firstLine="720"/>
        <w:rPr>
          <w:rFonts w:ascii="Times New Roman" w:hAnsi="Times New Roman"/>
        </w:rPr>
      </w:pPr>
      <w:r w:rsidRPr="00CA2E40">
        <w:rPr>
          <w:rFonts w:ascii="Times New Roman" w:hAnsi="Times New Roman"/>
        </w:rPr>
        <w:t xml:space="preserve">Corporate Budget Director Charles presented the </w:t>
      </w:r>
      <w:r w:rsidR="001C2885">
        <w:rPr>
          <w:rFonts w:ascii="Times New Roman" w:hAnsi="Times New Roman"/>
        </w:rPr>
        <w:t xml:space="preserve">FY27 </w:t>
      </w:r>
      <w:r w:rsidRPr="00CA2E40">
        <w:rPr>
          <w:rFonts w:ascii="Times New Roman" w:hAnsi="Times New Roman"/>
        </w:rPr>
        <w:t>proposed budget resolution, approved</w:t>
      </w:r>
      <w:r w:rsidR="001C2885">
        <w:rPr>
          <w:rFonts w:ascii="Times New Roman" w:hAnsi="Times New Roman"/>
        </w:rPr>
        <w:t xml:space="preserve"> </w:t>
      </w:r>
    </w:p>
    <w:p w14:paraId="53ED933D" w14:textId="77F627DB" w:rsidR="00D87442" w:rsidRDefault="00D87442" w:rsidP="001C2885">
      <w:pPr>
        <w:autoSpaceDE w:val="0"/>
        <w:autoSpaceDN w:val="0"/>
        <w:adjustRightInd w:val="0"/>
        <w:spacing w:after="0" w:line="240" w:lineRule="auto"/>
        <w:ind w:left="1080" w:firstLine="720"/>
        <w:rPr>
          <w:rFonts w:ascii="Times New Roman" w:hAnsi="Times New Roman"/>
        </w:rPr>
      </w:pPr>
      <w:r w:rsidRPr="00CA2E40">
        <w:rPr>
          <w:rFonts w:ascii="Times New Roman" w:hAnsi="Times New Roman"/>
        </w:rPr>
        <w:t xml:space="preserve">by each county by the respective planning boards.  She provided a summary of the memo and </w:t>
      </w:r>
    </w:p>
    <w:p w14:paraId="20AFC23E" w14:textId="77777777" w:rsidR="00F41A5A" w:rsidRDefault="00D87442" w:rsidP="007C11FD">
      <w:pPr>
        <w:autoSpaceDE w:val="0"/>
        <w:autoSpaceDN w:val="0"/>
        <w:adjustRightInd w:val="0"/>
        <w:spacing w:after="0" w:line="240" w:lineRule="auto"/>
        <w:ind w:left="1800"/>
        <w:rPr>
          <w:rFonts w:ascii="Times New Roman" w:hAnsi="Times New Roman"/>
        </w:rPr>
      </w:pPr>
      <w:r w:rsidRPr="00CA2E40">
        <w:rPr>
          <w:rFonts w:ascii="Times New Roman" w:hAnsi="Times New Roman"/>
        </w:rPr>
        <w:t>resolution, submitted as a late delivery item</w:t>
      </w:r>
      <w:r w:rsidR="001C2885">
        <w:rPr>
          <w:rFonts w:ascii="Times New Roman" w:hAnsi="Times New Roman"/>
        </w:rPr>
        <w:t>, noting that t</w:t>
      </w:r>
      <w:r w:rsidR="001C2885" w:rsidRPr="001C2885">
        <w:rPr>
          <w:rFonts w:ascii="Times New Roman" w:hAnsi="Times New Roman"/>
        </w:rPr>
        <w:t xml:space="preserve">he </w:t>
      </w:r>
      <w:r w:rsidR="001C2885">
        <w:rPr>
          <w:rFonts w:ascii="Times New Roman" w:hAnsi="Times New Roman"/>
        </w:rPr>
        <w:t>p</w:t>
      </w:r>
      <w:r w:rsidR="001C2885" w:rsidRPr="001C2885">
        <w:rPr>
          <w:rFonts w:ascii="Times New Roman" w:hAnsi="Times New Roman"/>
        </w:rPr>
        <w:t xml:space="preserve">roposed </w:t>
      </w:r>
      <w:r w:rsidR="001C2885">
        <w:rPr>
          <w:rFonts w:ascii="Times New Roman" w:hAnsi="Times New Roman"/>
        </w:rPr>
        <w:t>b</w:t>
      </w:r>
      <w:r w:rsidR="001C2885" w:rsidRPr="001C2885">
        <w:rPr>
          <w:rFonts w:ascii="Times New Roman" w:hAnsi="Times New Roman"/>
        </w:rPr>
        <w:t>udget totals $769.8 million in funding</w:t>
      </w:r>
      <w:r w:rsidR="007C11FD">
        <w:rPr>
          <w:rFonts w:ascii="Times New Roman" w:hAnsi="Times New Roman"/>
        </w:rPr>
        <w:t xml:space="preserve">, which is an increase of </w:t>
      </w:r>
      <w:r w:rsidR="007C11FD" w:rsidRPr="007C11FD">
        <w:rPr>
          <w:rFonts w:ascii="Times New Roman" w:hAnsi="Times New Roman"/>
        </w:rPr>
        <w:t xml:space="preserve">1.3 percent more, </w:t>
      </w:r>
      <w:r w:rsidR="007C11FD">
        <w:rPr>
          <w:rFonts w:ascii="Times New Roman" w:hAnsi="Times New Roman"/>
        </w:rPr>
        <w:t>or</w:t>
      </w:r>
      <w:r w:rsidR="007C11FD" w:rsidRPr="007C11FD">
        <w:rPr>
          <w:rFonts w:ascii="Times New Roman" w:hAnsi="Times New Roman"/>
        </w:rPr>
        <w:t xml:space="preserve"> $9.5 million</w:t>
      </w:r>
      <w:r w:rsidR="007C11FD">
        <w:rPr>
          <w:rFonts w:ascii="Times New Roman" w:hAnsi="Times New Roman"/>
        </w:rPr>
        <w:t>, over the FY26 adopted budget</w:t>
      </w:r>
      <w:r w:rsidR="007C11FD" w:rsidRPr="007C11FD">
        <w:rPr>
          <w:rFonts w:ascii="Times New Roman" w:hAnsi="Times New Roman"/>
        </w:rPr>
        <w:t>.</w:t>
      </w:r>
      <w:r w:rsidR="007C11FD">
        <w:rPr>
          <w:rFonts w:ascii="Times New Roman" w:hAnsi="Times New Roman"/>
        </w:rPr>
        <w:t xml:space="preserve"> Prince George’s County operations account for $523 million of the total, down 1 percent from FY26, with Montgomery County operations accounting for $24</w:t>
      </w:r>
      <w:r w:rsidR="00F41A5A">
        <w:rPr>
          <w:rFonts w:ascii="Times New Roman" w:hAnsi="Times New Roman"/>
        </w:rPr>
        <w:t>7</w:t>
      </w:r>
      <w:r w:rsidR="007C11FD">
        <w:rPr>
          <w:rFonts w:ascii="Times New Roman" w:hAnsi="Times New Roman"/>
        </w:rPr>
        <w:t xml:space="preserve"> million</w:t>
      </w:r>
      <w:r w:rsidR="00F41A5A">
        <w:rPr>
          <w:rFonts w:ascii="Times New Roman" w:hAnsi="Times New Roman"/>
        </w:rPr>
        <w:t>, up 6.4 percent from FY26.</w:t>
      </w:r>
    </w:p>
    <w:p w14:paraId="11EA64D4" w14:textId="77777777" w:rsidR="00D80E85" w:rsidRDefault="00D80E85" w:rsidP="00583B62">
      <w:pPr>
        <w:autoSpaceDE w:val="0"/>
        <w:autoSpaceDN w:val="0"/>
        <w:adjustRightInd w:val="0"/>
        <w:spacing w:after="0" w:line="240" w:lineRule="auto"/>
        <w:rPr>
          <w:rFonts w:ascii="Times New Roman" w:hAnsi="Times New Roman"/>
        </w:rPr>
      </w:pPr>
    </w:p>
    <w:p w14:paraId="02D612DE" w14:textId="4FCEC3F9" w:rsidR="00D87442" w:rsidRPr="00CA2E40" w:rsidRDefault="00D87442" w:rsidP="00D87442">
      <w:pPr>
        <w:autoSpaceDE w:val="0"/>
        <w:autoSpaceDN w:val="0"/>
        <w:adjustRightInd w:val="0"/>
        <w:spacing w:after="0" w:line="240" w:lineRule="auto"/>
        <w:ind w:left="1440" w:firstLine="360"/>
        <w:rPr>
          <w:rFonts w:ascii="Times New Roman" w:hAnsi="Times New Roman"/>
        </w:rPr>
      </w:pPr>
      <w:r>
        <w:rPr>
          <w:rFonts w:ascii="Times New Roman" w:hAnsi="Times New Roman"/>
        </w:rPr>
        <w:t>Vice Chair Harris and Commissioner Geraldo thanked staff for all their hard work.</w:t>
      </w:r>
    </w:p>
    <w:p w14:paraId="699E7CBA" w14:textId="77777777" w:rsidR="00D87442" w:rsidRDefault="00D87442" w:rsidP="00D87442">
      <w:pPr>
        <w:spacing w:after="0" w:line="240" w:lineRule="auto"/>
        <w:rPr>
          <w:rFonts w:ascii="Times New Roman" w:hAnsi="Times New Roman"/>
        </w:rPr>
      </w:pPr>
    </w:p>
    <w:p w14:paraId="0023E09D" w14:textId="77777777" w:rsidR="00D87442" w:rsidRPr="00D95CDC" w:rsidRDefault="00D87442" w:rsidP="00D87442">
      <w:pPr>
        <w:spacing w:after="0" w:line="240" w:lineRule="auto"/>
        <w:ind w:left="2160"/>
        <w:rPr>
          <w:rFonts w:ascii="Times New Roman" w:hAnsi="Times New Roman"/>
        </w:rPr>
      </w:pPr>
      <w:r w:rsidRPr="00D95CDC">
        <w:rPr>
          <w:rFonts w:ascii="Times New Roman" w:hAnsi="Times New Roman"/>
        </w:rPr>
        <w:t>ACTION:  Motion of Commissioner Geraldo to approve Resolution 25-29</w:t>
      </w:r>
    </w:p>
    <w:p w14:paraId="7B6CA6DF" w14:textId="77777777" w:rsidR="00D87442" w:rsidRPr="00D95CDC" w:rsidRDefault="00D87442" w:rsidP="00D87442">
      <w:pPr>
        <w:spacing w:after="0" w:line="240" w:lineRule="auto"/>
        <w:ind w:left="2160"/>
        <w:rPr>
          <w:rFonts w:ascii="Times New Roman" w:hAnsi="Times New Roman"/>
        </w:rPr>
      </w:pPr>
      <w:r w:rsidRPr="00D95CDC">
        <w:rPr>
          <w:rFonts w:ascii="Times New Roman" w:hAnsi="Times New Roman"/>
        </w:rPr>
        <w:t xml:space="preserve">Seconded by Commissioner Okoye </w:t>
      </w:r>
    </w:p>
    <w:p w14:paraId="124AAFED" w14:textId="77777777" w:rsidR="00D87442" w:rsidRPr="00D95CDC" w:rsidRDefault="00D87442" w:rsidP="00D87442">
      <w:pPr>
        <w:spacing w:after="0" w:line="240" w:lineRule="auto"/>
        <w:ind w:left="2160"/>
        <w:rPr>
          <w:rFonts w:ascii="Times New Roman" w:hAnsi="Times New Roman"/>
        </w:rPr>
      </w:pPr>
      <w:r w:rsidRPr="00D95CDC">
        <w:rPr>
          <w:rFonts w:ascii="Times New Roman" w:hAnsi="Times New Roman"/>
        </w:rPr>
        <w:t>7 approved the item</w:t>
      </w:r>
    </w:p>
    <w:p w14:paraId="564BE326" w14:textId="77777777" w:rsidR="00D87442" w:rsidRDefault="00D87442" w:rsidP="00D87442">
      <w:pPr>
        <w:spacing w:after="0" w:line="240" w:lineRule="auto"/>
        <w:ind w:left="2160"/>
        <w:rPr>
          <w:rFonts w:ascii="Times New Roman" w:hAnsi="Times New Roman"/>
        </w:rPr>
      </w:pPr>
      <w:r>
        <w:rPr>
          <w:rFonts w:ascii="Times New Roman" w:hAnsi="Times New Roman"/>
        </w:rPr>
        <w:t>Hedrick</w:t>
      </w:r>
      <w:r w:rsidRPr="00D95CDC">
        <w:rPr>
          <w:rFonts w:ascii="Times New Roman" w:hAnsi="Times New Roman"/>
        </w:rPr>
        <w:t xml:space="preserve"> absent for the vote</w:t>
      </w:r>
    </w:p>
    <w:p w14:paraId="385610A8" w14:textId="77777777" w:rsidR="00D87442" w:rsidRDefault="00D87442" w:rsidP="00D87442">
      <w:pPr>
        <w:spacing w:after="0" w:line="240" w:lineRule="auto"/>
        <w:ind w:left="1440"/>
        <w:rPr>
          <w:rFonts w:ascii="Times New Roman" w:hAnsi="Times New Roman"/>
        </w:rPr>
      </w:pPr>
    </w:p>
    <w:p w14:paraId="58C9CD6E" w14:textId="77777777" w:rsidR="00D87442" w:rsidRPr="002E3B07" w:rsidRDefault="00D87442" w:rsidP="00D87442">
      <w:pPr>
        <w:pStyle w:val="ListParagraph"/>
        <w:numPr>
          <w:ilvl w:val="0"/>
          <w:numId w:val="29"/>
        </w:numPr>
        <w:spacing w:after="0" w:line="240" w:lineRule="auto"/>
        <w:rPr>
          <w:rFonts w:ascii="Times New Roman" w:hAnsi="Times New Roman"/>
        </w:rPr>
      </w:pPr>
      <w:r w:rsidRPr="002E3B07">
        <w:rPr>
          <w:rFonts w:ascii="Times New Roman" w:hAnsi="Times New Roman"/>
        </w:rPr>
        <w:t>Recommendation for Appointment of New Investment Managers for the Employe</w:t>
      </w:r>
      <w:r>
        <w:rPr>
          <w:rFonts w:ascii="Times New Roman" w:hAnsi="Times New Roman"/>
        </w:rPr>
        <w:t>e</w:t>
      </w:r>
      <w:r w:rsidRPr="002E3B07">
        <w:rPr>
          <w:rFonts w:ascii="Times New Roman" w:hAnsi="Times New Roman"/>
        </w:rPr>
        <w:t>s’</w:t>
      </w:r>
    </w:p>
    <w:p w14:paraId="50DACAFA" w14:textId="77777777" w:rsidR="00D87442" w:rsidRDefault="00D87442" w:rsidP="00D87442">
      <w:pPr>
        <w:spacing w:after="0" w:line="240" w:lineRule="auto"/>
        <w:ind w:left="1080" w:firstLine="720"/>
        <w:rPr>
          <w:rFonts w:ascii="Times New Roman" w:hAnsi="Times New Roman"/>
        </w:rPr>
      </w:pPr>
      <w:r w:rsidRPr="002E3B07">
        <w:rPr>
          <w:rFonts w:ascii="Times New Roman" w:hAnsi="Times New Roman"/>
        </w:rPr>
        <w:t>Retirement System (Harris)</w:t>
      </w:r>
    </w:p>
    <w:p w14:paraId="74A9C6BD" w14:textId="77777777" w:rsidR="00D87442" w:rsidRDefault="00D87442" w:rsidP="00D87442">
      <w:pPr>
        <w:spacing w:after="0" w:line="240" w:lineRule="auto"/>
        <w:rPr>
          <w:rFonts w:ascii="Times New Roman" w:hAnsi="Times New Roman"/>
        </w:rPr>
      </w:pPr>
    </w:p>
    <w:p w14:paraId="303A2C69" w14:textId="77777777" w:rsidR="00D87442" w:rsidRDefault="00D87442" w:rsidP="00D87442">
      <w:pPr>
        <w:spacing w:after="0" w:line="240" w:lineRule="auto"/>
        <w:ind w:left="1800"/>
        <w:rPr>
          <w:rFonts w:ascii="Times New Roman" w:hAnsi="Times New Roman"/>
        </w:rPr>
      </w:pPr>
      <w:r>
        <w:rPr>
          <w:rFonts w:ascii="Times New Roman" w:hAnsi="Times New Roman"/>
        </w:rPr>
        <w:t>Employee Retirement System (ERS) Executive Director Jaclyn Harris discussed recommendations regarding the appointment of new investment managers, as detailed in the packet.  Following her presentation, Ms. Harris asked for the approval of TA Realty Core Property Fund and Clarion Alternative Sectors Fund as new investment managers.</w:t>
      </w:r>
    </w:p>
    <w:p w14:paraId="42C6736A" w14:textId="77777777" w:rsidR="00D87442" w:rsidRDefault="00D87442" w:rsidP="00D87442">
      <w:pPr>
        <w:spacing w:after="0" w:line="240" w:lineRule="auto"/>
        <w:ind w:left="1800" w:firstLine="15"/>
        <w:rPr>
          <w:rFonts w:ascii="Times New Roman" w:hAnsi="Times New Roman"/>
        </w:rPr>
      </w:pPr>
    </w:p>
    <w:p w14:paraId="524676FC" w14:textId="491B616D" w:rsidR="00D87442" w:rsidRDefault="00D87442" w:rsidP="00D87442">
      <w:pPr>
        <w:spacing w:after="0" w:line="240" w:lineRule="auto"/>
        <w:ind w:left="1800"/>
        <w:rPr>
          <w:rFonts w:ascii="Times New Roman" w:hAnsi="Times New Roman"/>
        </w:rPr>
      </w:pPr>
      <w:r>
        <w:rPr>
          <w:rFonts w:ascii="Times New Roman" w:hAnsi="Times New Roman"/>
        </w:rPr>
        <w:t>Commissioner Geraldo asked if potential investment managers are selected by a Request for Proposal process.  Ms. Harris explained that the selection process includes use of an investment consultant firm, specifically Nakita Investment Group, who do</w:t>
      </w:r>
      <w:r w:rsidR="00B93E58">
        <w:rPr>
          <w:rFonts w:ascii="Times New Roman" w:hAnsi="Times New Roman"/>
        </w:rPr>
        <w:t>es</w:t>
      </w:r>
      <w:r>
        <w:rPr>
          <w:rFonts w:ascii="Times New Roman" w:hAnsi="Times New Roman"/>
        </w:rPr>
        <w:t xml:space="preserve"> research then submit</w:t>
      </w:r>
      <w:r w:rsidR="00B93E58">
        <w:rPr>
          <w:rFonts w:ascii="Times New Roman" w:hAnsi="Times New Roman"/>
        </w:rPr>
        <w:t>s</w:t>
      </w:r>
      <w:r>
        <w:rPr>
          <w:rFonts w:ascii="Times New Roman" w:hAnsi="Times New Roman"/>
        </w:rPr>
        <w:t xml:space="preserve"> their results to the investment monitoring group, who in turn</w:t>
      </w:r>
      <w:r w:rsidR="00AF7575">
        <w:rPr>
          <w:rFonts w:ascii="Times New Roman" w:hAnsi="Times New Roman"/>
        </w:rPr>
        <w:t>,</w:t>
      </w:r>
      <w:r>
        <w:rPr>
          <w:rFonts w:ascii="Times New Roman" w:hAnsi="Times New Roman"/>
        </w:rPr>
        <w:t xml:space="preserve"> interview</w:t>
      </w:r>
      <w:r w:rsidR="00B93E58">
        <w:rPr>
          <w:rFonts w:ascii="Times New Roman" w:hAnsi="Times New Roman"/>
        </w:rPr>
        <w:t>s</w:t>
      </w:r>
      <w:r>
        <w:rPr>
          <w:rFonts w:ascii="Times New Roman" w:hAnsi="Times New Roman"/>
        </w:rPr>
        <w:t xml:space="preserve"> prospective managers.  Those results are then brought before the </w:t>
      </w:r>
      <w:r w:rsidR="00822656">
        <w:rPr>
          <w:rFonts w:ascii="Times New Roman" w:hAnsi="Times New Roman"/>
        </w:rPr>
        <w:t>ERS Board of Trustees</w:t>
      </w:r>
      <w:r>
        <w:rPr>
          <w:rFonts w:ascii="Times New Roman" w:hAnsi="Times New Roman"/>
        </w:rPr>
        <w:t>.  In response to a follow-up question from Commissioner Geraldo regarding Diversity/Equity/Inclusion (DEI) in the selection process, Ms. Harris noted that a diverse selection of investment managers is addressed in the ERS Policy Statement that includes guidelines regarding DEI.</w:t>
      </w:r>
    </w:p>
    <w:p w14:paraId="744F7457" w14:textId="77777777" w:rsidR="00D87442" w:rsidRDefault="00D87442" w:rsidP="00D87442">
      <w:pPr>
        <w:spacing w:after="0" w:line="240" w:lineRule="auto"/>
        <w:ind w:left="1800" w:firstLine="15"/>
        <w:rPr>
          <w:rFonts w:ascii="Times New Roman" w:hAnsi="Times New Roman"/>
        </w:rPr>
      </w:pPr>
    </w:p>
    <w:p w14:paraId="272F22CC" w14:textId="77777777" w:rsidR="00D87442" w:rsidRDefault="00D87442" w:rsidP="00D87442">
      <w:pPr>
        <w:spacing w:after="0" w:line="240" w:lineRule="auto"/>
        <w:ind w:left="1800"/>
        <w:rPr>
          <w:rFonts w:ascii="Times New Roman" w:hAnsi="Times New Roman"/>
        </w:rPr>
      </w:pPr>
      <w:r>
        <w:rPr>
          <w:rFonts w:ascii="Times New Roman" w:hAnsi="Times New Roman"/>
        </w:rPr>
        <w:t>Vice Chair Harris asked whether the proposed new managers are replacing another management investor that also specializes in real estate assets. Ms. Harris noted that the proposed new investment managers are replacing a previous investment manager who also specialized in real estate assets but was terminated due to underperformance.</w:t>
      </w:r>
    </w:p>
    <w:p w14:paraId="5656A2E2" w14:textId="77777777" w:rsidR="00D87442" w:rsidRDefault="00D87442" w:rsidP="00D87442">
      <w:pPr>
        <w:spacing w:after="0" w:line="240" w:lineRule="auto"/>
        <w:ind w:left="1800" w:firstLine="15"/>
        <w:rPr>
          <w:rFonts w:ascii="Times New Roman" w:hAnsi="Times New Roman"/>
        </w:rPr>
      </w:pPr>
    </w:p>
    <w:p w14:paraId="54B38979" w14:textId="3FCE6602" w:rsidR="00D87442" w:rsidRDefault="00D87442" w:rsidP="00D87442">
      <w:pPr>
        <w:spacing w:after="0" w:line="240" w:lineRule="auto"/>
        <w:ind w:left="1800"/>
        <w:rPr>
          <w:rFonts w:ascii="Times New Roman" w:hAnsi="Times New Roman"/>
        </w:rPr>
      </w:pPr>
      <w:r>
        <w:rPr>
          <w:rFonts w:ascii="Times New Roman" w:hAnsi="Times New Roman"/>
        </w:rPr>
        <w:t>In response to a question from Commissioner Okoye regarding the number</w:t>
      </w:r>
      <w:r w:rsidR="001F50D4">
        <w:rPr>
          <w:rFonts w:ascii="Times New Roman" w:hAnsi="Times New Roman"/>
        </w:rPr>
        <w:t xml:space="preserve"> of</w:t>
      </w:r>
      <w:r>
        <w:rPr>
          <w:rFonts w:ascii="Times New Roman" w:hAnsi="Times New Roman"/>
        </w:rPr>
        <w:t xml:space="preserve"> investment managers that ERS uses, Ms. Harris noted that though the number of managers across all asset classes is normally 23, the new investment managers will split the funds from the previous investment manager who was terminated.</w:t>
      </w:r>
    </w:p>
    <w:p w14:paraId="06ADCAD7" w14:textId="77777777" w:rsidR="00D87442" w:rsidRDefault="00D87442" w:rsidP="00D87442">
      <w:pPr>
        <w:spacing w:after="0" w:line="240" w:lineRule="auto"/>
        <w:ind w:left="2160"/>
        <w:rPr>
          <w:rFonts w:ascii="Times New Roman" w:hAnsi="Times New Roman"/>
        </w:rPr>
      </w:pPr>
    </w:p>
    <w:p w14:paraId="544B5273" w14:textId="77777777" w:rsidR="00D87442" w:rsidRDefault="00D87442" w:rsidP="00D87442">
      <w:pPr>
        <w:spacing w:after="0" w:line="240" w:lineRule="auto"/>
        <w:ind w:left="2160"/>
        <w:rPr>
          <w:rFonts w:ascii="Times New Roman" w:hAnsi="Times New Roman"/>
        </w:rPr>
      </w:pPr>
      <w:r>
        <w:rPr>
          <w:rFonts w:ascii="Times New Roman" w:hAnsi="Times New Roman"/>
        </w:rPr>
        <w:t xml:space="preserve">ACTION:  Motion of Commissioner Geraldo </w:t>
      </w:r>
      <w:r w:rsidRPr="002A4B2D">
        <w:rPr>
          <w:rFonts w:ascii="Times New Roman" w:hAnsi="Times New Roman"/>
        </w:rPr>
        <w:t xml:space="preserve">to approve </w:t>
      </w:r>
      <w:r w:rsidRPr="001A7700">
        <w:rPr>
          <w:rFonts w:ascii="Times New Roman" w:hAnsi="Times New Roman"/>
        </w:rPr>
        <w:t xml:space="preserve">TA Realty Property Fund </w:t>
      </w:r>
      <w:r>
        <w:rPr>
          <w:rFonts w:ascii="Times New Roman" w:hAnsi="Times New Roman"/>
        </w:rPr>
        <w:t xml:space="preserve"> </w:t>
      </w:r>
    </w:p>
    <w:p w14:paraId="68A6F664" w14:textId="77777777" w:rsidR="00D87442" w:rsidRDefault="00D87442" w:rsidP="00D87442">
      <w:pPr>
        <w:spacing w:after="0" w:line="240" w:lineRule="auto"/>
        <w:ind w:left="2160"/>
        <w:rPr>
          <w:rFonts w:ascii="Times New Roman" w:hAnsi="Times New Roman"/>
        </w:rPr>
      </w:pPr>
      <w:r>
        <w:rPr>
          <w:rFonts w:ascii="Times New Roman" w:hAnsi="Times New Roman"/>
        </w:rPr>
        <w:t xml:space="preserve">and </w:t>
      </w:r>
      <w:r w:rsidRPr="001A7700">
        <w:rPr>
          <w:rFonts w:ascii="Times New Roman" w:hAnsi="Times New Roman"/>
        </w:rPr>
        <w:t xml:space="preserve">Clarion Alternative Sectors Fund </w:t>
      </w:r>
      <w:r w:rsidRPr="002A4B2D">
        <w:rPr>
          <w:rFonts w:ascii="Times New Roman" w:hAnsi="Times New Roman"/>
        </w:rPr>
        <w:t>as New Investment Manager</w:t>
      </w:r>
      <w:r>
        <w:rPr>
          <w:rFonts w:ascii="Times New Roman" w:hAnsi="Times New Roman"/>
        </w:rPr>
        <w:t>s</w:t>
      </w:r>
      <w:r w:rsidRPr="002A4B2D">
        <w:rPr>
          <w:rFonts w:ascii="Times New Roman" w:hAnsi="Times New Roman"/>
        </w:rPr>
        <w:t xml:space="preserve"> for the Employees’ Retirement System.</w:t>
      </w:r>
    </w:p>
    <w:p w14:paraId="68475AC1" w14:textId="77777777" w:rsidR="00D87442" w:rsidRDefault="00D87442" w:rsidP="00D87442">
      <w:pPr>
        <w:spacing w:after="0" w:line="240" w:lineRule="auto"/>
        <w:ind w:left="2160"/>
        <w:rPr>
          <w:rFonts w:ascii="Times New Roman" w:hAnsi="Times New Roman"/>
        </w:rPr>
      </w:pPr>
      <w:r>
        <w:rPr>
          <w:rFonts w:ascii="Times New Roman" w:hAnsi="Times New Roman"/>
        </w:rPr>
        <w:t xml:space="preserve">Seconded by Commissioner Harris </w:t>
      </w:r>
    </w:p>
    <w:p w14:paraId="6C13CFAF" w14:textId="1A5C656D" w:rsidR="00D87442" w:rsidRPr="00D87442" w:rsidRDefault="00D87442" w:rsidP="00D87442">
      <w:pPr>
        <w:pStyle w:val="ListParagraph"/>
        <w:numPr>
          <w:ilvl w:val="0"/>
          <w:numId w:val="38"/>
        </w:numPr>
        <w:tabs>
          <w:tab w:val="left" w:pos="1080"/>
          <w:tab w:val="left" w:pos="1440"/>
        </w:tabs>
        <w:spacing w:after="0" w:line="240" w:lineRule="auto"/>
        <w:rPr>
          <w:rFonts w:ascii="Times New Roman" w:hAnsi="Times New Roman"/>
        </w:rPr>
      </w:pPr>
      <w:r w:rsidRPr="00D87442">
        <w:rPr>
          <w:rFonts w:ascii="Times New Roman" w:hAnsi="Times New Roman"/>
        </w:rPr>
        <w:t>approved the item</w:t>
      </w:r>
    </w:p>
    <w:p w14:paraId="71AC2559" w14:textId="77777777" w:rsidR="00D87442" w:rsidRDefault="00D87442" w:rsidP="00D87442">
      <w:pPr>
        <w:tabs>
          <w:tab w:val="left" w:pos="1080"/>
          <w:tab w:val="left" w:pos="1440"/>
        </w:tabs>
        <w:spacing w:after="0" w:line="240" w:lineRule="auto"/>
        <w:rPr>
          <w:rFonts w:ascii="Times New Roman" w:hAnsi="Times New Roman"/>
        </w:rPr>
      </w:pPr>
    </w:p>
    <w:p w14:paraId="3882D63B" w14:textId="6DB7193D" w:rsidR="008E770D" w:rsidRPr="00D87442" w:rsidRDefault="008E770D" w:rsidP="00D87442">
      <w:pPr>
        <w:pStyle w:val="ListParagraph"/>
        <w:numPr>
          <w:ilvl w:val="0"/>
          <w:numId w:val="42"/>
        </w:numPr>
        <w:spacing w:after="0" w:line="240" w:lineRule="auto"/>
        <w:rPr>
          <w:rFonts w:ascii="Times New Roman" w:hAnsi="Times New Roman"/>
        </w:rPr>
      </w:pPr>
      <w:r w:rsidRPr="00D87442">
        <w:rPr>
          <w:rFonts w:ascii="Times New Roman" w:hAnsi="Times New Roman"/>
        </w:rPr>
        <w:lastRenderedPageBreak/>
        <w:t>Discussion with Maryland Department of Labor FAMLI Office on the Time to Care Act (Vaughn) (taken out of order)</w:t>
      </w:r>
    </w:p>
    <w:p w14:paraId="0E61672F" w14:textId="77777777" w:rsidR="008E770D" w:rsidRDefault="008E770D" w:rsidP="008E770D">
      <w:pPr>
        <w:spacing w:after="0" w:line="240" w:lineRule="auto"/>
        <w:ind w:left="1080" w:firstLine="720"/>
        <w:rPr>
          <w:rFonts w:ascii="Times New Roman" w:hAnsi="Times New Roman"/>
        </w:rPr>
      </w:pPr>
    </w:p>
    <w:p w14:paraId="49C03012" w14:textId="77777777" w:rsidR="008E770D" w:rsidRDefault="008E770D" w:rsidP="008E770D">
      <w:pPr>
        <w:spacing w:after="0" w:line="240" w:lineRule="auto"/>
        <w:ind w:left="1800"/>
        <w:rPr>
          <w:rFonts w:ascii="Times New Roman" w:hAnsi="Times New Roman"/>
        </w:rPr>
      </w:pPr>
      <w:r>
        <w:rPr>
          <w:rFonts w:ascii="Times New Roman" w:hAnsi="Times New Roman"/>
        </w:rPr>
        <w:t xml:space="preserve">Ms. Regan Vaughn from the Maryland Department of Labor </w:t>
      </w:r>
      <w:r w:rsidRPr="00AC704C">
        <w:rPr>
          <w:rFonts w:ascii="Times New Roman" w:hAnsi="Times New Roman"/>
        </w:rPr>
        <w:t>Family and Medical Leave Insurance</w:t>
      </w:r>
      <w:r>
        <w:rPr>
          <w:rFonts w:ascii="Times New Roman" w:hAnsi="Times New Roman"/>
        </w:rPr>
        <w:t xml:space="preserve"> (FAMLI) Division offered a briefing and discussed the Time to Care Act, as detailed in the presentation included in the packet.  The Time to Care Act is set to begin in 2028 and will provide employees with up to 12 weeks of leave per year for qualifying life events such as new children, employees’ serious health conditions, caring for family members with serious health conditions, and military deployment.  Also, up to 24 weeks of leave per year will be provided if an employee experiences a serious health condition and welcomes a child within the same year.</w:t>
      </w:r>
    </w:p>
    <w:p w14:paraId="6D00ECA4" w14:textId="77777777" w:rsidR="008E770D" w:rsidRDefault="008E770D" w:rsidP="008E770D">
      <w:pPr>
        <w:spacing w:after="0" w:line="240" w:lineRule="auto"/>
        <w:ind w:left="1440"/>
        <w:rPr>
          <w:rFonts w:ascii="Times New Roman" w:hAnsi="Times New Roman"/>
        </w:rPr>
      </w:pPr>
    </w:p>
    <w:p w14:paraId="17B726EB" w14:textId="1F824789" w:rsidR="008E770D" w:rsidRDefault="008E770D" w:rsidP="008E770D">
      <w:pPr>
        <w:spacing w:after="0" w:line="240" w:lineRule="auto"/>
        <w:ind w:left="1800"/>
        <w:rPr>
          <w:rFonts w:ascii="Times New Roman" w:hAnsi="Times New Roman"/>
        </w:rPr>
      </w:pPr>
      <w:r>
        <w:rPr>
          <w:rFonts w:ascii="Times New Roman" w:hAnsi="Times New Roman"/>
        </w:rPr>
        <w:t>Following Ms. Vaughn’s presentation, Commissioner Geraldo asked whether the FAMLI benefits begin only after an employee exhausts their employer-provided leave. Ms. Vaughn noted that there will be no exhaustion of leave or waiting period for FAMLI leave, which can be applied for immediately following a qualifying event, or up to 60 days prior if expecting a new child.</w:t>
      </w:r>
    </w:p>
    <w:p w14:paraId="685CB566" w14:textId="77777777" w:rsidR="008E770D" w:rsidRDefault="008E770D" w:rsidP="008E770D">
      <w:pPr>
        <w:spacing w:after="0" w:line="240" w:lineRule="auto"/>
        <w:ind w:left="1800"/>
        <w:rPr>
          <w:rFonts w:ascii="Times New Roman" w:hAnsi="Times New Roman"/>
        </w:rPr>
      </w:pPr>
    </w:p>
    <w:p w14:paraId="47A7F474" w14:textId="77777777" w:rsidR="008E770D" w:rsidRDefault="008E770D" w:rsidP="008E770D">
      <w:pPr>
        <w:spacing w:after="0" w:line="240" w:lineRule="auto"/>
        <w:ind w:left="1800"/>
        <w:rPr>
          <w:rFonts w:ascii="Times New Roman" w:hAnsi="Times New Roman"/>
        </w:rPr>
      </w:pPr>
      <w:r>
        <w:rPr>
          <w:rFonts w:ascii="Times New Roman" w:hAnsi="Times New Roman"/>
        </w:rPr>
        <w:t>Vice Chair Harris requested that the Human Resources team return prior to the August 2026 break with their review and guidance regarding the Time to Care Act.</w:t>
      </w:r>
    </w:p>
    <w:p w14:paraId="1159DD49" w14:textId="77777777" w:rsidR="008E770D" w:rsidRDefault="008E770D" w:rsidP="008E770D">
      <w:pPr>
        <w:spacing w:after="0" w:line="240" w:lineRule="auto"/>
        <w:ind w:left="1800"/>
        <w:rPr>
          <w:rFonts w:ascii="Times New Roman" w:hAnsi="Times New Roman"/>
        </w:rPr>
      </w:pPr>
    </w:p>
    <w:p w14:paraId="3F8AF683" w14:textId="753D2191" w:rsidR="008E770D" w:rsidRDefault="008E770D" w:rsidP="008E770D">
      <w:pPr>
        <w:spacing w:after="0" w:line="240" w:lineRule="auto"/>
        <w:ind w:left="1800"/>
        <w:rPr>
          <w:rFonts w:ascii="Times New Roman" w:hAnsi="Times New Roman"/>
        </w:rPr>
      </w:pPr>
      <w:r>
        <w:rPr>
          <w:rFonts w:ascii="Times New Roman" w:hAnsi="Times New Roman"/>
        </w:rPr>
        <w:t>In response to Chair Barnes’s questions regarding employee contribution</w:t>
      </w:r>
      <w:r w:rsidR="00DD0D1B">
        <w:rPr>
          <w:rFonts w:ascii="Times New Roman" w:hAnsi="Times New Roman"/>
        </w:rPr>
        <w:t>s</w:t>
      </w:r>
      <w:r>
        <w:rPr>
          <w:rFonts w:ascii="Times New Roman" w:hAnsi="Times New Roman"/>
        </w:rPr>
        <w:t xml:space="preserve"> for coverage and whether there will be a provision for employees and employers to opt out of participating, Ms. Vaughn noted that while the rate has yet to be announced, employee contributions will be no more than 0.6 percent of their wages, with employers contributing a matching 0.6 percent.  Ms. Vaughn added that unless the employer offers an alternate plan, there will be no opt-out provision for employers or employees, but self-employed individuals will have the opportunity to opt in. </w:t>
      </w:r>
    </w:p>
    <w:p w14:paraId="511FD3E2" w14:textId="77777777" w:rsidR="008E770D" w:rsidRDefault="008E770D" w:rsidP="008E770D">
      <w:pPr>
        <w:spacing w:after="0" w:line="240" w:lineRule="auto"/>
        <w:ind w:left="1800"/>
        <w:rPr>
          <w:rFonts w:ascii="Times New Roman" w:hAnsi="Times New Roman"/>
        </w:rPr>
      </w:pPr>
    </w:p>
    <w:p w14:paraId="4D106C34" w14:textId="77777777" w:rsidR="008E770D" w:rsidRDefault="008E770D" w:rsidP="008E770D">
      <w:pPr>
        <w:spacing w:after="0" w:line="240" w:lineRule="auto"/>
        <w:ind w:left="1800"/>
        <w:rPr>
          <w:rFonts w:ascii="Times New Roman" w:hAnsi="Times New Roman"/>
        </w:rPr>
      </w:pPr>
      <w:r>
        <w:rPr>
          <w:rFonts w:ascii="Times New Roman" w:hAnsi="Times New Roman"/>
        </w:rPr>
        <w:t>Commissioner Okoye asked how employer compliance will be enforced.  According to Ms. Vaughn, the statute provides that employers who are not in compliance can be penalized up to two times the contributions due.  FAMLI will use their own compliance team to ensure that employers are registered and contributing.</w:t>
      </w:r>
    </w:p>
    <w:p w14:paraId="0A13DE56" w14:textId="77777777" w:rsidR="008E770D" w:rsidRDefault="008E770D" w:rsidP="008E770D">
      <w:pPr>
        <w:spacing w:after="0" w:line="240" w:lineRule="auto"/>
        <w:ind w:left="1800"/>
        <w:rPr>
          <w:rFonts w:ascii="Times New Roman" w:hAnsi="Times New Roman"/>
        </w:rPr>
      </w:pPr>
    </w:p>
    <w:p w14:paraId="37453BBF" w14:textId="77777777" w:rsidR="008E770D" w:rsidRDefault="008E770D" w:rsidP="008E770D">
      <w:pPr>
        <w:spacing w:after="0" w:line="240" w:lineRule="auto"/>
        <w:ind w:left="1800"/>
        <w:rPr>
          <w:rFonts w:ascii="Times New Roman" w:hAnsi="Times New Roman"/>
        </w:rPr>
      </w:pPr>
      <w:r>
        <w:rPr>
          <w:rFonts w:ascii="Times New Roman" w:hAnsi="Times New Roman"/>
        </w:rPr>
        <w:t>At Commissioner Pedoeem’s request, Ms. Vaughn clarified that an employee could use 12 weeks of FAMLI leave to care for a family member with a serious health condition, which does not qualify for FMLA. If a qualifying event qualifies for both FMLA and FAMLI, the FMLA leave and FAMLI leave would run concurrently.</w:t>
      </w:r>
    </w:p>
    <w:p w14:paraId="7611D232" w14:textId="77777777" w:rsidR="008E770D" w:rsidRDefault="008E770D" w:rsidP="008E770D">
      <w:pPr>
        <w:spacing w:after="0" w:line="240" w:lineRule="auto"/>
        <w:ind w:left="1800"/>
        <w:rPr>
          <w:rFonts w:ascii="Times New Roman" w:hAnsi="Times New Roman"/>
        </w:rPr>
      </w:pPr>
    </w:p>
    <w:p w14:paraId="1DF00E0C" w14:textId="3BE8BE5E" w:rsidR="008E770D" w:rsidRDefault="008E770D" w:rsidP="00D87442">
      <w:pPr>
        <w:spacing w:after="0" w:line="240" w:lineRule="auto"/>
        <w:ind w:left="1800"/>
        <w:rPr>
          <w:rFonts w:ascii="Times New Roman" w:hAnsi="Times New Roman"/>
        </w:rPr>
      </w:pPr>
      <w:r>
        <w:rPr>
          <w:rFonts w:ascii="Times New Roman" w:hAnsi="Times New Roman"/>
        </w:rPr>
        <w:t>The Commissioners thanked Ms. Vaughn for her presentation.</w:t>
      </w:r>
    </w:p>
    <w:p w14:paraId="4AECFC91" w14:textId="77777777" w:rsidR="008E770D" w:rsidRDefault="008E770D" w:rsidP="00574C53">
      <w:pPr>
        <w:spacing w:after="0" w:line="240" w:lineRule="auto"/>
        <w:ind w:left="1440" w:hanging="1440"/>
        <w:rPr>
          <w:rFonts w:ascii="Times New Roman" w:hAnsi="Times New Roman"/>
        </w:rPr>
      </w:pPr>
    </w:p>
    <w:p w14:paraId="71FCB30F" w14:textId="4369BFB9" w:rsidR="00F6402B" w:rsidRDefault="00574C53" w:rsidP="00574C53">
      <w:pPr>
        <w:spacing w:after="0" w:line="240" w:lineRule="auto"/>
        <w:ind w:left="1440" w:hanging="1440"/>
        <w:rPr>
          <w:rFonts w:ascii="Times New Roman" w:hAnsi="Times New Roman"/>
        </w:rPr>
      </w:pPr>
      <w:r>
        <w:rPr>
          <w:rFonts w:ascii="Times New Roman" w:hAnsi="Times New Roman"/>
        </w:rPr>
        <w:t>Item 3.</w:t>
      </w:r>
      <w:r>
        <w:rPr>
          <w:rFonts w:ascii="Times New Roman" w:hAnsi="Times New Roman"/>
        </w:rPr>
        <w:tab/>
        <w:t>GENERAL ANNOUNCEMENTS</w:t>
      </w:r>
    </w:p>
    <w:p w14:paraId="7967EB83" w14:textId="77777777" w:rsidR="00ED1713" w:rsidRPr="00ED1713" w:rsidRDefault="00ED1713" w:rsidP="00ED1713">
      <w:pPr>
        <w:pStyle w:val="ListParagraph"/>
        <w:numPr>
          <w:ilvl w:val="0"/>
          <w:numId w:val="33"/>
        </w:numPr>
        <w:spacing w:after="0" w:line="240" w:lineRule="auto"/>
        <w:rPr>
          <w:rFonts w:ascii="Times New Roman" w:hAnsi="Times New Roman"/>
        </w:rPr>
      </w:pPr>
      <w:r w:rsidRPr="00ED1713">
        <w:rPr>
          <w:rFonts w:ascii="Times New Roman" w:hAnsi="Times New Roman"/>
        </w:rPr>
        <w:t>Festival of Lights and Winter Garden Walk in Prince George’s and Montgomery Counties</w:t>
      </w:r>
    </w:p>
    <w:p w14:paraId="22C301C5" w14:textId="77777777" w:rsidR="00ED1713" w:rsidRPr="00ED1713" w:rsidRDefault="00ED1713" w:rsidP="00ED1713">
      <w:pPr>
        <w:pStyle w:val="ListParagraph"/>
        <w:numPr>
          <w:ilvl w:val="0"/>
          <w:numId w:val="33"/>
        </w:numPr>
        <w:spacing w:after="0" w:line="240" w:lineRule="auto"/>
        <w:rPr>
          <w:rFonts w:ascii="Times New Roman" w:hAnsi="Times New Roman"/>
        </w:rPr>
      </w:pPr>
      <w:r w:rsidRPr="00ED1713">
        <w:rPr>
          <w:rFonts w:ascii="Times New Roman" w:hAnsi="Times New Roman"/>
        </w:rPr>
        <w:t>One-Commission Holiday Event – Silver Spring Civic Center (December 19, 2025)</w:t>
      </w:r>
    </w:p>
    <w:p w14:paraId="2E279BBD" w14:textId="77777777" w:rsidR="00ED1713" w:rsidRPr="00ED1713" w:rsidRDefault="00ED1713" w:rsidP="00ED1713">
      <w:pPr>
        <w:pStyle w:val="ListParagraph"/>
        <w:numPr>
          <w:ilvl w:val="0"/>
          <w:numId w:val="33"/>
        </w:numPr>
        <w:spacing w:after="0" w:line="240" w:lineRule="auto"/>
        <w:rPr>
          <w:rFonts w:ascii="Times New Roman" w:hAnsi="Times New Roman"/>
        </w:rPr>
      </w:pPr>
      <w:r w:rsidRPr="00ED1713">
        <w:rPr>
          <w:rFonts w:ascii="Times New Roman" w:hAnsi="Times New Roman"/>
        </w:rPr>
        <w:t>Diversity Council Openings for 2026</w:t>
      </w:r>
    </w:p>
    <w:p w14:paraId="408E6BD7" w14:textId="77777777" w:rsidR="00ED1713" w:rsidRPr="00ED1713" w:rsidRDefault="00ED1713" w:rsidP="00ED1713">
      <w:pPr>
        <w:pStyle w:val="ListParagraph"/>
        <w:numPr>
          <w:ilvl w:val="0"/>
          <w:numId w:val="33"/>
        </w:numPr>
        <w:spacing w:after="0" w:line="240" w:lineRule="auto"/>
        <w:rPr>
          <w:rFonts w:ascii="Times New Roman" w:hAnsi="Times New Roman"/>
        </w:rPr>
      </w:pPr>
      <w:r w:rsidRPr="00ED1713">
        <w:rPr>
          <w:rFonts w:ascii="Times New Roman" w:hAnsi="Times New Roman"/>
        </w:rPr>
        <w:t>Christmas Day Holiday (December 25, 2025)</w:t>
      </w:r>
    </w:p>
    <w:p w14:paraId="32CBEA34" w14:textId="77777777" w:rsidR="00ED1713" w:rsidRPr="00ED1713" w:rsidRDefault="00ED1713" w:rsidP="00ED1713">
      <w:pPr>
        <w:pStyle w:val="ListParagraph"/>
        <w:numPr>
          <w:ilvl w:val="0"/>
          <w:numId w:val="33"/>
        </w:numPr>
        <w:spacing w:after="0" w:line="240" w:lineRule="auto"/>
        <w:rPr>
          <w:rFonts w:ascii="Times New Roman" w:hAnsi="Times New Roman"/>
        </w:rPr>
      </w:pPr>
      <w:r w:rsidRPr="00ED1713">
        <w:rPr>
          <w:rFonts w:ascii="Times New Roman" w:hAnsi="Times New Roman"/>
        </w:rPr>
        <w:t>New Years Day Holiday (January 1, 2026)</w:t>
      </w:r>
    </w:p>
    <w:p w14:paraId="53E49139" w14:textId="77777777" w:rsidR="00ED1713" w:rsidRPr="00ED1713" w:rsidRDefault="00ED1713" w:rsidP="00ED1713">
      <w:pPr>
        <w:pStyle w:val="ListParagraph"/>
        <w:numPr>
          <w:ilvl w:val="0"/>
          <w:numId w:val="33"/>
        </w:numPr>
        <w:spacing w:after="0" w:line="240" w:lineRule="auto"/>
        <w:rPr>
          <w:rFonts w:ascii="Times New Roman" w:hAnsi="Times New Roman"/>
        </w:rPr>
      </w:pPr>
      <w:r w:rsidRPr="00ED1713">
        <w:rPr>
          <w:rFonts w:ascii="Times New Roman" w:hAnsi="Times New Roman"/>
        </w:rPr>
        <w:t>Upcoming Martin Luther King, Jr. Holiday (January 19, 2026)</w:t>
      </w:r>
    </w:p>
    <w:p w14:paraId="69D1FA1F" w14:textId="77777777" w:rsidR="00574C53" w:rsidRDefault="00574C53" w:rsidP="00574C53">
      <w:pPr>
        <w:pStyle w:val="ListParagraph"/>
        <w:spacing w:after="0" w:line="240" w:lineRule="auto"/>
        <w:ind w:left="1800"/>
        <w:rPr>
          <w:rFonts w:ascii="Times New Roman" w:hAnsi="Times New Roman"/>
        </w:rPr>
      </w:pPr>
    </w:p>
    <w:p w14:paraId="1FC0E28B" w14:textId="30B98EBD" w:rsidR="00574C53" w:rsidRDefault="00574C53" w:rsidP="00574C53">
      <w:pPr>
        <w:pStyle w:val="ListParagraph"/>
        <w:spacing w:after="0" w:line="240" w:lineRule="auto"/>
        <w:ind w:left="1440" w:hanging="1440"/>
        <w:rPr>
          <w:rFonts w:ascii="Times New Roman" w:hAnsi="Times New Roman"/>
        </w:rPr>
      </w:pPr>
      <w:r>
        <w:rPr>
          <w:rFonts w:ascii="Times New Roman" w:hAnsi="Times New Roman"/>
        </w:rPr>
        <w:t>Item 4.</w:t>
      </w:r>
      <w:r>
        <w:rPr>
          <w:rFonts w:ascii="Times New Roman" w:hAnsi="Times New Roman"/>
        </w:rPr>
        <w:tab/>
        <w:t>COMMITTEE and BOARD REPORTS</w:t>
      </w:r>
    </w:p>
    <w:p w14:paraId="43498688" w14:textId="2A2BE0EC" w:rsidR="00574C53" w:rsidRDefault="00574C53" w:rsidP="00574C53">
      <w:pPr>
        <w:pStyle w:val="ListParagraph"/>
        <w:numPr>
          <w:ilvl w:val="0"/>
          <w:numId w:val="31"/>
        </w:numPr>
        <w:spacing w:after="0" w:line="240" w:lineRule="auto"/>
        <w:ind w:left="1800"/>
        <w:rPr>
          <w:rFonts w:ascii="Times New Roman" w:hAnsi="Times New Roman"/>
        </w:rPr>
      </w:pPr>
      <w:r>
        <w:rPr>
          <w:rFonts w:ascii="Times New Roman" w:hAnsi="Times New Roman"/>
        </w:rPr>
        <w:t xml:space="preserve">Employees’ Retirement System Board of Trustees Regular Meeting Minutes from </w:t>
      </w:r>
      <w:r w:rsidR="00ED1713">
        <w:rPr>
          <w:rFonts w:ascii="Times New Roman" w:hAnsi="Times New Roman"/>
        </w:rPr>
        <w:t>November</w:t>
      </w:r>
      <w:r>
        <w:rPr>
          <w:rFonts w:ascii="Times New Roman" w:hAnsi="Times New Roman"/>
        </w:rPr>
        <w:t xml:space="preserve"> </w:t>
      </w:r>
      <w:r w:rsidR="00C62BA7">
        <w:rPr>
          <w:rFonts w:ascii="Times New Roman" w:hAnsi="Times New Roman"/>
        </w:rPr>
        <w:t>4</w:t>
      </w:r>
      <w:r>
        <w:rPr>
          <w:rFonts w:ascii="Times New Roman" w:hAnsi="Times New Roman"/>
        </w:rPr>
        <w:t>, 2025 (for Information Only)</w:t>
      </w:r>
    </w:p>
    <w:p w14:paraId="1D40D710" w14:textId="77777777" w:rsidR="00574C53" w:rsidRDefault="00574C53" w:rsidP="00574C53">
      <w:pPr>
        <w:spacing w:after="0" w:line="240" w:lineRule="auto"/>
        <w:rPr>
          <w:rFonts w:ascii="Times New Roman" w:hAnsi="Times New Roman"/>
        </w:rPr>
      </w:pPr>
    </w:p>
    <w:bookmarkEnd w:id="4"/>
    <w:p w14:paraId="65460EB1" w14:textId="77777777" w:rsidR="001B0884" w:rsidRDefault="001B0884" w:rsidP="001B0884">
      <w:pPr>
        <w:pStyle w:val="ListParagraph"/>
        <w:spacing w:after="0" w:line="240" w:lineRule="auto"/>
        <w:ind w:left="0"/>
        <w:rPr>
          <w:rFonts w:ascii="Times New Roman" w:hAnsi="Times New Roman"/>
          <w:u w:val="single"/>
        </w:rPr>
      </w:pPr>
    </w:p>
    <w:p w14:paraId="52EF2567" w14:textId="6AEA1E5A" w:rsidR="00594E22" w:rsidRPr="001B0884" w:rsidRDefault="001B0884" w:rsidP="001B0884">
      <w:pPr>
        <w:pStyle w:val="ListParagraph"/>
        <w:spacing w:after="0" w:line="240" w:lineRule="auto"/>
        <w:ind w:left="0"/>
        <w:rPr>
          <w:rFonts w:ascii="Times New Roman" w:hAnsi="Times New Roman"/>
        </w:rPr>
      </w:pPr>
      <w:r>
        <w:rPr>
          <w:rFonts w:ascii="Times New Roman" w:hAnsi="Times New Roman"/>
        </w:rPr>
        <w:t>Item 6.</w:t>
      </w:r>
      <w:r>
        <w:rPr>
          <w:rFonts w:ascii="Times New Roman" w:hAnsi="Times New Roman"/>
        </w:rPr>
        <w:tab/>
      </w:r>
      <w:r>
        <w:rPr>
          <w:rFonts w:ascii="Times New Roman" w:hAnsi="Times New Roman"/>
        </w:rPr>
        <w:tab/>
      </w:r>
      <w:r w:rsidR="001132C6" w:rsidRPr="001B0884">
        <w:rPr>
          <w:rFonts w:ascii="Times New Roman" w:hAnsi="Times New Roman"/>
          <w:u w:val="single"/>
        </w:rPr>
        <w:t>OFFICERS’ REPORTS</w:t>
      </w:r>
      <w:r w:rsidR="00AD500D" w:rsidRPr="001B0884">
        <w:rPr>
          <w:rFonts w:ascii="Times New Roman" w:hAnsi="Times New Roman"/>
        </w:rPr>
        <w:t xml:space="preserve">   </w:t>
      </w:r>
    </w:p>
    <w:p w14:paraId="58F120AC" w14:textId="039F2ABF" w:rsidR="00A36A87" w:rsidRPr="001623E4" w:rsidRDefault="002E3B07" w:rsidP="009C4EF3">
      <w:pPr>
        <w:tabs>
          <w:tab w:val="left" w:pos="1440"/>
        </w:tabs>
        <w:spacing w:after="0" w:line="240" w:lineRule="auto"/>
        <w:rPr>
          <w:rFonts w:ascii="Times New Roman" w:hAnsi="Times New Roman"/>
        </w:rPr>
      </w:pPr>
      <w:r>
        <w:rPr>
          <w:rFonts w:ascii="Times New Roman" w:hAnsi="Times New Roman"/>
        </w:rPr>
        <w:tab/>
      </w:r>
      <w:r w:rsidR="00A36A87" w:rsidRPr="001623E4">
        <w:rPr>
          <w:rFonts w:ascii="Times New Roman" w:hAnsi="Times New Roman"/>
        </w:rPr>
        <w:t xml:space="preserve">Executive Director’s Report </w:t>
      </w:r>
    </w:p>
    <w:p w14:paraId="0644B65C" w14:textId="75D464B5" w:rsidR="00F563DD" w:rsidRPr="002C6390" w:rsidRDefault="002C6390" w:rsidP="002C6390">
      <w:pPr>
        <w:pStyle w:val="ListParagraph"/>
        <w:numPr>
          <w:ilvl w:val="0"/>
          <w:numId w:val="36"/>
        </w:numPr>
        <w:tabs>
          <w:tab w:val="left" w:pos="1440"/>
          <w:tab w:val="left" w:pos="1800"/>
        </w:tabs>
        <w:spacing w:after="0" w:line="240" w:lineRule="auto"/>
        <w:rPr>
          <w:rFonts w:ascii="Times New Roman" w:hAnsi="Times New Roman"/>
        </w:rPr>
      </w:pPr>
      <w:r w:rsidRPr="002C6390">
        <w:rPr>
          <w:rFonts w:ascii="Times New Roman" w:hAnsi="Times New Roman"/>
        </w:rPr>
        <w:t>Quarterly MFD Purchasing Statistics Report (for information only)</w:t>
      </w:r>
    </w:p>
    <w:p w14:paraId="6E20A7DB" w14:textId="06A36574" w:rsidR="002C6390" w:rsidRPr="002C6390" w:rsidRDefault="002C6390" w:rsidP="002C6390">
      <w:pPr>
        <w:pStyle w:val="ListParagraph"/>
        <w:numPr>
          <w:ilvl w:val="0"/>
          <w:numId w:val="36"/>
        </w:numPr>
        <w:tabs>
          <w:tab w:val="left" w:pos="1440"/>
          <w:tab w:val="left" w:pos="1800"/>
        </w:tabs>
        <w:spacing w:after="0" w:line="240" w:lineRule="auto"/>
        <w:rPr>
          <w:rFonts w:ascii="Times New Roman" w:hAnsi="Times New Roman"/>
        </w:rPr>
      </w:pPr>
      <w:r w:rsidRPr="002C6390">
        <w:rPr>
          <w:rFonts w:ascii="Times New Roman" w:hAnsi="Times New Roman"/>
        </w:rPr>
        <w:t>Quarterly Budget Transfers Report (for information only)</w:t>
      </w:r>
    </w:p>
    <w:p w14:paraId="4DBEA8FF" w14:textId="77777777" w:rsidR="003530CA" w:rsidRPr="00F563DD" w:rsidRDefault="003530CA" w:rsidP="00F563DD">
      <w:pPr>
        <w:tabs>
          <w:tab w:val="left" w:pos="1440"/>
          <w:tab w:val="left" w:pos="1800"/>
        </w:tabs>
        <w:spacing w:after="0" w:line="240" w:lineRule="auto"/>
        <w:ind w:left="1440" w:hanging="90"/>
        <w:rPr>
          <w:rFonts w:ascii="Times New Roman" w:hAnsi="Times New Roman"/>
        </w:rPr>
      </w:pPr>
    </w:p>
    <w:p w14:paraId="61BEFB61" w14:textId="12D56273" w:rsidR="006C389A" w:rsidRDefault="00B325F0" w:rsidP="00B325F0">
      <w:pPr>
        <w:tabs>
          <w:tab w:val="left" w:pos="1440"/>
          <w:tab w:val="left" w:pos="1800"/>
        </w:tabs>
        <w:spacing w:after="0" w:line="240" w:lineRule="auto"/>
        <w:rPr>
          <w:rFonts w:ascii="Times New Roman" w:hAnsi="Times New Roman"/>
        </w:rPr>
      </w:pPr>
      <w:r>
        <w:rPr>
          <w:rFonts w:ascii="Times New Roman" w:hAnsi="Times New Roman"/>
        </w:rPr>
        <w:tab/>
      </w:r>
      <w:r w:rsidR="006C389A" w:rsidRPr="00B325F0">
        <w:rPr>
          <w:rFonts w:ascii="Times New Roman" w:hAnsi="Times New Roman"/>
        </w:rPr>
        <w:t>Secretary</w:t>
      </w:r>
      <w:r w:rsidR="005C6391" w:rsidRPr="00B325F0">
        <w:rPr>
          <w:rFonts w:ascii="Times New Roman" w:hAnsi="Times New Roman"/>
        </w:rPr>
        <w:t>-</w:t>
      </w:r>
      <w:r w:rsidR="006C389A" w:rsidRPr="00B325F0">
        <w:rPr>
          <w:rFonts w:ascii="Times New Roman" w:hAnsi="Times New Roman"/>
        </w:rPr>
        <w:t>Treasurer</w:t>
      </w:r>
      <w:r w:rsidR="00DC10DE" w:rsidRPr="00B325F0">
        <w:rPr>
          <w:rFonts w:ascii="Times New Roman" w:hAnsi="Times New Roman"/>
        </w:rPr>
        <w:t>’s</w:t>
      </w:r>
      <w:r w:rsidR="006C389A" w:rsidRPr="00B325F0">
        <w:rPr>
          <w:rFonts w:ascii="Times New Roman" w:hAnsi="Times New Roman"/>
        </w:rPr>
        <w:t xml:space="preserve"> </w:t>
      </w:r>
      <w:r w:rsidR="005F2244" w:rsidRPr="00B325F0">
        <w:rPr>
          <w:rFonts w:ascii="Times New Roman" w:hAnsi="Times New Roman"/>
        </w:rPr>
        <w:t>Report</w:t>
      </w:r>
    </w:p>
    <w:p w14:paraId="6BD1511D" w14:textId="023625C6" w:rsidR="00177E4E" w:rsidRPr="00177E4E" w:rsidRDefault="00177E4E" w:rsidP="00B325F0">
      <w:pPr>
        <w:tabs>
          <w:tab w:val="left" w:pos="1440"/>
          <w:tab w:val="left" w:pos="1800"/>
        </w:tabs>
        <w:spacing w:after="0" w:line="240" w:lineRule="auto"/>
        <w:rPr>
          <w:rFonts w:ascii="Times New Roman" w:hAnsi="Times New Roman"/>
          <w:i/>
          <w:iCs/>
        </w:rPr>
      </w:pPr>
      <w:r>
        <w:rPr>
          <w:rFonts w:ascii="Times New Roman" w:hAnsi="Times New Roman"/>
        </w:rPr>
        <w:tab/>
      </w:r>
      <w:r>
        <w:rPr>
          <w:rFonts w:ascii="Times New Roman" w:hAnsi="Times New Roman"/>
          <w:i/>
          <w:iCs/>
        </w:rPr>
        <w:t>No report Scheduled</w:t>
      </w:r>
    </w:p>
    <w:p w14:paraId="3164F5B7" w14:textId="77777777" w:rsidR="00B63778" w:rsidRPr="00AD561B" w:rsidRDefault="00B63778" w:rsidP="00AD561B">
      <w:pPr>
        <w:tabs>
          <w:tab w:val="left" w:pos="1350"/>
          <w:tab w:val="left" w:pos="1440"/>
          <w:tab w:val="left" w:pos="1800"/>
        </w:tabs>
        <w:spacing w:after="0" w:line="240" w:lineRule="auto"/>
        <w:rPr>
          <w:rFonts w:ascii="Times New Roman" w:hAnsi="Times New Roman"/>
        </w:rPr>
      </w:pPr>
    </w:p>
    <w:p w14:paraId="0C6E691C" w14:textId="50028A61" w:rsidR="005F2244" w:rsidRPr="001623E4" w:rsidRDefault="005F2244" w:rsidP="005F2244">
      <w:pPr>
        <w:tabs>
          <w:tab w:val="left" w:pos="1440"/>
          <w:tab w:val="left" w:pos="1800"/>
        </w:tabs>
        <w:spacing w:after="0" w:line="240" w:lineRule="auto"/>
        <w:rPr>
          <w:rFonts w:ascii="Times New Roman" w:hAnsi="Times New Roman"/>
        </w:rPr>
      </w:pPr>
      <w:r w:rsidRPr="001623E4">
        <w:rPr>
          <w:rFonts w:ascii="Times New Roman" w:hAnsi="Times New Roman"/>
        </w:rPr>
        <w:tab/>
      </w:r>
      <w:r w:rsidR="00A36A87" w:rsidRPr="001623E4">
        <w:rPr>
          <w:rFonts w:ascii="Times New Roman" w:hAnsi="Times New Roman"/>
        </w:rPr>
        <w:t>General Counsel</w:t>
      </w:r>
      <w:r w:rsidR="00DC10DE" w:rsidRPr="001623E4">
        <w:rPr>
          <w:rFonts w:ascii="Times New Roman" w:hAnsi="Times New Roman"/>
        </w:rPr>
        <w:t>’s</w:t>
      </w:r>
      <w:r w:rsidR="00A36A87" w:rsidRPr="001623E4">
        <w:rPr>
          <w:rFonts w:ascii="Times New Roman" w:hAnsi="Times New Roman"/>
        </w:rPr>
        <w:t xml:space="preserve"> </w:t>
      </w:r>
      <w:r w:rsidRPr="001623E4">
        <w:rPr>
          <w:rFonts w:ascii="Times New Roman" w:hAnsi="Times New Roman"/>
        </w:rPr>
        <w:t>Report</w:t>
      </w:r>
    </w:p>
    <w:p w14:paraId="08EFF650" w14:textId="444649DD" w:rsidR="00ED2615" w:rsidRPr="002C6390" w:rsidRDefault="00AE2BE0" w:rsidP="002C6390">
      <w:pPr>
        <w:pStyle w:val="ListParagraph"/>
        <w:numPr>
          <w:ilvl w:val="0"/>
          <w:numId w:val="24"/>
        </w:numPr>
        <w:tabs>
          <w:tab w:val="left" w:pos="1440"/>
          <w:tab w:val="left" w:pos="1800"/>
        </w:tabs>
        <w:spacing w:after="0" w:line="240" w:lineRule="auto"/>
        <w:rPr>
          <w:rFonts w:ascii="Times New Roman" w:hAnsi="Times New Roman"/>
        </w:rPr>
      </w:pPr>
      <w:r w:rsidRPr="00CA59E3">
        <w:rPr>
          <w:rFonts w:ascii="Times New Roman" w:hAnsi="Times New Roman"/>
        </w:rPr>
        <w:t>L</w:t>
      </w:r>
      <w:r w:rsidR="005F2244" w:rsidRPr="00CA59E3">
        <w:rPr>
          <w:rFonts w:ascii="Times New Roman" w:hAnsi="Times New Roman"/>
        </w:rPr>
        <w:t xml:space="preserve">itigation </w:t>
      </w:r>
      <w:r w:rsidR="00CA59E3" w:rsidRPr="00CA59E3">
        <w:rPr>
          <w:rFonts w:ascii="Times New Roman" w:hAnsi="Times New Roman"/>
        </w:rPr>
        <w:t xml:space="preserve">and Administrative Hearings </w:t>
      </w:r>
      <w:r w:rsidR="005F2244" w:rsidRPr="00CA59E3">
        <w:rPr>
          <w:rFonts w:ascii="Times New Roman" w:hAnsi="Times New Roman"/>
        </w:rPr>
        <w:t>Report (For information only)</w:t>
      </w:r>
    </w:p>
    <w:p w14:paraId="27B946A3" w14:textId="77777777" w:rsidR="00983690" w:rsidRDefault="00983690" w:rsidP="00B4208B">
      <w:pPr>
        <w:tabs>
          <w:tab w:val="left" w:pos="1800"/>
          <w:tab w:val="left" w:pos="1890"/>
        </w:tabs>
        <w:spacing w:after="0" w:line="240" w:lineRule="auto"/>
        <w:ind w:left="1800"/>
        <w:rPr>
          <w:rFonts w:ascii="TimesNewRomanPSMT" w:eastAsiaTheme="minorHAnsi" w:hAnsi="TimesNewRomanPSMT" w:cs="TimesNewRomanPSMT"/>
          <w:sz w:val="21"/>
          <w:szCs w:val="21"/>
        </w:rPr>
      </w:pPr>
    </w:p>
    <w:p w14:paraId="57D70874" w14:textId="77777777" w:rsidR="00173C03" w:rsidRDefault="00173C03" w:rsidP="00B07687">
      <w:pPr>
        <w:tabs>
          <w:tab w:val="left" w:pos="1440"/>
          <w:tab w:val="left" w:pos="1800"/>
        </w:tabs>
        <w:spacing w:after="0" w:line="240" w:lineRule="auto"/>
        <w:rPr>
          <w:rFonts w:ascii="Times New Roman" w:hAnsi="Times New Roman"/>
        </w:rPr>
      </w:pPr>
    </w:p>
    <w:p w14:paraId="0E40FEA3" w14:textId="0FD7C904" w:rsidR="00B277F3" w:rsidRDefault="00051607" w:rsidP="00B07687">
      <w:pPr>
        <w:tabs>
          <w:tab w:val="left" w:pos="1440"/>
          <w:tab w:val="left" w:pos="1800"/>
        </w:tabs>
        <w:spacing w:after="0" w:line="240" w:lineRule="auto"/>
        <w:rPr>
          <w:rFonts w:ascii="Times New Roman" w:hAnsi="Times New Roman"/>
        </w:rPr>
      </w:pPr>
      <w:r>
        <w:rPr>
          <w:rFonts w:ascii="Times New Roman" w:hAnsi="Times New Roman"/>
        </w:rPr>
        <w:t>Chair</w:t>
      </w:r>
      <w:r w:rsidR="00D51294">
        <w:rPr>
          <w:rFonts w:ascii="Times New Roman" w:hAnsi="Times New Roman"/>
        </w:rPr>
        <w:t xml:space="preserve">man Barnes </w:t>
      </w:r>
      <w:r w:rsidR="00570C2D">
        <w:rPr>
          <w:rFonts w:ascii="Times New Roman" w:hAnsi="Times New Roman"/>
        </w:rPr>
        <w:t xml:space="preserve">adjourned </w:t>
      </w:r>
      <w:r>
        <w:rPr>
          <w:rFonts w:ascii="Times New Roman" w:hAnsi="Times New Roman"/>
        </w:rPr>
        <w:t xml:space="preserve">the meeting </w:t>
      </w:r>
      <w:r w:rsidR="00570C2D">
        <w:rPr>
          <w:rFonts w:ascii="Times New Roman" w:hAnsi="Times New Roman"/>
        </w:rPr>
        <w:t>at 1</w:t>
      </w:r>
      <w:r w:rsidR="00830680">
        <w:rPr>
          <w:rFonts w:ascii="Times New Roman" w:hAnsi="Times New Roman"/>
        </w:rPr>
        <w:t>0</w:t>
      </w:r>
      <w:r w:rsidR="00902F94">
        <w:rPr>
          <w:rFonts w:ascii="Times New Roman" w:hAnsi="Times New Roman"/>
        </w:rPr>
        <w:t>:</w:t>
      </w:r>
      <w:r w:rsidR="009700D5">
        <w:rPr>
          <w:rFonts w:ascii="Times New Roman" w:hAnsi="Times New Roman"/>
        </w:rPr>
        <w:t>56</w:t>
      </w:r>
      <w:r w:rsidR="00DD4AE7">
        <w:rPr>
          <w:rFonts w:ascii="Times New Roman" w:hAnsi="Times New Roman"/>
        </w:rPr>
        <w:t xml:space="preserve"> </w:t>
      </w:r>
      <w:r w:rsidR="00902F94">
        <w:rPr>
          <w:rFonts w:ascii="Times New Roman" w:hAnsi="Times New Roman"/>
        </w:rPr>
        <w:t>a</w:t>
      </w:r>
      <w:r w:rsidR="00A659E9">
        <w:rPr>
          <w:rFonts w:ascii="Times New Roman" w:hAnsi="Times New Roman"/>
        </w:rPr>
        <w:t>.</w:t>
      </w:r>
      <w:r w:rsidR="00902F94">
        <w:rPr>
          <w:rFonts w:ascii="Times New Roman" w:hAnsi="Times New Roman"/>
        </w:rPr>
        <w:t>m.</w:t>
      </w:r>
    </w:p>
    <w:p w14:paraId="1CF4799A" w14:textId="3D61187A" w:rsidR="002B1B44" w:rsidRDefault="002B1B44" w:rsidP="00DD298D">
      <w:pPr>
        <w:tabs>
          <w:tab w:val="left" w:pos="2170"/>
        </w:tabs>
        <w:spacing w:after="0" w:line="240" w:lineRule="auto"/>
        <w:contextualSpacing/>
        <w:rPr>
          <w:rFonts w:ascii="Times New Roman" w:hAnsi="Times New Roman"/>
        </w:rPr>
      </w:pPr>
    </w:p>
    <w:p w14:paraId="11C88D60" w14:textId="77777777" w:rsidR="002B6AB6" w:rsidRDefault="002B6AB6" w:rsidP="00DD298D">
      <w:pPr>
        <w:tabs>
          <w:tab w:val="left" w:pos="2170"/>
        </w:tabs>
        <w:spacing w:after="0" w:line="240" w:lineRule="auto"/>
        <w:contextualSpacing/>
        <w:rPr>
          <w:rFonts w:ascii="Times New Roman" w:hAnsi="Times New Roman"/>
        </w:rPr>
      </w:pPr>
    </w:p>
    <w:p w14:paraId="19038767" w14:textId="290DE53A" w:rsidR="00585929" w:rsidRPr="001623E4" w:rsidRDefault="00DD298D" w:rsidP="00DD298D">
      <w:pPr>
        <w:tabs>
          <w:tab w:val="left" w:pos="2170"/>
        </w:tabs>
        <w:spacing w:after="0" w:line="240" w:lineRule="auto"/>
        <w:contextualSpacing/>
        <w:rPr>
          <w:rFonts w:ascii="Times New Roman" w:hAnsi="Times New Roman"/>
        </w:rPr>
      </w:pPr>
      <w:r>
        <w:rPr>
          <w:rFonts w:ascii="Times New Roman" w:hAnsi="Times New Roman"/>
        </w:rPr>
        <w:tab/>
      </w:r>
    </w:p>
    <w:p w14:paraId="376E2CFF" w14:textId="5BCD76C0" w:rsidR="009339E5" w:rsidRPr="001623E4" w:rsidRDefault="00C95F4C">
      <w:pPr>
        <w:tabs>
          <w:tab w:val="left" w:pos="3780"/>
        </w:tabs>
        <w:spacing w:after="0" w:line="240" w:lineRule="auto"/>
        <w:ind w:right="-115"/>
        <w:contextualSpacing/>
        <w:rPr>
          <w:rFonts w:ascii="Times New Roman" w:hAnsi="Times New Roman"/>
        </w:rPr>
      </w:pPr>
      <w:r w:rsidRPr="001623E4">
        <w:rPr>
          <w:rFonts w:ascii="Times New Roman" w:hAnsi="Times New Roman"/>
        </w:rPr>
        <w:t>_</w:t>
      </w:r>
      <w:r w:rsidR="009339E5" w:rsidRPr="001623E4">
        <w:rPr>
          <w:rFonts w:ascii="Times New Roman" w:hAnsi="Times New Roman"/>
        </w:rPr>
        <w:t>______________________________________</w:t>
      </w:r>
      <w:r w:rsidR="009339E5" w:rsidRPr="001623E4">
        <w:rPr>
          <w:rFonts w:ascii="Times New Roman" w:hAnsi="Times New Roman"/>
        </w:rPr>
        <w:tab/>
      </w:r>
      <w:r w:rsidR="00936185" w:rsidRPr="001623E4">
        <w:rPr>
          <w:rFonts w:ascii="Times New Roman" w:hAnsi="Times New Roman"/>
        </w:rPr>
        <w:tab/>
      </w:r>
      <w:r w:rsidR="00BF14B7" w:rsidRPr="001623E4">
        <w:rPr>
          <w:rFonts w:ascii="Times New Roman" w:hAnsi="Times New Roman"/>
        </w:rPr>
        <w:t xml:space="preserve">     </w:t>
      </w:r>
      <w:r w:rsidR="009339E5" w:rsidRPr="001623E4">
        <w:rPr>
          <w:rFonts w:ascii="Times New Roman" w:hAnsi="Times New Roman"/>
        </w:rPr>
        <w:t>_____________________</w:t>
      </w:r>
      <w:r w:rsidR="00EC5195">
        <w:rPr>
          <w:rFonts w:ascii="Times New Roman" w:hAnsi="Times New Roman"/>
        </w:rPr>
        <w:t>_</w:t>
      </w:r>
      <w:r w:rsidR="009339E5" w:rsidRPr="001623E4">
        <w:rPr>
          <w:rFonts w:ascii="Times New Roman" w:hAnsi="Times New Roman"/>
        </w:rPr>
        <w:t>_</w:t>
      </w:r>
      <w:r w:rsidR="00BF14B7" w:rsidRPr="001623E4">
        <w:rPr>
          <w:rFonts w:ascii="Times New Roman" w:hAnsi="Times New Roman"/>
        </w:rPr>
        <w:t>___</w:t>
      </w:r>
      <w:r w:rsidR="009339E5" w:rsidRPr="001623E4">
        <w:rPr>
          <w:rFonts w:ascii="Times New Roman" w:hAnsi="Times New Roman"/>
        </w:rPr>
        <w:t>__________</w:t>
      </w:r>
    </w:p>
    <w:p w14:paraId="40A84FF2" w14:textId="4E2AE8D3" w:rsidR="00F01CF2" w:rsidRPr="001623E4" w:rsidRDefault="00B63778" w:rsidP="0011406A">
      <w:pPr>
        <w:tabs>
          <w:tab w:val="left" w:pos="3780"/>
        </w:tabs>
        <w:spacing w:after="0" w:line="240" w:lineRule="auto"/>
        <w:ind w:right="-115"/>
        <w:contextualSpacing/>
        <w:rPr>
          <w:rFonts w:ascii="Times New Roman" w:hAnsi="Times New Roman"/>
        </w:rPr>
      </w:pPr>
      <w:r>
        <w:rPr>
          <w:rFonts w:ascii="Times New Roman" w:hAnsi="Times New Roman"/>
        </w:rPr>
        <w:t xml:space="preserve">James </w:t>
      </w:r>
      <w:r w:rsidR="002A25D0">
        <w:rPr>
          <w:rFonts w:ascii="Times New Roman" w:hAnsi="Times New Roman"/>
        </w:rPr>
        <w:t>J. Parsons</w:t>
      </w:r>
      <w:r>
        <w:rPr>
          <w:rFonts w:ascii="Times New Roman" w:hAnsi="Times New Roman"/>
        </w:rPr>
        <w:t>, Senior</w:t>
      </w:r>
      <w:r w:rsidR="00352829" w:rsidRPr="001623E4">
        <w:rPr>
          <w:rFonts w:ascii="Times New Roman" w:hAnsi="Times New Roman"/>
        </w:rPr>
        <w:t xml:space="preserve"> Technical Writer</w:t>
      </w:r>
      <w:r w:rsidR="00D43E87">
        <w:rPr>
          <w:rFonts w:ascii="Times New Roman" w:hAnsi="Times New Roman"/>
        </w:rPr>
        <w:tab/>
      </w:r>
      <w:r w:rsidR="002D0A4B" w:rsidRPr="001623E4">
        <w:rPr>
          <w:rFonts w:ascii="Times New Roman" w:hAnsi="Times New Roman"/>
        </w:rPr>
        <w:tab/>
      </w:r>
      <w:r w:rsidR="009339E5" w:rsidRPr="001623E4">
        <w:rPr>
          <w:rFonts w:ascii="Times New Roman" w:hAnsi="Times New Roman"/>
        </w:rPr>
        <w:tab/>
      </w:r>
      <w:r w:rsidR="00BF14B7" w:rsidRPr="001623E4">
        <w:rPr>
          <w:rFonts w:ascii="Times New Roman" w:hAnsi="Times New Roman"/>
        </w:rPr>
        <w:t xml:space="preserve">   </w:t>
      </w:r>
      <w:r w:rsidR="00B32F3F">
        <w:rPr>
          <w:rFonts w:ascii="Times New Roman" w:hAnsi="Times New Roman"/>
        </w:rPr>
        <w:t xml:space="preserve"> </w:t>
      </w:r>
      <w:r w:rsidR="0011406A">
        <w:rPr>
          <w:rFonts w:ascii="Times New Roman" w:hAnsi="Times New Roman"/>
        </w:rPr>
        <w:t xml:space="preserve"> </w:t>
      </w:r>
      <w:r w:rsidR="005F30A7">
        <w:rPr>
          <w:rFonts w:ascii="Times New Roman" w:hAnsi="Times New Roman"/>
        </w:rPr>
        <w:t>William Spencer</w:t>
      </w:r>
      <w:r w:rsidR="0011406A" w:rsidRPr="0018387E">
        <w:rPr>
          <w:rFonts w:ascii="Times New Roman" w:hAnsi="Times New Roman"/>
        </w:rPr>
        <w:t>,</w:t>
      </w:r>
      <w:r w:rsidR="005F30A7">
        <w:rPr>
          <w:rFonts w:ascii="Times New Roman" w:hAnsi="Times New Roman"/>
        </w:rPr>
        <w:t xml:space="preserve"> Acting</w:t>
      </w:r>
      <w:r w:rsidR="0011406A">
        <w:rPr>
          <w:rFonts w:ascii="Times New Roman" w:hAnsi="Times New Roman"/>
        </w:rPr>
        <w:t xml:space="preserve"> </w:t>
      </w:r>
      <w:r w:rsidR="0011406A" w:rsidRPr="0018387E">
        <w:rPr>
          <w:rFonts w:ascii="Times New Roman" w:hAnsi="Times New Roman"/>
        </w:rPr>
        <w:t>Executive Director</w:t>
      </w:r>
    </w:p>
    <w:sectPr w:rsidR="00F01CF2" w:rsidRPr="001623E4" w:rsidSect="006A2CA1">
      <w:footerReference w:type="default" r:id="rId11"/>
      <w:headerReference w:type="first" r:id="rId12"/>
      <w:pgSz w:w="12240" w:h="15840"/>
      <w:pgMar w:top="1260" w:right="1080" w:bottom="1260" w:left="1080" w:header="720" w:footer="3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37CEC" w14:textId="77777777" w:rsidR="000450C6" w:rsidRDefault="000450C6" w:rsidP="00220DD4">
      <w:pPr>
        <w:spacing w:after="0" w:line="240" w:lineRule="auto"/>
      </w:pPr>
      <w:r>
        <w:separator/>
      </w:r>
    </w:p>
  </w:endnote>
  <w:endnote w:type="continuationSeparator" w:id="0">
    <w:p w14:paraId="76FB9DF7" w14:textId="77777777" w:rsidR="000450C6" w:rsidRDefault="000450C6" w:rsidP="00220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020DB" w14:textId="77777777" w:rsidR="00493F4E" w:rsidRDefault="00493F4E" w:rsidP="00220DD4">
    <w:pPr>
      <w:pStyle w:val="Footer"/>
    </w:pPr>
    <w:r>
      <w:rPr>
        <w:rFonts w:ascii="Times New Roman" w:hAnsi="Times New Roman"/>
      </w:rPr>
      <w:t xml:space="preserve">Commission Meeting Minutes – Open Session </w:t>
    </w:r>
    <w:r>
      <w:rPr>
        <w:rFonts w:ascii="Times New Roman" w:hAnsi="Times New Roman"/>
      </w:rPr>
      <w:tab/>
    </w:r>
    <w:r>
      <w:rPr>
        <w:rFonts w:ascii="Times New Roman" w:hAnsi="Times New Roman"/>
      </w:rPr>
      <w:tab/>
    </w:r>
    <w:sdt>
      <w:sdtPr>
        <w:id w:val="-1900431371"/>
        <w:docPartObj>
          <w:docPartGallery w:val="Page Numbers (Bottom of Page)"/>
          <w:docPartUnique/>
        </w:docPartObj>
      </w:sdtPr>
      <w:sdtEndPr>
        <w:rPr>
          <w:noProof/>
        </w:rPr>
      </w:sdtEndPr>
      <w:sdtContent>
        <w:r w:rsidRPr="00220DD4">
          <w:rPr>
            <w:rFonts w:ascii="Times New Roman" w:hAnsi="Times New Roman"/>
          </w:rPr>
          <w:fldChar w:fldCharType="begin"/>
        </w:r>
        <w:r w:rsidRPr="00220DD4">
          <w:rPr>
            <w:rFonts w:ascii="Times New Roman" w:hAnsi="Times New Roman"/>
          </w:rPr>
          <w:instrText xml:space="preserve"> PAGE   \* MERGEFORMAT </w:instrText>
        </w:r>
        <w:r w:rsidRPr="00220DD4">
          <w:rPr>
            <w:rFonts w:ascii="Times New Roman" w:hAnsi="Times New Roman"/>
          </w:rPr>
          <w:fldChar w:fldCharType="separate"/>
        </w:r>
        <w:r w:rsidR="00040CDA">
          <w:rPr>
            <w:rFonts w:ascii="Times New Roman" w:hAnsi="Times New Roman"/>
            <w:noProof/>
          </w:rPr>
          <w:t>4</w:t>
        </w:r>
        <w:r w:rsidRPr="00220DD4">
          <w:rPr>
            <w:rFonts w:ascii="Times New Roman" w:hAnsi="Times New Roman"/>
            <w:noProof/>
          </w:rPr>
          <w:fldChar w:fldCharType="end"/>
        </w:r>
      </w:sdtContent>
    </w:sdt>
  </w:p>
  <w:p w14:paraId="1D793F7D" w14:textId="47BD11EF" w:rsidR="00493F4E" w:rsidRPr="00220DD4" w:rsidRDefault="0042734D">
    <w:pPr>
      <w:pStyle w:val="Footer"/>
      <w:rPr>
        <w:rFonts w:ascii="Times New Roman" w:hAnsi="Times New Roman"/>
      </w:rPr>
    </w:pPr>
    <w:r>
      <w:rPr>
        <w:rFonts w:ascii="Times New Roman" w:hAnsi="Times New Roman"/>
      </w:rPr>
      <w:t>Decem</w:t>
    </w:r>
    <w:r w:rsidR="00CA59E3">
      <w:rPr>
        <w:rFonts w:ascii="Times New Roman" w:hAnsi="Times New Roman"/>
      </w:rPr>
      <w:t>ber</w:t>
    </w:r>
    <w:r w:rsidR="00D51294">
      <w:rPr>
        <w:rFonts w:ascii="Times New Roman" w:hAnsi="Times New Roman"/>
      </w:rPr>
      <w:t xml:space="preserve"> </w:t>
    </w:r>
    <w:r w:rsidR="005D749B">
      <w:rPr>
        <w:rFonts w:ascii="Times New Roman" w:hAnsi="Times New Roman"/>
      </w:rPr>
      <w:t>1</w:t>
    </w:r>
    <w:r>
      <w:rPr>
        <w:rFonts w:ascii="Times New Roman" w:hAnsi="Times New Roman"/>
      </w:rPr>
      <w:t>7</w:t>
    </w:r>
    <w:r w:rsidR="00907C57">
      <w:rPr>
        <w:rFonts w:ascii="Times New Roman" w:hAnsi="Times New Roman"/>
      </w:rPr>
      <w:t>,</w:t>
    </w:r>
    <w:r w:rsidR="009B4A79" w:rsidRPr="007835BA">
      <w:rPr>
        <w:rFonts w:ascii="Times New Roman" w:hAnsi="Times New Roman"/>
      </w:rPr>
      <w:t xml:space="preserve"> 202</w:t>
    </w:r>
    <w:r w:rsidR="00902F94">
      <w:rPr>
        <w:rFonts w:ascii="Times New Roman" w:hAnsi="Times New Roman"/>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77CF3" w14:textId="77777777" w:rsidR="000450C6" w:rsidRDefault="000450C6" w:rsidP="00220DD4">
      <w:pPr>
        <w:spacing w:after="0" w:line="240" w:lineRule="auto"/>
      </w:pPr>
      <w:r>
        <w:separator/>
      </w:r>
    </w:p>
  </w:footnote>
  <w:footnote w:type="continuationSeparator" w:id="0">
    <w:p w14:paraId="1CBA88EC" w14:textId="77777777" w:rsidR="000450C6" w:rsidRDefault="000450C6" w:rsidP="00220D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94958" w14:textId="77777777" w:rsidR="00493F4E" w:rsidRDefault="00493F4E">
    <w:pPr>
      <w:pStyle w:val="Header"/>
    </w:pPr>
    <w:r w:rsidRPr="0018387E">
      <w:rPr>
        <w:noProof/>
      </w:rPr>
      <w:drawing>
        <wp:anchor distT="0" distB="0" distL="114300" distR="114300" simplePos="0" relativeHeight="251659264" behindDoc="0" locked="0" layoutInCell="1" allowOverlap="1" wp14:anchorId="67D61C4F" wp14:editId="1C08ECA6">
          <wp:simplePos x="0" y="0"/>
          <wp:positionH relativeFrom="margin">
            <wp:align>left</wp:align>
          </wp:positionH>
          <wp:positionV relativeFrom="paragraph">
            <wp:posOffset>-133350</wp:posOffset>
          </wp:positionV>
          <wp:extent cx="6544357" cy="911560"/>
          <wp:effectExtent l="0" t="0" r="0" b="3175"/>
          <wp:wrapSquare wrapText="bothSides"/>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4357" cy="91156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D3F66"/>
    <w:multiLevelType w:val="hybridMultilevel"/>
    <w:tmpl w:val="ECAAC7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B65DF1"/>
    <w:multiLevelType w:val="hybridMultilevel"/>
    <w:tmpl w:val="35489B66"/>
    <w:lvl w:ilvl="0" w:tplc="37589E3E">
      <w:start w:val="8"/>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B590939"/>
    <w:multiLevelType w:val="hybridMultilevel"/>
    <w:tmpl w:val="872E57EC"/>
    <w:lvl w:ilvl="0" w:tplc="6D84C3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CC47831"/>
    <w:multiLevelType w:val="hybridMultilevel"/>
    <w:tmpl w:val="539CE034"/>
    <w:lvl w:ilvl="0" w:tplc="64E2BE2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5DD00F8"/>
    <w:multiLevelType w:val="hybridMultilevel"/>
    <w:tmpl w:val="64A45726"/>
    <w:lvl w:ilvl="0" w:tplc="BE1CCB6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6C95BF3"/>
    <w:multiLevelType w:val="hybridMultilevel"/>
    <w:tmpl w:val="9878D95A"/>
    <w:lvl w:ilvl="0" w:tplc="458A2DBC">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8B1A13"/>
    <w:multiLevelType w:val="hybridMultilevel"/>
    <w:tmpl w:val="FE662F58"/>
    <w:lvl w:ilvl="0" w:tplc="85601A12">
      <w:start w:val="2"/>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67A0B"/>
    <w:multiLevelType w:val="hybridMultilevel"/>
    <w:tmpl w:val="77404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D73EB"/>
    <w:multiLevelType w:val="hybridMultilevel"/>
    <w:tmpl w:val="6B309674"/>
    <w:lvl w:ilvl="0" w:tplc="3EC8CD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5E3AFD"/>
    <w:multiLevelType w:val="hybridMultilevel"/>
    <w:tmpl w:val="64B8844C"/>
    <w:lvl w:ilvl="0" w:tplc="67D4893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1706B3D"/>
    <w:multiLevelType w:val="hybridMultilevel"/>
    <w:tmpl w:val="DF426042"/>
    <w:lvl w:ilvl="0" w:tplc="697638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B4B2464"/>
    <w:multiLevelType w:val="hybridMultilevel"/>
    <w:tmpl w:val="298EA5FA"/>
    <w:lvl w:ilvl="0" w:tplc="1FC2B32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C1E33BA"/>
    <w:multiLevelType w:val="hybridMultilevel"/>
    <w:tmpl w:val="48BE30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2107B4"/>
    <w:multiLevelType w:val="hybridMultilevel"/>
    <w:tmpl w:val="6B309674"/>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15:restartNumberingAfterBreak="0">
    <w:nsid w:val="301A0AB0"/>
    <w:multiLevelType w:val="hybridMultilevel"/>
    <w:tmpl w:val="417C7FA4"/>
    <w:lvl w:ilvl="0" w:tplc="C2CC905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4D3AAE"/>
    <w:multiLevelType w:val="hybridMultilevel"/>
    <w:tmpl w:val="36EEB8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C350D4"/>
    <w:multiLevelType w:val="hybridMultilevel"/>
    <w:tmpl w:val="D25A7142"/>
    <w:lvl w:ilvl="0" w:tplc="D5467946">
      <w:start w:val="1"/>
      <w:numFmt w:val="lowerLetter"/>
      <w:lvlText w:val="%1)"/>
      <w:lvlJc w:val="left"/>
      <w:pPr>
        <w:ind w:left="1800" w:hanging="360"/>
      </w:pPr>
      <w:rPr>
        <w:rFonts w:ascii="Times New Roman" w:eastAsia="Calibri" w:hAnsi="Times New Roman"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96C2227"/>
    <w:multiLevelType w:val="hybridMultilevel"/>
    <w:tmpl w:val="044A0B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E0B46"/>
    <w:multiLevelType w:val="hybridMultilevel"/>
    <w:tmpl w:val="4A088B6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59145A"/>
    <w:multiLevelType w:val="hybridMultilevel"/>
    <w:tmpl w:val="C0EC9FF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F53166A"/>
    <w:multiLevelType w:val="hybridMultilevel"/>
    <w:tmpl w:val="05CA9A1E"/>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431D68B8"/>
    <w:multiLevelType w:val="hybridMultilevel"/>
    <w:tmpl w:val="B7B04D72"/>
    <w:lvl w:ilvl="0" w:tplc="06A4351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36D6415"/>
    <w:multiLevelType w:val="hybridMultilevel"/>
    <w:tmpl w:val="181651CC"/>
    <w:lvl w:ilvl="0" w:tplc="64E2BE2A">
      <w:start w:val="1"/>
      <w:numFmt w:val="lowerLetter"/>
      <w:lvlText w:val="%1)"/>
      <w:lvlJc w:val="left"/>
      <w:pPr>
        <w:ind w:left="1800" w:hanging="360"/>
      </w:pPr>
      <w:rPr>
        <w:rFonts w:hint="default"/>
        <w:i w:val="0"/>
        <w:i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7427DDA"/>
    <w:multiLevelType w:val="hybridMultilevel"/>
    <w:tmpl w:val="EB24464E"/>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B776AE7"/>
    <w:multiLevelType w:val="hybridMultilevel"/>
    <w:tmpl w:val="C1AEB2AE"/>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CA10691"/>
    <w:multiLevelType w:val="hybridMultilevel"/>
    <w:tmpl w:val="38404C4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50A75950"/>
    <w:multiLevelType w:val="hybridMultilevel"/>
    <w:tmpl w:val="D676F638"/>
    <w:lvl w:ilvl="0" w:tplc="9F3A0AC0">
      <w:start w:val="1"/>
      <w:numFmt w:val="lowerLetter"/>
      <w:lvlText w:val="%1)"/>
      <w:lvlJc w:val="left"/>
      <w:pPr>
        <w:ind w:left="1820" w:hanging="360"/>
      </w:pPr>
      <w:rPr>
        <w:rFonts w:hint="default"/>
      </w:rPr>
    </w:lvl>
    <w:lvl w:ilvl="1" w:tplc="04090019" w:tentative="1">
      <w:start w:val="1"/>
      <w:numFmt w:val="lowerLetter"/>
      <w:lvlText w:val="%2."/>
      <w:lvlJc w:val="left"/>
      <w:pPr>
        <w:ind w:left="2540" w:hanging="360"/>
      </w:pPr>
    </w:lvl>
    <w:lvl w:ilvl="2" w:tplc="0409001B" w:tentative="1">
      <w:start w:val="1"/>
      <w:numFmt w:val="lowerRoman"/>
      <w:lvlText w:val="%3."/>
      <w:lvlJc w:val="right"/>
      <w:pPr>
        <w:ind w:left="3260" w:hanging="180"/>
      </w:pPr>
    </w:lvl>
    <w:lvl w:ilvl="3" w:tplc="0409000F" w:tentative="1">
      <w:start w:val="1"/>
      <w:numFmt w:val="decimal"/>
      <w:lvlText w:val="%4."/>
      <w:lvlJc w:val="left"/>
      <w:pPr>
        <w:ind w:left="3980" w:hanging="360"/>
      </w:pPr>
    </w:lvl>
    <w:lvl w:ilvl="4" w:tplc="04090019" w:tentative="1">
      <w:start w:val="1"/>
      <w:numFmt w:val="lowerLetter"/>
      <w:lvlText w:val="%5."/>
      <w:lvlJc w:val="left"/>
      <w:pPr>
        <w:ind w:left="4700" w:hanging="360"/>
      </w:pPr>
    </w:lvl>
    <w:lvl w:ilvl="5" w:tplc="0409001B" w:tentative="1">
      <w:start w:val="1"/>
      <w:numFmt w:val="lowerRoman"/>
      <w:lvlText w:val="%6."/>
      <w:lvlJc w:val="right"/>
      <w:pPr>
        <w:ind w:left="5420" w:hanging="180"/>
      </w:pPr>
    </w:lvl>
    <w:lvl w:ilvl="6" w:tplc="0409000F" w:tentative="1">
      <w:start w:val="1"/>
      <w:numFmt w:val="decimal"/>
      <w:lvlText w:val="%7."/>
      <w:lvlJc w:val="left"/>
      <w:pPr>
        <w:ind w:left="6140" w:hanging="360"/>
      </w:pPr>
    </w:lvl>
    <w:lvl w:ilvl="7" w:tplc="04090019" w:tentative="1">
      <w:start w:val="1"/>
      <w:numFmt w:val="lowerLetter"/>
      <w:lvlText w:val="%8."/>
      <w:lvlJc w:val="left"/>
      <w:pPr>
        <w:ind w:left="6860" w:hanging="360"/>
      </w:pPr>
    </w:lvl>
    <w:lvl w:ilvl="8" w:tplc="0409001B" w:tentative="1">
      <w:start w:val="1"/>
      <w:numFmt w:val="lowerRoman"/>
      <w:lvlText w:val="%9."/>
      <w:lvlJc w:val="right"/>
      <w:pPr>
        <w:ind w:left="7580" w:hanging="180"/>
      </w:pPr>
    </w:lvl>
  </w:abstractNum>
  <w:abstractNum w:abstractNumId="27" w15:restartNumberingAfterBreak="0">
    <w:nsid w:val="52007FDD"/>
    <w:multiLevelType w:val="hybridMultilevel"/>
    <w:tmpl w:val="E698E7E6"/>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3B04C90"/>
    <w:multiLevelType w:val="hybridMultilevel"/>
    <w:tmpl w:val="71A43108"/>
    <w:lvl w:ilvl="0" w:tplc="D136845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5590A48"/>
    <w:multiLevelType w:val="hybridMultilevel"/>
    <w:tmpl w:val="375C567C"/>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0" w15:restartNumberingAfterBreak="0">
    <w:nsid w:val="580A3FEE"/>
    <w:multiLevelType w:val="hybridMultilevel"/>
    <w:tmpl w:val="4F20DE5A"/>
    <w:lvl w:ilvl="0" w:tplc="856E35D4">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91E2C1B"/>
    <w:multiLevelType w:val="hybridMultilevel"/>
    <w:tmpl w:val="DD7C9830"/>
    <w:lvl w:ilvl="0" w:tplc="AC48C688">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A136085"/>
    <w:multiLevelType w:val="hybridMultilevel"/>
    <w:tmpl w:val="F328D6DE"/>
    <w:lvl w:ilvl="0" w:tplc="6A1ACAA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04867F1"/>
    <w:multiLevelType w:val="hybridMultilevel"/>
    <w:tmpl w:val="1DBABD24"/>
    <w:lvl w:ilvl="0" w:tplc="64FED542">
      <w:start w:val="1"/>
      <w:numFmt w:val="lowerLetter"/>
      <w:lvlText w:val="%1)"/>
      <w:lvlJc w:val="left"/>
      <w:pPr>
        <w:ind w:left="2160" w:hanging="360"/>
      </w:pPr>
      <w:rPr>
        <w:rFonts w:hint="default"/>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1414500"/>
    <w:multiLevelType w:val="hybridMultilevel"/>
    <w:tmpl w:val="829E90D4"/>
    <w:lvl w:ilvl="0" w:tplc="DA02FA6C">
      <w:start w:val="1"/>
      <w:numFmt w:val="lowerLetter"/>
      <w:lvlText w:val="%1)"/>
      <w:lvlJc w:val="left"/>
      <w:pPr>
        <w:ind w:left="1815" w:hanging="360"/>
      </w:pPr>
      <w:rPr>
        <w:rFonts w:hint="default"/>
      </w:rPr>
    </w:lvl>
    <w:lvl w:ilvl="1" w:tplc="04090019" w:tentative="1">
      <w:start w:val="1"/>
      <w:numFmt w:val="lowerLetter"/>
      <w:lvlText w:val="%2."/>
      <w:lvlJc w:val="left"/>
      <w:pPr>
        <w:ind w:left="2535" w:hanging="360"/>
      </w:pPr>
    </w:lvl>
    <w:lvl w:ilvl="2" w:tplc="0409001B" w:tentative="1">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35" w15:restartNumberingAfterBreak="0">
    <w:nsid w:val="64763D8C"/>
    <w:multiLevelType w:val="hybridMultilevel"/>
    <w:tmpl w:val="BA1C39EC"/>
    <w:lvl w:ilvl="0" w:tplc="64E2BE2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6830A5B"/>
    <w:multiLevelType w:val="hybridMultilevel"/>
    <w:tmpl w:val="D1C869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7643271C"/>
    <w:multiLevelType w:val="hybridMultilevel"/>
    <w:tmpl w:val="2490267E"/>
    <w:lvl w:ilvl="0" w:tplc="9B409146">
      <w:start w:val="4"/>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25484"/>
    <w:multiLevelType w:val="hybridMultilevel"/>
    <w:tmpl w:val="21369A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A084B92"/>
    <w:multiLevelType w:val="hybridMultilevel"/>
    <w:tmpl w:val="7A5480BA"/>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0" w15:restartNumberingAfterBreak="0">
    <w:nsid w:val="7BFD7C8B"/>
    <w:multiLevelType w:val="hybridMultilevel"/>
    <w:tmpl w:val="7F80F6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7FCB644F"/>
    <w:multiLevelType w:val="hybridMultilevel"/>
    <w:tmpl w:val="B6CC46C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396587727">
    <w:abstractNumId w:val="22"/>
  </w:num>
  <w:num w:numId="2" w16cid:durableId="2097896957">
    <w:abstractNumId w:val="32"/>
  </w:num>
  <w:num w:numId="3" w16cid:durableId="1226407049">
    <w:abstractNumId w:val="27"/>
  </w:num>
  <w:num w:numId="4" w16cid:durableId="887836916">
    <w:abstractNumId w:val="14"/>
  </w:num>
  <w:num w:numId="5" w16cid:durableId="980765894">
    <w:abstractNumId w:val="8"/>
  </w:num>
  <w:num w:numId="6" w16cid:durableId="810368839">
    <w:abstractNumId w:val="13"/>
  </w:num>
  <w:num w:numId="7" w16cid:durableId="159079107">
    <w:abstractNumId w:val="30"/>
  </w:num>
  <w:num w:numId="8" w16cid:durableId="991102840">
    <w:abstractNumId w:val="20"/>
  </w:num>
  <w:num w:numId="9" w16cid:durableId="350912056">
    <w:abstractNumId w:val="37"/>
  </w:num>
  <w:num w:numId="10" w16cid:durableId="1003166528">
    <w:abstractNumId w:val="6"/>
  </w:num>
  <w:num w:numId="11" w16cid:durableId="1963605700">
    <w:abstractNumId w:val="5"/>
  </w:num>
  <w:num w:numId="12" w16cid:durableId="1498035069">
    <w:abstractNumId w:val="0"/>
  </w:num>
  <w:num w:numId="13" w16cid:durableId="1226836636">
    <w:abstractNumId w:val="9"/>
  </w:num>
  <w:num w:numId="14" w16cid:durableId="1378778628">
    <w:abstractNumId w:val="10"/>
  </w:num>
  <w:num w:numId="15" w16cid:durableId="75832419">
    <w:abstractNumId w:val="33"/>
  </w:num>
  <w:num w:numId="16" w16cid:durableId="1040860133">
    <w:abstractNumId w:val="35"/>
  </w:num>
  <w:num w:numId="17" w16cid:durableId="922300526">
    <w:abstractNumId w:val="15"/>
  </w:num>
  <w:num w:numId="18" w16cid:durableId="738476921">
    <w:abstractNumId w:val="3"/>
  </w:num>
  <w:num w:numId="19" w16cid:durableId="924191788">
    <w:abstractNumId w:val="24"/>
  </w:num>
  <w:num w:numId="20" w16cid:durableId="891505995">
    <w:abstractNumId w:val="16"/>
  </w:num>
  <w:num w:numId="21" w16cid:durableId="916668759">
    <w:abstractNumId w:val="28"/>
  </w:num>
  <w:num w:numId="22" w16cid:durableId="1531797359">
    <w:abstractNumId w:val="36"/>
  </w:num>
  <w:num w:numId="23" w16cid:durableId="2077898150">
    <w:abstractNumId w:val="31"/>
  </w:num>
  <w:num w:numId="24" w16cid:durableId="1138063916">
    <w:abstractNumId w:val="26"/>
  </w:num>
  <w:num w:numId="25" w16cid:durableId="775173638">
    <w:abstractNumId w:val="29"/>
  </w:num>
  <w:num w:numId="26" w16cid:durableId="764808120">
    <w:abstractNumId w:val="25"/>
  </w:num>
  <w:num w:numId="27" w16cid:durableId="886986990">
    <w:abstractNumId w:val="40"/>
  </w:num>
  <w:num w:numId="28" w16cid:durableId="602304308">
    <w:abstractNumId w:val="38"/>
  </w:num>
  <w:num w:numId="29" w16cid:durableId="1606114584">
    <w:abstractNumId w:val="2"/>
  </w:num>
  <w:num w:numId="30" w16cid:durableId="1987664927">
    <w:abstractNumId w:val="4"/>
  </w:num>
  <w:num w:numId="31" w16cid:durableId="1043021738">
    <w:abstractNumId w:val="11"/>
  </w:num>
  <w:num w:numId="32" w16cid:durableId="2111779360">
    <w:abstractNumId w:val="7"/>
  </w:num>
  <w:num w:numId="33" w16cid:durableId="1755472553">
    <w:abstractNumId w:val="18"/>
  </w:num>
  <w:num w:numId="34" w16cid:durableId="1362823860">
    <w:abstractNumId w:val="19"/>
  </w:num>
  <w:num w:numId="35" w16cid:durableId="1785269711">
    <w:abstractNumId w:val="39"/>
  </w:num>
  <w:num w:numId="36" w16cid:durableId="122231284">
    <w:abstractNumId w:val="34"/>
  </w:num>
  <w:num w:numId="37" w16cid:durableId="1470585108">
    <w:abstractNumId w:val="12"/>
  </w:num>
  <w:num w:numId="38" w16cid:durableId="208880931">
    <w:abstractNumId w:val="1"/>
  </w:num>
  <w:num w:numId="39" w16cid:durableId="789129381">
    <w:abstractNumId w:val="17"/>
  </w:num>
  <w:num w:numId="40" w16cid:durableId="259804423">
    <w:abstractNumId w:val="41"/>
  </w:num>
  <w:num w:numId="41" w16cid:durableId="56982038">
    <w:abstractNumId w:val="21"/>
  </w:num>
  <w:num w:numId="42" w16cid:durableId="237129469">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bM0sTAxMzO0MLRQ0lEKTi0uzszPAykwMq4FALvpjZctAAAA"/>
  </w:docVars>
  <w:rsids>
    <w:rsidRoot w:val="00220DD4"/>
    <w:rsid w:val="00000066"/>
    <w:rsid w:val="000001D4"/>
    <w:rsid w:val="00000599"/>
    <w:rsid w:val="00000820"/>
    <w:rsid w:val="000013EB"/>
    <w:rsid w:val="000023FB"/>
    <w:rsid w:val="0000256D"/>
    <w:rsid w:val="000032AD"/>
    <w:rsid w:val="000036B4"/>
    <w:rsid w:val="000039B2"/>
    <w:rsid w:val="00003A5E"/>
    <w:rsid w:val="00004057"/>
    <w:rsid w:val="000041AE"/>
    <w:rsid w:val="00004595"/>
    <w:rsid w:val="00004B6E"/>
    <w:rsid w:val="00004CF2"/>
    <w:rsid w:val="00004FCD"/>
    <w:rsid w:val="00004FD6"/>
    <w:rsid w:val="00005527"/>
    <w:rsid w:val="000055A8"/>
    <w:rsid w:val="0000563A"/>
    <w:rsid w:val="00006362"/>
    <w:rsid w:val="000064DE"/>
    <w:rsid w:val="00006719"/>
    <w:rsid w:val="00006807"/>
    <w:rsid w:val="00006C59"/>
    <w:rsid w:val="00007650"/>
    <w:rsid w:val="000076BD"/>
    <w:rsid w:val="00007BF5"/>
    <w:rsid w:val="00011606"/>
    <w:rsid w:val="0001195C"/>
    <w:rsid w:val="00011B24"/>
    <w:rsid w:val="00011F17"/>
    <w:rsid w:val="00013136"/>
    <w:rsid w:val="00013595"/>
    <w:rsid w:val="000136F8"/>
    <w:rsid w:val="00013A16"/>
    <w:rsid w:val="00013BA7"/>
    <w:rsid w:val="00014643"/>
    <w:rsid w:val="000147B0"/>
    <w:rsid w:val="00014EC3"/>
    <w:rsid w:val="000159AB"/>
    <w:rsid w:val="00015BC2"/>
    <w:rsid w:val="00015CDA"/>
    <w:rsid w:val="000161F4"/>
    <w:rsid w:val="0001628B"/>
    <w:rsid w:val="00016A67"/>
    <w:rsid w:val="00017044"/>
    <w:rsid w:val="00020D92"/>
    <w:rsid w:val="00020E1F"/>
    <w:rsid w:val="00021189"/>
    <w:rsid w:val="000211C7"/>
    <w:rsid w:val="00021271"/>
    <w:rsid w:val="00021D4A"/>
    <w:rsid w:val="00021EB7"/>
    <w:rsid w:val="00022355"/>
    <w:rsid w:val="000225B1"/>
    <w:rsid w:val="00022B84"/>
    <w:rsid w:val="00022C9A"/>
    <w:rsid w:val="00023772"/>
    <w:rsid w:val="00023B8B"/>
    <w:rsid w:val="00023ECC"/>
    <w:rsid w:val="00023EE6"/>
    <w:rsid w:val="000247B6"/>
    <w:rsid w:val="000252DD"/>
    <w:rsid w:val="00025520"/>
    <w:rsid w:val="00025C73"/>
    <w:rsid w:val="00025F69"/>
    <w:rsid w:val="00026E58"/>
    <w:rsid w:val="00026F22"/>
    <w:rsid w:val="00027276"/>
    <w:rsid w:val="000276A6"/>
    <w:rsid w:val="00027752"/>
    <w:rsid w:val="0003031B"/>
    <w:rsid w:val="00030858"/>
    <w:rsid w:val="00030EE4"/>
    <w:rsid w:val="00031DA1"/>
    <w:rsid w:val="000320B6"/>
    <w:rsid w:val="000323EE"/>
    <w:rsid w:val="000326AA"/>
    <w:rsid w:val="00032726"/>
    <w:rsid w:val="00032937"/>
    <w:rsid w:val="00032E7C"/>
    <w:rsid w:val="00032EE7"/>
    <w:rsid w:val="00033C0C"/>
    <w:rsid w:val="00033DFB"/>
    <w:rsid w:val="00033FC5"/>
    <w:rsid w:val="000340B8"/>
    <w:rsid w:val="00034118"/>
    <w:rsid w:val="00034665"/>
    <w:rsid w:val="00034A32"/>
    <w:rsid w:val="00034D8F"/>
    <w:rsid w:val="000351C5"/>
    <w:rsid w:val="00036925"/>
    <w:rsid w:val="00036C76"/>
    <w:rsid w:val="00036DFA"/>
    <w:rsid w:val="0003744F"/>
    <w:rsid w:val="00037AB7"/>
    <w:rsid w:val="00037E8D"/>
    <w:rsid w:val="00040172"/>
    <w:rsid w:val="00040203"/>
    <w:rsid w:val="000405A7"/>
    <w:rsid w:val="00040758"/>
    <w:rsid w:val="00040884"/>
    <w:rsid w:val="00040A0B"/>
    <w:rsid w:val="00040CDA"/>
    <w:rsid w:val="000410C4"/>
    <w:rsid w:val="00041A77"/>
    <w:rsid w:val="00041CF5"/>
    <w:rsid w:val="00041F08"/>
    <w:rsid w:val="0004211D"/>
    <w:rsid w:val="00042492"/>
    <w:rsid w:val="00042605"/>
    <w:rsid w:val="00042E58"/>
    <w:rsid w:val="000432FF"/>
    <w:rsid w:val="000439FA"/>
    <w:rsid w:val="00044144"/>
    <w:rsid w:val="0004423A"/>
    <w:rsid w:val="000448AA"/>
    <w:rsid w:val="0004499B"/>
    <w:rsid w:val="00044A81"/>
    <w:rsid w:val="00044A84"/>
    <w:rsid w:val="000450C6"/>
    <w:rsid w:val="00045199"/>
    <w:rsid w:val="00045378"/>
    <w:rsid w:val="00045560"/>
    <w:rsid w:val="00045A39"/>
    <w:rsid w:val="00045BB0"/>
    <w:rsid w:val="00046101"/>
    <w:rsid w:val="00046778"/>
    <w:rsid w:val="00046924"/>
    <w:rsid w:val="00046F75"/>
    <w:rsid w:val="00047749"/>
    <w:rsid w:val="00047E0C"/>
    <w:rsid w:val="000506F2"/>
    <w:rsid w:val="000509E1"/>
    <w:rsid w:val="00050A1A"/>
    <w:rsid w:val="00050EAE"/>
    <w:rsid w:val="0005116A"/>
    <w:rsid w:val="0005129A"/>
    <w:rsid w:val="000513B4"/>
    <w:rsid w:val="000514E0"/>
    <w:rsid w:val="00051607"/>
    <w:rsid w:val="00051DE8"/>
    <w:rsid w:val="00052216"/>
    <w:rsid w:val="00052758"/>
    <w:rsid w:val="0005278A"/>
    <w:rsid w:val="00052A31"/>
    <w:rsid w:val="00052EA8"/>
    <w:rsid w:val="00053172"/>
    <w:rsid w:val="00053259"/>
    <w:rsid w:val="00053B45"/>
    <w:rsid w:val="000540F5"/>
    <w:rsid w:val="000560CC"/>
    <w:rsid w:val="000564A4"/>
    <w:rsid w:val="00056614"/>
    <w:rsid w:val="0005678E"/>
    <w:rsid w:val="000568F9"/>
    <w:rsid w:val="00056E9A"/>
    <w:rsid w:val="00057293"/>
    <w:rsid w:val="00057577"/>
    <w:rsid w:val="000575B3"/>
    <w:rsid w:val="00060464"/>
    <w:rsid w:val="000607DA"/>
    <w:rsid w:val="00061002"/>
    <w:rsid w:val="000612AC"/>
    <w:rsid w:val="000621FB"/>
    <w:rsid w:val="000623BA"/>
    <w:rsid w:val="000631B5"/>
    <w:rsid w:val="000631CE"/>
    <w:rsid w:val="000633C2"/>
    <w:rsid w:val="00063B93"/>
    <w:rsid w:val="00064174"/>
    <w:rsid w:val="00064857"/>
    <w:rsid w:val="00064C5D"/>
    <w:rsid w:val="0006575C"/>
    <w:rsid w:val="00065765"/>
    <w:rsid w:val="00065879"/>
    <w:rsid w:val="00065BE2"/>
    <w:rsid w:val="00065D17"/>
    <w:rsid w:val="00066638"/>
    <w:rsid w:val="00066DD9"/>
    <w:rsid w:val="000671E4"/>
    <w:rsid w:val="0006754B"/>
    <w:rsid w:val="0006762A"/>
    <w:rsid w:val="0006772C"/>
    <w:rsid w:val="00067A41"/>
    <w:rsid w:val="00067DC8"/>
    <w:rsid w:val="00070131"/>
    <w:rsid w:val="000701A9"/>
    <w:rsid w:val="0007029D"/>
    <w:rsid w:val="00070720"/>
    <w:rsid w:val="00070913"/>
    <w:rsid w:val="00071549"/>
    <w:rsid w:val="00071B96"/>
    <w:rsid w:val="00071F42"/>
    <w:rsid w:val="00073A21"/>
    <w:rsid w:val="00074418"/>
    <w:rsid w:val="0007587B"/>
    <w:rsid w:val="00075B03"/>
    <w:rsid w:val="00075B1A"/>
    <w:rsid w:val="00075CE4"/>
    <w:rsid w:val="00075EEB"/>
    <w:rsid w:val="000765E9"/>
    <w:rsid w:val="00077891"/>
    <w:rsid w:val="00077A31"/>
    <w:rsid w:val="00080859"/>
    <w:rsid w:val="000808F9"/>
    <w:rsid w:val="00080EB5"/>
    <w:rsid w:val="00081A7F"/>
    <w:rsid w:val="00081B33"/>
    <w:rsid w:val="00081C33"/>
    <w:rsid w:val="0008207F"/>
    <w:rsid w:val="000827BC"/>
    <w:rsid w:val="00083559"/>
    <w:rsid w:val="000835D0"/>
    <w:rsid w:val="000838F4"/>
    <w:rsid w:val="00083B54"/>
    <w:rsid w:val="00084631"/>
    <w:rsid w:val="00084EC9"/>
    <w:rsid w:val="000850EA"/>
    <w:rsid w:val="000855E8"/>
    <w:rsid w:val="00085663"/>
    <w:rsid w:val="00086302"/>
    <w:rsid w:val="000864B2"/>
    <w:rsid w:val="0008698C"/>
    <w:rsid w:val="00086D93"/>
    <w:rsid w:val="00087205"/>
    <w:rsid w:val="00087D11"/>
    <w:rsid w:val="00087F59"/>
    <w:rsid w:val="00090220"/>
    <w:rsid w:val="00090318"/>
    <w:rsid w:val="0009052F"/>
    <w:rsid w:val="00090652"/>
    <w:rsid w:val="00090CBA"/>
    <w:rsid w:val="00090E01"/>
    <w:rsid w:val="00091049"/>
    <w:rsid w:val="000915AC"/>
    <w:rsid w:val="000917E4"/>
    <w:rsid w:val="000918ED"/>
    <w:rsid w:val="000921D8"/>
    <w:rsid w:val="00092538"/>
    <w:rsid w:val="0009262E"/>
    <w:rsid w:val="00093488"/>
    <w:rsid w:val="000939C3"/>
    <w:rsid w:val="00093B5E"/>
    <w:rsid w:val="0009471B"/>
    <w:rsid w:val="00094B6E"/>
    <w:rsid w:val="0009533B"/>
    <w:rsid w:val="00095881"/>
    <w:rsid w:val="00095C05"/>
    <w:rsid w:val="000968F2"/>
    <w:rsid w:val="00097635"/>
    <w:rsid w:val="00097EC3"/>
    <w:rsid w:val="000A064F"/>
    <w:rsid w:val="000A0E53"/>
    <w:rsid w:val="000A1982"/>
    <w:rsid w:val="000A1A72"/>
    <w:rsid w:val="000A3197"/>
    <w:rsid w:val="000A3EA7"/>
    <w:rsid w:val="000A43E2"/>
    <w:rsid w:val="000A4C0F"/>
    <w:rsid w:val="000A5061"/>
    <w:rsid w:val="000A5485"/>
    <w:rsid w:val="000A565A"/>
    <w:rsid w:val="000A57BC"/>
    <w:rsid w:val="000A63DF"/>
    <w:rsid w:val="000A7A57"/>
    <w:rsid w:val="000A7B17"/>
    <w:rsid w:val="000A7CF8"/>
    <w:rsid w:val="000B0212"/>
    <w:rsid w:val="000B08E7"/>
    <w:rsid w:val="000B0967"/>
    <w:rsid w:val="000B0F45"/>
    <w:rsid w:val="000B1042"/>
    <w:rsid w:val="000B1504"/>
    <w:rsid w:val="000B17BC"/>
    <w:rsid w:val="000B1F31"/>
    <w:rsid w:val="000B21E4"/>
    <w:rsid w:val="000B30E9"/>
    <w:rsid w:val="000B31EA"/>
    <w:rsid w:val="000B324A"/>
    <w:rsid w:val="000B3F44"/>
    <w:rsid w:val="000B423D"/>
    <w:rsid w:val="000B46E0"/>
    <w:rsid w:val="000B4A1B"/>
    <w:rsid w:val="000B4D93"/>
    <w:rsid w:val="000B4EC3"/>
    <w:rsid w:val="000B50DD"/>
    <w:rsid w:val="000B522B"/>
    <w:rsid w:val="000B53FA"/>
    <w:rsid w:val="000B5432"/>
    <w:rsid w:val="000B5558"/>
    <w:rsid w:val="000B5CA1"/>
    <w:rsid w:val="000B5D21"/>
    <w:rsid w:val="000B6115"/>
    <w:rsid w:val="000B63CE"/>
    <w:rsid w:val="000B72C6"/>
    <w:rsid w:val="000B738E"/>
    <w:rsid w:val="000B76A3"/>
    <w:rsid w:val="000B7D92"/>
    <w:rsid w:val="000C0ED5"/>
    <w:rsid w:val="000C12FE"/>
    <w:rsid w:val="000C2253"/>
    <w:rsid w:val="000C28C8"/>
    <w:rsid w:val="000C369C"/>
    <w:rsid w:val="000C3B1A"/>
    <w:rsid w:val="000C3C2E"/>
    <w:rsid w:val="000C4BCF"/>
    <w:rsid w:val="000C4E18"/>
    <w:rsid w:val="000C4EE1"/>
    <w:rsid w:val="000C5B20"/>
    <w:rsid w:val="000C64E1"/>
    <w:rsid w:val="000C6538"/>
    <w:rsid w:val="000C65B8"/>
    <w:rsid w:val="000C68A7"/>
    <w:rsid w:val="000C6948"/>
    <w:rsid w:val="000C7D50"/>
    <w:rsid w:val="000C7EE6"/>
    <w:rsid w:val="000D0613"/>
    <w:rsid w:val="000D0970"/>
    <w:rsid w:val="000D0B7C"/>
    <w:rsid w:val="000D0C85"/>
    <w:rsid w:val="000D0D10"/>
    <w:rsid w:val="000D0D2E"/>
    <w:rsid w:val="000D1257"/>
    <w:rsid w:val="000D1506"/>
    <w:rsid w:val="000D206F"/>
    <w:rsid w:val="000D27D9"/>
    <w:rsid w:val="000D3A2E"/>
    <w:rsid w:val="000D3A4F"/>
    <w:rsid w:val="000D3A90"/>
    <w:rsid w:val="000D3D29"/>
    <w:rsid w:val="000D3E32"/>
    <w:rsid w:val="000D3F5B"/>
    <w:rsid w:val="000D45AE"/>
    <w:rsid w:val="000D4757"/>
    <w:rsid w:val="000D4764"/>
    <w:rsid w:val="000D4ECA"/>
    <w:rsid w:val="000D4FBE"/>
    <w:rsid w:val="000D524F"/>
    <w:rsid w:val="000D5BFF"/>
    <w:rsid w:val="000D5EEF"/>
    <w:rsid w:val="000D6125"/>
    <w:rsid w:val="000D6514"/>
    <w:rsid w:val="000D6567"/>
    <w:rsid w:val="000D65E8"/>
    <w:rsid w:val="000D6B23"/>
    <w:rsid w:val="000D6FD5"/>
    <w:rsid w:val="000D7116"/>
    <w:rsid w:val="000D728B"/>
    <w:rsid w:val="000D7898"/>
    <w:rsid w:val="000E00D3"/>
    <w:rsid w:val="000E047E"/>
    <w:rsid w:val="000E05A3"/>
    <w:rsid w:val="000E0ADA"/>
    <w:rsid w:val="000E1223"/>
    <w:rsid w:val="000E15CD"/>
    <w:rsid w:val="000E1B0A"/>
    <w:rsid w:val="000E1C41"/>
    <w:rsid w:val="000E26A1"/>
    <w:rsid w:val="000E2E75"/>
    <w:rsid w:val="000E2ED4"/>
    <w:rsid w:val="000E32B6"/>
    <w:rsid w:val="000E34C8"/>
    <w:rsid w:val="000E3BB0"/>
    <w:rsid w:val="000E42BF"/>
    <w:rsid w:val="000E4B3D"/>
    <w:rsid w:val="000E5888"/>
    <w:rsid w:val="000E5F0B"/>
    <w:rsid w:val="000E635B"/>
    <w:rsid w:val="000E64AB"/>
    <w:rsid w:val="000E6AF1"/>
    <w:rsid w:val="000E766C"/>
    <w:rsid w:val="000E7CB9"/>
    <w:rsid w:val="000F0233"/>
    <w:rsid w:val="000F08DE"/>
    <w:rsid w:val="000F1CF5"/>
    <w:rsid w:val="000F2A85"/>
    <w:rsid w:val="000F309B"/>
    <w:rsid w:val="000F327A"/>
    <w:rsid w:val="000F371A"/>
    <w:rsid w:val="000F3D9B"/>
    <w:rsid w:val="000F4442"/>
    <w:rsid w:val="000F4530"/>
    <w:rsid w:val="000F4E84"/>
    <w:rsid w:val="000F4F4E"/>
    <w:rsid w:val="000F5607"/>
    <w:rsid w:val="000F5C42"/>
    <w:rsid w:val="000F6300"/>
    <w:rsid w:val="000F638C"/>
    <w:rsid w:val="000F753C"/>
    <w:rsid w:val="00100397"/>
    <w:rsid w:val="00101171"/>
    <w:rsid w:val="001016FD"/>
    <w:rsid w:val="0010193A"/>
    <w:rsid w:val="00101BB5"/>
    <w:rsid w:val="0010225A"/>
    <w:rsid w:val="0010250F"/>
    <w:rsid w:val="00102799"/>
    <w:rsid w:val="0010291A"/>
    <w:rsid w:val="00103C1F"/>
    <w:rsid w:val="00103C5F"/>
    <w:rsid w:val="00103CF0"/>
    <w:rsid w:val="001041A3"/>
    <w:rsid w:val="0010468F"/>
    <w:rsid w:val="00104F7D"/>
    <w:rsid w:val="00105428"/>
    <w:rsid w:val="0010579E"/>
    <w:rsid w:val="00105CBE"/>
    <w:rsid w:val="001061E0"/>
    <w:rsid w:val="0010661D"/>
    <w:rsid w:val="0010692A"/>
    <w:rsid w:val="001074D2"/>
    <w:rsid w:val="0011051F"/>
    <w:rsid w:val="00110646"/>
    <w:rsid w:val="0011076F"/>
    <w:rsid w:val="00110A7E"/>
    <w:rsid w:val="0011127D"/>
    <w:rsid w:val="001112A8"/>
    <w:rsid w:val="00111369"/>
    <w:rsid w:val="00111930"/>
    <w:rsid w:val="00111964"/>
    <w:rsid w:val="00111D96"/>
    <w:rsid w:val="00111E99"/>
    <w:rsid w:val="001123C5"/>
    <w:rsid w:val="00112C1D"/>
    <w:rsid w:val="001132C6"/>
    <w:rsid w:val="00113739"/>
    <w:rsid w:val="00113A59"/>
    <w:rsid w:val="00113E82"/>
    <w:rsid w:val="0011406A"/>
    <w:rsid w:val="001147AE"/>
    <w:rsid w:val="001154B5"/>
    <w:rsid w:val="0011579C"/>
    <w:rsid w:val="00115A98"/>
    <w:rsid w:val="001168D3"/>
    <w:rsid w:val="00116EC4"/>
    <w:rsid w:val="00117371"/>
    <w:rsid w:val="00117452"/>
    <w:rsid w:val="00117E26"/>
    <w:rsid w:val="00117EE3"/>
    <w:rsid w:val="00117F2A"/>
    <w:rsid w:val="001205D0"/>
    <w:rsid w:val="00121015"/>
    <w:rsid w:val="001212EF"/>
    <w:rsid w:val="0012130C"/>
    <w:rsid w:val="0012163E"/>
    <w:rsid w:val="0012178B"/>
    <w:rsid w:val="0012285A"/>
    <w:rsid w:val="00122E00"/>
    <w:rsid w:val="00123850"/>
    <w:rsid w:val="0012392D"/>
    <w:rsid w:val="00124987"/>
    <w:rsid w:val="00124A82"/>
    <w:rsid w:val="00124E54"/>
    <w:rsid w:val="00125257"/>
    <w:rsid w:val="00125E83"/>
    <w:rsid w:val="00126D63"/>
    <w:rsid w:val="00127097"/>
    <w:rsid w:val="001271C3"/>
    <w:rsid w:val="00127271"/>
    <w:rsid w:val="0012773E"/>
    <w:rsid w:val="00127869"/>
    <w:rsid w:val="00127AED"/>
    <w:rsid w:val="001314F3"/>
    <w:rsid w:val="0013180B"/>
    <w:rsid w:val="00131B9E"/>
    <w:rsid w:val="00131C26"/>
    <w:rsid w:val="001321BB"/>
    <w:rsid w:val="0013220A"/>
    <w:rsid w:val="00132A10"/>
    <w:rsid w:val="00132ED3"/>
    <w:rsid w:val="001337E2"/>
    <w:rsid w:val="00133895"/>
    <w:rsid w:val="001344FB"/>
    <w:rsid w:val="001361AC"/>
    <w:rsid w:val="00136321"/>
    <w:rsid w:val="001367DC"/>
    <w:rsid w:val="00136B84"/>
    <w:rsid w:val="00137260"/>
    <w:rsid w:val="00137ACB"/>
    <w:rsid w:val="001405F8"/>
    <w:rsid w:val="00140FAE"/>
    <w:rsid w:val="00141008"/>
    <w:rsid w:val="00141832"/>
    <w:rsid w:val="0014206F"/>
    <w:rsid w:val="001424D4"/>
    <w:rsid w:val="00142B96"/>
    <w:rsid w:val="001436A2"/>
    <w:rsid w:val="00143ACB"/>
    <w:rsid w:val="0014482E"/>
    <w:rsid w:val="0014488B"/>
    <w:rsid w:val="00144C70"/>
    <w:rsid w:val="00144E45"/>
    <w:rsid w:val="0014544C"/>
    <w:rsid w:val="00146363"/>
    <w:rsid w:val="00146BDC"/>
    <w:rsid w:val="00146C58"/>
    <w:rsid w:val="00146D1A"/>
    <w:rsid w:val="00146E3A"/>
    <w:rsid w:val="001476B3"/>
    <w:rsid w:val="00147A55"/>
    <w:rsid w:val="0015171E"/>
    <w:rsid w:val="00152F50"/>
    <w:rsid w:val="00152F9D"/>
    <w:rsid w:val="001530BB"/>
    <w:rsid w:val="00153345"/>
    <w:rsid w:val="00153403"/>
    <w:rsid w:val="00153A3A"/>
    <w:rsid w:val="00153BCF"/>
    <w:rsid w:val="00153C65"/>
    <w:rsid w:val="0015414C"/>
    <w:rsid w:val="00154B15"/>
    <w:rsid w:val="00154C0E"/>
    <w:rsid w:val="00154F43"/>
    <w:rsid w:val="001554D1"/>
    <w:rsid w:val="001555F0"/>
    <w:rsid w:val="00155715"/>
    <w:rsid w:val="001560E7"/>
    <w:rsid w:val="00156955"/>
    <w:rsid w:val="001573EC"/>
    <w:rsid w:val="00157810"/>
    <w:rsid w:val="00157E6A"/>
    <w:rsid w:val="00160463"/>
    <w:rsid w:val="001612F0"/>
    <w:rsid w:val="00161633"/>
    <w:rsid w:val="001617E9"/>
    <w:rsid w:val="00161CC3"/>
    <w:rsid w:val="00161E33"/>
    <w:rsid w:val="00162074"/>
    <w:rsid w:val="001623E4"/>
    <w:rsid w:val="00162F54"/>
    <w:rsid w:val="00163641"/>
    <w:rsid w:val="0016375B"/>
    <w:rsid w:val="001638D8"/>
    <w:rsid w:val="00163A29"/>
    <w:rsid w:val="00163A52"/>
    <w:rsid w:val="00163D5C"/>
    <w:rsid w:val="00164230"/>
    <w:rsid w:val="001644A3"/>
    <w:rsid w:val="00165CFF"/>
    <w:rsid w:val="00165F46"/>
    <w:rsid w:val="00166007"/>
    <w:rsid w:val="001664F5"/>
    <w:rsid w:val="00166C87"/>
    <w:rsid w:val="00166F3D"/>
    <w:rsid w:val="001676A4"/>
    <w:rsid w:val="0016775E"/>
    <w:rsid w:val="00167994"/>
    <w:rsid w:val="0017027A"/>
    <w:rsid w:val="00171152"/>
    <w:rsid w:val="00171874"/>
    <w:rsid w:val="00171DE0"/>
    <w:rsid w:val="00172CA3"/>
    <w:rsid w:val="0017374E"/>
    <w:rsid w:val="00173C03"/>
    <w:rsid w:val="00173D1D"/>
    <w:rsid w:val="00173E0B"/>
    <w:rsid w:val="00173E90"/>
    <w:rsid w:val="00174235"/>
    <w:rsid w:val="00174441"/>
    <w:rsid w:val="00174CDE"/>
    <w:rsid w:val="001750C3"/>
    <w:rsid w:val="0017675F"/>
    <w:rsid w:val="00177620"/>
    <w:rsid w:val="001778AD"/>
    <w:rsid w:val="00177E4E"/>
    <w:rsid w:val="00180BDE"/>
    <w:rsid w:val="00180E31"/>
    <w:rsid w:val="001817F5"/>
    <w:rsid w:val="00181E31"/>
    <w:rsid w:val="00182033"/>
    <w:rsid w:val="00182383"/>
    <w:rsid w:val="0018248D"/>
    <w:rsid w:val="0018278A"/>
    <w:rsid w:val="00182812"/>
    <w:rsid w:val="00183251"/>
    <w:rsid w:val="0018345D"/>
    <w:rsid w:val="0018387E"/>
    <w:rsid w:val="001842B3"/>
    <w:rsid w:val="0018481F"/>
    <w:rsid w:val="00184A89"/>
    <w:rsid w:val="00184ABE"/>
    <w:rsid w:val="00184D3F"/>
    <w:rsid w:val="001856DE"/>
    <w:rsid w:val="00185B45"/>
    <w:rsid w:val="0018747A"/>
    <w:rsid w:val="001874D8"/>
    <w:rsid w:val="0018765B"/>
    <w:rsid w:val="00187806"/>
    <w:rsid w:val="00187DDE"/>
    <w:rsid w:val="00187E6D"/>
    <w:rsid w:val="00190066"/>
    <w:rsid w:val="001901FE"/>
    <w:rsid w:val="00190818"/>
    <w:rsid w:val="00190A75"/>
    <w:rsid w:val="00190B25"/>
    <w:rsid w:val="00191F30"/>
    <w:rsid w:val="00192BF9"/>
    <w:rsid w:val="00192E13"/>
    <w:rsid w:val="00194012"/>
    <w:rsid w:val="0019438B"/>
    <w:rsid w:val="0019464E"/>
    <w:rsid w:val="00194A70"/>
    <w:rsid w:val="00194CBD"/>
    <w:rsid w:val="00194F38"/>
    <w:rsid w:val="00195247"/>
    <w:rsid w:val="00195409"/>
    <w:rsid w:val="001956FB"/>
    <w:rsid w:val="00195E36"/>
    <w:rsid w:val="00196A49"/>
    <w:rsid w:val="00196B6E"/>
    <w:rsid w:val="00196C6F"/>
    <w:rsid w:val="00196E30"/>
    <w:rsid w:val="00197521"/>
    <w:rsid w:val="0019760C"/>
    <w:rsid w:val="00197D2F"/>
    <w:rsid w:val="001A0165"/>
    <w:rsid w:val="001A0A86"/>
    <w:rsid w:val="001A0FCE"/>
    <w:rsid w:val="001A1128"/>
    <w:rsid w:val="001A2885"/>
    <w:rsid w:val="001A31AF"/>
    <w:rsid w:val="001A31E5"/>
    <w:rsid w:val="001A3598"/>
    <w:rsid w:val="001A3D77"/>
    <w:rsid w:val="001A4529"/>
    <w:rsid w:val="001A4652"/>
    <w:rsid w:val="001A4B28"/>
    <w:rsid w:val="001A4E08"/>
    <w:rsid w:val="001A5F80"/>
    <w:rsid w:val="001A60DF"/>
    <w:rsid w:val="001A6750"/>
    <w:rsid w:val="001A7457"/>
    <w:rsid w:val="001A7700"/>
    <w:rsid w:val="001A7ABB"/>
    <w:rsid w:val="001B0884"/>
    <w:rsid w:val="001B0A8E"/>
    <w:rsid w:val="001B207E"/>
    <w:rsid w:val="001B2A66"/>
    <w:rsid w:val="001B2DC4"/>
    <w:rsid w:val="001B302D"/>
    <w:rsid w:val="001B3404"/>
    <w:rsid w:val="001B345B"/>
    <w:rsid w:val="001B44C9"/>
    <w:rsid w:val="001B4D79"/>
    <w:rsid w:val="001B51B2"/>
    <w:rsid w:val="001B58F3"/>
    <w:rsid w:val="001B59DE"/>
    <w:rsid w:val="001B6197"/>
    <w:rsid w:val="001B6278"/>
    <w:rsid w:val="001B63A7"/>
    <w:rsid w:val="001B7245"/>
    <w:rsid w:val="001B75EB"/>
    <w:rsid w:val="001B7750"/>
    <w:rsid w:val="001B7775"/>
    <w:rsid w:val="001B7AB7"/>
    <w:rsid w:val="001B7E9E"/>
    <w:rsid w:val="001C0404"/>
    <w:rsid w:val="001C051C"/>
    <w:rsid w:val="001C068E"/>
    <w:rsid w:val="001C0925"/>
    <w:rsid w:val="001C1160"/>
    <w:rsid w:val="001C1481"/>
    <w:rsid w:val="001C1C92"/>
    <w:rsid w:val="001C1D83"/>
    <w:rsid w:val="001C27E6"/>
    <w:rsid w:val="001C2885"/>
    <w:rsid w:val="001C36E8"/>
    <w:rsid w:val="001C372E"/>
    <w:rsid w:val="001C41C7"/>
    <w:rsid w:val="001C47B7"/>
    <w:rsid w:val="001C4AF7"/>
    <w:rsid w:val="001C4B2D"/>
    <w:rsid w:val="001C5538"/>
    <w:rsid w:val="001C5735"/>
    <w:rsid w:val="001C5E98"/>
    <w:rsid w:val="001C68A4"/>
    <w:rsid w:val="001C6B84"/>
    <w:rsid w:val="001C6C4F"/>
    <w:rsid w:val="001C6CF5"/>
    <w:rsid w:val="001C734B"/>
    <w:rsid w:val="001C7F27"/>
    <w:rsid w:val="001D0EE4"/>
    <w:rsid w:val="001D1499"/>
    <w:rsid w:val="001D186F"/>
    <w:rsid w:val="001D18B2"/>
    <w:rsid w:val="001D2EF6"/>
    <w:rsid w:val="001D4458"/>
    <w:rsid w:val="001D473C"/>
    <w:rsid w:val="001D4BA9"/>
    <w:rsid w:val="001D4BCB"/>
    <w:rsid w:val="001D53BD"/>
    <w:rsid w:val="001D56A0"/>
    <w:rsid w:val="001D5C9F"/>
    <w:rsid w:val="001D7484"/>
    <w:rsid w:val="001D74EA"/>
    <w:rsid w:val="001E0984"/>
    <w:rsid w:val="001E11FC"/>
    <w:rsid w:val="001E12CE"/>
    <w:rsid w:val="001E12F7"/>
    <w:rsid w:val="001E18A1"/>
    <w:rsid w:val="001E1B0C"/>
    <w:rsid w:val="001E22ED"/>
    <w:rsid w:val="001E2409"/>
    <w:rsid w:val="001E241B"/>
    <w:rsid w:val="001E2BB6"/>
    <w:rsid w:val="001E2D60"/>
    <w:rsid w:val="001E3132"/>
    <w:rsid w:val="001E35AF"/>
    <w:rsid w:val="001E3A84"/>
    <w:rsid w:val="001E3BEA"/>
    <w:rsid w:val="001E40CA"/>
    <w:rsid w:val="001E6120"/>
    <w:rsid w:val="001E6250"/>
    <w:rsid w:val="001E6265"/>
    <w:rsid w:val="001E690B"/>
    <w:rsid w:val="001E7590"/>
    <w:rsid w:val="001E786D"/>
    <w:rsid w:val="001E78B1"/>
    <w:rsid w:val="001E7C71"/>
    <w:rsid w:val="001F09A4"/>
    <w:rsid w:val="001F0A23"/>
    <w:rsid w:val="001F0C96"/>
    <w:rsid w:val="001F0E9A"/>
    <w:rsid w:val="001F106E"/>
    <w:rsid w:val="001F154B"/>
    <w:rsid w:val="001F267C"/>
    <w:rsid w:val="001F271C"/>
    <w:rsid w:val="001F2F95"/>
    <w:rsid w:val="001F39D1"/>
    <w:rsid w:val="001F39F9"/>
    <w:rsid w:val="001F3C20"/>
    <w:rsid w:val="001F3CB1"/>
    <w:rsid w:val="001F3DAD"/>
    <w:rsid w:val="001F3E5F"/>
    <w:rsid w:val="001F4BA1"/>
    <w:rsid w:val="001F50D4"/>
    <w:rsid w:val="001F56BE"/>
    <w:rsid w:val="001F5E5B"/>
    <w:rsid w:val="001F5F53"/>
    <w:rsid w:val="001F5FDE"/>
    <w:rsid w:val="001F62A9"/>
    <w:rsid w:val="001F62EE"/>
    <w:rsid w:val="001F6E99"/>
    <w:rsid w:val="001F7691"/>
    <w:rsid w:val="001F7722"/>
    <w:rsid w:val="002004F2"/>
    <w:rsid w:val="00200CC6"/>
    <w:rsid w:val="00201134"/>
    <w:rsid w:val="00201A1F"/>
    <w:rsid w:val="00201AF3"/>
    <w:rsid w:val="00202123"/>
    <w:rsid w:val="0020255D"/>
    <w:rsid w:val="00203246"/>
    <w:rsid w:val="002036BA"/>
    <w:rsid w:val="002039C3"/>
    <w:rsid w:val="002039E1"/>
    <w:rsid w:val="00203A8C"/>
    <w:rsid w:val="00203AD3"/>
    <w:rsid w:val="002042AF"/>
    <w:rsid w:val="0020442F"/>
    <w:rsid w:val="00204EA6"/>
    <w:rsid w:val="0020548B"/>
    <w:rsid w:val="00205654"/>
    <w:rsid w:val="00205731"/>
    <w:rsid w:val="002059A5"/>
    <w:rsid w:val="0020699D"/>
    <w:rsid w:val="002069B7"/>
    <w:rsid w:val="00206EA1"/>
    <w:rsid w:val="002072F9"/>
    <w:rsid w:val="00207A9A"/>
    <w:rsid w:val="00207C61"/>
    <w:rsid w:val="002105DD"/>
    <w:rsid w:val="00210B45"/>
    <w:rsid w:val="00210E16"/>
    <w:rsid w:val="002112F5"/>
    <w:rsid w:val="00211F5D"/>
    <w:rsid w:val="00211F7F"/>
    <w:rsid w:val="00211FBB"/>
    <w:rsid w:val="00212645"/>
    <w:rsid w:val="00212D3E"/>
    <w:rsid w:val="002130EB"/>
    <w:rsid w:val="00213FA9"/>
    <w:rsid w:val="002142B3"/>
    <w:rsid w:val="00214549"/>
    <w:rsid w:val="00214576"/>
    <w:rsid w:val="002157EF"/>
    <w:rsid w:val="00215B24"/>
    <w:rsid w:val="00215B3A"/>
    <w:rsid w:val="00215ECA"/>
    <w:rsid w:val="00216E46"/>
    <w:rsid w:val="00216E69"/>
    <w:rsid w:val="00216F15"/>
    <w:rsid w:val="00217422"/>
    <w:rsid w:val="002175D1"/>
    <w:rsid w:val="002177AA"/>
    <w:rsid w:val="00217D47"/>
    <w:rsid w:val="00217DD8"/>
    <w:rsid w:val="00217E9B"/>
    <w:rsid w:val="0022035C"/>
    <w:rsid w:val="00220BCD"/>
    <w:rsid w:val="00220C6E"/>
    <w:rsid w:val="00220DD4"/>
    <w:rsid w:val="002210A4"/>
    <w:rsid w:val="00221DDD"/>
    <w:rsid w:val="00222D22"/>
    <w:rsid w:val="00222D2E"/>
    <w:rsid w:val="00223878"/>
    <w:rsid w:val="0022435C"/>
    <w:rsid w:val="00224839"/>
    <w:rsid w:val="00224D32"/>
    <w:rsid w:val="00224F5D"/>
    <w:rsid w:val="00224FD1"/>
    <w:rsid w:val="00225244"/>
    <w:rsid w:val="00225321"/>
    <w:rsid w:val="002260B3"/>
    <w:rsid w:val="00226A94"/>
    <w:rsid w:val="00226AC1"/>
    <w:rsid w:val="00226FB5"/>
    <w:rsid w:val="00227149"/>
    <w:rsid w:val="002273F8"/>
    <w:rsid w:val="00227A20"/>
    <w:rsid w:val="00227C5E"/>
    <w:rsid w:val="002303E9"/>
    <w:rsid w:val="00230954"/>
    <w:rsid w:val="002318B1"/>
    <w:rsid w:val="00231DBE"/>
    <w:rsid w:val="00231E5B"/>
    <w:rsid w:val="00232206"/>
    <w:rsid w:val="00232275"/>
    <w:rsid w:val="0023306F"/>
    <w:rsid w:val="002331CD"/>
    <w:rsid w:val="0023394D"/>
    <w:rsid w:val="00234998"/>
    <w:rsid w:val="00234D36"/>
    <w:rsid w:val="00234EC8"/>
    <w:rsid w:val="00235765"/>
    <w:rsid w:val="00235C42"/>
    <w:rsid w:val="00235E28"/>
    <w:rsid w:val="00235F15"/>
    <w:rsid w:val="00236381"/>
    <w:rsid w:val="00236F3E"/>
    <w:rsid w:val="0023713A"/>
    <w:rsid w:val="002371FF"/>
    <w:rsid w:val="002372C2"/>
    <w:rsid w:val="00240113"/>
    <w:rsid w:val="00240436"/>
    <w:rsid w:val="00240926"/>
    <w:rsid w:val="00240BFA"/>
    <w:rsid w:val="00240E88"/>
    <w:rsid w:val="00241030"/>
    <w:rsid w:val="00241A90"/>
    <w:rsid w:val="00242B3D"/>
    <w:rsid w:val="00243185"/>
    <w:rsid w:val="002434EA"/>
    <w:rsid w:val="002436A2"/>
    <w:rsid w:val="002437AA"/>
    <w:rsid w:val="002444D2"/>
    <w:rsid w:val="0024522D"/>
    <w:rsid w:val="002459A9"/>
    <w:rsid w:val="00245E0D"/>
    <w:rsid w:val="00245E98"/>
    <w:rsid w:val="00246680"/>
    <w:rsid w:val="00246B74"/>
    <w:rsid w:val="00246BB6"/>
    <w:rsid w:val="00247365"/>
    <w:rsid w:val="0024745B"/>
    <w:rsid w:val="002476C6"/>
    <w:rsid w:val="00250576"/>
    <w:rsid w:val="002506FC"/>
    <w:rsid w:val="00250B4E"/>
    <w:rsid w:val="0025105C"/>
    <w:rsid w:val="002512C5"/>
    <w:rsid w:val="002515BC"/>
    <w:rsid w:val="0025181D"/>
    <w:rsid w:val="0025236A"/>
    <w:rsid w:val="0025331A"/>
    <w:rsid w:val="002538B6"/>
    <w:rsid w:val="00253B00"/>
    <w:rsid w:val="00254427"/>
    <w:rsid w:val="00255E3F"/>
    <w:rsid w:val="00256355"/>
    <w:rsid w:val="00256AC7"/>
    <w:rsid w:val="0025724A"/>
    <w:rsid w:val="0025741A"/>
    <w:rsid w:val="0026087F"/>
    <w:rsid w:val="00261599"/>
    <w:rsid w:val="00261B1D"/>
    <w:rsid w:val="00261E6C"/>
    <w:rsid w:val="002620E7"/>
    <w:rsid w:val="0026212A"/>
    <w:rsid w:val="0026274F"/>
    <w:rsid w:val="00262E12"/>
    <w:rsid w:val="00262FDD"/>
    <w:rsid w:val="0026308C"/>
    <w:rsid w:val="00264354"/>
    <w:rsid w:val="00264475"/>
    <w:rsid w:val="00264B24"/>
    <w:rsid w:val="00264E3B"/>
    <w:rsid w:val="00265197"/>
    <w:rsid w:val="0026534D"/>
    <w:rsid w:val="002656BD"/>
    <w:rsid w:val="002657AC"/>
    <w:rsid w:val="002657C2"/>
    <w:rsid w:val="0026598C"/>
    <w:rsid w:val="00266002"/>
    <w:rsid w:val="00266187"/>
    <w:rsid w:val="002667A8"/>
    <w:rsid w:val="00270A1B"/>
    <w:rsid w:val="00270F20"/>
    <w:rsid w:val="00270F46"/>
    <w:rsid w:val="002713B9"/>
    <w:rsid w:val="002718A4"/>
    <w:rsid w:val="00271ADB"/>
    <w:rsid w:val="00271C0D"/>
    <w:rsid w:val="00271DC3"/>
    <w:rsid w:val="002727E2"/>
    <w:rsid w:val="0027353B"/>
    <w:rsid w:val="00273652"/>
    <w:rsid w:val="00273FA3"/>
    <w:rsid w:val="00274482"/>
    <w:rsid w:val="002745B6"/>
    <w:rsid w:val="00274734"/>
    <w:rsid w:val="002750B1"/>
    <w:rsid w:val="002758E4"/>
    <w:rsid w:val="002759E6"/>
    <w:rsid w:val="00275AF7"/>
    <w:rsid w:val="002763F0"/>
    <w:rsid w:val="00276521"/>
    <w:rsid w:val="0027678F"/>
    <w:rsid w:val="00276E89"/>
    <w:rsid w:val="00277AF4"/>
    <w:rsid w:val="00277F24"/>
    <w:rsid w:val="0028098F"/>
    <w:rsid w:val="002809CB"/>
    <w:rsid w:val="00281383"/>
    <w:rsid w:val="0028138C"/>
    <w:rsid w:val="002816C2"/>
    <w:rsid w:val="00281D2F"/>
    <w:rsid w:val="00281F37"/>
    <w:rsid w:val="00282F9F"/>
    <w:rsid w:val="00284030"/>
    <w:rsid w:val="002840B4"/>
    <w:rsid w:val="00284297"/>
    <w:rsid w:val="002849FA"/>
    <w:rsid w:val="00285457"/>
    <w:rsid w:val="00285952"/>
    <w:rsid w:val="002861C1"/>
    <w:rsid w:val="002864BB"/>
    <w:rsid w:val="00286500"/>
    <w:rsid w:val="002866EC"/>
    <w:rsid w:val="0028681A"/>
    <w:rsid w:val="00286EFB"/>
    <w:rsid w:val="002875FE"/>
    <w:rsid w:val="00287652"/>
    <w:rsid w:val="002878AA"/>
    <w:rsid w:val="00287B17"/>
    <w:rsid w:val="00287D6A"/>
    <w:rsid w:val="00290040"/>
    <w:rsid w:val="002913FD"/>
    <w:rsid w:val="0029160C"/>
    <w:rsid w:val="00291727"/>
    <w:rsid w:val="00291965"/>
    <w:rsid w:val="002926BD"/>
    <w:rsid w:val="00292C72"/>
    <w:rsid w:val="00292D53"/>
    <w:rsid w:val="0029323A"/>
    <w:rsid w:val="00293249"/>
    <w:rsid w:val="002943B3"/>
    <w:rsid w:val="00294D03"/>
    <w:rsid w:val="00295045"/>
    <w:rsid w:val="00295D59"/>
    <w:rsid w:val="00295F21"/>
    <w:rsid w:val="0029660D"/>
    <w:rsid w:val="00296706"/>
    <w:rsid w:val="00296B55"/>
    <w:rsid w:val="00296DC3"/>
    <w:rsid w:val="0029773E"/>
    <w:rsid w:val="002A0330"/>
    <w:rsid w:val="002A0AFE"/>
    <w:rsid w:val="002A0E41"/>
    <w:rsid w:val="002A1072"/>
    <w:rsid w:val="002A16CA"/>
    <w:rsid w:val="002A18A7"/>
    <w:rsid w:val="002A25D0"/>
    <w:rsid w:val="002A3361"/>
    <w:rsid w:val="002A3F6A"/>
    <w:rsid w:val="002A40D4"/>
    <w:rsid w:val="002A4AC0"/>
    <w:rsid w:val="002A4B2D"/>
    <w:rsid w:val="002A4C98"/>
    <w:rsid w:val="002A5286"/>
    <w:rsid w:val="002A536E"/>
    <w:rsid w:val="002A5826"/>
    <w:rsid w:val="002A590E"/>
    <w:rsid w:val="002A5977"/>
    <w:rsid w:val="002A5B58"/>
    <w:rsid w:val="002A5DD5"/>
    <w:rsid w:val="002A6531"/>
    <w:rsid w:val="002A734C"/>
    <w:rsid w:val="002A74DD"/>
    <w:rsid w:val="002A79FF"/>
    <w:rsid w:val="002A7E3C"/>
    <w:rsid w:val="002B0015"/>
    <w:rsid w:val="002B0316"/>
    <w:rsid w:val="002B0FB6"/>
    <w:rsid w:val="002B0FD5"/>
    <w:rsid w:val="002B10F8"/>
    <w:rsid w:val="002B1295"/>
    <w:rsid w:val="002B1B44"/>
    <w:rsid w:val="002B1D52"/>
    <w:rsid w:val="002B214C"/>
    <w:rsid w:val="002B3452"/>
    <w:rsid w:val="002B36C6"/>
    <w:rsid w:val="002B500E"/>
    <w:rsid w:val="002B5146"/>
    <w:rsid w:val="002B52BD"/>
    <w:rsid w:val="002B62A6"/>
    <w:rsid w:val="002B6941"/>
    <w:rsid w:val="002B6AB6"/>
    <w:rsid w:val="002B71EF"/>
    <w:rsid w:val="002B7F43"/>
    <w:rsid w:val="002C0344"/>
    <w:rsid w:val="002C10E0"/>
    <w:rsid w:val="002C1134"/>
    <w:rsid w:val="002C2569"/>
    <w:rsid w:val="002C26BF"/>
    <w:rsid w:val="002C26D6"/>
    <w:rsid w:val="002C2AA2"/>
    <w:rsid w:val="002C2C01"/>
    <w:rsid w:val="002C2DE6"/>
    <w:rsid w:val="002C3404"/>
    <w:rsid w:val="002C34C1"/>
    <w:rsid w:val="002C3740"/>
    <w:rsid w:val="002C3CC3"/>
    <w:rsid w:val="002C4950"/>
    <w:rsid w:val="002C4BB4"/>
    <w:rsid w:val="002C4E93"/>
    <w:rsid w:val="002C51DA"/>
    <w:rsid w:val="002C5456"/>
    <w:rsid w:val="002C54A3"/>
    <w:rsid w:val="002C609A"/>
    <w:rsid w:val="002C6390"/>
    <w:rsid w:val="002C751A"/>
    <w:rsid w:val="002C7EE9"/>
    <w:rsid w:val="002D0521"/>
    <w:rsid w:val="002D069B"/>
    <w:rsid w:val="002D06BA"/>
    <w:rsid w:val="002D0A4B"/>
    <w:rsid w:val="002D0A9B"/>
    <w:rsid w:val="002D0B1B"/>
    <w:rsid w:val="002D10FA"/>
    <w:rsid w:val="002D1426"/>
    <w:rsid w:val="002D1440"/>
    <w:rsid w:val="002D147E"/>
    <w:rsid w:val="002D21E7"/>
    <w:rsid w:val="002D27A6"/>
    <w:rsid w:val="002D2B98"/>
    <w:rsid w:val="002D4153"/>
    <w:rsid w:val="002D48FB"/>
    <w:rsid w:val="002D5195"/>
    <w:rsid w:val="002D56E3"/>
    <w:rsid w:val="002D6149"/>
    <w:rsid w:val="002D6D7F"/>
    <w:rsid w:val="002D6E2D"/>
    <w:rsid w:val="002D76CC"/>
    <w:rsid w:val="002D77B5"/>
    <w:rsid w:val="002D7E05"/>
    <w:rsid w:val="002E01D2"/>
    <w:rsid w:val="002E04F9"/>
    <w:rsid w:val="002E0F85"/>
    <w:rsid w:val="002E1500"/>
    <w:rsid w:val="002E15DB"/>
    <w:rsid w:val="002E1C9B"/>
    <w:rsid w:val="002E1D1E"/>
    <w:rsid w:val="002E1E98"/>
    <w:rsid w:val="002E2173"/>
    <w:rsid w:val="002E21D1"/>
    <w:rsid w:val="002E2437"/>
    <w:rsid w:val="002E2F28"/>
    <w:rsid w:val="002E300D"/>
    <w:rsid w:val="002E3179"/>
    <w:rsid w:val="002E3865"/>
    <w:rsid w:val="002E3B07"/>
    <w:rsid w:val="002E3EBF"/>
    <w:rsid w:val="002E3F9F"/>
    <w:rsid w:val="002E44DC"/>
    <w:rsid w:val="002E470A"/>
    <w:rsid w:val="002E4A2A"/>
    <w:rsid w:val="002E53B2"/>
    <w:rsid w:val="002E61E3"/>
    <w:rsid w:val="002E6354"/>
    <w:rsid w:val="002E67D8"/>
    <w:rsid w:val="002E68DD"/>
    <w:rsid w:val="002E7287"/>
    <w:rsid w:val="002E77FC"/>
    <w:rsid w:val="002E7C96"/>
    <w:rsid w:val="002F075C"/>
    <w:rsid w:val="002F0A8E"/>
    <w:rsid w:val="002F0DFC"/>
    <w:rsid w:val="002F130E"/>
    <w:rsid w:val="002F3C57"/>
    <w:rsid w:val="002F4355"/>
    <w:rsid w:val="002F4357"/>
    <w:rsid w:val="002F45D1"/>
    <w:rsid w:val="002F4861"/>
    <w:rsid w:val="002F4E5F"/>
    <w:rsid w:val="002F4F52"/>
    <w:rsid w:val="002F596F"/>
    <w:rsid w:val="002F6289"/>
    <w:rsid w:val="002F7598"/>
    <w:rsid w:val="002F7891"/>
    <w:rsid w:val="002F7A8F"/>
    <w:rsid w:val="002F7CA7"/>
    <w:rsid w:val="002F7D4B"/>
    <w:rsid w:val="003000AA"/>
    <w:rsid w:val="003000D5"/>
    <w:rsid w:val="00300EBE"/>
    <w:rsid w:val="00301E71"/>
    <w:rsid w:val="00302168"/>
    <w:rsid w:val="00302FFE"/>
    <w:rsid w:val="00303078"/>
    <w:rsid w:val="00303C20"/>
    <w:rsid w:val="00303C67"/>
    <w:rsid w:val="00304CF0"/>
    <w:rsid w:val="00305298"/>
    <w:rsid w:val="003054EB"/>
    <w:rsid w:val="00305962"/>
    <w:rsid w:val="00305C71"/>
    <w:rsid w:val="00305E10"/>
    <w:rsid w:val="00306315"/>
    <w:rsid w:val="00306512"/>
    <w:rsid w:val="003066F7"/>
    <w:rsid w:val="00306A67"/>
    <w:rsid w:val="003073D5"/>
    <w:rsid w:val="003125E3"/>
    <w:rsid w:val="00312DE9"/>
    <w:rsid w:val="003135E8"/>
    <w:rsid w:val="0031391F"/>
    <w:rsid w:val="003139F1"/>
    <w:rsid w:val="0031407E"/>
    <w:rsid w:val="003141F9"/>
    <w:rsid w:val="003143C3"/>
    <w:rsid w:val="00314AFC"/>
    <w:rsid w:val="00314FC5"/>
    <w:rsid w:val="003150A3"/>
    <w:rsid w:val="00315B92"/>
    <w:rsid w:val="003160D5"/>
    <w:rsid w:val="003162FC"/>
    <w:rsid w:val="00316ADE"/>
    <w:rsid w:val="00316E1F"/>
    <w:rsid w:val="0032051E"/>
    <w:rsid w:val="00320B66"/>
    <w:rsid w:val="003216FF"/>
    <w:rsid w:val="003226B6"/>
    <w:rsid w:val="0032323F"/>
    <w:rsid w:val="0032407F"/>
    <w:rsid w:val="00324935"/>
    <w:rsid w:val="00324DF7"/>
    <w:rsid w:val="0032594E"/>
    <w:rsid w:val="00325A13"/>
    <w:rsid w:val="003263E2"/>
    <w:rsid w:val="00326A79"/>
    <w:rsid w:val="00327311"/>
    <w:rsid w:val="003277DE"/>
    <w:rsid w:val="003277F7"/>
    <w:rsid w:val="003305D4"/>
    <w:rsid w:val="00330605"/>
    <w:rsid w:val="00330775"/>
    <w:rsid w:val="00331013"/>
    <w:rsid w:val="00332367"/>
    <w:rsid w:val="0033262A"/>
    <w:rsid w:val="0033295D"/>
    <w:rsid w:val="00332CD3"/>
    <w:rsid w:val="00334193"/>
    <w:rsid w:val="00334283"/>
    <w:rsid w:val="003346D5"/>
    <w:rsid w:val="00334B1A"/>
    <w:rsid w:val="00335591"/>
    <w:rsid w:val="003355FD"/>
    <w:rsid w:val="003356DD"/>
    <w:rsid w:val="003358D7"/>
    <w:rsid w:val="00336016"/>
    <w:rsid w:val="003360EF"/>
    <w:rsid w:val="00337797"/>
    <w:rsid w:val="00337BCB"/>
    <w:rsid w:val="00337D6D"/>
    <w:rsid w:val="0034068C"/>
    <w:rsid w:val="0034080E"/>
    <w:rsid w:val="00340B21"/>
    <w:rsid w:val="00340D49"/>
    <w:rsid w:val="00341032"/>
    <w:rsid w:val="00341AFA"/>
    <w:rsid w:val="003421A0"/>
    <w:rsid w:val="0034248A"/>
    <w:rsid w:val="003428B1"/>
    <w:rsid w:val="00342E70"/>
    <w:rsid w:val="0034339A"/>
    <w:rsid w:val="003434C1"/>
    <w:rsid w:val="00343538"/>
    <w:rsid w:val="003443B1"/>
    <w:rsid w:val="0034468E"/>
    <w:rsid w:val="00344E28"/>
    <w:rsid w:val="003457FD"/>
    <w:rsid w:val="0034629A"/>
    <w:rsid w:val="003462AE"/>
    <w:rsid w:val="003462EC"/>
    <w:rsid w:val="003469AE"/>
    <w:rsid w:val="00350846"/>
    <w:rsid w:val="00350AC4"/>
    <w:rsid w:val="003516FB"/>
    <w:rsid w:val="003524FB"/>
    <w:rsid w:val="00352829"/>
    <w:rsid w:val="003530CA"/>
    <w:rsid w:val="00353AC9"/>
    <w:rsid w:val="00353AD4"/>
    <w:rsid w:val="00353C02"/>
    <w:rsid w:val="00353C90"/>
    <w:rsid w:val="00353D91"/>
    <w:rsid w:val="00353EAA"/>
    <w:rsid w:val="00353FD4"/>
    <w:rsid w:val="0035419E"/>
    <w:rsid w:val="003542CA"/>
    <w:rsid w:val="0035487B"/>
    <w:rsid w:val="00354B46"/>
    <w:rsid w:val="00355B61"/>
    <w:rsid w:val="00355BD1"/>
    <w:rsid w:val="00355C6B"/>
    <w:rsid w:val="0035688B"/>
    <w:rsid w:val="003602E5"/>
    <w:rsid w:val="00360429"/>
    <w:rsid w:val="00360865"/>
    <w:rsid w:val="003611AD"/>
    <w:rsid w:val="0036135B"/>
    <w:rsid w:val="003623BD"/>
    <w:rsid w:val="003623FB"/>
    <w:rsid w:val="003626C9"/>
    <w:rsid w:val="00362CC2"/>
    <w:rsid w:val="00363DC4"/>
    <w:rsid w:val="00364968"/>
    <w:rsid w:val="00364A4B"/>
    <w:rsid w:val="00364BF0"/>
    <w:rsid w:val="003651EC"/>
    <w:rsid w:val="0036657E"/>
    <w:rsid w:val="00367F2A"/>
    <w:rsid w:val="003702A2"/>
    <w:rsid w:val="003708CE"/>
    <w:rsid w:val="003708EB"/>
    <w:rsid w:val="00371029"/>
    <w:rsid w:val="00371722"/>
    <w:rsid w:val="00372061"/>
    <w:rsid w:val="00372508"/>
    <w:rsid w:val="00372652"/>
    <w:rsid w:val="00372768"/>
    <w:rsid w:val="00372F91"/>
    <w:rsid w:val="003730DF"/>
    <w:rsid w:val="00373227"/>
    <w:rsid w:val="00373584"/>
    <w:rsid w:val="0037405E"/>
    <w:rsid w:val="00374717"/>
    <w:rsid w:val="003748A5"/>
    <w:rsid w:val="00374959"/>
    <w:rsid w:val="00374FE2"/>
    <w:rsid w:val="003758E7"/>
    <w:rsid w:val="003762C2"/>
    <w:rsid w:val="0037694B"/>
    <w:rsid w:val="00376A95"/>
    <w:rsid w:val="00376F5C"/>
    <w:rsid w:val="00377027"/>
    <w:rsid w:val="00377542"/>
    <w:rsid w:val="003775AF"/>
    <w:rsid w:val="003804F9"/>
    <w:rsid w:val="00380DF0"/>
    <w:rsid w:val="003812B0"/>
    <w:rsid w:val="00381779"/>
    <w:rsid w:val="00381A02"/>
    <w:rsid w:val="0038235E"/>
    <w:rsid w:val="0038266A"/>
    <w:rsid w:val="00382E68"/>
    <w:rsid w:val="003834C7"/>
    <w:rsid w:val="00383620"/>
    <w:rsid w:val="0038367E"/>
    <w:rsid w:val="00383C45"/>
    <w:rsid w:val="00383CF9"/>
    <w:rsid w:val="00383D3F"/>
    <w:rsid w:val="00384023"/>
    <w:rsid w:val="003852FC"/>
    <w:rsid w:val="0038556E"/>
    <w:rsid w:val="00385A9C"/>
    <w:rsid w:val="00385CD2"/>
    <w:rsid w:val="00386E5A"/>
    <w:rsid w:val="00387337"/>
    <w:rsid w:val="003877FF"/>
    <w:rsid w:val="0038790E"/>
    <w:rsid w:val="0038794B"/>
    <w:rsid w:val="00387AB1"/>
    <w:rsid w:val="00387F49"/>
    <w:rsid w:val="0039093A"/>
    <w:rsid w:val="00390A0A"/>
    <w:rsid w:val="00390A0E"/>
    <w:rsid w:val="00391029"/>
    <w:rsid w:val="003919A6"/>
    <w:rsid w:val="00391C0F"/>
    <w:rsid w:val="00391CC7"/>
    <w:rsid w:val="00391E1C"/>
    <w:rsid w:val="00392959"/>
    <w:rsid w:val="003929E7"/>
    <w:rsid w:val="00392BD0"/>
    <w:rsid w:val="00392E67"/>
    <w:rsid w:val="00392F2E"/>
    <w:rsid w:val="003942BA"/>
    <w:rsid w:val="003944B8"/>
    <w:rsid w:val="00394713"/>
    <w:rsid w:val="00394F05"/>
    <w:rsid w:val="003955B0"/>
    <w:rsid w:val="0039661F"/>
    <w:rsid w:val="003966E2"/>
    <w:rsid w:val="00397109"/>
    <w:rsid w:val="00397D8B"/>
    <w:rsid w:val="003A058A"/>
    <w:rsid w:val="003A0BD2"/>
    <w:rsid w:val="003A16EF"/>
    <w:rsid w:val="003A1D62"/>
    <w:rsid w:val="003A2CC9"/>
    <w:rsid w:val="003A2EDC"/>
    <w:rsid w:val="003A324F"/>
    <w:rsid w:val="003A3299"/>
    <w:rsid w:val="003A343B"/>
    <w:rsid w:val="003A42D9"/>
    <w:rsid w:val="003A451B"/>
    <w:rsid w:val="003A45C5"/>
    <w:rsid w:val="003A545F"/>
    <w:rsid w:val="003A5848"/>
    <w:rsid w:val="003A6927"/>
    <w:rsid w:val="003A6F4B"/>
    <w:rsid w:val="003A7125"/>
    <w:rsid w:val="003A79CB"/>
    <w:rsid w:val="003A7D45"/>
    <w:rsid w:val="003B00C7"/>
    <w:rsid w:val="003B0177"/>
    <w:rsid w:val="003B050F"/>
    <w:rsid w:val="003B06D4"/>
    <w:rsid w:val="003B0B7B"/>
    <w:rsid w:val="003B0D52"/>
    <w:rsid w:val="003B0D7F"/>
    <w:rsid w:val="003B0E33"/>
    <w:rsid w:val="003B1295"/>
    <w:rsid w:val="003B1470"/>
    <w:rsid w:val="003B14FB"/>
    <w:rsid w:val="003B1734"/>
    <w:rsid w:val="003B1E00"/>
    <w:rsid w:val="003B1EDD"/>
    <w:rsid w:val="003B208F"/>
    <w:rsid w:val="003B2598"/>
    <w:rsid w:val="003B2A7A"/>
    <w:rsid w:val="003B2B8B"/>
    <w:rsid w:val="003B2DB9"/>
    <w:rsid w:val="003B32CB"/>
    <w:rsid w:val="003B3317"/>
    <w:rsid w:val="003B371F"/>
    <w:rsid w:val="003B37E9"/>
    <w:rsid w:val="003B394F"/>
    <w:rsid w:val="003B3A33"/>
    <w:rsid w:val="003B41DA"/>
    <w:rsid w:val="003B4358"/>
    <w:rsid w:val="003B462F"/>
    <w:rsid w:val="003B4652"/>
    <w:rsid w:val="003B46A8"/>
    <w:rsid w:val="003B4A58"/>
    <w:rsid w:val="003B4BB3"/>
    <w:rsid w:val="003B4C3F"/>
    <w:rsid w:val="003B4C91"/>
    <w:rsid w:val="003B5101"/>
    <w:rsid w:val="003B5155"/>
    <w:rsid w:val="003B56F9"/>
    <w:rsid w:val="003B5859"/>
    <w:rsid w:val="003B59B4"/>
    <w:rsid w:val="003B5CB6"/>
    <w:rsid w:val="003B5D42"/>
    <w:rsid w:val="003B5F2D"/>
    <w:rsid w:val="003B6333"/>
    <w:rsid w:val="003B65EC"/>
    <w:rsid w:val="003B662F"/>
    <w:rsid w:val="003B7190"/>
    <w:rsid w:val="003B7909"/>
    <w:rsid w:val="003B7BEE"/>
    <w:rsid w:val="003B7F52"/>
    <w:rsid w:val="003C0040"/>
    <w:rsid w:val="003C088A"/>
    <w:rsid w:val="003C104C"/>
    <w:rsid w:val="003C12D8"/>
    <w:rsid w:val="003C143C"/>
    <w:rsid w:val="003C1A6E"/>
    <w:rsid w:val="003C3098"/>
    <w:rsid w:val="003C310A"/>
    <w:rsid w:val="003C3D36"/>
    <w:rsid w:val="003C44C7"/>
    <w:rsid w:val="003C4FA2"/>
    <w:rsid w:val="003C507D"/>
    <w:rsid w:val="003C5625"/>
    <w:rsid w:val="003C5672"/>
    <w:rsid w:val="003C5C90"/>
    <w:rsid w:val="003C5E45"/>
    <w:rsid w:val="003C6129"/>
    <w:rsid w:val="003C6BAE"/>
    <w:rsid w:val="003C761A"/>
    <w:rsid w:val="003D0B6A"/>
    <w:rsid w:val="003D0C44"/>
    <w:rsid w:val="003D1062"/>
    <w:rsid w:val="003D11A5"/>
    <w:rsid w:val="003D1212"/>
    <w:rsid w:val="003D1E81"/>
    <w:rsid w:val="003D208C"/>
    <w:rsid w:val="003D2153"/>
    <w:rsid w:val="003D2D10"/>
    <w:rsid w:val="003D2EAD"/>
    <w:rsid w:val="003D31F0"/>
    <w:rsid w:val="003D412D"/>
    <w:rsid w:val="003D41F5"/>
    <w:rsid w:val="003D58F6"/>
    <w:rsid w:val="003D5DE1"/>
    <w:rsid w:val="003D5F06"/>
    <w:rsid w:val="003D62B2"/>
    <w:rsid w:val="003D6CDD"/>
    <w:rsid w:val="003D6DDF"/>
    <w:rsid w:val="003D750E"/>
    <w:rsid w:val="003D7780"/>
    <w:rsid w:val="003D7E0F"/>
    <w:rsid w:val="003E0306"/>
    <w:rsid w:val="003E0869"/>
    <w:rsid w:val="003E1AB8"/>
    <w:rsid w:val="003E1FD4"/>
    <w:rsid w:val="003E22EA"/>
    <w:rsid w:val="003E238D"/>
    <w:rsid w:val="003E327B"/>
    <w:rsid w:val="003E33CC"/>
    <w:rsid w:val="003E391D"/>
    <w:rsid w:val="003E3C37"/>
    <w:rsid w:val="003E3FAA"/>
    <w:rsid w:val="003E4870"/>
    <w:rsid w:val="003E49A1"/>
    <w:rsid w:val="003E4F22"/>
    <w:rsid w:val="003E573B"/>
    <w:rsid w:val="003E5A57"/>
    <w:rsid w:val="003E661B"/>
    <w:rsid w:val="003E72DC"/>
    <w:rsid w:val="003E75B8"/>
    <w:rsid w:val="003E7AFC"/>
    <w:rsid w:val="003F066D"/>
    <w:rsid w:val="003F09CC"/>
    <w:rsid w:val="003F09F7"/>
    <w:rsid w:val="003F0FD6"/>
    <w:rsid w:val="003F1AE2"/>
    <w:rsid w:val="003F1D25"/>
    <w:rsid w:val="003F1FC1"/>
    <w:rsid w:val="003F2DC6"/>
    <w:rsid w:val="003F2E30"/>
    <w:rsid w:val="003F2EFF"/>
    <w:rsid w:val="003F3AB8"/>
    <w:rsid w:val="003F3BE1"/>
    <w:rsid w:val="003F3CBC"/>
    <w:rsid w:val="003F4438"/>
    <w:rsid w:val="003F4738"/>
    <w:rsid w:val="003F47A6"/>
    <w:rsid w:val="003F5627"/>
    <w:rsid w:val="003F63E4"/>
    <w:rsid w:val="003F7F2F"/>
    <w:rsid w:val="004004A8"/>
    <w:rsid w:val="004004C2"/>
    <w:rsid w:val="00400C9B"/>
    <w:rsid w:val="00400E2B"/>
    <w:rsid w:val="00400EC2"/>
    <w:rsid w:val="0040144B"/>
    <w:rsid w:val="00401BB3"/>
    <w:rsid w:val="00401C78"/>
    <w:rsid w:val="0040283C"/>
    <w:rsid w:val="00402DA7"/>
    <w:rsid w:val="00403655"/>
    <w:rsid w:val="00403883"/>
    <w:rsid w:val="004041F0"/>
    <w:rsid w:val="004047E4"/>
    <w:rsid w:val="00405683"/>
    <w:rsid w:val="00405DDA"/>
    <w:rsid w:val="00406028"/>
    <w:rsid w:val="004069A3"/>
    <w:rsid w:val="004069EE"/>
    <w:rsid w:val="00406DA6"/>
    <w:rsid w:val="00406E74"/>
    <w:rsid w:val="0040738D"/>
    <w:rsid w:val="00410E01"/>
    <w:rsid w:val="004116A9"/>
    <w:rsid w:val="004117D5"/>
    <w:rsid w:val="00411836"/>
    <w:rsid w:val="00411A42"/>
    <w:rsid w:val="00411EF4"/>
    <w:rsid w:val="00411F14"/>
    <w:rsid w:val="004128B1"/>
    <w:rsid w:val="00412B64"/>
    <w:rsid w:val="00412E3A"/>
    <w:rsid w:val="004134F0"/>
    <w:rsid w:val="004135FC"/>
    <w:rsid w:val="00413EB0"/>
    <w:rsid w:val="0041458A"/>
    <w:rsid w:val="00414772"/>
    <w:rsid w:val="00414C91"/>
    <w:rsid w:val="00416677"/>
    <w:rsid w:val="004166F7"/>
    <w:rsid w:val="00417A95"/>
    <w:rsid w:val="00420022"/>
    <w:rsid w:val="00420026"/>
    <w:rsid w:val="004208A8"/>
    <w:rsid w:val="00420D01"/>
    <w:rsid w:val="00420F45"/>
    <w:rsid w:val="00421415"/>
    <w:rsid w:val="00421493"/>
    <w:rsid w:val="004215A1"/>
    <w:rsid w:val="004215F4"/>
    <w:rsid w:val="004224F1"/>
    <w:rsid w:val="00422997"/>
    <w:rsid w:val="00422F93"/>
    <w:rsid w:val="0042305E"/>
    <w:rsid w:val="004232BC"/>
    <w:rsid w:val="004238B0"/>
    <w:rsid w:val="00423A2D"/>
    <w:rsid w:val="0042463C"/>
    <w:rsid w:val="0042478D"/>
    <w:rsid w:val="00424F3E"/>
    <w:rsid w:val="004255D0"/>
    <w:rsid w:val="00426742"/>
    <w:rsid w:val="00426AEF"/>
    <w:rsid w:val="00426D0F"/>
    <w:rsid w:val="0042734D"/>
    <w:rsid w:val="00427F4B"/>
    <w:rsid w:val="0043096B"/>
    <w:rsid w:val="00430B35"/>
    <w:rsid w:val="00430BFA"/>
    <w:rsid w:val="004319D4"/>
    <w:rsid w:val="00431BEA"/>
    <w:rsid w:val="00431CC4"/>
    <w:rsid w:val="00431E4D"/>
    <w:rsid w:val="00432261"/>
    <w:rsid w:val="004323D5"/>
    <w:rsid w:val="004327CC"/>
    <w:rsid w:val="0043287E"/>
    <w:rsid w:val="00432EA5"/>
    <w:rsid w:val="00433372"/>
    <w:rsid w:val="0043384D"/>
    <w:rsid w:val="00433A46"/>
    <w:rsid w:val="00433D17"/>
    <w:rsid w:val="00433D79"/>
    <w:rsid w:val="00434975"/>
    <w:rsid w:val="004349A1"/>
    <w:rsid w:val="004355BF"/>
    <w:rsid w:val="004358C2"/>
    <w:rsid w:val="00435B4B"/>
    <w:rsid w:val="00436049"/>
    <w:rsid w:val="00436290"/>
    <w:rsid w:val="004363DD"/>
    <w:rsid w:val="00436682"/>
    <w:rsid w:val="004366B0"/>
    <w:rsid w:val="00436C75"/>
    <w:rsid w:val="00436CF9"/>
    <w:rsid w:val="00436F59"/>
    <w:rsid w:val="004377E5"/>
    <w:rsid w:val="00437B9A"/>
    <w:rsid w:val="00440147"/>
    <w:rsid w:val="004408C3"/>
    <w:rsid w:val="00440BA2"/>
    <w:rsid w:val="00440EF3"/>
    <w:rsid w:val="00440F9C"/>
    <w:rsid w:val="00441594"/>
    <w:rsid w:val="004429C7"/>
    <w:rsid w:val="00442A2D"/>
    <w:rsid w:val="00442DB5"/>
    <w:rsid w:val="004431B9"/>
    <w:rsid w:val="00443D83"/>
    <w:rsid w:val="0044410C"/>
    <w:rsid w:val="004449E4"/>
    <w:rsid w:val="00444E60"/>
    <w:rsid w:val="00445D1A"/>
    <w:rsid w:val="00446D62"/>
    <w:rsid w:val="004501E0"/>
    <w:rsid w:val="0045021D"/>
    <w:rsid w:val="004502FC"/>
    <w:rsid w:val="00450AAC"/>
    <w:rsid w:val="00450BED"/>
    <w:rsid w:val="00451190"/>
    <w:rsid w:val="00451371"/>
    <w:rsid w:val="004514B0"/>
    <w:rsid w:val="0045186D"/>
    <w:rsid w:val="00452387"/>
    <w:rsid w:val="00453041"/>
    <w:rsid w:val="004537AC"/>
    <w:rsid w:val="00453D32"/>
    <w:rsid w:val="004542E7"/>
    <w:rsid w:val="00454448"/>
    <w:rsid w:val="00454650"/>
    <w:rsid w:val="00455443"/>
    <w:rsid w:val="00455546"/>
    <w:rsid w:val="004555D3"/>
    <w:rsid w:val="00455885"/>
    <w:rsid w:val="00455BF8"/>
    <w:rsid w:val="004560F0"/>
    <w:rsid w:val="004560F5"/>
    <w:rsid w:val="00456518"/>
    <w:rsid w:val="004574B3"/>
    <w:rsid w:val="004579A8"/>
    <w:rsid w:val="004601BD"/>
    <w:rsid w:val="00460AF5"/>
    <w:rsid w:val="004614E4"/>
    <w:rsid w:val="00461576"/>
    <w:rsid w:val="0046177D"/>
    <w:rsid w:val="00461C24"/>
    <w:rsid w:val="00462619"/>
    <w:rsid w:val="00462C80"/>
    <w:rsid w:val="00462EC5"/>
    <w:rsid w:val="00463167"/>
    <w:rsid w:val="00463452"/>
    <w:rsid w:val="00463486"/>
    <w:rsid w:val="00463B7C"/>
    <w:rsid w:val="00463F34"/>
    <w:rsid w:val="0046411C"/>
    <w:rsid w:val="004645BB"/>
    <w:rsid w:val="00464A5D"/>
    <w:rsid w:val="0046512D"/>
    <w:rsid w:val="004652AC"/>
    <w:rsid w:val="00465659"/>
    <w:rsid w:val="00465A19"/>
    <w:rsid w:val="00465FE9"/>
    <w:rsid w:val="004676EB"/>
    <w:rsid w:val="00467FBF"/>
    <w:rsid w:val="004703B2"/>
    <w:rsid w:val="004712C8"/>
    <w:rsid w:val="0047163C"/>
    <w:rsid w:val="004719D1"/>
    <w:rsid w:val="004719DE"/>
    <w:rsid w:val="004721F5"/>
    <w:rsid w:val="00472B97"/>
    <w:rsid w:val="004743FF"/>
    <w:rsid w:val="00474A2C"/>
    <w:rsid w:val="00474A4D"/>
    <w:rsid w:val="004754FE"/>
    <w:rsid w:val="004756C5"/>
    <w:rsid w:val="00475BD4"/>
    <w:rsid w:val="00476E24"/>
    <w:rsid w:val="004771F1"/>
    <w:rsid w:val="004772F2"/>
    <w:rsid w:val="004779C6"/>
    <w:rsid w:val="00477C10"/>
    <w:rsid w:val="00477E37"/>
    <w:rsid w:val="004801A6"/>
    <w:rsid w:val="00480214"/>
    <w:rsid w:val="004815C3"/>
    <w:rsid w:val="00481681"/>
    <w:rsid w:val="004817D8"/>
    <w:rsid w:val="00482062"/>
    <w:rsid w:val="00483C4E"/>
    <w:rsid w:val="0048481D"/>
    <w:rsid w:val="0048497D"/>
    <w:rsid w:val="00484CE8"/>
    <w:rsid w:val="00484E38"/>
    <w:rsid w:val="004853CC"/>
    <w:rsid w:val="004858A6"/>
    <w:rsid w:val="004861D4"/>
    <w:rsid w:val="00487019"/>
    <w:rsid w:val="00487DAB"/>
    <w:rsid w:val="004905DC"/>
    <w:rsid w:val="00490C2D"/>
    <w:rsid w:val="004915AF"/>
    <w:rsid w:val="00491F84"/>
    <w:rsid w:val="00493591"/>
    <w:rsid w:val="00493697"/>
    <w:rsid w:val="00493F4E"/>
    <w:rsid w:val="00494ED0"/>
    <w:rsid w:val="004959E9"/>
    <w:rsid w:val="00495C3E"/>
    <w:rsid w:val="004963BD"/>
    <w:rsid w:val="004A0182"/>
    <w:rsid w:val="004A01D1"/>
    <w:rsid w:val="004A1472"/>
    <w:rsid w:val="004A17F4"/>
    <w:rsid w:val="004A200B"/>
    <w:rsid w:val="004A20E3"/>
    <w:rsid w:val="004A215A"/>
    <w:rsid w:val="004A2B44"/>
    <w:rsid w:val="004A2D99"/>
    <w:rsid w:val="004A2EAC"/>
    <w:rsid w:val="004A3572"/>
    <w:rsid w:val="004A35B4"/>
    <w:rsid w:val="004A4569"/>
    <w:rsid w:val="004A45CD"/>
    <w:rsid w:val="004A502B"/>
    <w:rsid w:val="004A5300"/>
    <w:rsid w:val="004A567E"/>
    <w:rsid w:val="004A578E"/>
    <w:rsid w:val="004A5A7B"/>
    <w:rsid w:val="004A5E8A"/>
    <w:rsid w:val="004A6A39"/>
    <w:rsid w:val="004A7557"/>
    <w:rsid w:val="004A7EC0"/>
    <w:rsid w:val="004B0A57"/>
    <w:rsid w:val="004B0D50"/>
    <w:rsid w:val="004B10A5"/>
    <w:rsid w:val="004B111B"/>
    <w:rsid w:val="004B1121"/>
    <w:rsid w:val="004B12A4"/>
    <w:rsid w:val="004B1762"/>
    <w:rsid w:val="004B1856"/>
    <w:rsid w:val="004B1C68"/>
    <w:rsid w:val="004B21F6"/>
    <w:rsid w:val="004B324E"/>
    <w:rsid w:val="004B3768"/>
    <w:rsid w:val="004B3A32"/>
    <w:rsid w:val="004B3C4B"/>
    <w:rsid w:val="004B3FDE"/>
    <w:rsid w:val="004B40FC"/>
    <w:rsid w:val="004B416E"/>
    <w:rsid w:val="004B4E13"/>
    <w:rsid w:val="004B54BA"/>
    <w:rsid w:val="004B57DC"/>
    <w:rsid w:val="004B64E2"/>
    <w:rsid w:val="004B6516"/>
    <w:rsid w:val="004B737B"/>
    <w:rsid w:val="004B7521"/>
    <w:rsid w:val="004B7899"/>
    <w:rsid w:val="004C04F3"/>
    <w:rsid w:val="004C1160"/>
    <w:rsid w:val="004C146E"/>
    <w:rsid w:val="004C204B"/>
    <w:rsid w:val="004C2192"/>
    <w:rsid w:val="004C23D1"/>
    <w:rsid w:val="004C2D5F"/>
    <w:rsid w:val="004C3346"/>
    <w:rsid w:val="004C43AC"/>
    <w:rsid w:val="004C49C4"/>
    <w:rsid w:val="004C4B60"/>
    <w:rsid w:val="004C5040"/>
    <w:rsid w:val="004C5A5E"/>
    <w:rsid w:val="004C5D36"/>
    <w:rsid w:val="004C6915"/>
    <w:rsid w:val="004C7978"/>
    <w:rsid w:val="004C7AEB"/>
    <w:rsid w:val="004D0600"/>
    <w:rsid w:val="004D0D92"/>
    <w:rsid w:val="004D1B55"/>
    <w:rsid w:val="004D284E"/>
    <w:rsid w:val="004D2B0E"/>
    <w:rsid w:val="004D2F5A"/>
    <w:rsid w:val="004D3540"/>
    <w:rsid w:val="004D3AA6"/>
    <w:rsid w:val="004D47DD"/>
    <w:rsid w:val="004D5256"/>
    <w:rsid w:val="004D60E6"/>
    <w:rsid w:val="004D6222"/>
    <w:rsid w:val="004D6349"/>
    <w:rsid w:val="004D6728"/>
    <w:rsid w:val="004D6B2E"/>
    <w:rsid w:val="004D6E25"/>
    <w:rsid w:val="004D7984"/>
    <w:rsid w:val="004D7DEB"/>
    <w:rsid w:val="004E0756"/>
    <w:rsid w:val="004E0A0C"/>
    <w:rsid w:val="004E0DCC"/>
    <w:rsid w:val="004E1213"/>
    <w:rsid w:val="004E1C68"/>
    <w:rsid w:val="004E1F0B"/>
    <w:rsid w:val="004E207E"/>
    <w:rsid w:val="004E2619"/>
    <w:rsid w:val="004E26CA"/>
    <w:rsid w:val="004E285C"/>
    <w:rsid w:val="004E2AAB"/>
    <w:rsid w:val="004E2CAC"/>
    <w:rsid w:val="004E3B54"/>
    <w:rsid w:val="004E4317"/>
    <w:rsid w:val="004E462D"/>
    <w:rsid w:val="004E4934"/>
    <w:rsid w:val="004E4CC9"/>
    <w:rsid w:val="004E4D8C"/>
    <w:rsid w:val="004E5032"/>
    <w:rsid w:val="004E50A3"/>
    <w:rsid w:val="004E50E6"/>
    <w:rsid w:val="004E513F"/>
    <w:rsid w:val="004E5675"/>
    <w:rsid w:val="004E5B68"/>
    <w:rsid w:val="004E7809"/>
    <w:rsid w:val="004E7954"/>
    <w:rsid w:val="004F0703"/>
    <w:rsid w:val="004F0704"/>
    <w:rsid w:val="004F085F"/>
    <w:rsid w:val="004F0C65"/>
    <w:rsid w:val="004F0FAA"/>
    <w:rsid w:val="004F1C40"/>
    <w:rsid w:val="004F1F17"/>
    <w:rsid w:val="004F1F19"/>
    <w:rsid w:val="004F1F38"/>
    <w:rsid w:val="004F376E"/>
    <w:rsid w:val="004F3A88"/>
    <w:rsid w:val="004F3B89"/>
    <w:rsid w:val="004F403F"/>
    <w:rsid w:val="004F410C"/>
    <w:rsid w:val="004F4CBE"/>
    <w:rsid w:val="004F4E0B"/>
    <w:rsid w:val="004F4E90"/>
    <w:rsid w:val="004F5118"/>
    <w:rsid w:val="004F577F"/>
    <w:rsid w:val="004F5C1A"/>
    <w:rsid w:val="004F5E78"/>
    <w:rsid w:val="004F6521"/>
    <w:rsid w:val="004F6884"/>
    <w:rsid w:val="004F69B3"/>
    <w:rsid w:val="004F6AF1"/>
    <w:rsid w:val="004F6FF9"/>
    <w:rsid w:val="004F72B5"/>
    <w:rsid w:val="004F7EA4"/>
    <w:rsid w:val="00500093"/>
    <w:rsid w:val="00500364"/>
    <w:rsid w:val="005003CE"/>
    <w:rsid w:val="005005F8"/>
    <w:rsid w:val="0050074D"/>
    <w:rsid w:val="00500B34"/>
    <w:rsid w:val="00500F75"/>
    <w:rsid w:val="00501428"/>
    <w:rsid w:val="005018D2"/>
    <w:rsid w:val="00501A91"/>
    <w:rsid w:val="00502202"/>
    <w:rsid w:val="0050274E"/>
    <w:rsid w:val="005028B9"/>
    <w:rsid w:val="00502E8E"/>
    <w:rsid w:val="005039E1"/>
    <w:rsid w:val="00503F50"/>
    <w:rsid w:val="0050500B"/>
    <w:rsid w:val="00505B18"/>
    <w:rsid w:val="00506012"/>
    <w:rsid w:val="00506058"/>
    <w:rsid w:val="00506161"/>
    <w:rsid w:val="0050649A"/>
    <w:rsid w:val="00506957"/>
    <w:rsid w:val="005069BC"/>
    <w:rsid w:val="0051073D"/>
    <w:rsid w:val="0051117A"/>
    <w:rsid w:val="00512618"/>
    <w:rsid w:val="00512BC8"/>
    <w:rsid w:val="00512DC1"/>
    <w:rsid w:val="005137BF"/>
    <w:rsid w:val="0051498C"/>
    <w:rsid w:val="00514A8D"/>
    <w:rsid w:val="00515F45"/>
    <w:rsid w:val="00516475"/>
    <w:rsid w:val="00516764"/>
    <w:rsid w:val="005173E5"/>
    <w:rsid w:val="00517908"/>
    <w:rsid w:val="00517BB2"/>
    <w:rsid w:val="00517C1B"/>
    <w:rsid w:val="00517F27"/>
    <w:rsid w:val="00520323"/>
    <w:rsid w:val="00520E3F"/>
    <w:rsid w:val="00520FB6"/>
    <w:rsid w:val="005210C3"/>
    <w:rsid w:val="0052132F"/>
    <w:rsid w:val="005220F5"/>
    <w:rsid w:val="00522713"/>
    <w:rsid w:val="005228C3"/>
    <w:rsid w:val="00522ABD"/>
    <w:rsid w:val="00522DE5"/>
    <w:rsid w:val="00523649"/>
    <w:rsid w:val="005238DB"/>
    <w:rsid w:val="00523B91"/>
    <w:rsid w:val="00524007"/>
    <w:rsid w:val="00524329"/>
    <w:rsid w:val="005247BF"/>
    <w:rsid w:val="00524E86"/>
    <w:rsid w:val="005257E6"/>
    <w:rsid w:val="00525C10"/>
    <w:rsid w:val="00525DD9"/>
    <w:rsid w:val="00525F40"/>
    <w:rsid w:val="00526340"/>
    <w:rsid w:val="00527160"/>
    <w:rsid w:val="00527462"/>
    <w:rsid w:val="00527735"/>
    <w:rsid w:val="00527A40"/>
    <w:rsid w:val="00530259"/>
    <w:rsid w:val="005305A8"/>
    <w:rsid w:val="005311B9"/>
    <w:rsid w:val="00531B84"/>
    <w:rsid w:val="00531D54"/>
    <w:rsid w:val="00532697"/>
    <w:rsid w:val="005328A0"/>
    <w:rsid w:val="005328D6"/>
    <w:rsid w:val="005333DD"/>
    <w:rsid w:val="005333F1"/>
    <w:rsid w:val="00534B0F"/>
    <w:rsid w:val="00534B54"/>
    <w:rsid w:val="00534F14"/>
    <w:rsid w:val="00535097"/>
    <w:rsid w:val="00535702"/>
    <w:rsid w:val="00536426"/>
    <w:rsid w:val="005372A2"/>
    <w:rsid w:val="005375B2"/>
    <w:rsid w:val="005376E2"/>
    <w:rsid w:val="0053786F"/>
    <w:rsid w:val="005401E4"/>
    <w:rsid w:val="00540755"/>
    <w:rsid w:val="005409F4"/>
    <w:rsid w:val="00540B68"/>
    <w:rsid w:val="00540BFF"/>
    <w:rsid w:val="00540E6C"/>
    <w:rsid w:val="00540F43"/>
    <w:rsid w:val="00541295"/>
    <w:rsid w:val="0054222B"/>
    <w:rsid w:val="005426C1"/>
    <w:rsid w:val="005427EA"/>
    <w:rsid w:val="00542894"/>
    <w:rsid w:val="00542C41"/>
    <w:rsid w:val="00542FAF"/>
    <w:rsid w:val="00543178"/>
    <w:rsid w:val="00543675"/>
    <w:rsid w:val="00543799"/>
    <w:rsid w:val="00543D29"/>
    <w:rsid w:val="00544604"/>
    <w:rsid w:val="00545108"/>
    <w:rsid w:val="00545530"/>
    <w:rsid w:val="0054553C"/>
    <w:rsid w:val="00545956"/>
    <w:rsid w:val="00546151"/>
    <w:rsid w:val="0054656E"/>
    <w:rsid w:val="00547128"/>
    <w:rsid w:val="005474E0"/>
    <w:rsid w:val="00547761"/>
    <w:rsid w:val="00547BD7"/>
    <w:rsid w:val="00547CE1"/>
    <w:rsid w:val="00547DAD"/>
    <w:rsid w:val="00547E3D"/>
    <w:rsid w:val="0055029E"/>
    <w:rsid w:val="00550346"/>
    <w:rsid w:val="0055099E"/>
    <w:rsid w:val="0055103C"/>
    <w:rsid w:val="00551166"/>
    <w:rsid w:val="00552356"/>
    <w:rsid w:val="00552463"/>
    <w:rsid w:val="005531C2"/>
    <w:rsid w:val="00553775"/>
    <w:rsid w:val="00553810"/>
    <w:rsid w:val="00553DBA"/>
    <w:rsid w:val="00553EFA"/>
    <w:rsid w:val="005542D9"/>
    <w:rsid w:val="00554A21"/>
    <w:rsid w:val="005550CD"/>
    <w:rsid w:val="00555386"/>
    <w:rsid w:val="005557C5"/>
    <w:rsid w:val="00555D8F"/>
    <w:rsid w:val="005561C8"/>
    <w:rsid w:val="0055679F"/>
    <w:rsid w:val="00556C23"/>
    <w:rsid w:val="00556EEE"/>
    <w:rsid w:val="00556EF5"/>
    <w:rsid w:val="00556F2A"/>
    <w:rsid w:val="00557769"/>
    <w:rsid w:val="005578CA"/>
    <w:rsid w:val="0056066A"/>
    <w:rsid w:val="00560776"/>
    <w:rsid w:val="00561264"/>
    <w:rsid w:val="00561374"/>
    <w:rsid w:val="00561795"/>
    <w:rsid w:val="005620AE"/>
    <w:rsid w:val="00562358"/>
    <w:rsid w:val="00562464"/>
    <w:rsid w:val="0056301D"/>
    <w:rsid w:val="00563338"/>
    <w:rsid w:val="005647CB"/>
    <w:rsid w:val="0056517E"/>
    <w:rsid w:val="0056529C"/>
    <w:rsid w:val="005654E0"/>
    <w:rsid w:val="005654E5"/>
    <w:rsid w:val="00565531"/>
    <w:rsid w:val="00565F14"/>
    <w:rsid w:val="00565F1B"/>
    <w:rsid w:val="00565F72"/>
    <w:rsid w:val="00566518"/>
    <w:rsid w:val="005665E6"/>
    <w:rsid w:val="00566768"/>
    <w:rsid w:val="0056693D"/>
    <w:rsid w:val="00566DCB"/>
    <w:rsid w:val="00566EC6"/>
    <w:rsid w:val="00567D06"/>
    <w:rsid w:val="00567FF4"/>
    <w:rsid w:val="005702D4"/>
    <w:rsid w:val="00570531"/>
    <w:rsid w:val="0057099E"/>
    <w:rsid w:val="00570C2D"/>
    <w:rsid w:val="00570DB4"/>
    <w:rsid w:val="00571249"/>
    <w:rsid w:val="00571254"/>
    <w:rsid w:val="00571557"/>
    <w:rsid w:val="0057264D"/>
    <w:rsid w:val="005727E4"/>
    <w:rsid w:val="005729E8"/>
    <w:rsid w:val="005734DB"/>
    <w:rsid w:val="00573895"/>
    <w:rsid w:val="005741D5"/>
    <w:rsid w:val="0057461D"/>
    <w:rsid w:val="00574C53"/>
    <w:rsid w:val="005764D1"/>
    <w:rsid w:val="00576BAD"/>
    <w:rsid w:val="00577AF9"/>
    <w:rsid w:val="00577CDE"/>
    <w:rsid w:val="00580910"/>
    <w:rsid w:val="00580DEC"/>
    <w:rsid w:val="00581C63"/>
    <w:rsid w:val="00581DA9"/>
    <w:rsid w:val="00581DD5"/>
    <w:rsid w:val="00582661"/>
    <w:rsid w:val="00583B62"/>
    <w:rsid w:val="00585929"/>
    <w:rsid w:val="00585A7E"/>
    <w:rsid w:val="00585E3C"/>
    <w:rsid w:val="0058668E"/>
    <w:rsid w:val="0058688B"/>
    <w:rsid w:val="005873BD"/>
    <w:rsid w:val="005874CC"/>
    <w:rsid w:val="0058784A"/>
    <w:rsid w:val="00590081"/>
    <w:rsid w:val="0059032D"/>
    <w:rsid w:val="00590722"/>
    <w:rsid w:val="00590732"/>
    <w:rsid w:val="00590A9A"/>
    <w:rsid w:val="00590CAA"/>
    <w:rsid w:val="00592178"/>
    <w:rsid w:val="0059272E"/>
    <w:rsid w:val="005929AB"/>
    <w:rsid w:val="00592B14"/>
    <w:rsid w:val="005933D2"/>
    <w:rsid w:val="00593924"/>
    <w:rsid w:val="00593A8A"/>
    <w:rsid w:val="00593D0B"/>
    <w:rsid w:val="00594499"/>
    <w:rsid w:val="00594546"/>
    <w:rsid w:val="0059462B"/>
    <w:rsid w:val="00594732"/>
    <w:rsid w:val="00594878"/>
    <w:rsid w:val="0059497D"/>
    <w:rsid w:val="00594A65"/>
    <w:rsid w:val="00594E22"/>
    <w:rsid w:val="00595CC0"/>
    <w:rsid w:val="00595FD6"/>
    <w:rsid w:val="00596210"/>
    <w:rsid w:val="0059696B"/>
    <w:rsid w:val="00596FA8"/>
    <w:rsid w:val="00597186"/>
    <w:rsid w:val="00597428"/>
    <w:rsid w:val="00597740"/>
    <w:rsid w:val="00597A7D"/>
    <w:rsid w:val="00597CB0"/>
    <w:rsid w:val="005A18EB"/>
    <w:rsid w:val="005A1EC0"/>
    <w:rsid w:val="005A2090"/>
    <w:rsid w:val="005A2797"/>
    <w:rsid w:val="005A299D"/>
    <w:rsid w:val="005A319A"/>
    <w:rsid w:val="005A31F8"/>
    <w:rsid w:val="005A3E2E"/>
    <w:rsid w:val="005A47C0"/>
    <w:rsid w:val="005A4CE0"/>
    <w:rsid w:val="005A58ED"/>
    <w:rsid w:val="005A6B3E"/>
    <w:rsid w:val="005A78D2"/>
    <w:rsid w:val="005A7A87"/>
    <w:rsid w:val="005B02EF"/>
    <w:rsid w:val="005B0A06"/>
    <w:rsid w:val="005B1064"/>
    <w:rsid w:val="005B1216"/>
    <w:rsid w:val="005B140B"/>
    <w:rsid w:val="005B1808"/>
    <w:rsid w:val="005B1AB8"/>
    <w:rsid w:val="005B27BC"/>
    <w:rsid w:val="005B2CC3"/>
    <w:rsid w:val="005B381E"/>
    <w:rsid w:val="005B3A82"/>
    <w:rsid w:val="005B3E72"/>
    <w:rsid w:val="005B46AA"/>
    <w:rsid w:val="005B4C64"/>
    <w:rsid w:val="005B4D06"/>
    <w:rsid w:val="005B6103"/>
    <w:rsid w:val="005B612A"/>
    <w:rsid w:val="005B6909"/>
    <w:rsid w:val="005B6AF9"/>
    <w:rsid w:val="005B7EA4"/>
    <w:rsid w:val="005C0177"/>
    <w:rsid w:val="005C0385"/>
    <w:rsid w:val="005C1261"/>
    <w:rsid w:val="005C1C07"/>
    <w:rsid w:val="005C1FBC"/>
    <w:rsid w:val="005C437C"/>
    <w:rsid w:val="005C4604"/>
    <w:rsid w:val="005C4787"/>
    <w:rsid w:val="005C6391"/>
    <w:rsid w:val="005C6588"/>
    <w:rsid w:val="005C6837"/>
    <w:rsid w:val="005C68EC"/>
    <w:rsid w:val="005C6AFD"/>
    <w:rsid w:val="005C7146"/>
    <w:rsid w:val="005C793E"/>
    <w:rsid w:val="005C7EEB"/>
    <w:rsid w:val="005C7EED"/>
    <w:rsid w:val="005D0E94"/>
    <w:rsid w:val="005D1139"/>
    <w:rsid w:val="005D1BD2"/>
    <w:rsid w:val="005D1FF5"/>
    <w:rsid w:val="005D2303"/>
    <w:rsid w:val="005D2B60"/>
    <w:rsid w:val="005D2E44"/>
    <w:rsid w:val="005D35E5"/>
    <w:rsid w:val="005D36EE"/>
    <w:rsid w:val="005D3C95"/>
    <w:rsid w:val="005D3F0D"/>
    <w:rsid w:val="005D4441"/>
    <w:rsid w:val="005D472C"/>
    <w:rsid w:val="005D50CE"/>
    <w:rsid w:val="005D5164"/>
    <w:rsid w:val="005D58AD"/>
    <w:rsid w:val="005D5F17"/>
    <w:rsid w:val="005D6586"/>
    <w:rsid w:val="005D6DB0"/>
    <w:rsid w:val="005D6E48"/>
    <w:rsid w:val="005D6F7B"/>
    <w:rsid w:val="005D749B"/>
    <w:rsid w:val="005D7562"/>
    <w:rsid w:val="005D7967"/>
    <w:rsid w:val="005E010E"/>
    <w:rsid w:val="005E0300"/>
    <w:rsid w:val="005E06A3"/>
    <w:rsid w:val="005E0E60"/>
    <w:rsid w:val="005E1340"/>
    <w:rsid w:val="005E1456"/>
    <w:rsid w:val="005E2FC2"/>
    <w:rsid w:val="005E3489"/>
    <w:rsid w:val="005E5021"/>
    <w:rsid w:val="005E51E0"/>
    <w:rsid w:val="005E52D4"/>
    <w:rsid w:val="005E5F66"/>
    <w:rsid w:val="005E6793"/>
    <w:rsid w:val="005E6E4C"/>
    <w:rsid w:val="005E6F9E"/>
    <w:rsid w:val="005E7404"/>
    <w:rsid w:val="005E7944"/>
    <w:rsid w:val="005F070C"/>
    <w:rsid w:val="005F07A8"/>
    <w:rsid w:val="005F09A3"/>
    <w:rsid w:val="005F1A6E"/>
    <w:rsid w:val="005F1F2C"/>
    <w:rsid w:val="005F2244"/>
    <w:rsid w:val="005F30A7"/>
    <w:rsid w:val="005F3186"/>
    <w:rsid w:val="005F37CF"/>
    <w:rsid w:val="005F39FD"/>
    <w:rsid w:val="005F3CC3"/>
    <w:rsid w:val="005F3EDF"/>
    <w:rsid w:val="005F47E3"/>
    <w:rsid w:val="005F4E20"/>
    <w:rsid w:val="005F4FEE"/>
    <w:rsid w:val="005F5343"/>
    <w:rsid w:val="005F6839"/>
    <w:rsid w:val="005F6B50"/>
    <w:rsid w:val="005F7058"/>
    <w:rsid w:val="005F767F"/>
    <w:rsid w:val="005F7AE6"/>
    <w:rsid w:val="00600409"/>
    <w:rsid w:val="00601143"/>
    <w:rsid w:val="0060178F"/>
    <w:rsid w:val="006021DA"/>
    <w:rsid w:val="00602614"/>
    <w:rsid w:val="006042AE"/>
    <w:rsid w:val="00604AEF"/>
    <w:rsid w:val="00605155"/>
    <w:rsid w:val="00605714"/>
    <w:rsid w:val="00605E24"/>
    <w:rsid w:val="006061FA"/>
    <w:rsid w:val="00606406"/>
    <w:rsid w:val="00606541"/>
    <w:rsid w:val="0060692F"/>
    <w:rsid w:val="00606B94"/>
    <w:rsid w:val="00607289"/>
    <w:rsid w:val="00607324"/>
    <w:rsid w:val="00607451"/>
    <w:rsid w:val="00607A04"/>
    <w:rsid w:val="00607A95"/>
    <w:rsid w:val="00607D1C"/>
    <w:rsid w:val="00607E1C"/>
    <w:rsid w:val="00610810"/>
    <w:rsid w:val="00611824"/>
    <w:rsid w:val="00611FE3"/>
    <w:rsid w:val="006124DA"/>
    <w:rsid w:val="00612572"/>
    <w:rsid w:val="00614F87"/>
    <w:rsid w:val="00615321"/>
    <w:rsid w:val="00615F51"/>
    <w:rsid w:val="00616A67"/>
    <w:rsid w:val="00617487"/>
    <w:rsid w:val="0061752E"/>
    <w:rsid w:val="006178EE"/>
    <w:rsid w:val="00617C0A"/>
    <w:rsid w:val="00620119"/>
    <w:rsid w:val="006203A3"/>
    <w:rsid w:val="00620678"/>
    <w:rsid w:val="006207A4"/>
    <w:rsid w:val="00620EAA"/>
    <w:rsid w:val="00621577"/>
    <w:rsid w:val="00621692"/>
    <w:rsid w:val="0062178B"/>
    <w:rsid w:val="006217FA"/>
    <w:rsid w:val="00621B2D"/>
    <w:rsid w:val="00621BCB"/>
    <w:rsid w:val="00621EAF"/>
    <w:rsid w:val="006221E1"/>
    <w:rsid w:val="0062228D"/>
    <w:rsid w:val="00622B3F"/>
    <w:rsid w:val="00622C1A"/>
    <w:rsid w:val="00622E11"/>
    <w:rsid w:val="00622E40"/>
    <w:rsid w:val="00622F5A"/>
    <w:rsid w:val="00623525"/>
    <w:rsid w:val="00623BE4"/>
    <w:rsid w:val="00624D65"/>
    <w:rsid w:val="00624F78"/>
    <w:rsid w:val="006251F2"/>
    <w:rsid w:val="006252D9"/>
    <w:rsid w:val="0062559E"/>
    <w:rsid w:val="006257F6"/>
    <w:rsid w:val="006268F8"/>
    <w:rsid w:val="006269BB"/>
    <w:rsid w:val="006274D9"/>
    <w:rsid w:val="00627767"/>
    <w:rsid w:val="00627F09"/>
    <w:rsid w:val="00630E27"/>
    <w:rsid w:val="00631025"/>
    <w:rsid w:val="006312F5"/>
    <w:rsid w:val="00631747"/>
    <w:rsid w:val="006336CA"/>
    <w:rsid w:val="006338A7"/>
    <w:rsid w:val="006341F0"/>
    <w:rsid w:val="006342CD"/>
    <w:rsid w:val="006346A1"/>
    <w:rsid w:val="0063478C"/>
    <w:rsid w:val="006347F5"/>
    <w:rsid w:val="006348D5"/>
    <w:rsid w:val="00634947"/>
    <w:rsid w:val="00634D13"/>
    <w:rsid w:val="00634ED7"/>
    <w:rsid w:val="006350CD"/>
    <w:rsid w:val="0063584A"/>
    <w:rsid w:val="00635952"/>
    <w:rsid w:val="00635E08"/>
    <w:rsid w:val="0063602F"/>
    <w:rsid w:val="00636070"/>
    <w:rsid w:val="00636524"/>
    <w:rsid w:val="006366EB"/>
    <w:rsid w:val="00636B31"/>
    <w:rsid w:val="00637702"/>
    <w:rsid w:val="006413DC"/>
    <w:rsid w:val="0064223A"/>
    <w:rsid w:val="0064271E"/>
    <w:rsid w:val="0064360E"/>
    <w:rsid w:val="00644DE5"/>
    <w:rsid w:val="0064585B"/>
    <w:rsid w:val="00645BDF"/>
    <w:rsid w:val="00645C77"/>
    <w:rsid w:val="00645DF8"/>
    <w:rsid w:val="0064644A"/>
    <w:rsid w:val="006469B5"/>
    <w:rsid w:val="00647A4F"/>
    <w:rsid w:val="00647E35"/>
    <w:rsid w:val="00650D64"/>
    <w:rsid w:val="006512F9"/>
    <w:rsid w:val="006515AE"/>
    <w:rsid w:val="006518EF"/>
    <w:rsid w:val="00652C86"/>
    <w:rsid w:val="00653142"/>
    <w:rsid w:val="00653859"/>
    <w:rsid w:val="00653C96"/>
    <w:rsid w:val="006542EA"/>
    <w:rsid w:val="006546C1"/>
    <w:rsid w:val="00654700"/>
    <w:rsid w:val="00654773"/>
    <w:rsid w:val="006553DE"/>
    <w:rsid w:val="0065573C"/>
    <w:rsid w:val="0065586D"/>
    <w:rsid w:val="006562CC"/>
    <w:rsid w:val="00656604"/>
    <w:rsid w:val="00656E01"/>
    <w:rsid w:val="0065700B"/>
    <w:rsid w:val="006575A0"/>
    <w:rsid w:val="0066004C"/>
    <w:rsid w:val="006600A5"/>
    <w:rsid w:val="0066054E"/>
    <w:rsid w:val="00661BE1"/>
    <w:rsid w:val="00661D98"/>
    <w:rsid w:val="00661E52"/>
    <w:rsid w:val="006620F6"/>
    <w:rsid w:val="00662DF5"/>
    <w:rsid w:val="00662FB8"/>
    <w:rsid w:val="00663C2F"/>
    <w:rsid w:val="0066526F"/>
    <w:rsid w:val="006652E5"/>
    <w:rsid w:val="00666355"/>
    <w:rsid w:val="006666DD"/>
    <w:rsid w:val="00667051"/>
    <w:rsid w:val="006674EF"/>
    <w:rsid w:val="006678BA"/>
    <w:rsid w:val="00667BB5"/>
    <w:rsid w:val="00667C65"/>
    <w:rsid w:val="006708E7"/>
    <w:rsid w:val="006709D0"/>
    <w:rsid w:val="00670DBC"/>
    <w:rsid w:val="00670DE8"/>
    <w:rsid w:val="00670FDF"/>
    <w:rsid w:val="006710F3"/>
    <w:rsid w:val="006712A3"/>
    <w:rsid w:val="006713A3"/>
    <w:rsid w:val="00671954"/>
    <w:rsid w:val="00671DF9"/>
    <w:rsid w:val="00671E61"/>
    <w:rsid w:val="00671F24"/>
    <w:rsid w:val="00672872"/>
    <w:rsid w:val="00672C09"/>
    <w:rsid w:val="00673E76"/>
    <w:rsid w:val="00673F0C"/>
    <w:rsid w:val="006747DB"/>
    <w:rsid w:val="00675F20"/>
    <w:rsid w:val="00675F4D"/>
    <w:rsid w:val="006767E1"/>
    <w:rsid w:val="00680048"/>
    <w:rsid w:val="006802A2"/>
    <w:rsid w:val="006808C9"/>
    <w:rsid w:val="00680ACD"/>
    <w:rsid w:val="00680D5F"/>
    <w:rsid w:val="006818A8"/>
    <w:rsid w:val="00681E2A"/>
    <w:rsid w:val="0068398C"/>
    <w:rsid w:val="00683B93"/>
    <w:rsid w:val="00684D8D"/>
    <w:rsid w:val="006850D9"/>
    <w:rsid w:val="006850ED"/>
    <w:rsid w:val="006853F7"/>
    <w:rsid w:val="0068596B"/>
    <w:rsid w:val="006860AC"/>
    <w:rsid w:val="00686308"/>
    <w:rsid w:val="00686AE4"/>
    <w:rsid w:val="00686D6A"/>
    <w:rsid w:val="00687CF3"/>
    <w:rsid w:val="00690309"/>
    <w:rsid w:val="00690BE1"/>
    <w:rsid w:val="00691329"/>
    <w:rsid w:val="006917D8"/>
    <w:rsid w:val="00692059"/>
    <w:rsid w:val="0069222A"/>
    <w:rsid w:val="00692D93"/>
    <w:rsid w:val="006935B7"/>
    <w:rsid w:val="00693E22"/>
    <w:rsid w:val="0069432D"/>
    <w:rsid w:val="006955C1"/>
    <w:rsid w:val="006955DA"/>
    <w:rsid w:val="00695B92"/>
    <w:rsid w:val="00696870"/>
    <w:rsid w:val="006968AC"/>
    <w:rsid w:val="006976A6"/>
    <w:rsid w:val="00697C98"/>
    <w:rsid w:val="00697DAD"/>
    <w:rsid w:val="006A0984"/>
    <w:rsid w:val="006A156B"/>
    <w:rsid w:val="006A1A46"/>
    <w:rsid w:val="006A2173"/>
    <w:rsid w:val="006A2204"/>
    <w:rsid w:val="006A2991"/>
    <w:rsid w:val="006A2CA1"/>
    <w:rsid w:val="006A2D31"/>
    <w:rsid w:val="006A2FB4"/>
    <w:rsid w:val="006A3946"/>
    <w:rsid w:val="006A3B3D"/>
    <w:rsid w:val="006A3EFE"/>
    <w:rsid w:val="006A4E95"/>
    <w:rsid w:val="006A4FB5"/>
    <w:rsid w:val="006A5213"/>
    <w:rsid w:val="006A5410"/>
    <w:rsid w:val="006A6219"/>
    <w:rsid w:val="006A74CF"/>
    <w:rsid w:val="006A77D3"/>
    <w:rsid w:val="006A7EE2"/>
    <w:rsid w:val="006B03FD"/>
    <w:rsid w:val="006B15D3"/>
    <w:rsid w:val="006B22D1"/>
    <w:rsid w:val="006B22FE"/>
    <w:rsid w:val="006B2780"/>
    <w:rsid w:val="006B289B"/>
    <w:rsid w:val="006B2B2B"/>
    <w:rsid w:val="006B2CC0"/>
    <w:rsid w:val="006B3407"/>
    <w:rsid w:val="006B351C"/>
    <w:rsid w:val="006B37B1"/>
    <w:rsid w:val="006B3A82"/>
    <w:rsid w:val="006B4042"/>
    <w:rsid w:val="006B485D"/>
    <w:rsid w:val="006B4B5E"/>
    <w:rsid w:val="006B5482"/>
    <w:rsid w:val="006B563B"/>
    <w:rsid w:val="006B57E3"/>
    <w:rsid w:val="006B5A77"/>
    <w:rsid w:val="006B624D"/>
    <w:rsid w:val="006B6590"/>
    <w:rsid w:val="006B68C6"/>
    <w:rsid w:val="006B6CC2"/>
    <w:rsid w:val="006B7A61"/>
    <w:rsid w:val="006B7F19"/>
    <w:rsid w:val="006C03B5"/>
    <w:rsid w:val="006C0D90"/>
    <w:rsid w:val="006C0F90"/>
    <w:rsid w:val="006C1167"/>
    <w:rsid w:val="006C12A2"/>
    <w:rsid w:val="006C1BFE"/>
    <w:rsid w:val="006C1C20"/>
    <w:rsid w:val="006C21B7"/>
    <w:rsid w:val="006C24D5"/>
    <w:rsid w:val="006C2827"/>
    <w:rsid w:val="006C2B07"/>
    <w:rsid w:val="006C2C2D"/>
    <w:rsid w:val="006C2FFF"/>
    <w:rsid w:val="006C316D"/>
    <w:rsid w:val="006C361F"/>
    <w:rsid w:val="006C36F0"/>
    <w:rsid w:val="006C37AB"/>
    <w:rsid w:val="006C384B"/>
    <w:rsid w:val="006C389A"/>
    <w:rsid w:val="006C3B91"/>
    <w:rsid w:val="006C4223"/>
    <w:rsid w:val="006C4864"/>
    <w:rsid w:val="006C4B04"/>
    <w:rsid w:val="006C4DDE"/>
    <w:rsid w:val="006C4F8D"/>
    <w:rsid w:val="006C534E"/>
    <w:rsid w:val="006C56EF"/>
    <w:rsid w:val="006C5BEF"/>
    <w:rsid w:val="006C66E8"/>
    <w:rsid w:val="006C6B0F"/>
    <w:rsid w:val="006C6B76"/>
    <w:rsid w:val="006C6BE3"/>
    <w:rsid w:val="006C7317"/>
    <w:rsid w:val="006C794B"/>
    <w:rsid w:val="006C79C3"/>
    <w:rsid w:val="006C7E8E"/>
    <w:rsid w:val="006D0894"/>
    <w:rsid w:val="006D0947"/>
    <w:rsid w:val="006D0B65"/>
    <w:rsid w:val="006D1224"/>
    <w:rsid w:val="006D1A03"/>
    <w:rsid w:val="006D1ABD"/>
    <w:rsid w:val="006D1BC7"/>
    <w:rsid w:val="006D2E72"/>
    <w:rsid w:val="006D320E"/>
    <w:rsid w:val="006D34E7"/>
    <w:rsid w:val="006D4001"/>
    <w:rsid w:val="006D4096"/>
    <w:rsid w:val="006D45EA"/>
    <w:rsid w:val="006D4694"/>
    <w:rsid w:val="006D49A3"/>
    <w:rsid w:val="006D5A71"/>
    <w:rsid w:val="006D5EE9"/>
    <w:rsid w:val="006D6420"/>
    <w:rsid w:val="006D6E00"/>
    <w:rsid w:val="006D6EC1"/>
    <w:rsid w:val="006D72EE"/>
    <w:rsid w:val="006E0731"/>
    <w:rsid w:val="006E0748"/>
    <w:rsid w:val="006E0AE9"/>
    <w:rsid w:val="006E1111"/>
    <w:rsid w:val="006E1589"/>
    <w:rsid w:val="006E1EC9"/>
    <w:rsid w:val="006E27CA"/>
    <w:rsid w:val="006E2AAE"/>
    <w:rsid w:val="006E2C09"/>
    <w:rsid w:val="006E2C84"/>
    <w:rsid w:val="006E47CA"/>
    <w:rsid w:val="006E5F4F"/>
    <w:rsid w:val="006E621F"/>
    <w:rsid w:val="006E6348"/>
    <w:rsid w:val="006E6500"/>
    <w:rsid w:val="006E7D12"/>
    <w:rsid w:val="006F03DC"/>
    <w:rsid w:val="006F07BA"/>
    <w:rsid w:val="006F07DB"/>
    <w:rsid w:val="006F0A85"/>
    <w:rsid w:val="006F0EC2"/>
    <w:rsid w:val="006F1912"/>
    <w:rsid w:val="006F1EC2"/>
    <w:rsid w:val="006F2805"/>
    <w:rsid w:val="006F3444"/>
    <w:rsid w:val="006F3991"/>
    <w:rsid w:val="006F4E29"/>
    <w:rsid w:val="006F62E5"/>
    <w:rsid w:val="006F6D64"/>
    <w:rsid w:val="006F70FB"/>
    <w:rsid w:val="006F7A25"/>
    <w:rsid w:val="006F7B15"/>
    <w:rsid w:val="006F7DDE"/>
    <w:rsid w:val="006F7FFA"/>
    <w:rsid w:val="006F7FFD"/>
    <w:rsid w:val="0070003C"/>
    <w:rsid w:val="0070047C"/>
    <w:rsid w:val="007006BE"/>
    <w:rsid w:val="007007A8"/>
    <w:rsid w:val="00700E35"/>
    <w:rsid w:val="0070140A"/>
    <w:rsid w:val="00701E5C"/>
    <w:rsid w:val="007020C7"/>
    <w:rsid w:val="00702497"/>
    <w:rsid w:val="0070262B"/>
    <w:rsid w:val="00702965"/>
    <w:rsid w:val="00702C10"/>
    <w:rsid w:val="007036BA"/>
    <w:rsid w:val="0070396D"/>
    <w:rsid w:val="00703B22"/>
    <w:rsid w:val="00704D8E"/>
    <w:rsid w:val="00704E01"/>
    <w:rsid w:val="00705EE1"/>
    <w:rsid w:val="00706B1E"/>
    <w:rsid w:val="007072A5"/>
    <w:rsid w:val="007076DC"/>
    <w:rsid w:val="00707C16"/>
    <w:rsid w:val="0071010C"/>
    <w:rsid w:val="00710C65"/>
    <w:rsid w:val="00710CE6"/>
    <w:rsid w:val="00710D26"/>
    <w:rsid w:val="00710F22"/>
    <w:rsid w:val="00711AE7"/>
    <w:rsid w:val="00712309"/>
    <w:rsid w:val="00712873"/>
    <w:rsid w:val="00712B8A"/>
    <w:rsid w:val="007138EA"/>
    <w:rsid w:val="00713D7C"/>
    <w:rsid w:val="00713DA7"/>
    <w:rsid w:val="00713EF1"/>
    <w:rsid w:val="0071481A"/>
    <w:rsid w:val="00715DCA"/>
    <w:rsid w:val="00715FE7"/>
    <w:rsid w:val="00716253"/>
    <w:rsid w:val="007162A2"/>
    <w:rsid w:val="007162D9"/>
    <w:rsid w:val="007163FD"/>
    <w:rsid w:val="007166F1"/>
    <w:rsid w:val="00716F19"/>
    <w:rsid w:val="007170D0"/>
    <w:rsid w:val="00717F19"/>
    <w:rsid w:val="00717F20"/>
    <w:rsid w:val="00720F04"/>
    <w:rsid w:val="0072137D"/>
    <w:rsid w:val="00721463"/>
    <w:rsid w:val="00721F31"/>
    <w:rsid w:val="00722654"/>
    <w:rsid w:val="007232A4"/>
    <w:rsid w:val="0072356E"/>
    <w:rsid w:val="0072383F"/>
    <w:rsid w:val="00723BAB"/>
    <w:rsid w:val="00723CD4"/>
    <w:rsid w:val="00723CD9"/>
    <w:rsid w:val="00723D7D"/>
    <w:rsid w:val="007242B7"/>
    <w:rsid w:val="007246C2"/>
    <w:rsid w:val="007246FF"/>
    <w:rsid w:val="00724945"/>
    <w:rsid w:val="00724C8E"/>
    <w:rsid w:val="00724DF1"/>
    <w:rsid w:val="00725CE9"/>
    <w:rsid w:val="00725EAF"/>
    <w:rsid w:val="007267B3"/>
    <w:rsid w:val="00726DB0"/>
    <w:rsid w:val="007270EF"/>
    <w:rsid w:val="00727344"/>
    <w:rsid w:val="00727908"/>
    <w:rsid w:val="00727A8D"/>
    <w:rsid w:val="007300D9"/>
    <w:rsid w:val="007306D4"/>
    <w:rsid w:val="00731047"/>
    <w:rsid w:val="00731CB4"/>
    <w:rsid w:val="00732619"/>
    <w:rsid w:val="00732678"/>
    <w:rsid w:val="00732A6E"/>
    <w:rsid w:val="007334FE"/>
    <w:rsid w:val="00733F6C"/>
    <w:rsid w:val="00733FBA"/>
    <w:rsid w:val="00734623"/>
    <w:rsid w:val="0073555F"/>
    <w:rsid w:val="00735C5D"/>
    <w:rsid w:val="0073662A"/>
    <w:rsid w:val="007366B6"/>
    <w:rsid w:val="00736731"/>
    <w:rsid w:val="00736A6D"/>
    <w:rsid w:val="0073740B"/>
    <w:rsid w:val="007375FA"/>
    <w:rsid w:val="00740028"/>
    <w:rsid w:val="007402C9"/>
    <w:rsid w:val="0074034F"/>
    <w:rsid w:val="00740581"/>
    <w:rsid w:val="00741589"/>
    <w:rsid w:val="00741E1B"/>
    <w:rsid w:val="00742650"/>
    <w:rsid w:val="0074273E"/>
    <w:rsid w:val="00742995"/>
    <w:rsid w:val="00743188"/>
    <w:rsid w:val="00743767"/>
    <w:rsid w:val="00743D11"/>
    <w:rsid w:val="00743D56"/>
    <w:rsid w:val="007443C0"/>
    <w:rsid w:val="00744AC7"/>
    <w:rsid w:val="0074587C"/>
    <w:rsid w:val="00745A57"/>
    <w:rsid w:val="007461C4"/>
    <w:rsid w:val="00746E04"/>
    <w:rsid w:val="00747C6A"/>
    <w:rsid w:val="00747E4A"/>
    <w:rsid w:val="007503E4"/>
    <w:rsid w:val="00751CF8"/>
    <w:rsid w:val="0075273B"/>
    <w:rsid w:val="00753093"/>
    <w:rsid w:val="007530A8"/>
    <w:rsid w:val="00753D2D"/>
    <w:rsid w:val="00753E08"/>
    <w:rsid w:val="00753F14"/>
    <w:rsid w:val="007545FE"/>
    <w:rsid w:val="00754DF0"/>
    <w:rsid w:val="0075564A"/>
    <w:rsid w:val="00755B3E"/>
    <w:rsid w:val="007566DB"/>
    <w:rsid w:val="007567FB"/>
    <w:rsid w:val="0075721E"/>
    <w:rsid w:val="0075782F"/>
    <w:rsid w:val="00760D15"/>
    <w:rsid w:val="00760D90"/>
    <w:rsid w:val="00760F13"/>
    <w:rsid w:val="007611B7"/>
    <w:rsid w:val="00761829"/>
    <w:rsid w:val="00762BF5"/>
    <w:rsid w:val="0076362D"/>
    <w:rsid w:val="00763AA2"/>
    <w:rsid w:val="007643CF"/>
    <w:rsid w:val="00764F13"/>
    <w:rsid w:val="007661D8"/>
    <w:rsid w:val="00766819"/>
    <w:rsid w:val="00766B6B"/>
    <w:rsid w:val="0076712A"/>
    <w:rsid w:val="00767761"/>
    <w:rsid w:val="007701EE"/>
    <w:rsid w:val="007706D5"/>
    <w:rsid w:val="007707A2"/>
    <w:rsid w:val="00770B7C"/>
    <w:rsid w:val="00770C4E"/>
    <w:rsid w:val="00771195"/>
    <w:rsid w:val="00771309"/>
    <w:rsid w:val="00771D10"/>
    <w:rsid w:val="00771DEF"/>
    <w:rsid w:val="00772078"/>
    <w:rsid w:val="00772424"/>
    <w:rsid w:val="00772549"/>
    <w:rsid w:val="0077274F"/>
    <w:rsid w:val="0077308F"/>
    <w:rsid w:val="0077330A"/>
    <w:rsid w:val="007739B2"/>
    <w:rsid w:val="007739E1"/>
    <w:rsid w:val="00773E4A"/>
    <w:rsid w:val="007742EB"/>
    <w:rsid w:val="00774640"/>
    <w:rsid w:val="00775A8D"/>
    <w:rsid w:val="007767DF"/>
    <w:rsid w:val="00776EE7"/>
    <w:rsid w:val="00777279"/>
    <w:rsid w:val="007774E8"/>
    <w:rsid w:val="007778B6"/>
    <w:rsid w:val="00777D05"/>
    <w:rsid w:val="007807E3"/>
    <w:rsid w:val="00780976"/>
    <w:rsid w:val="00782A5B"/>
    <w:rsid w:val="007832F9"/>
    <w:rsid w:val="007835BA"/>
    <w:rsid w:val="007839A9"/>
    <w:rsid w:val="00783A6C"/>
    <w:rsid w:val="00783F33"/>
    <w:rsid w:val="007846C6"/>
    <w:rsid w:val="0078496D"/>
    <w:rsid w:val="0078502D"/>
    <w:rsid w:val="00785585"/>
    <w:rsid w:val="007858C3"/>
    <w:rsid w:val="00785A6C"/>
    <w:rsid w:val="00785C97"/>
    <w:rsid w:val="00786054"/>
    <w:rsid w:val="007863E7"/>
    <w:rsid w:val="00786D19"/>
    <w:rsid w:val="00786F3F"/>
    <w:rsid w:val="007874AF"/>
    <w:rsid w:val="00787A0B"/>
    <w:rsid w:val="007903CC"/>
    <w:rsid w:val="00790A03"/>
    <w:rsid w:val="00790DA2"/>
    <w:rsid w:val="00791248"/>
    <w:rsid w:val="00791391"/>
    <w:rsid w:val="00792098"/>
    <w:rsid w:val="0079215F"/>
    <w:rsid w:val="007921AE"/>
    <w:rsid w:val="007922E7"/>
    <w:rsid w:val="00792445"/>
    <w:rsid w:val="00792533"/>
    <w:rsid w:val="00792DD9"/>
    <w:rsid w:val="00792F96"/>
    <w:rsid w:val="00793351"/>
    <w:rsid w:val="007935FF"/>
    <w:rsid w:val="00793B95"/>
    <w:rsid w:val="00794204"/>
    <w:rsid w:val="007948F7"/>
    <w:rsid w:val="00794E34"/>
    <w:rsid w:val="0079565D"/>
    <w:rsid w:val="00795765"/>
    <w:rsid w:val="00795967"/>
    <w:rsid w:val="0079685C"/>
    <w:rsid w:val="0079688A"/>
    <w:rsid w:val="00797776"/>
    <w:rsid w:val="007979FA"/>
    <w:rsid w:val="007A0858"/>
    <w:rsid w:val="007A0A80"/>
    <w:rsid w:val="007A0EB8"/>
    <w:rsid w:val="007A12DE"/>
    <w:rsid w:val="007A16D1"/>
    <w:rsid w:val="007A1705"/>
    <w:rsid w:val="007A19AB"/>
    <w:rsid w:val="007A1BAD"/>
    <w:rsid w:val="007A2504"/>
    <w:rsid w:val="007A2E07"/>
    <w:rsid w:val="007A34E7"/>
    <w:rsid w:val="007A3751"/>
    <w:rsid w:val="007A3E2E"/>
    <w:rsid w:val="007A428D"/>
    <w:rsid w:val="007A4E30"/>
    <w:rsid w:val="007A58B2"/>
    <w:rsid w:val="007A5B6E"/>
    <w:rsid w:val="007A6208"/>
    <w:rsid w:val="007A6980"/>
    <w:rsid w:val="007A7DC7"/>
    <w:rsid w:val="007B0143"/>
    <w:rsid w:val="007B031D"/>
    <w:rsid w:val="007B0353"/>
    <w:rsid w:val="007B0D5E"/>
    <w:rsid w:val="007B18F9"/>
    <w:rsid w:val="007B196E"/>
    <w:rsid w:val="007B1BE3"/>
    <w:rsid w:val="007B2940"/>
    <w:rsid w:val="007B31C1"/>
    <w:rsid w:val="007B3922"/>
    <w:rsid w:val="007B3935"/>
    <w:rsid w:val="007B43E3"/>
    <w:rsid w:val="007B4EEB"/>
    <w:rsid w:val="007B6400"/>
    <w:rsid w:val="007B65E9"/>
    <w:rsid w:val="007B6656"/>
    <w:rsid w:val="007B6CDE"/>
    <w:rsid w:val="007B6E72"/>
    <w:rsid w:val="007B7381"/>
    <w:rsid w:val="007B75B0"/>
    <w:rsid w:val="007B7667"/>
    <w:rsid w:val="007B772F"/>
    <w:rsid w:val="007B77A3"/>
    <w:rsid w:val="007B7FF3"/>
    <w:rsid w:val="007C0104"/>
    <w:rsid w:val="007C046F"/>
    <w:rsid w:val="007C0615"/>
    <w:rsid w:val="007C11FD"/>
    <w:rsid w:val="007C1D31"/>
    <w:rsid w:val="007C20F1"/>
    <w:rsid w:val="007C2A2C"/>
    <w:rsid w:val="007C2C6B"/>
    <w:rsid w:val="007C2ED0"/>
    <w:rsid w:val="007C2F36"/>
    <w:rsid w:val="007C3124"/>
    <w:rsid w:val="007C31FE"/>
    <w:rsid w:val="007C324D"/>
    <w:rsid w:val="007C3496"/>
    <w:rsid w:val="007C3832"/>
    <w:rsid w:val="007C387A"/>
    <w:rsid w:val="007C409E"/>
    <w:rsid w:val="007C4CA1"/>
    <w:rsid w:val="007C4E7C"/>
    <w:rsid w:val="007C5460"/>
    <w:rsid w:val="007C5656"/>
    <w:rsid w:val="007C5845"/>
    <w:rsid w:val="007C5A09"/>
    <w:rsid w:val="007C5DC1"/>
    <w:rsid w:val="007C5F80"/>
    <w:rsid w:val="007C6884"/>
    <w:rsid w:val="007C730D"/>
    <w:rsid w:val="007C7474"/>
    <w:rsid w:val="007D0A6E"/>
    <w:rsid w:val="007D1E51"/>
    <w:rsid w:val="007D281A"/>
    <w:rsid w:val="007D3009"/>
    <w:rsid w:val="007D336A"/>
    <w:rsid w:val="007D37A0"/>
    <w:rsid w:val="007D455A"/>
    <w:rsid w:val="007D45ED"/>
    <w:rsid w:val="007D474F"/>
    <w:rsid w:val="007D5197"/>
    <w:rsid w:val="007D51B2"/>
    <w:rsid w:val="007D5599"/>
    <w:rsid w:val="007D567A"/>
    <w:rsid w:val="007D58F6"/>
    <w:rsid w:val="007D58FB"/>
    <w:rsid w:val="007D5994"/>
    <w:rsid w:val="007D599E"/>
    <w:rsid w:val="007D5AB3"/>
    <w:rsid w:val="007D5D65"/>
    <w:rsid w:val="007D5E1E"/>
    <w:rsid w:val="007D5F4D"/>
    <w:rsid w:val="007D6B7B"/>
    <w:rsid w:val="007D71A1"/>
    <w:rsid w:val="007D78BA"/>
    <w:rsid w:val="007D7950"/>
    <w:rsid w:val="007E004D"/>
    <w:rsid w:val="007E0177"/>
    <w:rsid w:val="007E02E0"/>
    <w:rsid w:val="007E0B3C"/>
    <w:rsid w:val="007E1A46"/>
    <w:rsid w:val="007E21FF"/>
    <w:rsid w:val="007E34FB"/>
    <w:rsid w:val="007E3FB0"/>
    <w:rsid w:val="007E42DE"/>
    <w:rsid w:val="007E4FA7"/>
    <w:rsid w:val="007E5AC5"/>
    <w:rsid w:val="007E5B2A"/>
    <w:rsid w:val="007E5B5A"/>
    <w:rsid w:val="007E60AC"/>
    <w:rsid w:val="007E628B"/>
    <w:rsid w:val="007E682D"/>
    <w:rsid w:val="007E6840"/>
    <w:rsid w:val="007E69E0"/>
    <w:rsid w:val="007E6D6B"/>
    <w:rsid w:val="007E7029"/>
    <w:rsid w:val="007E756F"/>
    <w:rsid w:val="007E75F7"/>
    <w:rsid w:val="007E7796"/>
    <w:rsid w:val="007E7870"/>
    <w:rsid w:val="007E7F89"/>
    <w:rsid w:val="007F0249"/>
    <w:rsid w:val="007F08E4"/>
    <w:rsid w:val="007F0BD1"/>
    <w:rsid w:val="007F1798"/>
    <w:rsid w:val="007F1DEB"/>
    <w:rsid w:val="007F1DEC"/>
    <w:rsid w:val="007F229A"/>
    <w:rsid w:val="007F272E"/>
    <w:rsid w:val="007F2B19"/>
    <w:rsid w:val="007F3175"/>
    <w:rsid w:val="007F44F9"/>
    <w:rsid w:val="007F51BF"/>
    <w:rsid w:val="007F5814"/>
    <w:rsid w:val="007F6D01"/>
    <w:rsid w:val="007F6FAA"/>
    <w:rsid w:val="007F70A1"/>
    <w:rsid w:val="008003BD"/>
    <w:rsid w:val="008007AF"/>
    <w:rsid w:val="00801BB8"/>
    <w:rsid w:val="00801BF5"/>
    <w:rsid w:val="00801E20"/>
    <w:rsid w:val="00802AD1"/>
    <w:rsid w:val="008030D8"/>
    <w:rsid w:val="00803761"/>
    <w:rsid w:val="008038F3"/>
    <w:rsid w:val="00803B00"/>
    <w:rsid w:val="008040FD"/>
    <w:rsid w:val="0080529D"/>
    <w:rsid w:val="0080574E"/>
    <w:rsid w:val="00805B8E"/>
    <w:rsid w:val="00805CAB"/>
    <w:rsid w:val="00805D1C"/>
    <w:rsid w:val="00805FE4"/>
    <w:rsid w:val="008078A4"/>
    <w:rsid w:val="0081009C"/>
    <w:rsid w:val="008101C1"/>
    <w:rsid w:val="008107A6"/>
    <w:rsid w:val="008108CC"/>
    <w:rsid w:val="00811068"/>
    <w:rsid w:val="0081149B"/>
    <w:rsid w:val="008117FE"/>
    <w:rsid w:val="00811BF9"/>
    <w:rsid w:val="00811DC2"/>
    <w:rsid w:val="00812521"/>
    <w:rsid w:val="00812AF3"/>
    <w:rsid w:val="00812BA4"/>
    <w:rsid w:val="00812F0E"/>
    <w:rsid w:val="00813432"/>
    <w:rsid w:val="008134C4"/>
    <w:rsid w:val="008135D5"/>
    <w:rsid w:val="00813E6A"/>
    <w:rsid w:val="0081418C"/>
    <w:rsid w:val="008141E0"/>
    <w:rsid w:val="00814689"/>
    <w:rsid w:val="00814FBA"/>
    <w:rsid w:val="00815208"/>
    <w:rsid w:val="00815BA9"/>
    <w:rsid w:val="00816446"/>
    <w:rsid w:val="00816506"/>
    <w:rsid w:val="008166BE"/>
    <w:rsid w:val="008169ED"/>
    <w:rsid w:val="00816C02"/>
    <w:rsid w:val="008174E3"/>
    <w:rsid w:val="008178E6"/>
    <w:rsid w:val="008203EB"/>
    <w:rsid w:val="0082064D"/>
    <w:rsid w:val="00820C9B"/>
    <w:rsid w:val="00821C24"/>
    <w:rsid w:val="008222A0"/>
    <w:rsid w:val="00822474"/>
    <w:rsid w:val="00822656"/>
    <w:rsid w:val="00822EAC"/>
    <w:rsid w:val="00823010"/>
    <w:rsid w:val="00823634"/>
    <w:rsid w:val="00823689"/>
    <w:rsid w:val="00823852"/>
    <w:rsid w:val="008239EE"/>
    <w:rsid w:val="00824202"/>
    <w:rsid w:val="008245EE"/>
    <w:rsid w:val="00824A60"/>
    <w:rsid w:val="00824F09"/>
    <w:rsid w:val="008252FF"/>
    <w:rsid w:val="00825339"/>
    <w:rsid w:val="0082572F"/>
    <w:rsid w:val="0082602F"/>
    <w:rsid w:val="00826424"/>
    <w:rsid w:val="00826FD4"/>
    <w:rsid w:val="008271C8"/>
    <w:rsid w:val="008274D6"/>
    <w:rsid w:val="00827B9D"/>
    <w:rsid w:val="008302B0"/>
    <w:rsid w:val="00830614"/>
    <w:rsid w:val="00830680"/>
    <w:rsid w:val="00830AB3"/>
    <w:rsid w:val="0083163A"/>
    <w:rsid w:val="00831CC5"/>
    <w:rsid w:val="008328C9"/>
    <w:rsid w:val="00832BFF"/>
    <w:rsid w:val="00832EC1"/>
    <w:rsid w:val="008334B3"/>
    <w:rsid w:val="00833518"/>
    <w:rsid w:val="008337BD"/>
    <w:rsid w:val="008341A9"/>
    <w:rsid w:val="0083420F"/>
    <w:rsid w:val="008351FD"/>
    <w:rsid w:val="0083539F"/>
    <w:rsid w:val="0083567C"/>
    <w:rsid w:val="00835DA9"/>
    <w:rsid w:val="00836291"/>
    <w:rsid w:val="00836495"/>
    <w:rsid w:val="00836AEB"/>
    <w:rsid w:val="008378A0"/>
    <w:rsid w:val="00837A60"/>
    <w:rsid w:val="00840030"/>
    <w:rsid w:val="00840068"/>
    <w:rsid w:val="00840562"/>
    <w:rsid w:val="00840F7C"/>
    <w:rsid w:val="0084138C"/>
    <w:rsid w:val="00841BC3"/>
    <w:rsid w:val="00842908"/>
    <w:rsid w:val="00842DDE"/>
    <w:rsid w:val="00842E69"/>
    <w:rsid w:val="00843D8D"/>
    <w:rsid w:val="00844403"/>
    <w:rsid w:val="00844451"/>
    <w:rsid w:val="00846060"/>
    <w:rsid w:val="00846689"/>
    <w:rsid w:val="00846A8D"/>
    <w:rsid w:val="00846B0A"/>
    <w:rsid w:val="0084700C"/>
    <w:rsid w:val="00847617"/>
    <w:rsid w:val="00847AC1"/>
    <w:rsid w:val="00850185"/>
    <w:rsid w:val="008507BC"/>
    <w:rsid w:val="00851213"/>
    <w:rsid w:val="008515A8"/>
    <w:rsid w:val="00851EB8"/>
    <w:rsid w:val="0085238D"/>
    <w:rsid w:val="00852AC6"/>
    <w:rsid w:val="00852E1E"/>
    <w:rsid w:val="008535E0"/>
    <w:rsid w:val="00853D35"/>
    <w:rsid w:val="00853EB9"/>
    <w:rsid w:val="00854465"/>
    <w:rsid w:val="00854BF8"/>
    <w:rsid w:val="00855ADC"/>
    <w:rsid w:val="00855AFF"/>
    <w:rsid w:val="00855F61"/>
    <w:rsid w:val="00856374"/>
    <w:rsid w:val="008567B7"/>
    <w:rsid w:val="00856AD0"/>
    <w:rsid w:val="0085715E"/>
    <w:rsid w:val="008573AB"/>
    <w:rsid w:val="008576A2"/>
    <w:rsid w:val="00857C84"/>
    <w:rsid w:val="00857CC5"/>
    <w:rsid w:val="00857E38"/>
    <w:rsid w:val="00860189"/>
    <w:rsid w:val="00860302"/>
    <w:rsid w:val="00860DE3"/>
    <w:rsid w:val="0086115D"/>
    <w:rsid w:val="0086183B"/>
    <w:rsid w:val="008618F2"/>
    <w:rsid w:val="00861B22"/>
    <w:rsid w:val="00861D83"/>
    <w:rsid w:val="00861FFD"/>
    <w:rsid w:val="00862087"/>
    <w:rsid w:val="008620F9"/>
    <w:rsid w:val="008621D8"/>
    <w:rsid w:val="0086306D"/>
    <w:rsid w:val="00863538"/>
    <w:rsid w:val="00864095"/>
    <w:rsid w:val="00864580"/>
    <w:rsid w:val="00864A1A"/>
    <w:rsid w:val="00864A7A"/>
    <w:rsid w:val="008650E3"/>
    <w:rsid w:val="00865693"/>
    <w:rsid w:val="0086581F"/>
    <w:rsid w:val="00865A5E"/>
    <w:rsid w:val="00865D03"/>
    <w:rsid w:val="00866477"/>
    <w:rsid w:val="008665A4"/>
    <w:rsid w:val="00867ACF"/>
    <w:rsid w:val="008705B5"/>
    <w:rsid w:val="00871839"/>
    <w:rsid w:val="00872494"/>
    <w:rsid w:val="00872A71"/>
    <w:rsid w:val="00873023"/>
    <w:rsid w:val="008735A6"/>
    <w:rsid w:val="0087440D"/>
    <w:rsid w:val="00874629"/>
    <w:rsid w:val="00874A1B"/>
    <w:rsid w:val="00874FB8"/>
    <w:rsid w:val="00875116"/>
    <w:rsid w:val="008753D4"/>
    <w:rsid w:val="008757E8"/>
    <w:rsid w:val="008766D6"/>
    <w:rsid w:val="00876BAF"/>
    <w:rsid w:val="00876C6C"/>
    <w:rsid w:val="00877595"/>
    <w:rsid w:val="00880BAC"/>
    <w:rsid w:val="00880D36"/>
    <w:rsid w:val="008815DD"/>
    <w:rsid w:val="00881E56"/>
    <w:rsid w:val="00881EAB"/>
    <w:rsid w:val="00882277"/>
    <w:rsid w:val="0088258D"/>
    <w:rsid w:val="008827DA"/>
    <w:rsid w:val="00882D89"/>
    <w:rsid w:val="008831C6"/>
    <w:rsid w:val="0088375E"/>
    <w:rsid w:val="008842AD"/>
    <w:rsid w:val="00884BF8"/>
    <w:rsid w:val="00885132"/>
    <w:rsid w:val="00886607"/>
    <w:rsid w:val="008872CB"/>
    <w:rsid w:val="00887ED0"/>
    <w:rsid w:val="008903C9"/>
    <w:rsid w:val="00890BBE"/>
    <w:rsid w:val="00891926"/>
    <w:rsid w:val="00891BA0"/>
    <w:rsid w:val="0089230B"/>
    <w:rsid w:val="008925D0"/>
    <w:rsid w:val="0089282B"/>
    <w:rsid w:val="008948D2"/>
    <w:rsid w:val="00895448"/>
    <w:rsid w:val="00896577"/>
    <w:rsid w:val="00896FCD"/>
    <w:rsid w:val="00897722"/>
    <w:rsid w:val="008A035B"/>
    <w:rsid w:val="008A0608"/>
    <w:rsid w:val="008A086F"/>
    <w:rsid w:val="008A15A9"/>
    <w:rsid w:val="008A2C1A"/>
    <w:rsid w:val="008A2C8B"/>
    <w:rsid w:val="008A3296"/>
    <w:rsid w:val="008A37F6"/>
    <w:rsid w:val="008A3906"/>
    <w:rsid w:val="008A3A37"/>
    <w:rsid w:val="008A410C"/>
    <w:rsid w:val="008A5159"/>
    <w:rsid w:val="008A5A3D"/>
    <w:rsid w:val="008A5FAD"/>
    <w:rsid w:val="008A6040"/>
    <w:rsid w:val="008A61AB"/>
    <w:rsid w:val="008A6971"/>
    <w:rsid w:val="008A69D0"/>
    <w:rsid w:val="008A72AD"/>
    <w:rsid w:val="008A7876"/>
    <w:rsid w:val="008A7C07"/>
    <w:rsid w:val="008A7CA6"/>
    <w:rsid w:val="008A7FB2"/>
    <w:rsid w:val="008B0417"/>
    <w:rsid w:val="008B0729"/>
    <w:rsid w:val="008B0C3C"/>
    <w:rsid w:val="008B12AC"/>
    <w:rsid w:val="008B1608"/>
    <w:rsid w:val="008B1B69"/>
    <w:rsid w:val="008B1C99"/>
    <w:rsid w:val="008B27BF"/>
    <w:rsid w:val="008B2A86"/>
    <w:rsid w:val="008B2E64"/>
    <w:rsid w:val="008B3093"/>
    <w:rsid w:val="008B30FA"/>
    <w:rsid w:val="008B3845"/>
    <w:rsid w:val="008B3D3F"/>
    <w:rsid w:val="008B3DDC"/>
    <w:rsid w:val="008B557F"/>
    <w:rsid w:val="008B5A47"/>
    <w:rsid w:val="008B5F50"/>
    <w:rsid w:val="008B6950"/>
    <w:rsid w:val="008B754B"/>
    <w:rsid w:val="008C06F7"/>
    <w:rsid w:val="008C0839"/>
    <w:rsid w:val="008C1A3D"/>
    <w:rsid w:val="008C25B9"/>
    <w:rsid w:val="008C2A5C"/>
    <w:rsid w:val="008C30C5"/>
    <w:rsid w:val="008C3A77"/>
    <w:rsid w:val="008C415F"/>
    <w:rsid w:val="008C4223"/>
    <w:rsid w:val="008C43F7"/>
    <w:rsid w:val="008C5187"/>
    <w:rsid w:val="008C542C"/>
    <w:rsid w:val="008C5508"/>
    <w:rsid w:val="008C5673"/>
    <w:rsid w:val="008C6003"/>
    <w:rsid w:val="008C64CB"/>
    <w:rsid w:val="008C6703"/>
    <w:rsid w:val="008C71E4"/>
    <w:rsid w:val="008C77E6"/>
    <w:rsid w:val="008C7936"/>
    <w:rsid w:val="008D026C"/>
    <w:rsid w:val="008D04E3"/>
    <w:rsid w:val="008D10CE"/>
    <w:rsid w:val="008D15B4"/>
    <w:rsid w:val="008D220F"/>
    <w:rsid w:val="008D2258"/>
    <w:rsid w:val="008D22AB"/>
    <w:rsid w:val="008D2B98"/>
    <w:rsid w:val="008D2D05"/>
    <w:rsid w:val="008D40DF"/>
    <w:rsid w:val="008D411E"/>
    <w:rsid w:val="008D42FB"/>
    <w:rsid w:val="008D54F4"/>
    <w:rsid w:val="008D5555"/>
    <w:rsid w:val="008D61A3"/>
    <w:rsid w:val="008D635C"/>
    <w:rsid w:val="008D6916"/>
    <w:rsid w:val="008D6C5E"/>
    <w:rsid w:val="008D71F8"/>
    <w:rsid w:val="008D7274"/>
    <w:rsid w:val="008D7D0F"/>
    <w:rsid w:val="008E002B"/>
    <w:rsid w:val="008E0138"/>
    <w:rsid w:val="008E0BBF"/>
    <w:rsid w:val="008E0F04"/>
    <w:rsid w:val="008E1166"/>
    <w:rsid w:val="008E2451"/>
    <w:rsid w:val="008E24C8"/>
    <w:rsid w:val="008E2E59"/>
    <w:rsid w:val="008E2FEE"/>
    <w:rsid w:val="008E33AF"/>
    <w:rsid w:val="008E399E"/>
    <w:rsid w:val="008E3B4D"/>
    <w:rsid w:val="008E4878"/>
    <w:rsid w:val="008E48F3"/>
    <w:rsid w:val="008E4BB4"/>
    <w:rsid w:val="008E5226"/>
    <w:rsid w:val="008E54A3"/>
    <w:rsid w:val="008E5C30"/>
    <w:rsid w:val="008E5CCE"/>
    <w:rsid w:val="008E5DB0"/>
    <w:rsid w:val="008E5EAE"/>
    <w:rsid w:val="008E626B"/>
    <w:rsid w:val="008E6D9E"/>
    <w:rsid w:val="008E749E"/>
    <w:rsid w:val="008E770D"/>
    <w:rsid w:val="008E7B6C"/>
    <w:rsid w:val="008F0C82"/>
    <w:rsid w:val="008F1641"/>
    <w:rsid w:val="008F18B8"/>
    <w:rsid w:val="008F1C37"/>
    <w:rsid w:val="008F1DFD"/>
    <w:rsid w:val="008F2461"/>
    <w:rsid w:val="008F2BC4"/>
    <w:rsid w:val="008F3039"/>
    <w:rsid w:val="008F3A59"/>
    <w:rsid w:val="008F3AAB"/>
    <w:rsid w:val="008F3BC1"/>
    <w:rsid w:val="008F3D81"/>
    <w:rsid w:val="008F4C00"/>
    <w:rsid w:val="008F5237"/>
    <w:rsid w:val="008F536E"/>
    <w:rsid w:val="008F5B50"/>
    <w:rsid w:val="008F5BEB"/>
    <w:rsid w:val="008F6C12"/>
    <w:rsid w:val="008F732D"/>
    <w:rsid w:val="009000F9"/>
    <w:rsid w:val="00901975"/>
    <w:rsid w:val="00901E60"/>
    <w:rsid w:val="0090213F"/>
    <w:rsid w:val="00902217"/>
    <w:rsid w:val="00902A53"/>
    <w:rsid w:val="00902B65"/>
    <w:rsid w:val="00902DBD"/>
    <w:rsid w:val="00902F94"/>
    <w:rsid w:val="00903B71"/>
    <w:rsid w:val="009044EF"/>
    <w:rsid w:val="00904CF8"/>
    <w:rsid w:val="00904D3A"/>
    <w:rsid w:val="00904DC4"/>
    <w:rsid w:val="009064CE"/>
    <w:rsid w:val="00906552"/>
    <w:rsid w:val="00907987"/>
    <w:rsid w:val="00907AB8"/>
    <w:rsid w:val="00907C57"/>
    <w:rsid w:val="00907F8F"/>
    <w:rsid w:val="009100E6"/>
    <w:rsid w:val="00910CE4"/>
    <w:rsid w:val="00910D15"/>
    <w:rsid w:val="0091160D"/>
    <w:rsid w:val="0091161B"/>
    <w:rsid w:val="00911E87"/>
    <w:rsid w:val="00912FEA"/>
    <w:rsid w:val="009137F9"/>
    <w:rsid w:val="00913B1D"/>
    <w:rsid w:val="00914996"/>
    <w:rsid w:val="00914C29"/>
    <w:rsid w:val="00915685"/>
    <w:rsid w:val="009156DA"/>
    <w:rsid w:val="00915F2C"/>
    <w:rsid w:val="0091601C"/>
    <w:rsid w:val="00916ACD"/>
    <w:rsid w:val="00917528"/>
    <w:rsid w:val="009177EA"/>
    <w:rsid w:val="00920010"/>
    <w:rsid w:val="009208B9"/>
    <w:rsid w:val="009208BC"/>
    <w:rsid w:val="009209B8"/>
    <w:rsid w:val="00920A66"/>
    <w:rsid w:val="00920CB3"/>
    <w:rsid w:val="009215A9"/>
    <w:rsid w:val="00921F0D"/>
    <w:rsid w:val="0092289D"/>
    <w:rsid w:val="00922B4F"/>
    <w:rsid w:val="009239C3"/>
    <w:rsid w:val="00923A0B"/>
    <w:rsid w:val="009241C5"/>
    <w:rsid w:val="00924442"/>
    <w:rsid w:val="00924BEC"/>
    <w:rsid w:val="00924C1C"/>
    <w:rsid w:val="00925212"/>
    <w:rsid w:val="009254C6"/>
    <w:rsid w:val="00925731"/>
    <w:rsid w:val="00925BB6"/>
    <w:rsid w:val="0092627E"/>
    <w:rsid w:val="009263CD"/>
    <w:rsid w:val="00926C96"/>
    <w:rsid w:val="00927B87"/>
    <w:rsid w:val="00927CE2"/>
    <w:rsid w:val="00930059"/>
    <w:rsid w:val="009305DC"/>
    <w:rsid w:val="00930A0F"/>
    <w:rsid w:val="00930B56"/>
    <w:rsid w:val="00930C0F"/>
    <w:rsid w:val="009315AD"/>
    <w:rsid w:val="00931779"/>
    <w:rsid w:val="00931C99"/>
    <w:rsid w:val="00931F50"/>
    <w:rsid w:val="00932779"/>
    <w:rsid w:val="0093366D"/>
    <w:rsid w:val="009339E5"/>
    <w:rsid w:val="00933A1F"/>
    <w:rsid w:val="0093416B"/>
    <w:rsid w:val="0093417D"/>
    <w:rsid w:val="009343EE"/>
    <w:rsid w:val="00934DED"/>
    <w:rsid w:val="009353C4"/>
    <w:rsid w:val="00935971"/>
    <w:rsid w:val="00935B23"/>
    <w:rsid w:val="00936185"/>
    <w:rsid w:val="009363DD"/>
    <w:rsid w:val="009370C9"/>
    <w:rsid w:val="009400E2"/>
    <w:rsid w:val="00940330"/>
    <w:rsid w:val="00940591"/>
    <w:rsid w:val="00940A03"/>
    <w:rsid w:val="00941272"/>
    <w:rsid w:val="009413DE"/>
    <w:rsid w:val="00941927"/>
    <w:rsid w:val="009420D4"/>
    <w:rsid w:val="0094249A"/>
    <w:rsid w:val="009427D2"/>
    <w:rsid w:val="00942B14"/>
    <w:rsid w:val="00942D47"/>
    <w:rsid w:val="00942ECB"/>
    <w:rsid w:val="00943834"/>
    <w:rsid w:val="00943BD6"/>
    <w:rsid w:val="00943E87"/>
    <w:rsid w:val="00943FEC"/>
    <w:rsid w:val="0094400B"/>
    <w:rsid w:val="009441C6"/>
    <w:rsid w:val="009441DF"/>
    <w:rsid w:val="0094448E"/>
    <w:rsid w:val="009446FB"/>
    <w:rsid w:val="00944E65"/>
    <w:rsid w:val="009455EB"/>
    <w:rsid w:val="0094564E"/>
    <w:rsid w:val="00945872"/>
    <w:rsid w:val="00945DFF"/>
    <w:rsid w:val="00945E8A"/>
    <w:rsid w:val="00946466"/>
    <w:rsid w:val="00946AC2"/>
    <w:rsid w:val="00946DD8"/>
    <w:rsid w:val="0094705B"/>
    <w:rsid w:val="00947447"/>
    <w:rsid w:val="0094751B"/>
    <w:rsid w:val="009476AA"/>
    <w:rsid w:val="00947B75"/>
    <w:rsid w:val="00947F1F"/>
    <w:rsid w:val="00950D9B"/>
    <w:rsid w:val="00951011"/>
    <w:rsid w:val="00951C69"/>
    <w:rsid w:val="00951E4E"/>
    <w:rsid w:val="00951F2F"/>
    <w:rsid w:val="00952274"/>
    <w:rsid w:val="00952A3B"/>
    <w:rsid w:val="00952A99"/>
    <w:rsid w:val="00952F2E"/>
    <w:rsid w:val="009534D5"/>
    <w:rsid w:val="009535EB"/>
    <w:rsid w:val="00953D5C"/>
    <w:rsid w:val="00954217"/>
    <w:rsid w:val="0095425D"/>
    <w:rsid w:val="0095447A"/>
    <w:rsid w:val="009544D4"/>
    <w:rsid w:val="00954769"/>
    <w:rsid w:val="009551D4"/>
    <w:rsid w:val="009556D0"/>
    <w:rsid w:val="00955A6F"/>
    <w:rsid w:val="00955ADF"/>
    <w:rsid w:val="00955AE5"/>
    <w:rsid w:val="00955E6F"/>
    <w:rsid w:val="0095676F"/>
    <w:rsid w:val="00956780"/>
    <w:rsid w:val="00956EA4"/>
    <w:rsid w:val="009571D3"/>
    <w:rsid w:val="009571EB"/>
    <w:rsid w:val="00957FFA"/>
    <w:rsid w:val="00960321"/>
    <w:rsid w:val="009607BB"/>
    <w:rsid w:val="00960852"/>
    <w:rsid w:val="00960EBE"/>
    <w:rsid w:val="00961082"/>
    <w:rsid w:val="009610E4"/>
    <w:rsid w:val="0096120F"/>
    <w:rsid w:val="00961A3C"/>
    <w:rsid w:val="00962265"/>
    <w:rsid w:val="00962583"/>
    <w:rsid w:val="00962841"/>
    <w:rsid w:val="00962B59"/>
    <w:rsid w:val="00962BB4"/>
    <w:rsid w:val="0096309D"/>
    <w:rsid w:val="009632C6"/>
    <w:rsid w:val="009634B2"/>
    <w:rsid w:val="00963849"/>
    <w:rsid w:val="00963A05"/>
    <w:rsid w:val="00965863"/>
    <w:rsid w:val="0096681E"/>
    <w:rsid w:val="00966C20"/>
    <w:rsid w:val="00966EBB"/>
    <w:rsid w:val="00966F25"/>
    <w:rsid w:val="00967A6C"/>
    <w:rsid w:val="00967AB7"/>
    <w:rsid w:val="00967D48"/>
    <w:rsid w:val="00967FDB"/>
    <w:rsid w:val="009700D5"/>
    <w:rsid w:val="00971865"/>
    <w:rsid w:val="00971B59"/>
    <w:rsid w:val="009721EF"/>
    <w:rsid w:val="009722F9"/>
    <w:rsid w:val="00972ED4"/>
    <w:rsid w:val="0097302C"/>
    <w:rsid w:val="009733D4"/>
    <w:rsid w:val="0097347C"/>
    <w:rsid w:val="009734F0"/>
    <w:rsid w:val="00973DD8"/>
    <w:rsid w:val="009741D7"/>
    <w:rsid w:val="0097461E"/>
    <w:rsid w:val="0097498E"/>
    <w:rsid w:val="009756BA"/>
    <w:rsid w:val="00976565"/>
    <w:rsid w:val="0097685A"/>
    <w:rsid w:val="0097689B"/>
    <w:rsid w:val="009768D2"/>
    <w:rsid w:val="00976A11"/>
    <w:rsid w:val="009770B7"/>
    <w:rsid w:val="009770DC"/>
    <w:rsid w:val="009772AC"/>
    <w:rsid w:val="009772F1"/>
    <w:rsid w:val="009777D5"/>
    <w:rsid w:val="00980644"/>
    <w:rsid w:val="0098148A"/>
    <w:rsid w:val="00981560"/>
    <w:rsid w:val="009815B8"/>
    <w:rsid w:val="00981656"/>
    <w:rsid w:val="00981C64"/>
    <w:rsid w:val="0098257C"/>
    <w:rsid w:val="00982B11"/>
    <w:rsid w:val="0098309A"/>
    <w:rsid w:val="00983690"/>
    <w:rsid w:val="00983A84"/>
    <w:rsid w:val="00983B18"/>
    <w:rsid w:val="00983DC9"/>
    <w:rsid w:val="00984672"/>
    <w:rsid w:val="00984761"/>
    <w:rsid w:val="009847CD"/>
    <w:rsid w:val="0098487D"/>
    <w:rsid w:val="00984CAE"/>
    <w:rsid w:val="009851AC"/>
    <w:rsid w:val="00985512"/>
    <w:rsid w:val="00985556"/>
    <w:rsid w:val="00986825"/>
    <w:rsid w:val="009868F7"/>
    <w:rsid w:val="00986929"/>
    <w:rsid w:val="00986BBF"/>
    <w:rsid w:val="0098797E"/>
    <w:rsid w:val="00987D4F"/>
    <w:rsid w:val="00990A54"/>
    <w:rsid w:val="00990E2E"/>
    <w:rsid w:val="00990FD8"/>
    <w:rsid w:val="0099241A"/>
    <w:rsid w:val="009925A3"/>
    <w:rsid w:val="00992B58"/>
    <w:rsid w:val="00993A0B"/>
    <w:rsid w:val="00993A14"/>
    <w:rsid w:val="00993BB7"/>
    <w:rsid w:val="0099418C"/>
    <w:rsid w:val="0099452E"/>
    <w:rsid w:val="00994627"/>
    <w:rsid w:val="0099500E"/>
    <w:rsid w:val="0099505C"/>
    <w:rsid w:val="0099526B"/>
    <w:rsid w:val="0099709D"/>
    <w:rsid w:val="0099729E"/>
    <w:rsid w:val="00997DF6"/>
    <w:rsid w:val="009A032C"/>
    <w:rsid w:val="009A0BC9"/>
    <w:rsid w:val="009A0D22"/>
    <w:rsid w:val="009A11A3"/>
    <w:rsid w:val="009A1366"/>
    <w:rsid w:val="009A1A83"/>
    <w:rsid w:val="009A1B50"/>
    <w:rsid w:val="009A2357"/>
    <w:rsid w:val="009A2517"/>
    <w:rsid w:val="009A27BC"/>
    <w:rsid w:val="009A2CAE"/>
    <w:rsid w:val="009A2F32"/>
    <w:rsid w:val="009A3222"/>
    <w:rsid w:val="009A3465"/>
    <w:rsid w:val="009A45EC"/>
    <w:rsid w:val="009A4956"/>
    <w:rsid w:val="009A4D38"/>
    <w:rsid w:val="009A5159"/>
    <w:rsid w:val="009A5A9B"/>
    <w:rsid w:val="009A5CC7"/>
    <w:rsid w:val="009A5DB7"/>
    <w:rsid w:val="009A692E"/>
    <w:rsid w:val="009A6D89"/>
    <w:rsid w:val="009A7470"/>
    <w:rsid w:val="009A76FE"/>
    <w:rsid w:val="009A775E"/>
    <w:rsid w:val="009A7AF1"/>
    <w:rsid w:val="009A7ED2"/>
    <w:rsid w:val="009B0130"/>
    <w:rsid w:val="009B0278"/>
    <w:rsid w:val="009B02DD"/>
    <w:rsid w:val="009B1007"/>
    <w:rsid w:val="009B13D4"/>
    <w:rsid w:val="009B1599"/>
    <w:rsid w:val="009B1B68"/>
    <w:rsid w:val="009B1F39"/>
    <w:rsid w:val="009B2A84"/>
    <w:rsid w:val="009B2A8C"/>
    <w:rsid w:val="009B2C28"/>
    <w:rsid w:val="009B30F5"/>
    <w:rsid w:val="009B33CE"/>
    <w:rsid w:val="009B3942"/>
    <w:rsid w:val="009B3A7B"/>
    <w:rsid w:val="009B3D2D"/>
    <w:rsid w:val="009B3D72"/>
    <w:rsid w:val="009B40F5"/>
    <w:rsid w:val="009B4669"/>
    <w:rsid w:val="009B4A79"/>
    <w:rsid w:val="009B4C31"/>
    <w:rsid w:val="009B4DEF"/>
    <w:rsid w:val="009B4FAF"/>
    <w:rsid w:val="009B5002"/>
    <w:rsid w:val="009B52C6"/>
    <w:rsid w:val="009B6007"/>
    <w:rsid w:val="009B606E"/>
    <w:rsid w:val="009B6090"/>
    <w:rsid w:val="009B61B0"/>
    <w:rsid w:val="009B61F0"/>
    <w:rsid w:val="009B66F4"/>
    <w:rsid w:val="009B6DC6"/>
    <w:rsid w:val="009B76D4"/>
    <w:rsid w:val="009B7A7D"/>
    <w:rsid w:val="009B7FCA"/>
    <w:rsid w:val="009C026C"/>
    <w:rsid w:val="009C059D"/>
    <w:rsid w:val="009C0685"/>
    <w:rsid w:val="009C0743"/>
    <w:rsid w:val="009C07D8"/>
    <w:rsid w:val="009C0FAC"/>
    <w:rsid w:val="009C1158"/>
    <w:rsid w:val="009C1F60"/>
    <w:rsid w:val="009C21AA"/>
    <w:rsid w:val="009C31EF"/>
    <w:rsid w:val="009C3673"/>
    <w:rsid w:val="009C37A3"/>
    <w:rsid w:val="009C4EF3"/>
    <w:rsid w:val="009C5104"/>
    <w:rsid w:val="009C522B"/>
    <w:rsid w:val="009C56C5"/>
    <w:rsid w:val="009C56D1"/>
    <w:rsid w:val="009C5731"/>
    <w:rsid w:val="009C5D06"/>
    <w:rsid w:val="009C6960"/>
    <w:rsid w:val="009C6C0F"/>
    <w:rsid w:val="009D003B"/>
    <w:rsid w:val="009D19E8"/>
    <w:rsid w:val="009D1A76"/>
    <w:rsid w:val="009D1E46"/>
    <w:rsid w:val="009D251F"/>
    <w:rsid w:val="009D26AE"/>
    <w:rsid w:val="009D2719"/>
    <w:rsid w:val="009D2E00"/>
    <w:rsid w:val="009D3443"/>
    <w:rsid w:val="009D431F"/>
    <w:rsid w:val="009D47C8"/>
    <w:rsid w:val="009D4A35"/>
    <w:rsid w:val="009D55CC"/>
    <w:rsid w:val="009D5CE1"/>
    <w:rsid w:val="009D6425"/>
    <w:rsid w:val="009D6A8A"/>
    <w:rsid w:val="009D6CC2"/>
    <w:rsid w:val="009D7085"/>
    <w:rsid w:val="009D73B7"/>
    <w:rsid w:val="009D7741"/>
    <w:rsid w:val="009D7EEF"/>
    <w:rsid w:val="009E0829"/>
    <w:rsid w:val="009E0DF9"/>
    <w:rsid w:val="009E0E26"/>
    <w:rsid w:val="009E0F95"/>
    <w:rsid w:val="009E19E9"/>
    <w:rsid w:val="009E1EB5"/>
    <w:rsid w:val="009E27ED"/>
    <w:rsid w:val="009E2B7B"/>
    <w:rsid w:val="009E30EB"/>
    <w:rsid w:val="009E32B8"/>
    <w:rsid w:val="009E32CF"/>
    <w:rsid w:val="009E3C6E"/>
    <w:rsid w:val="009E405C"/>
    <w:rsid w:val="009E4C2D"/>
    <w:rsid w:val="009E4F4E"/>
    <w:rsid w:val="009E51FC"/>
    <w:rsid w:val="009E52F5"/>
    <w:rsid w:val="009E53E9"/>
    <w:rsid w:val="009E583B"/>
    <w:rsid w:val="009E5DE2"/>
    <w:rsid w:val="009E6442"/>
    <w:rsid w:val="009E6850"/>
    <w:rsid w:val="009E6A33"/>
    <w:rsid w:val="009E6C00"/>
    <w:rsid w:val="009E7108"/>
    <w:rsid w:val="009E7951"/>
    <w:rsid w:val="009E7A4C"/>
    <w:rsid w:val="009F0860"/>
    <w:rsid w:val="009F1361"/>
    <w:rsid w:val="009F153C"/>
    <w:rsid w:val="009F161D"/>
    <w:rsid w:val="009F2053"/>
    <w:rsid w:val="009F226E"/>
    <w:rsid w:val="009F3D16"/>
    <w:rsid w:val="009F4772"/>
    <w:rsid w:val="009F4AFC"/>
    <w:rsid w:val="009F539A"/>
    <w:rsid w:val="009F55CE"/>
    <w:rsid w:val="009F5F58"/>
    <w:rsid w:val="009F6692"/>
    <w:rsid w:val="009F7237"/>
    <w:rsid w:val="00A002E4"/>
    <w:rsid w:val="00A00A29"/>
    <w:rsid w:val="00A00E44"/>
    <w:rsid w:val="00A00F93"/>
    <w:rsid w:val="00A034E2"/>
    <w:rsid w:val="00A036DF"/>
    <w:rsid w:val="00A0395D"/>
    <w:rsid w:val="00A03AF3"/>
    <w:rsid w:val="00A03DC9"/>
    <w:rsid w:val="00A0456A"/>
    <w:rsid w:val="00A04944"/>
    <w:rsid w:val="00A04B67"/>
    <w:rsid w:val="00A04C14"/>
    <w:rsid w:val="00A04D74"/>
    <w:rsid w:val="00A054A7"/>
    <w:rsid w:val="00A0555E"/>
    <w:rsid w:val="00A0581C"/>
    <w:rsid w:val="00A0589C"/>
    <w:rsid w:val="00A05C49"/>
    <w:rsid w:val="00A06524"/>
    <w:rsid w:val="00A0652D"/>
    <w:rsid w:val="00A066BB"/>
    <w:rsid w:val="00A06AC6"/>
    <w:rsid w:val="00A07595"/>
    <w:rsid w:val="00A076C2"/>
    <w:rsid w:val="00A076C7"/>
    <w:rsid w:val="00A078C2"/>
    <w:rsid w:val="00A1070A"/>
    <w:rsid w:val="00A11EEB"/>
    <w:rsid w:val="00A11EEC"/>
    <w:rsid w:val="00A125BF"/>
    <w:rsid w:val="00A12AD9"/>
    <w:rsid w:val="00A13F90"/>
    <w:rsid w:val="00A15A68"/>
    <w:rsid w:val="00A162B5"/>
    <w:rsid w:val="00A169B1"/>
    <w:rsid w:val="00A16AFF"/>
    <w:rsid w:val="00A16F7E"/>
    <w:rsid w:val="00A177D3"/>
    <w:rsid w:val="00A201D5"/>
    <w:rsid w:val="00A20470"/>
    <w:rsid w:val="00A21222"/>
    <w:rsid w:val="00A22295"/>
    <w:rsid w:val="00A226B7"/>
    <w:rsid w:val="00A227B0"/>
    <w:rsid w:val="00A2280D"/>
    <w:rsid w:val="00A22FF0"/>
    <w:rsid w:val="00A23045"/>
    <w:rsid w:val="00A24811"/>
    <w:rsid w:val="00A24CFE"/>
    <w:rsid w:val="00A2503F"/>
    <w:rsid w:val="00A25701"/>
    <w:rsid w:val="00A25721"/>
    <w:rsid w:val="00A2607E"/>
    <w:rsid w:val="00A2630C"/>
    <w:rsid w:val="00A264A9"/>
    <w:rsid w:val="00A2685E"/>
    <w:rsid w:val="00A26A36"/>
    <w:rsid w:val="00A26B63"/>
    <w:rsid w:val="00A2736E"/>
    <w:rsid w:val="00A275D5"/>
    <w:rsid w:val="00A2773D"/>
    <w:rsid w:val="00A301A8"/>
    <w:rsid w:val="00A3020B"/>
    <w:rsid w:val="00A3035C"/>
    <w:rsid w:val="00A304E8"/>
    <w:rsid w:val="00A305CC"/>
    <w:rsid w:val="00A30C8D"/>
    <w:rsid w:val="00A31077"/>
    <w:rsid w:val="00A317CE"/>
    <w:rsid w:val="00A32434"/>
    <w:rsid w:val="00A32554"/>
    <w:rsid w:val="00A325FF"/>
    <w:rsid w:val="00A328A9"/>
    <w:rsid w:val="00A32BAB"/>
    <w:rsid w:val="00A32C38"/>
    <w:rsid w:val="00A32DA3"/>
    <w:rsid w:val="00A3323C"/>
    <w:rsid w:val="00A33293"/>
    <w:rsid w:val="00A3333E"/>
    <w:rsid w:val="00A333C1"/>
    <w:rsid w:val="00A3441F"/>
    <w:rsid w:val="00A34657"/>
    <w:rsid w:val="00A34B06"/>
    <w:rsid w:val="00A34FCE"/>
    <w:rsid w:val="00A35D80"/>
    <w:rsid w:val="00A36A87"/>
    <w:rsid w:val="00A36BA6"/>
    <w:rsid w:val="00A37281"/>
    <w:rsid w:val="00A37D19"/>
    <w:rsid w:val="00A40130"/>
    <w:rsid w:val="00A407FD"/>
    <w:rsid w:val="00A40DEF"/>
    <w:rsid w:val="00A41104"/>
    <w:rsid w:val="00A415E2"/>
    <w:rsid w:val="00A41C1D"/>
    <w:rsid w:val="00A41F24"/>
    <w:rsid w:val="00A421F7"/>
    <w:rsid w:val="00A422DB"/>
    <w:rsid w:val="00A42E8E"/>
    <w:rsid w:val="00A43055"/>
    <w:rsid w:val="00A4311C"/>
    <w:rsid w:val="00A43D50"/>
    <w:rsid w:val="00A4474C"/>
    <w:rsid w:val="00A45909"/>
    <w:rsid w:val="00A45973"/>
    <w:rsid w:val="00A45D36"/>
    <w:rsid w:val="00A46436"/>
    <w:rsid w:val="00A46608"/>
    <w:rsid w:val="00A46740"/>
    <w:rsid w:val="00A46769"/>
    <w:rsid w:val="00A468D4"/>
    <w:rsid w:val="00A46918"/>
    <w:rsid w:val="00A46B6E"/>
    <w:rsid w:val="00A47420"/>
    <w:rsid w:val="00A47784"/>
    <w:rsid w:val="00A477A9"/>
    <w:rsid w:val="00A477EB"/>
    <w:rsid w:val="00A47B7E"/>
    <w:rsid w:val="00A508EB"/>
    <w:rsid w:val="00A509A8"/>
    <w:rsid w:val="00A50CBC"/>
    <w:rsid w:val="00A512C2"/>
    <w:rsid w:val="00A515D6"/>
    <w:rsid w:val="00A51C27"/>
    <w:rsid w:val="00A52105"/>
    <w:rsid w:val="00A52119"/>
    <w:rsid w:val="00A5220D"/>
    <w:rsid w:val="00A52F7F"/>
    <w:rsid w:val="00A53300"/>
    <w:rsid w:val="00A5387C"/>
    <w:rsid w:val="00A538FB"/>
    <w:rsid w:val="00A542DC"/>
    <w:rsid w:val="00A547BE"/>
    <w:rsid w:val="00A548C3"/>
    <w:rsid w:val="00A54AEA"/>
    <w:rsid w:val="00A54BBA"/>
    <w:rsid w:val="00A555F6"/>
    <w:rsid w:val="00A5568D"/>
    <w:rsid w:val="00A56007"/>
    <w:rsid w:val="00A56488"/>
    <w:rsid w:val="00A5670E"/>
    <w:rsid w:val="00A569CE"/>
    <w:rsid w:val="00A56C2B"/>
    <w:rsid w:val="00A56FFE"/>
    <w:rsid w:val="00A570D9"/>
    <w:rsid w:val="00A57242"/>
    <w:rsid w:val="00A57651"/>
    <w:rsid w:val="00A57E90"/>
    <w:rsid w:val="00A60093"/>
    <w:rsid w:val="00A60398"/>
    <w:rsid w:val="00A6053A"/>
    <w:rsid w:val="00A60770"/>
    <w:rsid w:val="00A60F39"/>
    <w:rsid w:val="00A61044"/>
    <w:rsid w:val="00A61055"/>
    <w:rsid w:val="00A61325"/>
    <w:rsid w:val="00A61506"/>
    <w:rsid w:val="00A61546"/>
    <w:rsid w:val="00A6185F"/>
    <w:rsid w:val="00A6196C"/>
    <w:rsid w:val="00A61A94"/>
    <w:rsid w:val="00A61F28"/>
    <w:rsid w:val="00A62061"/>
    <w:rsid w:val="00A63937"/>
    <w:rsid w:val="00A640C1"/>
    <w:rsid w:val="00A645E7"/>
    <w:rsid w:val="00A659E9"/>
    <w:rsid w:val="00A662FF"/>
    <w:rsid w:val="00A672AB"/>
    <w:rsid w:val="00A67463"/>
    <w:rsid w:val="00A67531"/>
    <w:rsid w:val="00A675BA"/>
    <w:rsid w:val="00A67A03"/>
    <w:rsid w:val="00A67FD3"/>
    <w:rsid w:val="00A70D3F"/>
    <w:rsid w:val="00A71874"/>
    <w:rsid w:val="00A718B0"/>
    <w:rsid w:val="00A723AC"/>
    <w:rsid w:val="00A72861"/>
    <w:rsid w:val="00A72E6D"/>
    <w:rsid w:val="00A7363C"/>
    <w:rsid w:val="00A73E7E"/>
    <w:rsid w:val="00A73EFC"/>
    <w:rsid w:val="00A744E8"/>
    <w:rsid w:val="00A74BAE"/>
    <w:rsid w:val="00A74C8B"/>
    <w:rsid w:val="00A7516A"/>
    <w:rsid w:val="00A75B1D"/>
    <w:rsid w:val="00A76401"/>
    <w:rsid w:val="00A765A4"/>
    <w:rsid w:val="00A765EB"/>
    <w:rsid w:val="00A769B0"/>
    <w:rsid w:val="00A76E77"/>
    <w:rsid w:val="00A77D57"/>
    <w:rsid w:val="00A805FB"/>
    <w:rsid w:val="00A80A06"/>
    <w:rsid w:val="00A80A2F"/>
    <w:rsid w:val="00A80D29"/>
    <w:rsid w:val="00A80F5A"/>
    <w:rsid w:val="00A81417"/>
    <w:rsid w:val="00A81716"/>
    <w:rsid w:val="00A8172E"/>
    <w:rsid w:val="00A817D8"/>
    <w:rsid w:val="00A81855"/>
    <w:rsid w:val="00A81DB1"/>
    <w:rsid w:val="00A823A9"/>
    <w:rsid w:val="00A823B5"/>
    <w:rsid w:val="00A82633"/>
    <w:rsid w:val="00A82699"/>
    <w:rsid w:val="00A830FC"/>
    <w:rsid w:val="00A834BB"/>
    <w:rsid w:val="00A839EC"/>
    <w:rsid w:val="00A845DF"/>
    <w:rsid w:val="00A84D35"/>
    <w:rsid w:val="00A8626C"/>
    <w:rsid w:val="00A86289"/>
    <w:rsid w:val="00A86941"/>
    <w:rsid w:val="00A87321"/>
    <w:rsid w:val="00A87631"/>
    <w:rsid w:val="00A87C9E"/>
    <w:rsid w:val="00A90290"/>
    <w:rsid w:val="00A90C1D"/>
    <w:rsid w:val="00A911D0"/>
    <w:rsid w:val="00A91A89"/>
    <w:rsid w:val="00A91F4D"/>
    <w:rsid w:val="00A9280D"/>
    <w:rsid w:val="00A92941"/>
    <w:rsid w:val="00A92BF0"/>
    <w:rsid w:val="00A92CBA"/>
    <w:rsid w:val="00A92E88"/>
    <w:rsid w:val="00A936CD"/>
    <w:rsid w:val="00A93DB9"/>
    <w:rsid w:val="00A945DC"/>
    <w:rsid w:val="00A94873"/>
    <w:rsid w:val="00A94A34"/>
    <w:rsid w:val="00A94D3A"/>
    <w:rsid w:val="00A94FFB"/>
    <w:rsid w:val="00A955B2"/>
    <w:rsid w:val="00A95779"/>
    <w:rsid w:val="00A95840"/>
    <w:rsid w:val="00A96AAE"/>
    <w:rsid w:val="00A96D48"/>
    <w:rsid w:val="00A97221"/>
    <w:rsid w:val="00A97241"/>
    <w:rsid w:val="00A97294"/>
    <w:rsid w:val="00A975C9"/>
    <w:rsid w:val="00A97D96"/>
    <w:rsid w:val="00AA021F"/>
    <w:rsid w:val="00AA0AA3"/>
    <w:rsid w:val="00AA0D5D"/>
    <w:rsid w:val="00AA11C5"/>
    <w:rsid w:val="00AA17B5"/>
    <w:rsid w:val="00AA1EA0"/>
    <w:rsid w:val="00AA248A"/>
    <w:rsid w:val="00AA2497"/>
    <w:rsid w:val="00AA38B4"/>
    <w:rsid w:val="00AA3F90"/>
    <w:rsid w:val="00AA3FF1"/>
    <w:rsid w:val="00AA47BC"/>
    <w:rsid w:val="00AA5CFC"/>
    <w:rsid w:val="00AA68BC"/>
    <w:rsid w:val="00AA6C75"/>
    <w:rsid w:val="00AA75D8"/>
    <w:rsid w:val="00AA7626"/>
    <w:rsid w:val="00AA7638"/>
    <w:rsid w:val="00AA791C"/>
    <w:rsid w:val="00AA7F65"/>
    <w:rsid w:val="00AB062E"/>
    <w:rsid w:val="00AB0879"/>
    <w:rsid w:val="00AB0CD4"/>
    <w:rsid w:val="00AB1598"/>
    <w:rsid w:val="00AB17E0"/>
    <w:rsid w:val="00AB1891"/>
    <w:rsid w:val="00AB1894"/>
    <w:rsid w:val="00AB24E8"/>
    <w:rsid w:val="00AB2EFF"/>
    <w:rsid w:val="00AB34F1"/>
    <w:rsid w:val="00AB3B71"/>
    <w:rsid w:val="00AB435B"/>
    <w:rsid w:val="00AB4482"/>
    <w:rsid w:val="00AB48D9"/>
    <w:rsid w:val="00AB5B89"/>
    <w:rsid w:val="00AB5C65"/>
    <w:rsid w:val="00AB69C8"/>
    <w:rsid w:val="00AB6D9E"/>
    <w:rsid w:val="00AB70CA"/>
    <w:rsid w:val="00AB73ED"/>
    <w:rsid w:val="00AC06ED"/>
    <w:rsid w:val="00AC0AB1"/>
    <w:rsid w:val="00AC0CFE"/>
    <w:rsid w:val="00AC1034"/>
    <w:rsid w:val="00AC11C2"/>
    <w:rsid w:val="00AC1580"/>
    <w:rsid w:val="00AC205A"/>
    <w:rsid w:val="00AC22EF"/>
    <w:rsid w:val="00AC2B8A"/>
    <w:rsid w:val="00AC2C48"/>
    <w:rsid w:val="00AC3992"/>
    <w:rsid w:val="00AC3DF4"/>
    <w:rsid w:val="00AC40C0"/>
    <w:rsid w:val="00AC462C"/>
    <w:rsid w:val="00AC4AD0"/>
    <w:rsid w:val="00AC53DA"/>
    <w:rsid w:val="00AC5700"/>
    <w:rsid w:val="00AC5754"/>
    <w:rsid w:val="00AC5B76"/>
    <w:rsid w:val="00AC5FAE"/>
    <w:rsid w:val="00AC61AB"/>
    <w:rsid w:val="00AC65EE"/>
    <w:rsid w:val="00AC6677"/>
    <w:rsid w:val="00AC6B96"/>
    <w:rsid w:val="00AC6D50"/>
    <w:rsid w:val="00AC6DE4"/>
    <w:rsid w:val="00AC704C"/>
    <w:rsid w:val="00AC7287"/>
    <w:rsid w:val="00AC78C4"/>
    <w:rsid w:val="00AD004D"/>
    <w:rsid w:val="00AD12F1"/>
    <w:rsid w:val="00AD1599"/>
    <w:rsid w:val="00AD15FC"/>
    <w:rsid w:val="00AD26DE"/>
    <w:rsid w:val="00AD272C"/>
    <w:rsid w:val="00AD2730"/>
    <w:rsid w:val="00AD2D21"/>
    <w:rsid w:val="00AD36A4"/>
    <w:rsid w:val="00AD3A4A"/>
    <w:rsid w:val="00AD46CE"/>
    <w:rsid w:val="00AD4A77"/>
    <w:rsid w:val="00AD500D"/>
    <w:rsid w:val="00AD50F2"/>
    <w:rsid w:val="00AD561B"/>
    <w:rsid w:val="00AD58A4"/>
    <w:rsid w:val="00AD58D3"/>
    <w:rsid w:val="00AD5AC4"/>
    <w:rsid w:val="00AD5E13"/>
    <w:rsid w:val="00AD6257"/>
    <w:rsid w:val="00AD6263"/>
    <w:rsid w:val="00AD6927"/>
    <w:rsid w:val="00AD6A9C"/>
    <w:rsid w:val="00AD6CE0"/>
    <w:rsid w:val="00AD6FC2"/>
    <w:rsid w:val="00AD75AF"/>
    <w:rsid w:val="00AE09D8"/>
    <w:rsid w:val="00AE0DB2"/>
    <w:rsid w:val="00AE0F19"/>
    <w:rsid w:val="00AE0FC7"/>
    <w:rsid w:val="00AE0FEA"/>
    <w:rsid w:val="00AE1432"/>
    <w:rsid w:val="00AE2BE0"/>
    <w:rsid w:val="00AE385B"/>
    <w:rsid w:val="00AE3866"/>
    <w:rsid w:val="00AE41A6"/>
    <w:rsid w:val="00AE4ADF"/>
    <w:rsid w:val="00AE4DFF"/>
    <w:rsid w:val="00AE55CF"/>
    <w:rsid w:val="00AE5BC4"/>
    <w:rsid w:val="00AE6185"/>
    <w:rsid w:val="00AE619C"/>
    <w:rsid w:val="00AE63E0"/>
    <w:rsid w:val="00AE66E0"/>
    <w:rsid w:val="00AE68C0"/>
    <w:rsid w:val="00AE6EF8"/>
    <w:rsid w:val="00AE7348"/>
    <w:rsid w:val="00AE7DE2"/>
    <w:rsid w:val="00AF04B5"/>
    <w:rsid w:val="00AF1579"/>
    <w:rsid w:val="00AF1852"/>
    <w:rsid w:val="00AF3BC2"/>
    <w:rsid w:val="00AF417B"/>
    <w:rsid w:val="00AF494D"/>
    <w:rsid w:val="00AF4F1B"/>
    <w:rsid w:val="00AF4F1C"/>
    <w:rsid w:val="00AF6217"/>
    <w:rsid w:val="00AF6B0E"/>
    <w:rsid w:val="00AF6DBC"/>
    <w:rsid w:val="00AF6EBB"/>
    <w:rsid w:val="00AF6FFB"/>
    <w:rsid w:val="00AF727A"/>
    <w:rsid w:val="00AF7575"/>
    <w:rsid w:val="00AF77C7"/>
    <w:rsid w:val="00AF79C5"/>
    <w:rsid w:val="00AF7D32"/>
    <w:rsid w:val="00B003E5"/>
    <w:rsid w:val="00B00730"/>
    <w:rsid w:val="00B00D79"/>
    <w:rsid w:val="00B013AC"/>
    <w:rsid w:val="00B0146C"/>
    <w:rsid w:val="00B01BD3"/>
    <w:rsid w:val="00B02228"/>
    <w:rsid w:val="00B02D6A"/>
    <w:rsid w:val="00B03E36"/>
    <w:rsid w:val="00B0418A"/>
    <w:rsid w:val="00B042B4"/>
    <w:rsid w:val="00B04902"/>
    <w:rsid w:val="00B04DB4"/>
    <w:rsid w:val="00B053C0"/>
    <w:rsid w:val="00B05825"/>
    <w:rsid w:val="00B05F63"/>
    <w:rsid w:val="00B0607E"/>
    <w:rsid w:val="00B065B0"/>
    <w:rsid w:val="00B066DA"/>
    <w:rsid w:val="00B06FD9"/>
    <w:rsid w:val="00B070E9"/>
    <w:rsid w:val="00B07687"/>
    <w:rsid w:val="00B077A6"/>
    <w:rsid w:val="00B07C4D"/>
    <w:rsid w:val="00B10503"/>
    <w:rsid w:val="00B10520"/>
    <w:rsid w:val="00B105A3"/>
    <w:rsid w:val="00B1078D"/>
    <w:rsid w:val="00B10B87"/>
    <w:rsid w:val="00B10E87"/>
    <w:rsid w:val="00B10EC8"/>
    <w:rsid w:val="00B11248"/>
    <w:rsid w:val="00B116EB"/>
    <w:rsid w:val="00B1213F"/>
    <w:rsid w:val="00B121B4"/>
    <w:rsid w:val="00B1229A"/>
    <w:rsid w:val="00B12556"/>
    <w:rsid w:val="00B12C89"/>
    <w:rsid w:val="00B1324F"/>
    <w:rsid w:val="00B14769"/>
    <w:rsid w:val="00B14EE9"/>
    <w:rsid w:val="00B15AA2"/>
    <w:rsid w:val="00B15DC2"/>
    <w:rsid w:val="00B16449"/>
    <w:rsid w:val="00B165DB"/>
    <w:rsid w:val="00B169B2"/>
    <w:rsid w:val="00B169EF"/>
    <w:rsid w:val="00B16BD7"/>
    <w:rsid w:val="00B16D24"/>
    <w:rsid w:val="00B16E35"/>
    <w:rsid w:val="00B179DD"/>
    <w:rsid w:val="00B17B97"/>
    <w:rsid w:val="00B17EAD"/>
    <w:rsid w:val="00B202F7"/>
    <w:rsid w:val="00B207C2"/>
    <w:rsid w:val="00B208AF"/>
    <w:rsid w:val="00B20EAA"/>
    <w:rsid w:val="00B212A3"/>
    <w:rsid w:val="00B212E9"/>
    <w:rsid w:val="00B219CE"/>
    <w:rsid w:val="00B21B8D"/>
    <w:rsid w:val="00B21C6E"/>
    <w:rsid w:val="00B21FB3"/>
    <w:rsid w:val="00B22817"/>
    <w:rsid w:val="00B229CA"/>
    <w:rsid w:val="00B22ADA"/>
    <w:rsid w:val="00B22B44"/>
    <w:rsid w:val="00B235BD"/>
    <w:rsid w:val="00B239BD"/>
    <w:rsid w:val="00B239BF"/>
    <w:rsid w:val="00B23B8D"/>
    <w:rsid w:val="00B23BC8"/>
    <w:rsid w:val="00B23DCC"/>
    <w:rsid w:val="00B2583F"/>
    <w:rsid w:val="00B25B38"/>
    <w:rsid w:val="00B25C8B"/>
    <w:rsid w:val="00B25CE0"/>
    <w:rsid w:val="00B26501"/>
    <w:rsid w:val="00B2711C"/>
    <w:rsid w:val="00B277F3"/>
    <w:rsid w:val="00B304AD"/>
    <w:rsid w:val="00B30531"/>
    <w:rsid w:val="00B31254"/>
    <w:rsid w:val="00B315C8"/>
    <w:rsid w:val="00B31B4D"/>
    <w:rsid w:val="00B325F0"/>
    <w:rsid w:val="00B3293B"/>
    <w:rsid w:val="00B32BCA"/>
    <w:rsid w:val="00B32F3F"/>
    <w:rsid w:val="00B337C1"/>
    <w:rsid w:val="00B33FB1"/>
    <w:rsid w:val="00B34D87"/>
    <w:rsid w:val="00B354A0"/>
    <w:rsid w:val="00B35970"/>
    <w:rsid w:val="00B36131"/>
    <w:rsid w:val="00B3763A"/>
    <w:rsid w:val="00B37D81"/>
    <w:rsid w:val="00B4004C"/>
    <w:rsid w:val="00B40992"/>
    <w:rsid w:val="00B40AAE"/>
    <w:rsid w:val="00B41167"/>
    <w:rsid w:val="00B412D3"/>
    <w:rsid w:val="00B41355"/>
    <w:rsid w:val="00B4208B"/>
    <w:rsid w:val="00B420AE"/>
    <w:rsid w:val="00B43524"/>
    <w:rsid w:val="00B44F68"/>
    <w:rsid w:val="00B4531B"/>
    <w:rsid w:val="00B4579D"/>
    <w:rsid w:val="00B45E5A"/>
    <w:rsid w:val="00B465F6"/>
    <w:rsid w:val="00B46AF5"/>
    <w:rsid w:val="00B46C8A"/>
    <w:rsid w:val="00B46E79"/>
    <w:rsid w:val="00B47EF6"/>
    <w:rsid w:val="00B5007B"/>
    <w:rsid w:val="00B501BF"/>
    <w:rsid w:val="00B51398"/>
    <w:rsid w:val="00B51AC7"/>
    <w:rsid w:val="00B51C91"/>
    <w:rsid w:val="00B51DEF"/>
    <w:rsid w:val="00B51FCC"/>
    <w:rsid w:val="00B52066"/>
    <w:rsid w:val="00B5219D"/>
    <w:rsid w:val="00B53A7D"/>
    <w:rsid w:val="00B540E1"/>
    <w:rsid w:val="00B54B1C"/>
    <w:rsid w:val="00B54BB6"/>
    <w:rsid w:val="00B54DD4"/>
    <w:rsid w:val="00B55350"/>
    <w:rsid w:val="00B556B6"/>
    <w:rsid w:val="00B55B20"/>
    <w:rsid w:val="00B56953"/>
    <w:rsid w:val="00B56B53"/>
    <w:rsid w:val="00B56F97"/>
    <w:rsid w:val="00B60548"/>
    <w:rsid w:val="00B60854"/>
    <w:rsid w:val="00B608E3"/>
    <w:rsid w:val="00B609BC"/>
    <w:rsid w:val="00B60C24"/>
    <w:rsid w:val="00B60F80"/>
    <w:rsid w:val="00B6110F"/>
    <w:rsid w:val="00B61A72"/>
    <w:rsid w:val="00B61DBF"/>
    <w:rsid w:val="00B61EFD"/>
    <w:rsid w:val="00B6294B"/>
    <w:rsid w:val="00B63254"/>
    <w:rsid w:val="00B63778"/>
    <w:rsid w:val="00B63BA6"/>
    <w:rsid w:val="00B63D9E"/>
    <w:rsid w:val="00B63F6F"/>
    <w:rsid w:val="00B64089"/>
    <w:rsid w:val="00B642E2"/>
    <w:rsid w:val="00B6474B"/>
    <w:rsid w:val="00B65976"/>
    <w:rsid w:val="00B65ACE"/>
    <w:rsid w:val="00B667E5"/>
    <w:rsid w:val="00B66CF3"/>
    <w:rsid w:val="00B66F32"/>
    <w:rsid w:val="00B66FF7"/>
    <w:rsid w:val="00B6702D"/>
    <w:rsid w:val="00B67937"/>
    <w:rsid w:val="00B67A11"/>
    <w:rsid w:val="00B67E88"/>
    <w:rsid w:val="00B67F51"/>
    <w:rsid w:val="00B70176"/>
    <w:rsid w:val="00B70976"/>
    <w:rsid w:val="00B71EFA"/>
    <w:rsid w:val="00B722FD"/>
    <w:rsid w:val="00B73F02"/>
    <w:rsid w:val="00B74FD2"/>
    <w:rsid w:val="00B75013"/>
    <w:rsid w:val="00B75440"/>
    <w:rsid w:val="00B75E76"/>
    <w:rsid w:val="00B75E87"/>
    <w:rsid w:val="00B762C7"/>
    <w:rsid w:val="00B762E8"/>
    <w:rsid w:val="00B764AB"/>
    <w:rsid w:val="00B77F3C"/>
    <w:rsid w:val="00B801A2"/>
    <w:rsid w:val="00B806A3"/>
    <w:rsid w:val="00B81559"/>
    <w:rsid w:val="00B8289E"/>
    <w:rsid w:val="00B82B58"/>
    <w:rsid w:val="00B83182"/>
    <w:rsid w:val="00B83992"/>
    <w:rsid w:val="00B83E54"/>
    <w:rsid w:val="00B8447B"/>
    <w:rsid w:val="00B84BAE"/>
    <w:rsid w:val="00B84D85"/>
    <w:rsid w:val="00B8509C"/>
    <w:rsid w:val="00B85650"/>
    <w:rsid w:val="00B856C3"/>
    <w:rsid w:val="00B85EE3"/>
    <w:rsid w:val="00B85FA5"/>
    <w:rsid w:val="00B86934"/>
    <w:rsid w:val="00B86B77"/>
    <w:rsid w:val="00B86D71"/>
    <w:rsid w:val="00B86E4F"/>
    <w:rsid w:val="00B87079"/>
    <w:rsid w:val="00B873D9"/>
    <w:rsid w:val="00B87F72"/>
    <w:rsid w:val="00B906D4"/>
    <w:rsid w:val="00B90D61"/>
    <w:rsid w:val="00B9189E"/>
    <w:rsid w:val="00B91BED"/>
    <w:rsid w:val="00B91FAA"/>
    <w:rsid w:val="00B92069"/>
    <w:rsid w:val="00B9213F"/>
    <w:rsid w:val="00B922F5"/>
    <w:rsid w:val="00B92B4C"/>
    <w:rsid w:val="00B92ED5"/>
    <w:rsid w:val="00B93261"/>
    <w:rsid w:val="00B932DA"/>
    <w:rsid w:val="00B93583"/>
    <w:rsid w:val="00B9381C"/>
    <w:rsid w:val="00B939DB"/>
    <w:rsid w:val="00B93E58"/>
    <w:rsid w:val="00B942C7"/>
    <w:rsid w:val="00B94311"/>
    <w:rsid w:val="00B94B07"/>
    <w:rsid w:val="00B94CE8"/>
    <w:rsid w:val="00B95315"/>
    <w:rsid w:val="00B95661"/>
    <w:rsid w:val="00B95E1D"/>
    <w:rsid w:val="00B95FCD"/>
    <w:rsid w:val="00B96172"/>
    <w:rsid w:val="00B963AE"/>
    <w:rsid w:val="00B963C3"/>
    <w:rsid w:val="00B964A2"/>
    <w:rsid w:val="00B97800"/>
    <w:rsid w:val="00B97B79"/>
    <w:rsid w:val="00BA0475"/>
    <w:rsid w:val="00BA07F6"/>
    <w:rsid w:val="00BA1F6C"/>
    <w:rsid w:val="00BA2679"/>
    <w:rsid w:val="00BA3274"/>
    <w:rsid w:val="00BA39D0"/>
    <w:rsid w:val="00BA41E2"/>
    <w:rsid w:val="00BA5A94"/>
    <w:rsid w:val="00BA5D6A"/>
    <w:rsid w:val="00BA5EC9"/>
    <w:rsid w:val="00BA6820"/>
    <w:rsid w:val="00BA68D8"/>
    <w:rsid w:val="00BB05C7"/>
    <w:rsid w:val="00BB05F0"/>
    <w:rsid w:val="00BB1A3A"/>
    <w:rsid w:val="00BB1A51"/>
    <w:rsid w:val="00BB349F"/>
    <w:rsid w:val="00BB3EC3"/>
    <w:rsid w:val="00BB4544"/>
    <w:rsid w:val="00BB46AA"/>
    <w:rsid w:val="00BB524F"/>
    <w:rsid w:val="00BB5BC2"/>
    <w:rsid w:val="00BB615E"/>
    <w:rsid w:val="00BB641A"/>
    <w:rsid w:val="00BB66E2"/>
    <w:rsid w:val="00BB6855"/>
    <w:rsid w:val="00BB6B3D"/>
    <w:rsid w:val="00BB6B55"/>
    <w:rsid w:val="00BB7031"/>
    <w:rsid w:val="00BB76B5"/>
    <w:rsid w:val="00BB79AF"/>
    <w:rsid w:val="00BB7CFF"/>
    <w:rsid w:val="00BC0323"/>
    <w:rsid w:val="00BC0802"/>
    <w:rsid w:val="00BC1E2D"/>
    <w:rsid w:val="00BC217B"/>
    <w:rsid w:val="00BC259A"/>
    <w:rsid w:val="00BC2ACA"/>
    <w:rsid w:val="00BC3F1C"/>
    <w:rsid w:val="00BC47F0"/>
    <w:rsid w:val="00BC4D8F"/>
    <w:rsid w:val="00BC4E6A"/>
    <w:rsid w:val="00BC61AC"/>
    <w:rsid w:val="00BC6FB7"/>
    <w:rsid w:val="00BC6FEC"/>
    <w:rsid w:val="00BC7083"/>
    <w:rsid w:val="00BC7942"/>
    <w:rsid w:val="00BC7B0B"/>
    <w:rsid w:val="00BC7CB5"/>
    <w:rsid w:val="00BC7F2A"/>
    <w:rsid w:val="00BD0367"/>
    <w:rsid w:val="00BD07F9"/>
    <w:rsid w:val="00BD09BE"/>
    <w:rsid w:val="00BD0DC0"/>
    <w:rsid w:val="00BD24F8"/>
    <w:rsid w:val="00BD2602"/>
    <w:rsid w:val="00BD47EA"/>
    <w:rsid w:val="00BD4920"/>
    <w:rsid w:val="00BD4D37"/>
    <w:rsid w:val="00BD4D65"/>
    <w:rsid w:val="00BD4F56"/>
    <w:rsid w:val="00BD5B56"/>
    <w:rsid w:val="00BD6889"/>
    <w:rsid w:val="00BD6897"/>
    <w:rsid w:val="00BD6DBE"/>
    <w:rsid w:val="00BD745F"/>
    <w:rsid w:val="00BD767A"/>
    <w:rsid w:val="00BD76FD"/>
    <w:rsid w:val="00BD772A"/>
    <w:rsid w:val="00BD7823"/>
    <w:rsid w:val="00BD7B34"/>
    <w:rsid w:val="00BD7C59"/>
    <w:rsid w:val="00BD7D38"/>
    <w:rsid w:val="00BE00DC"/>
    <w:rsid w:val="00BE0230"/>
    <w:rsid w:val="00BE084F"/>
    <w:rsid w:val="00BE0BB2"/>
    <w:rsid w:val="00BE0F9C"/>
    <w:rsid w:val="00BE152B"/>
    <w:rsid w:val="00BE16A8"/>
    <w:rsid w:val="00BE2164"/>
    <w:rsid w:val="00BE23DF"/>
    <w:rsid w:val="00BE26F7"/>
    <w:rsid w:val="00BE2B30"/>
    <w:rsid w:val="00BE3EF5"/>
    <w:rsid w:val="00BE4AA2"/>
    <w:rsid w:val="00BE4C7E"/>
    <w:rsid w:val="00BE4EFC"/>
    <w:rsid w:val="00BE5610"/>
    <w:rsid w:val="00BE5C00"/>
    <w:rsid w:val="00BE5EE3"/>
    <w:rsid w:val="00BE6BB1"/>
    <w:rsid w:val="00BE707F"/>
    <w:rsid w:val="00BE7EB4"/>
    <w:rsid w:val="00BE7FE8"/>
    <w:rsid w:val="00BF05DC"/>
    <w:rsid w:val="00BF07E3"/>
    <w:rsid w:val="00BF11FF"/>
    <w:rsid w:val="00BF14B7"/>
    <w:rsid w:val="00BF168B"/>
    <w:rsid w:val="00BF1956"/>
    <w:rsid w:val="00BF1C5E"/>
    <w:rsid w:val="00BF2F19"/>
    <w:rsid w:val="00BF373D"/>
    <w:rsid w:val="00BF3763"/>
    <w:rsid w:val="00BF4087"/>
    <w:rsid w:val="00BF40C4"/>
    <w:rsid w:val="00BF4300"/>
    <w:rsid w:val="00BF4BFC"/>
    <w:rsid w:val="00BF4D0F"/>
    <w:rsid w:val="00BF4E9B"/>
    <w:rsid w:val="00BF50C4"/>
    <w:rsid w:val="00BF5311"/>
    <w:rsid w:val="00BF5593"/>
    <w:rsid w:val="00BF6320"/>
    <w:rsid w:val="00BF7A50"/>
    <w:rsid w:val="00C007E4"/>
    <w:rsid w:val="00C01200"/>
    <w:rsid w:val="00C01BAF"/>
    <w:rsid w:val="00C0201F"/>
    <w:rsid w:val="00C02041"/>
    <w:rsid w:val="00C02BDC"/>
    <w:rsid w:val="00C03AD3"/>
    <w:rsid w:val="00C049DC"/>
    <w:rsid w:val="00C04A19"/>
    <w:rsid w:val="00C04C2A"/>
    <w:rsid w:val="00C04CD2"/>
    <w:rsid w:val="00C04CEA"/>
    <w:rsid w:val="00C04FAE"/>
    <w:rsid w:val="00C05687"/>
    <w:rsid w:val="00C05A77"/>
    <w:rsid w:val="00C05C52"/>
    <w:rsid w:val="00C06185"/>
    <w:rsid w:val="00C06790"/>
    <w:rsid w:val="00C06BF5"/>
    <w:rsid w:val="00C07159"/>
    <w:rsid w:val="00C07502"/>
    <w:rsid w:val="00C07649"/>
    <w:rsid w:val="00C077AE"/>
    <w:rsid w:val="00C07B08"/>
    <w:rsid w:val="00C07FE3"/>
    <w:rsid w:val="00C10350"/>
    <w:rsid w:val="00C10830"/>
    <w:rsid w:val="00C110E7"/>
    <w:rsid w:val="00C11152"/>
    <w:rsid w:val="00C1122A"/>
    <w:rsid w:val="00C11947"/>
    <w:rsid w:val="00C119A3"/>
    <w:rsid w:val="00C119DD"/>
    <w:rsid w:val="00C12576"/>
    <w:rsid w:val="00C127A2"/>
    <w:rsid w:val="00C13B4B"/>
    <w:rsid w:val="00C13F68"/>
    <w:rsid w:val="00C1418A"/>
    <w:rsid w:val="00C14AE3"/>
    <w:rsid w:val="00C14B70"/>
    <w:rsid w:val="00C14BAC"/>
    <w:rsid w:val="00C15437"/>
    <w:rsid w:val="00C155B9"/>
    <w:rsid w:val="00C15A23"/>
    <w:rsid w:val="00C15E2D"/>
    <w:rsid w:val="00C1693C"/>
    <w:rsid w:val="00C170C1"/>
    <w:rsid w:val="00C171DE"/>
    <w:rsid w:val="00C17509"/>
    <w:rsid w:val="00C17797"/>
    <w:rsid w:val="00C1787F"/>
    <w:rsid w:val="00C17CBA"/>
    <w:rsid w:val="00C17F2B"/>
    <w:rsid w:val="00C205D2"/>
    <w:rsid w:val="00C208C6"/>
    <w:rsid w:val="00C20BAD"/>
    <w:rsid w:val="00C20EE1"/>
    <w:rsid w:val="00C216F9"/>
    <w:rsid w:val="00C22199"/>
    <w:rsid w:val="00C222B4"/>
    <w:rsid w:val="00C22D07"/>
    <w:rsid w:val="00C22E3B"/>
    <w:rsid w:val="00C232AF"/>
    <w:rsid w:val="00C2360D"/>
    <w:rsid w:val="00C23BE6"/>
    <w:rsid w:val="00C23E8D"/>
    <w:rsid w:val="00C244D6"/>
    <w:rsid w:val="00C24582"/>
    <w:rsid w:val="00C24B9D"/>
    <w:rsid w:val="00C25ADE"/>
    <w:rsid w:val="00C25CCC"/>
    <w:rsid w:val="00C26527"/>
    <w:rsid w:val="00C265CC"/>
    <w:rsid w:val="00C26E84"/>
    <w:rsid w:val="00C2749B"/>
    <w:rsid w:val="00C27633"/>
    <w:rsid w:val="00C27BE8"/>
    <w:rsid w:val="00C3034D"/>
    <w:rsid w:val="00C30465"/>
    <w:rsid w:val="00C3085B"/>
    <w:rsid w:val="00C319EA"/>
    <w:rsid w:val="00C31D63"/>
    <w:rsid w:val="00C31DEE"/>
    <w:rsid w:val="00C3250B"/>
    <w:rsid w:val="00C326E4"/>
    <w:rsid w:val="00C327EF"/>
    <w:rsid w:val="00C327FC"/>
    <w:rsid w:val="00C33B19"/>
    <w:rsid w:val="00C33C2B"/>
    <w:rsid w:val="00C34117"/>
    <w:rsid w:val="00C342CF"/>
    <w:rsid w:val="00C347E1"/>
    <w:rsid w:val="00C34BA4"/>
    <w:rsid w:val="00C34C62"/>
    <w:rsid w:val="00C34DFE"/>
    <w:rsid w:val="00C36411"/>
    <w:rsid w:val="00C37582"/>
    <w:rsid w:val="00C4025D"/>
    <w:rsid w:val="00C402CE"/>
    <w:rsid w:val="00C40906"/>
    <w:rsid w:val="00C409AD"/>
    <w:rsid w:val="00C40C68"/>
    <w:rsid w:val="00C40E95"/>
    <w:rsid w:val="00C40F5A"/>
    <w:rsid w:val="00C41B7B"/>
    <w:rsid w:val="00C41ED1"/>
    <w:rsid w:val="00C41F58"/>
    <w:rsid w:val="00C4217B"/>
    <w:rsid w:val="00C42C10"/>
    <w:rsid w:val="00C4380C"/>
    <w:rsid w:val="00C439D0"/>
    <w:rsid w:val="00C44019"/>
    <w:rsid w:val="00C4427A"/>
    <w:rsid w:val="00C445A4"/>
    <w:rsid w:val="00C44E98"/>
    <w:rsid w:val="00C4530C"/>
    <w:rsid w:val="00C45A0C"/>
    <w:rsid w:val="00C46F5D"/>
    <w:rsid w:val="00C46F8A"/>
    <w:rsid w:val="00C47CD7"/>
    <w:rsid w:val="00C5008E"/>
    <w:rsid w:val="00C509E5"/>
    <w:rsid w:val="00C50CB7"/>
    <w:rsid w:val="00C513C0"/>
    <w:rsid w:val="00C5158D"/>
    <w:rsid w:val="00C51776"/>
    <w:rsid w:val="00C5286B"/>
    <w:rsid w:val="00C53380"/>
    <w:rsid w:val="00C54307"/>
    <w:rsid w:val="00C5480A"/>
    <w:rsid w:val="00C54A5A"/>
    <w:rsid w:val="00C55170"/>
    <w:rsid w:val="00C555EC"/>
    <w:rsid w:val="00C558EF"/>
    <w:rsid w:val="00C55915"/>
    <w:rsid w:val="00C55971"/>
    <w:rsid w:val="00C55B78"/>
    <w:rsid w:val="00C5645D"/>
    <w:rsid w:val="00C60608"/>
    <w:rsid w:val="00C6109A"/>
    <w:rsid w:val="00C61729"/>
    <w:rsid w:val="00C62BA7"/>
    <w:rsid w:val="00C63082"/>
    <w:rsid w:val="00C632DA"/>
    <w:rsid w:val="00C634DA"/>
    <w:rsid w:val="00C63690"/>
    <w:rsid w:val="00C636A4"/>
    <w:rsid w:val="00C6460C"/>
    <w:rsid w:val="00C647E5"/>
    <w:rsid w:val="00C64FDF"/>
    <w:rsid w:val="00C656F3"/>
    <w:rsid w:val="00C6594E"/>
    <w:rsid w:val="00C66B09"/>
    <w:rsid w:val="00C67472"/>
    <w:rsid w:val="00C67824"/>
    <w:rsid w:val="00C67E15"/>
    <w:rsid w:val="00C70329"/>
    <w:rsid w:val="00C71CB5"/>
    <w:rsid w:val="00C72A22"/>
    <w:rsid w:val="00C72CE1"/>
    <w:rsid w:val="00C73F2D"/>
    <w:rsid w:val="00C74CE6"/>
    <w:rsid w:val="00C74EAB"/>
    <w:rsid w:val="00C75067"/>
    <w:rsid w:val="00C75217"/>
    <w:rsid w:val="00C756FD"/>
    <w:rsid w:val="00C757BF"/>
    <w:rsid w:val="00C7612B"/>
    <w:rsid w:val="00C76C89"/>
    <w:rsid w:val="00C77836"/>
    <w:rsid w:val="00C7783F"/>
    <w:rsid w:val="00C77A1C"/>
    <w:rsid w:val="00C77B67"/>
    <w:rsid w:val="00C77CB2"/>
    <w:rsid w:val="00C80093"/>
    <w:rsid w:val="00C80478"/>
    <w:rsid w:val="00C81FE3"/>
    <w:rsid w:val="00C821A4"/>
    <w:rsid w:val="00C82AB6"/>
    <w:rsid w:val="00C82EC4"/>
    <w:rsid w:val="00C8303D"/>
    <w:rsid w:val="00C839CD"/>
    <w:rsid w:val="00C83B04"/>
    <w:rsid w:val="00C83D06"/>
    <w:rsid w:val="00C84FB0"/>
    <w:rsid w:val="00C85FB9"/>
    <w:rsid w:val="00C862A8"/>
    <w:rsid w:val="00C86B0A"/>
    <w:rsid w:val="00C870C6"/>
    <w:rsid w:val="00C877EE"/>
    <w:rsid w:val="00C879BF"/>
    <w:rsid w:val="00C9028C"/>
    <w:rsid w:val="00C902A4"/>
    <w:rsid w:val="00C9033B"/>
    <w:rsid w:val="00C90504"/>
    <w:rsid w:val="00C9064D"/>
    <w:rsid w:val="00C90F8E"/>
    <w:rsid w:val="00C917AF"/>
    <w:rsid w:val="00C92770"/>
    <w:rsid w:val="00C92B31"/>
    <w:rsid w:val="00C93086"/>
    <w:rsid w:val="00C934FE"/>
    <w:rsid w:val="00C93793"/>
    <w:rsid w:val="00C93961"/>
    <w:rsid w:val="00C93F5A"/>
    <w:rsid w:val="00C94462"/>
    <w:rsid w:val="00C94C20"/>
    <w:rsid w:val="00C9541D"/>
    <w:rsid w:val="00C95F4C"/>
    <w:rsid w:val="00C962D4"/>
    <w:rsid w:val="00C965AD"/>
    <w:rsid w:val="00C965BD"/>
    <w:rsid w:val="00C96B80"/>
    <w:rsid w:val="00C96CEB"/>
    <w:rsid w:val="00C96DD0"/>
    <w:rsid w:val="00C9729B"/>
    <w:rsid w:val="00C9764A"/>
    <w:rsid w:val="00C978C1"/>
    <w:rsid w:val="00C97C70"/>
    <w:rsid w:val="00CA01AF"/>
    <w:rsid w:val="00CA041B"/>
    <w:rsid w:val="00CA05D7"/>
    <w:rsid w:val="00CA0779"/>
    <w:rsid w:val="00CA11D0"/>
    <w:rsid w:val="00CA12A0"/>
    <w:rsid w:val="00CA15E5"/>
    <w:rsid w:val="00CA1D7D"/>
    <w:rsid w:val="00CA2502"/>
    <w:rsid w:val="00CA2E40"/>
    <w:rsid w:val="00CA3320"/>
    <w:rsid w:val="00CA380E"/>
    <w:rsid w:val="00CA411D"/>
    <w:rsid w:val="00CA4170"/>
    <w:rsid w:val="00CA476A"/>
    <w:rsid w:val="00CA5089"/>
    <w:rsid w:val="00CA5293"/>
    <w:rsid w:val="00CA534F"/>
    <w:rsid w:val="00CA54C2"/>
    <w:rsid w:val="00CA59E3"/>
    <w:rsid w:val="00CA604B"/>
    <w:rsid w:val="00CA6C19"/>
    <w:rsid w:val="00CA7772"/>
    <w:rsid w:val="00CA778A"/>
    <w:rsid w:val="00CA7D15"/>
    <w:rsid w:val="00CB0587"/>
    <w:rsid w:val="00CB10A4"/>
    <w:rsid w:val="00CB150C"/>
    <w:rsid w:val="00CB17D8"/>
    <w:rsid w:val="00CB3251"/>
    <w:rsid w:val="00CB3B66"/>
    <w:rsid w:val="00CB4366"/>
    <w:rsid w:val="00CB4582"/>
    <w:rsid w:val="00CB4D50"/>
    <w:rsid w:val="00CB50F4"/>
    <w:rsid w:val="00CB5246"/>
    <w:rsid w:val="00CB5671"/>
    <w:rsid w:val="00CB57FC"/>
    <w:rsid w:val="00CB5B24"/>
    <w:rsid w:val="00CB60CC"/>
    <w:rsid w:val="00CB6626"/>
    <w:rsid w:val="00CB6C0B"/>
    <w:rsid w:val="00CB6F4F"/>
    <w:rsid w:val="00CB738A"/>
    <w:rsid w:val="00CB75DE"/>
    <w:rsid w:val="00CB7E93"/>
    <w:rsid w:val="00CC0400"/>
    <w:rsid w:val="00CC1476"/>
    <w:rsid w:val="00CC2440"/>
    <w:rsid w:val="00CC294E"/>
    <w:rsid w:val="00CC299E"/>
    <w:rsid w:val="00CC3647"/>
    <w:rsid w:val="00CC3A89"/>
    <w:rsid w:val="00CC5C30"/>
    <w:rsid w:val="00CC605F"/>
    <w:rsid w:val="00CC60BB"/>
    <w:rsid w:val="00CC6722"/>
    <w:rsid w:val="00CC6A95"/>
    <w:rsid w:val="00CC725E"/>
    <w:rsid w:val="00CC74AA"/>
    <w:rsid w:val="00CC76BC"/>
    <w:rsid w:val="00CC778D"/>
    <w:rsid w:val="00CC77F9"/>
    <w:rsid w:val="00CD03E3"/>
    <w:rsid w:val="00CD05BE"/>
    <w:rsid w:val="00CD0895"/>
    <w:rsid w:val="00CD08B5"/>
    <w:rsid w:val="00CD0B40"/>
    <w:rsid w:val="00CD1394"/>
    <w:rsid w:val="00CD1894"/>
    <w:rsid w:val="00CD1B4D"/>
    <w:rsid w:val="00CD1D3F"/>
    <w:rsid w:val="00CD2403"/>
    <w:rsid w:val="00CD25DD"/>
    <w:rsid w:val="00CD2608"/>
    <w:rsid w:val="00CD391E"/>
    <w:rsid w:val="00CD3A2F"/>
    <w:rsid w:val="00CD4328"/>
    <w:rsid w:val="00CD470E"/>
    <w:rsid w:val="00CD4EFB"/>
    <w:rsid w:val="00CD5959"/>
    <w:rsid w:val="00CD6515"/>
    <w:rsid w:val="00CD7B38"/>
    <w:rsid w:val="00CD7B81"/>
    <w:rsid w:val="00CE000C"/>
    <w:rsid w:val="00CE017E"/>
    <w:rsid w:val="00CE0225"/>
    <w:rsid w:val="00CE02A0"/>
    <w:rsid w:val="00CE09DC"/>
    <w:rsid w:val="00CE0AA1"/>
    <w:rsid w:val="00CE1FA9"/>
    <w:rsid w:val="00CE236B"/>
    <w:rsid w:val="00CE2ACC"/>
    <w:rsid w:val="00CE2C9B"/>
    <w:rsid w:val="00CE2D32"/>
    <w:rsid w:val="00CE3066"/>
    <w:rsid w:val="00CE33A5"/>
    <w:rsid w:val="00CE3765"/>
    <w:rsid w:val="00CE3BAB"/>
    <w:rsid w:val="00CE42C8"/>
    <w:rsid w:val="00CE4796"/>
    <w:rsid w:val="00CE4B43"/>
    <w:rsid w:val="00CE4DCB"/>
    <w:rsid w:val="00CE50D4"/>
    <w:rsid w:val="00CE538F"/>
    <w:rsid w:val="00CE5D73"/>
    <w:rsid w:val="00CE6579"/>
    <w:rsid w:val="00CE691A"/>
    <w:rsid w:val="00CE6ABA"/>
    <w:rsid w:val="00CE6B71"/>
    <w:rsid w:val="00CE6F71"/>
    <w:rsid w:val="00CE76E3"/>
    <w:rsid w:val="00CE7718"/>
    <w:rsid w:val="00CE7A76"/>
    <w:rsid w:val="00CE7ADB"/>
    <w:rsid w:val="00CE7B6F"/>
    <w:rsid w:val="00CE7F6E"/>
    <w:rsid w:val="00CF01B8"/>
    <w:rsid w:val="00CF0D8B"/>
    <w:rsid w:val="00CF0E78"/>
    <w:rsid w:val="00CF13B1"/>
    <w:rsid w:val="00CF157E"/>
    <w:rsid w:val="00CF1580"/>
    <w:rsid w:val="00CF1DE1"/>
    <w:rsid w:val="00CF20D0"/>
    <w:rsid w:val="00CF25D4"/>
    <w:rsid w:val="00CF2719"/>
    <w:rsid w:val="00CF2DBD"/>
    <w:rsid w:val="00CF3352"/>
    <w:rsid w:val="00CF33C1"/>
    <w:rsid w:val="00CF34C7"/>
    <w:rsid w:val="00CF3789"/>
    <w:rsid w:val="00CF4782"/>
    <w:rsid w:val="00CF4DAB"/>
    <w:rsid w:val="00CF5109"/>
    <w:rsid w:val="00CF5539"/>
    <w:rsid w:val="00CF5A0B"/>
    <w:rsid w:val="00CF5DA4"/>
    <w:rsid w:val="00CF6419"/>
    <w:rsid w:val="00CF6A9E"/>
    <w:rsid w:val="00CF717F"/>
    <w:rsid w:val="00CF73E2"/>
    <w:rsid w:val="00CF78E0"/>
    <w:rsid w:val="00CF78E8"/>
    <w:rsid w:val="00D01731"/>
    <w:rsid w:val="00D020AD"/>
    <w:rsid w:val="00D020AF"/>
    <w:rsid w:val="00D02B1B"/>
    <w:rsid w:val="00D030D1"/>
    <w:rsid w:val="00D03232"/>
    <w:rsid w:val="00D0338B"/>
    <w:rsid w:val="00D03BC5"/>
    <w:rsid w:val="00D03C29"/>
    <w:rsid w:val="00D0416E"/>
    <w:rsid w:val="00D044A5"/>
    <w:rsid w:val="00D04A79"/>
    <w:rsid w:val="00D0508E"/>
    <w:rsid w:val="00D0558A"/>
    <w:rsid w:val="00D06D93"/>
    <w:rsid w:val="00D11124"/>
    <w:rsid w:val="00D11BA2"/>
    <w:rsid w:val="00D12466"/>
    <w:rsid w:val="00D127F6"/>
    <w:rsid w:val="00D12884"/>
    <w:rsid w:val="00D12B8C"/>
    <w:rsid w:val="00D135A4"/>
    <w:rsid w:val="00D137A2"/>
    <w:rsid w:val="00D13F5C"/>
    <w:rsid w:val="00D14A47"/>
    <w:rsid w:val="00D14F46"/>
    <w:rsid w:val="00D1511C"/>
    <w:rsid w:val="00D152CC"/>
    <w:rsid w:val="00D15BCC"/>
    <w:rsid w:val="00D16269"/>
    <w:rsid w:val="00D1719A"/>
    <w:rsid w:val="00D209BF"/>
    <w:rsid w:val="00D20C97"/>
    <w:rsid w:val="00D20EEC"/>
    <w:rsid w:val="00D228F7"/>
    <w:rsid w:val="00D22A0F"/>
    <w:rsid w:val="00D23453"/>
    <w:rsid w:val="00D23BB7"/>
    <w:rsid w:val="00D24A18"/>
    <w:rsid w:val="00D25424"/>
    <w:rsid w:val="00D25644"/>
    <w:rsid w:val="00D25AF0"/>
    <w:rsid w:val="00D26872"/>
    <w:rsid w:val="00D26F35"/>
    <w:rsid w:val="00D26F99"/>
    <w:rsid w:val="00D273C0"/>
    <w:rsid w:val="00D27864"/>
    <w:rsid w:val="00D278DB"/>
    <w:rsid w:val="00D27954"/>
    <w:rsid w:val="00D27EE8"/>
    <w:rsid w:val="00D27F55"/>
    <w:rsid w:val="00D30428"/>
    <w:rsid w:val="00D30561"/>
    <w:rsid w:val="00D307BB"/>
    <w:rsid w:val="00D30D4A"/>
    <w:rsid w:val="00D30FFE"/>
    <w:rsid w:val="00D31206"/>
    <w:rsid w:val="00D314DA"/>
    <w:rsid w:val="00D31CB8"/>
    <w:rsid w:val="00D31EAF"/>
    <w:rsid w:val="00D3238B"/>
    <w:rsid w:val="00D325E8"/>
    <w:rsid w:val="00D32772"/>
    <w:rsid w:val="00D328D4"/>
    <w:rsid w:val="00D32C80"/>
    <w:rsid w:val="00D33277"/>
    <w:rsid w:val="00D33596"/>
    <w:rsid w:val="00D3363F"/>
    <w:rsid w:val="00D341E9"/>
    <w:rsid w:val="00D3426E"/>
    <w:rsid w:val="00D34501"/>
    <w:rsid w:val="00D34CA1"/>
    <w:rsid w:val="00D35012"/>
    <w:rsid w:val="00D3545C"/>
    <w:rsid w:val="00D354BC"/>
    <w:rsid w:val="00D3562B"/>
    <w:rsid w:val="00D357DE"/>
    <w:rsid w:val="00D35EFC"/>
    <w:rsid w:val="00D3609E"/>
    <w:rsid w:val="00D3627E"/>
    <w:rsid w:val="00D36571"/>
    <w:rsid w:val="00D365DF"/>
    <w:rsid w:val="00D36C0F"/>
    <w:rsid w:val="00D3726D"/>
    <w:rsid w:val="00D37291"/>
    <w:rsid w:val="00D3740B"/>
    <w:rsid w:val="00D3768A"/>
    <w:rsid w:val="00D37CC1"/>
    <w:rsid w:val="00D4034D"/>
    <w:rsid w:val="00D40B2C"/>
    <w:rsid w:val="00D41360"/>
    <w:rsid w:val="00D41835"/>
    <w:rsid w:val="00D41B70"/>
    <w:rsid w:val="00D41EF5"/>
    <w:rsid w:val="00D41F90"/>
    <w:rsid w:val="00D42362"/>
    <w:rsid w:val="00D42E00"/>
    <w:rsid w:val="00D43E87"/>
    <w:rsid w:val="00D442D4"/>
    <w:rsid w:val="00D44F44"/>
    <w:rsid w:val="00D45CA9"/>
    <w:rsid w:val="00D461CF"/>
    <w:rsid w:val="00D470F0"/>
    <w:rsid w:val="00D47390"/>
    <w:rsid w:val="00D47EC5"/>
    <w:rsid w:val="00D510E4"/>
    <w:rsid w:val="00D51110"/>
    <w:rsid w:val="00D5115B"/>
    <w:rsid w:val="00D51294"/>
    <w:rsid w:val="00D51457"/>
    <w:rsid w:val="00D51498"/>
    <w:rsid w:val="00D51509"/>
    <w:rsid w:val="00D51C41"/>
    <w:rsid w:val="00D5337C"/>
    <w:rsid w:val="00D5409F"/>
    <w:rsid w:val="00D54240"/>
    <w:rsid w:val="00D54662"/>
    <w:rsid w:val="00D54AD0"/>
    <w:rsid w:val="00D55164"/>
    <w:rsid w:val="00D55608"/>
    <w:rsid w:val="00D559F4"/>
    <w:rsid w:val="00D55E32"/>
    <w:rsid w:val="00D55ED3"/>
    <w:rsid w:val="00D55ED5"/>
    <w:rsid w:val="00D55F27"/>
    <w:rsid w:val="00D5690E"/>
    <w:rsid w:val="00D56A6E"/>
    <w:rsid w:val="00D56DCE"/>
    <w:rsid w:val="00D57962"/>
    <w:rsid w:val="00D579B1"/>
    <w:rsid w:val="00D609CE"/>
    <w:rsid w:val="00D60C81"/>
    <w:rsid w:val="00D61240"/>
    <w:rsid w:val="00D612BC"/>
    <w:rsid w:val="00D61959"/>
    <w:rsid w:val="00D61C91"/>
    <w:rsid w:val="00D6200B"/>
    <w:rsid w:val="00D628CA"/>
    <w:rsid w:val="00D62B10"/>
    <w:rsid w:val="00D62B9C"/>
    <w:rsid w:val="00D62F2A"/>
    <w:rsid w:val="00D6323C"/>
    <w:rsid w:val="00D634B2"/>
    <w:rsid w:val="00D64118"/>
    <w:rsid w:val="00D64843"/>
    <w:rsid w:val="00D64A1D"/>
    <w:rsid w:val="00D64AA1"/>
    <w:rsid w:val="00D64B51"/>
    <w:rsid w:val="00D658FB"/>
    <w:rsid w:val="00D663C4"/>
    <w:rsid w:val="00D665B0"/>
    <w:rsid w:val="00D66ECB"/>
    <w:rsid w:val="00D66EE7"/>
    <w:rsid w:val="00D70023"/>
    <w:rsid w:val="00D70518"/>
    <w:rsid w:val="00D7069D"/>
    <w:rsid w:val="00D707B2"/>
    <w:rsid w:val="00D709F4"/>
    <w:rsid w:val="00D70C46"/>
    <w:rsid w:val="00D70F2B"/>
    <w:rsid w:val="00D71C9A"/>
    <w:rsid w:val="00D71E0C"/>
    <w:rsid w:val="00D71E2B"/>
    <w:rsid w:val="00D725B9"/>
    <w:rsid w:val="00D72B43"/>
    <w:rsid w:val="00D72CBB"/>
    <w:rsid w:val="00D73467"/>
    <w:rsid w:val="00D7369E"/>
    <w:rsid w:val="00D7374C"/>
    <w:rsid w:val="00D7473B"/>
    <w:rsid w:val="00D74967"/>
    <w:rsid w:val="00D74A91"/>
    <w:rsid w:val="00D75167"/>
    <w:rsid w:val="00D75665"/>
    <w:rsid w:val="00D773BB"/>
    <w:rsid w:val="00D7758E"/>
    <w:rsid w:val="00D77783"/>
    <w:rsid w:val="00D808BE"/>
    <w:rsid w:val="00D809CA"/>
    <w:rsid w:val="00D80E5A"/>
    <w:rsid w:val="00D80E6C"/>
    <w:rsid w:val="00D80E85"/>
    <w:rsid w:val="00D816FF"/>
    <w:rsid w:val="00D81840"/>
    <w:rsid w:val="00D82A7D"/>
    <w:rsid w:val="00D83130"/>
    <w:rsid w:val="00D83620"/>
    <w:rsid w:val="00D83A89"/>
    <w:rsid w:val="00D84736"/>
    <w:rsid w:val="00D849A3"/>
    <w:rsid w:val="00D84FD4"/>
    <w:rsid w:val="00D85021"/>
    <w:rsid w:val="00D855B0"/>
    <w:rsid w:val="00D859CB"/>
    <w:rsid w:val="00D85C2D"/>
    <w:rsid w:val="00D85DE7"/>
    <w:rsid w:val="00D85EC6"/>
    <w:rsid w:val="00D863AC"/>
    <w:rsid w:val="00D86855"/>
    <w:rsid w:val="00D86DB7"/>
    <w:rsid w:val="00D87407"/>
    <w:rsid w:val="00D87442"/>
    <w:rsid w:val="00D8755E"/>
    <w:rsid w:val="00D87660"/>
    <w:rsid w:val="00D8774D"/>
    <w:rsid w:val="00D877F9"/>
    <w:rsid w:val="00D87901"/>
    <w:rsid w:val="00D87B4C"/>
    <w:rsid w:val="00D87B6E"/>
    <w:rsid w:val="00D9080D"/>
    <w:rsid w:val="00D91093"/>
    <w:rsid w:val="00D911E4"/>
    <w:rsid w:val="00D91413"/>
    <w:rsid w:val="00D915FB"/>
    <w:rsid w:val="00D92081"/>
    <w:rsid w:val="00D932DD"/>
    <w:rsid w:val="00D93307"/>
    <w:rsid w:val="00D935F4"/>
    <w:rsid w:val="00D94DD7"/>
    <w:rsid w:val="00D9501F"/>
    <w:rsid w:val="00D95179"/>
    <w:rsid w:val="00D952B1"/>
    <w:rsid w:val="00D95CDC"/>
    <w:rsid w:val="00D96C0A"/>
    <w:rsid w:val="00D96EAB"/>
    <w:rsid w:val="00D96EF9"/>
    <w:rsid w:val="00D9749C"/>
    <w:rsid w:val="00D975A5"/>
    <w:rsid w:val="00D97B02"/>
    <w:rsid w:val="00D97B9F"/>
    <w:rsid w:val="00D97D3A"/>
    <w:rsid w:val="00DA0383"/>
    <w:rsid w:val="00DA09A9"/>
    <w:rsid w:val="00DA0C8B"/>
    <w:rsid w:val="00DA1165"/>
    <w:rsid w:val="00DA15F7"/>
    <w:rsid w:val="00DA1749"/>
    <w:rsid w:val="00DA264F"/>
    <w:rsid w:val="00DA2CEE"/>
    <w:rsid w:val="00DA32E5"/>
    <w:rsid w:val="00DA3CB0"/>
    <w:rsid w:val="00DA4065"/>
    <w:rsid w:val="00DA4112"/>
    <w:rsid w:val="00DA422B"/>
    <w:rsid w:val="00DA4992"/>
    <w:rsid w:val="00DA4CBA"/>
    <w:rsid w:val="00DA4DF2"/>
    <w:rsid w:val="00DA643B"/>
    <w:rsid w:val="00DA64B2"/>
    <w:rsid w:val="00DA7439"/>
    <w:rsid w:val="00DA752B"/>
    <w:rsid w:val="00DB082E"/>
    <w:rsid w:val="00DB0C19"/>
    <w:rsid w:val="00DB0C34"/>
    <w:rsid w:val="00DB0DB9"/>
    <w:rsid w:val="00DB105B"/>
    <w:rsid w:val="00DB106D"/>
    <w:rsid w:val="00DB1389"/>
    <w:rsid w:val="00DB1901"/>
    <w:rsid w:val="00DB1908"/>
    <w:rsid w:val="00DB1EC3"/>
    <w:rsid w:val="00DB2152"/>
    <w:rsid w:val="00DB2302"/>
    <w:rsid w:val="00DB2B6D"/>
    <w:rsid w:val="00DB2E3A"/>
    <w:rsid w:val="00DB32AA"/>
    <w:rsid w:val="00DB3345"/>
    <w:rsid w:val="00DB371F"/>
    <w:rsid w:val="00DB3FBF"/>
    <w:rsid w:val="00DB40B6"/>
    <w:rsid w:val="00DB44D3"/>
    <w:rsid w:val="00DB4661"/>
    <w:rsid w:val="00DB5538"/>
    <w:rsid w:val="00DB588E"/>
    <w:rsid w:val="00DB5977"/>
    <w:rsid w:val="00DB6E22"/>
    <w:rsid w:val="00DB77A5"/>
    <w:rsid w:val="00DB7F07"/>
    <w:rsid w:val="00DC009B"/>
    <w:rsid w:val="00DC05FE"/>
    <w:rsid w:val="00DC07C2"/>
    <w:rsid w:val="00DC0A64"/>
    <w:rsid w:val="00DC0CAC"/>
    <w:rsid w:val="00DC10DE"/>
    <w:rsid w:val="00DC113D"/>
    <w:rsid w:val="00DC16EF"/>
    <w:rsid w:val="00DC1F90"/>
    <w:rsid w:val="00DC223A"/>
    <w:rsid w:val="00DC23FF"/>
    <w:rsid w:val="00DC2E35"/>
    <w:rsid w:val="00DC2F2B"/>
    <w:rsid w:val="00DC3066"/>
    <w:rsid w:val="00DC313D"/>
    <w:rsid w:val="00DC3259"/>
    <w:rsid w:val="00DC34C7"/>
    <w:rsid w:val="00DC4207"/>
    <w:rsid w:val="00DC4B94"/>
    <w:rsid w:val="00DC4C92"/>
    <w:rsid w:val="00DC4DC7"/>
    <w:rsid w:val="00DC555A"/>
    <w:rsid w:val="00DC57C2"/>
    <w:rsid w:val="00DC644A"/>
    <w:rsid w:val="00DC689D"/>
    <w:rsid w:val="00DC79A1"/>
    <w:rsid w:val="00DD035A"/>
    <w:rsid w:val="00DD03B3"/>
    <w:rsid w:val="00DD0D1B"/>
    <w:rsid w:val="00DD23E9"/>
    <w:rsid w:val="00DD24D7"/>
    <w:rsid w:val="00DD27AF"/>
    <w:rsid w:val="00DD298D"/>
    <w:rsid w:val="00DD2EB8"/>
    <w:rsid w:val="00DD3AB0"/>
    <w:rsid w:val="00DD3AFE"/>
    <w:rsid w:val="00DD3C6A"/>
    <w:rsid w:val="00DD4AE7"/>
    <w:rsid w:val="00DD4D45"/>
    <w:rsid w:val="00DD4E8A"/>
    <w:rsid w:val="00DD5183"/>
    <w:rsid w:val="00DD51B4"/>
    <w:rsid w:val="00DD5E86"/>
    <w:rsid w:val="00DD6269"/>
    <w:rsid w:val="00DD6879"/>
    <w:rsid w:val="00DD68D4"/>
    <w:rsid w:val="00DD6957"/>
    <w:rsid w:val="00DD6CB8"/>
    <w:rsid w:val="00DD6DA8"/>
    <w:rsid w:val="00DD7079"/>
    <w:rsid w:val="00DD7CCD"/>
    <w:rsid w:val="00DD7E84"/>
    <w:rsid w:val="00DE042C"/>
    <w:rsid w:val="00DE0E4F"/>
    <w:rsid w:val="00DE175F"/>
    <w:rsid w:val="00DE1DAF"/>
    <w:rsid w:val="00DE254B"/>
    <w:rsid w:val="00DE28B9"/>
    <w:rsid w:val="00DE2ABA"/>
    <w:rsid w:val="00DE32A1"/>
    <w:rsid w:val="00DE3A4F"/>
    <w:rsid w:val="00DE4155"/>
    <w:rsid w:val="00DE424B"/>
    <w:rsid w:val="00DE4418"/>
    <w:rsid w:val="00DE4646"/>
    <w:rsid w:val="00DE4A09"/>
    <w:rsid w:val="00DE4AFE"/>
    <w:rsid w:val="00DE4B69"/>
    <w:rsid w:val="00DE4F19"/>
    <w:rsid w:val="00DE5311"/>
    <w:rsid w:val="00DE5D4D"/>
    <w:rsid w:val="00DE64A2"/>
    <w:rsid w:val="00DE7796"/>
    <w:rsid w:val="00DE7958"/>
    <w:rsid w:val="00DE7AB3"/>
    <w:rsid w:val="00DE7BAC"/>
    <w:rsid w:val="00DE7E17"/>
    <w:rsid w:val="00DE7E1B"/>
    <w:rsid w:val="00DF0375"/>
    <w:rsid w:val="00DF0CD7"/>
    <w:rsid w:val="00DF15B9"/>
    <w:rsid w:val="00DF1886"/>
    <w:rsid w:val="00DF18D5"/>
    <w:rsid w:val="00DF28A1"/>
    <w:rsid w:val="00DF2C18"/>
    <w:rsid w:val="00DF2FB5"/>
    <w:rsid w:val="00DF3136"/>
    <w:rsid w:val="00DF3DDA"/>
    <w:rsid w:val="00DF4BC7"/>
    <w:rsid w:val="00DF5387"/>
    <w:rsid w:val="00DF53E6"/>
    <w:rsid w:val="00DF5617"/>
    <w:rsid w:val="00DF5BB0"/>
    <w:rsid w:val="00DF637D"/>
    <w:rsid w:val="00DF6D5A"/>
    <w:rsid w:val="00DF79E1"/>
    <w:rsid w:val="00E000E7"/>
    <w:rsid w:val="00E007C9"/>
    <w:rsid w:val="00E01227"/>
    <w:rsid w:val="00E015AD"/>
    <w:rsid w:val="00E01B08"/>
    <w:rsid w:val="00E0205E"/>
    <w:rsid w:val="00E02278"/>
    <w:rsid w:val="00E02600"/>
    <w:rsid w:val="00E02B75"/>
    <w:rsid w:val="00E03636"/>
    <w:rsid w:val="00E0394C"/>
    <w:rsid w:val="00E03E7C"/>
    <w:rsid w:val="00E03F35"/>
    <w:rsid w:val="00E0404B"/>
    <w:rsid w:val="00E04099"/>
    <w:rsid w:val="00E04AEE"/>
    <w:rsid w:val="00E04B9B"/>
    <w:rsid w:val="00E054F6"/>
    <w:rsid w:val="00E06145"/>
    <w:rsid w:val="00E06FA2"/>
    <w:rsid w:val="00E1078B"/>
    <w:rsid w:val="00E113F2"/>
    <w:rsid w:val="00E11815"/>
    <w:rsid w:val="00E11AB1"/>
    <w:rsid w:val="00E11EF4"/>
    <w:rsid w:val="00E1289A"/>
    <w:rsid w:val="00E1295B"/>
    <w:rsid w:val="00E129A5"/>
    <w:rsid w:val="00E129CB"/>
    <w:rsid w:val="00E12FDF"/>
    <w:rsid w:val="00E13245"/>
    <w:rsid w:val="00E1369A"/>
    <w:rsid w:val="00E14337"/>
    <w:rsid w:val="00E145EF"/>
    <w:rsid w:val="00E15E2B"/>
    <w:rsid w:val="00E16167"/>
    <w:rsid w:val="00E16AB7"/>
    <w:rsid w:val="00E16D45"/>
    <w:rsid w:val="00E171EC"/>
    <w:rsid w:val="00E17995"/>
    <w:rsid w:val="00E17B16"/>
    <w:rsid w:val="00E17C88"/>
    <w:rsid w:val="00E17FEE"/>
    <w:rsid w:val="00E2007D"/>
    <w:rsid w:val="00E21470"/>
    <w:rsid w:val="00E215F0"/>
    <w:rsid w:val="00E2192D"/>
    <w:rsid w:val="00E22173"/>
    <w:rsid w:val="00E222D9"/>
    <w:rsid w:val="00E22A90"/>
    <w:rsid w:val="00E22F76"/>
    <w:rsid w:val="00E22FA8"/>
    <w:rsid w:val="00E23061"/>
    <w:rsid w:val="00E23603"/>
    <w:rsid w:val="00E23897"/>
    <w:rsid w:val="00E2400A"/>
    <w:rsid w:val="00E241C0"/>
    <w:rsid w:val="00E24772"/>
    <w:rsid w:val="00E24E93"/>
    <w:rsid w:val="00E24F87"/>
    <w:rsid w:val="00E25E4C"/>
    <w:rsid w:val="00E26A40"/>
    <w:rsid w:val="00E26AC9"/>
    <w:rsid w:val="00E2746A"/>
    <w:rsid w:val="00E27A51"/>
    <w:rsid w:val="00E300C0"/>
    <w:rsid w:val="00E303BE"/>
    <w:rsid w:val="00E3042F"/>
    <w:rsid w:val="00E304C1"/>
    <w:rsid w:val="00E30617"/>
    <w:rsid w:val="00E30712"/>
    <w:rsid w:val="00E30A06"/>
    <w:rsid w:val="00E31D65"/>
    <w:rsid w:val="00E31F97"/>
    <w:rsid w:val="00E32255"/>
    <w:rsid w:val="00E32496"/>
    <w:rsid w:val="00E3277C"/>
    <w:rsid w:val="00E3292A"/>
    <w:rsid w:val="00E32D84"/>
    <w:rsid w:val="00E33540"/>
    <w:rsid w:val="00E337C4"/>
    <w:rsid w:val="00E3389D"/>
    <w:rsid w:val="00E34610"/>
    <w:rsid w:val="00E3488E"/>
    <w:rsid w:val="00E34AEB"/>
    <w:rsid w:val="00E34DFF"/>
    <w:rsid w:val="00E3586F"/>
    <w:rsid w:val="00E35CE6"/>
    <w:rsid w:val="00E35FCF"/>
    <w:rsid w:val="00E36252"/>
    <w:rsid w:val="00E373A9"/>
    <w:rsid w:val="00E3744C"/>
    <w:rsid w:val="00E37609"/>
    <w:rsid w:val="00E3768B"/>
    <w:rsid w:val="00E3786E"/>
    <w:rsid w:val="00E37A3E"/>
    <w:rsid w:val="00E37E1A"/>
    <w:rsid w:val="00E37E73"/>
    <w:rsid w:val="00E400B3"/>
    <w:rsid w:val="00E40591"/>
    <w:rsid w:val="00E40657"/>
    <w:rsid w:val="00E407BA"/>
    <w:rsid w:val="00E40B49"/>
    <w:rsid w:val="00E4122C"/>
    <w:rsid w:val="00E41BA9"/>
    <w:rsid w:val="00E41D33"/>
    <w:rsid w:val="00E41DD8"/>
    <w:rsid w:val="00E4296F"/>
    <w:rsid w:val="00E42B9D"/>
    <w:rsid w:val="00E42D2D"/>
    <w:rsid w:val="00E43276"/>
    <w:rsid w:val="00E43CD8"/>
    <w:rsid w:val="00E43FE6"/>
    <w:rsid w:val="00E44BDF"/>
    <w:rsid w:val="00E451D2"/>
    <w:rsid w:val="00E456E0"/>
    <w:rsid w:val="00E459CB"/>
    <w:rsid w:val="00E46258"/>
    <w:rsid w:val="00E466FB"/>
    <w:rsid w:val="00E47528"/>
    <w:rsid w:val="00E47559"/>
    <w:rsid w:val="00E47DF4"/>
    <w:rsid w:val="00E509AD"/>
    <w:rsid w:val="00E515EE"/>
    <w:rsid w:val="00E517EE"/>
    <w:rsid w:val="00E519A2"/>
    <w:rsid w:val="00E51D5D"/>
    <w:rsid w:val="00E51DA1"/>
    <w:rsid w:val="00E52211"/>
    <w:rsid w:val="00E52283"/>
    <w:rsid w:val="00E523A2"/>
    <w:rsid w:val="00E52A83"/>
    <w:rsid w:val="00E52F28"/>
    <w:rsid w:val="00E53B20"/>
    <w:rsid w:val="00E53CA6"/>
    <w:rsid w:val="00E54003"/>
    <w:rsid w:val="00E542FA"/>
    <w:rsid w:val="00E54750"/>
    <w:rsid w:val="00E54EB5"/>
    <w:rsid w:val="00E55011"/>
    <w:rsid w:val="00E56DB0"/>
    <w:rsid w:val="00E571C2"/>
    <w:rsid w:val="00E571C7"/>
    <w:rsid w:val="00E5724C"/>
    <w:rsid w:val="00E5731F"/>
    <w:rsid w:val="00E575D4"/>
    <w:rsid w:val="00E57787"/>
    <w:rsid w:val="00E57845"/>
    <w:rsid w:val="00E6011B"/>
    <w:rsid w:val="00E60212"/>
    <w:rsid w:val="00E605B8"/>
    <w:rsid w:val="00E60E8F"/>
    <w:rsid w:val="00E61DBA"/>
    <w:rsid w:val="00E62234"/>
    <w:rsid w:val="00E62661"/>
    <w:rsid w:val="00E62753"/>
    <w:rsid w:val="00E627D4"/>
    <w:rsid w:val="00E62B7C"/>
    <w:rsid w:val="00E6389A"/>
    <w:rsid w:val="00E641FC"/>
    <w:rsid w:val="00E642D1"/>
    <w:rsid w:val="00E6433F"/>
    <w:rsid w:val="00E64BC3"/>
    <w:rsid w:val="00E6670E"/>
    <w:rsid w:val="00E67332"/>
    <w:rsid w:val="00E678A1"/>
    <w:rsid w:val="00E708F8"/>
    <w:rsid w:val="00E70BD7"/>
    <w:rsid w:val="00E710D8"/>
    <w:rsid w:val="00E71375"/>
    <w:rsid w:val="00E71545"/>
    <w:rsid w:val="00E717B5"/>
    <w:rsid w:val="00E71B98"/>
    <w:rsid w:val="00E71E43"/>
    <w:rsid w:val="00E73933"/>
    <w:rsid w:val="00E73E54"/>
    <w:rsid w:val="00E74746"/>
    <w:rsid w:val="00E74DA6"/>
    <w:rsid w:val="00E756FF"/>
    <w:rsid w:val="00E75910"/>
    <w:rsid w:val="00E75CF1"/>
    <w:rsid w:val="00E76174"/>
    <w:rsid w:val="00E7657E"/>
    <w:rsid w:val="00E7665B"/>
    <w:rsid w:val="00E767C1"/>
    <w:rsid w:val="00E76808"/>
    <w:rsid w:val="00E768B2"/>
    <w:rsid w:val="00E768EC"/>
    <w:rsid w:val="00E76C44"/>
    <w:rsid w:val="00E77032"/>
    <w:rsid w:val="00E775EE"/>
    <w:rsid w:val="00E808F7"/>
    <w:rsid w:val="00E80959"/>
    <w:rsid w:val="00E80B7B"/>
    <w:rsid w:val="00E80D9A"/>
    <w:rsid w:val="00E813DC"/>
    <w:rsid w:val="00E8253C"/>
    <w:rsid w:val="00E8277D"/>
    <w:rsid w:val="00E82C14"/>
    <w:rsid w:val="00E83A09"/>
    <w:rsid w:val="00E83CDC"/>
    <w:rsid w:val="00E83D24"/>
    <w:rsid w:val="00E83EDE"/>
    <w:rsid w:val="00E85084"/>
    <w:rsid w:val="00E85A4F"/>
    <w:rsid w:val="00E85CBE"/>
    <w:rsid w:val="00E862B4"/>
    <w:rsid w:val="00E90616"/>
    <w:rsid w:val="00E906B2"/>
    <w:rsid w:val="00E90722"/>
    <w:rsid w:val="00E90723"/>
    <w:rsid w:val="00E90A3B"/>
    <w:rsid w:val="00E90CD6"/>
    <w:rsid w:val="00E90EE9"/>
    <w:rsid w:val="00E91135"/>
    <w:rsid w:val="00E91582"/>
    <w:rsid w:val="00E91FA6"/>
    <w:rsid w:val="00E92154"/>
    <w:rsid w:val="00E9225A"/>
    <w:rsid w:val="00E9288C"/>
    <w:rsid w:val="00E92C66"/>
    <w:rsid w:val="00E93011"/>
    <w:rsid w:val="00E93646"/>
    <w:rsid w:val="00E944DB"/>
    <w:rsid w:val="00E94D9A"/>
    <w:rsid w:val="00E9547E"/>
    <w:rsid w:val="00E95792"/>
    <w:rsid w:val="00E96290"/>
    <w:rsid w:val="00E9682D"/>
    <w:rsid w:val="00E96F4A"/>
    <w:rsid w:val="00E96FE5"/>
    <w:rsid w:val="00E9761A"/>
    <w:rsid w:val="00EA004F"/>
    <w:rsid w:val="00EA0F53"/>
    <w:rsid w:val="00EA1A58"/>
    <w:rsid w:val="00EA20B8"/>
    <w:rsid w:val="00EA2205"/>
    <w:rsid w:val="00EA25E5"/>
    <w:rsid w:val="00EA289C"/>
    <w:rsid w:val="00EA3D5D"/>
    <w:rsid w:val="00EA3F95"/>
    <w:rsid w:val="00EA51E4"/>
    <w:rsid w:val="00EA51F8"/>
    <w:rsid w:val="00EA5D20"/>
    <w:rsid w:val="00EA6434"/>
    <w:rsid w:val="00EA71E1"/>
    <w:rsid w:val="00EA75C6"/>
    <w:rsid w:val="00EB0DE0"/>
    <w:rsid w:val="00EB127C"/>
    <w:rsid w:val="00EB1347"/>
    <w:rsid w:val="00EB1BB1"/>
    <w:rsid w:val="00EB1F7E"/>
    <w:rsid w:val="00EB2BC4"/>
    <w:rsid w:val="00EB35EA"/>
    <w:rsid w:val="00EB3AE1"/>
    <w:rsid w:val="00EB45D5"/>
    <w:rsid w:val="00EB4743"/>
    <w:rsid w:val="00EB4C2F"/>
    <w:rsid w:val="00EB4EA5"/>
    <w:rsid w:val="00EB4F01"/>
    <w:rsid w:val="00EB5283"/>
    <w:rsid w:val="00EB5A92"/>
    <w:rsid w:val="00EB5D58"/>
    <w:rsid w:val="00EB688F"/>
    <w:rsid w:val="00EB7704"/>
    <w:rsid w:val="00EB7795"/>
    <w:rsid w:val="00EB7D12"/>
    <w:rsid w:val="00EC0433"/>
    <w:rsid w:val="00EC04A1"/>
    <w:rsid w:val="00EC09F7"/>
    <w:rsid w:val="00EC1137"/>
    <w:rsid w:val="00EC145A"/>
    <w:rsid w:val="00EC1F52"/>
    <w:rsid w:val="00EC20FD"/>
    <w:rsid w:val="00EC271D"/>
    <w:rsid w:val="00EC2871"/>
    <w:rsid w:val="00EC2B32"/>
    <w:rsid w:val="00EC3745"/>
    <w:rsid w:val="00EC3821"/>
    <w:rsid w:val="00EC3C14"/>
    <w:rsid w:val="00EC4297"/>
    <w:rsid w:val="00EC42E3"/>
    <w:rsid w:val="00EC5195"/>
    <w:rsid w:val="00EC53DD"/>
    <w:rsid w:val="00EC5E9A"/>
    <w:rsid w:val="00EC64D8"/>
    <w:rsid w:val="00EC64F4"/>
    <w:rsid w:val="00EC6ABA"/>
    <w:rsid w:val="00EC7D37"/>
    <w:rsid w:val="00ED04D9"/>
    <w:rsid w:val="00ED12B7"/>
    <w:rsid w:val="00ED1713"/>
    <w:rsid w:val="00ED17D4"/>
    <w:rsid w:val="00ED19CD"/>
    <w:rsid w:val="00ED1C27"/>
    <w:rsid w:val="00ED1DA9"/>
    <w:rsid w:val="00ED2615"/>
    <w:rsid w:val="00ED2A30"/>
    <w:rsid w:val="00ED2BD0"/>
    <w:rsid w:val="00ED3E61"/>
    <w:rsid w:val="00ED425F"/>
    <w:rsid w:val="00ED5223"/>
    <w:rsid w:val="00ED52CD"/>
    <w:rsid w:val="00ED5396"/>
    <w:rsid w:val="00ED5534"/>
    <w:rsid w:val="00ED5C5E"/>
    <w:rsid w:val="00ED7A44"/>
    <w:rsid w:val="00EE0109"/>
    <w:rsid w:val="00EE06CF"/>
    <w:rsid w:val="00EE0B88"/>
    <w:rsid w:val="00EE0EC5"/>
    <w:rsid w:val="00EE1836"/>
    <w:rsid w:val="00EE1D3B"/>
    <w:rsid w:val="00EE1E1A"/>
    <w:rsid w:val="00EE1F51"/>
    <w:rsid w:val="00EE31B3"/>
    <w:rsid w:val="00EE34E3"/>
    <w:rsid w:val="00EE3D40"/>
    <w:rsid w:val="00EE456F"/>
    <w:rsid w:val="00EE47AD"/>
    <w:rsid w:val="00EE57D5"/>
    <w:rsid w:val="00EE5A95"/>
    <w:rsid w:val="00EE5EC2"/>
    <w:rsid w:val="00EE64A9"/>
    <w:rsid w:val="00EE794A"/>
    <w:rsid w:val="00EF0218"/>
    <w:rsid w:val="00EF04C2"/>
    <w:rsid w:val="00EF0F7D"/>
    <w:rsid w:val="00EF1637"/>
    <w:rsid w:val="00EF1A59"/>
    <w:rsid w:val="00EF26F6"/>
    <w:rsid w:val="00EF2A6B"/>
    <w:rsid w:val="00EF2D18"/>
    <w:rsid w:val="00EF3664"/>
    <w:rsid w:val="00EF41FA"/>
    <w:rsid w:val="00EF516F"/>
    <w:rsid w:val="00EF5710"/>
    <w:rsid w:val="00EF57B5"/>
    <w:rsid w:val="00EF5B19"/>
    <w:rsid w:val="00EF5E64"/>
    <w:rsid w:val="00EF6E32"/>
    <w:rsid w:val="00EF73D0"/>
    <w:rsid w:val="00EF7657"/>
    <w:rsid w:val="00F00042"/>
    <w:rsid w:val="00F0025C"/>
    <w:rsid w:val="00F01CF2"/>
    <w:rsid w:val="00F021E1"/>
    <w:rsid w:val="00F02410"/>
    <w:rsid w:val="00F02AB3"/>
    <w:rsid w:val="00F02D5A"/>
    <w:rsid w:val="00F039C6"/>
    <w:rsid w:val="00F03AD8"/>
    <w:rsid w:val="00F044B5"/>
    <w:rsid w:val="00F04549"/>
    <w:rsid w:val="00F048D9"/>
    <w:rsid w:val="00F04C70"/>
    <w:rsid w:val="00F0549A"/>
    <w:rsid w:val="00F0567A"/>
    <w:rsid w:val="00F05786"/>
    <w:rsid w:val="00F06356"/>
    <w:rsid w:val="00F0663F"/>
    <w:rsid w:val="00F06B94"/>
    <w:rsid w:val="00F06E8E"/>
    <w:rsid w:val="00F0721B"/>
    <w:rsid w:val="00F07F9F"/>
    <w:rsid w:val="00F1012E"/>
    <w:rsid w:val="00F102D8"/>
    <w:rsid w:val="00F1151D"/>
    <w:rsid w:val="00F118F1"/>
    <w:rsid w:val="00F11BDC"/>
    <w:rsid w:val="00F11BDE"/>
    <w:rsid w:val="00F11F8D"/>
    <w:rsid w:val="00F12646"/>
    <w:rsid w:val="00F12D7A"/>
    <w:rsid w:val="00F132E8"/>
    <w:rsid w:val="00F14110"/>
    <w:rsid w:val="00F14603"/>
    <w:rsid w:val="00F148DC"/>
    <w:rsid w:val="00F14905"/>
    <w:rsid w:val="00F14A82"/>
    <w:rsid w:val="00F14B0D"/>
    <w:rsid w:val="00F14F58"/>
    <w:rsid w:val="00F15C4E"/>
    <w:rsid w:val="00F16476"/>
    <w:rsid w:val="00F16A8A"/>
    <w:rsid w:val="00F172A5"/>
    <w:rsid w:val="00F17417"/>
    <w:rsid w:val="00F17BCC"/>
    <w:rsid w:val="00F2033E"/>
    <w:rsid w:val="00F206B5"/>
    <w:rsid w:val="00F20DD4"/>
    <w:rsid w:val="00F216C8"/>
    <w:rsid w:val="00F228D8"/>
    <w:rsid w:val="00F23546"/>
    <w:rsid w:val="00F23722"/>
    <w:rsid w:val="00F23759"/>
    <w:rsid w:val="00F23D4E"/>
    <w:rsid w:val="00F24E9F"/>
    <w:rsid w:val="00F2586C"/>
    <w:rsid w:val="00F25DB2"/>
    <w:rsid w:val="00F26696"/>
    <w:rsid w:val="00F26CC3"/>
    <w:rsid w:val="00F2772E"/>
    <w:rsid w:val="00F3056A"/>
    <w:rsid w:val="00F314F8"/>
    <w:rsid w:val="00F316D2"/>
    <w:rsid w:val="00F3192E"/>
    <w:rsid w:val="00F3199B"/>
    <w:rsid w:val="00F31A42"/>
    <w:rsid w:val="00F31BF2"/>
    <w:rsid w:val="00F32188"/>
    <w:rsid w:val="00F3237B"/>
    <w:rsid w:val="00F3242A"/>
    <w:rsid w:val="00F32AB8"/>
    <w:rsid w:val="00F32B88"/>
    <w:rsid w:val="00F32BB6"/>
    <w:rsid w:val="00F33052"/>
    <w:rsid w:val="00F33217"/>
    <w:rsid w:val="00F337B7"/>
    <w:rsid w:val="00F33B13"/>
    <w:rsid w:val="00F34507"/>
    <w:rsid w:val="00F34A07"/>
    <w:rsid w:val="00F34C17"/>
    <w:rsid w:val="00F35CED"/>
    <w:rsid w:val="00F367D5"/>
    <w:rsid w:val="00F367F8"/>
    <w:rsid w:val="00F36D71"/>
    <w:rsid w:val="00F37254"/>
    <w:rsid w:val="00F375EC"/>
    <w:rsid w:val="00F37783"/>
    <w:rsid w:val="00F40517"/>
    <w:rsid w:val="00F4106D"/>
    <w:rsid w:val="00F4124D"/>
    <w:rsid w:val="00F41285"/>
    <w:rsid w:val="00F413C6"/>
    <w:rsid w:val="00F416BE"/>
    <w:rsid w:val="00F41779"/>
    <w:rsid w:val="00F418A1"/>
    <w:rsid w:val="00F41A5A"/>
    <w:rsid w:val="00F41A60"/>
    <w:rsid w:val="00F43264"/>
    <w:rsid w:val="00F43C98"/>
    <w:rsid w:val="00F44717"/>
    <w:rsid w:val="00F449B5"/>
    <w:rsid w:val="00F4526E"/>
    <w:rsid w:val="00F45329"/>
    <w:rsid w:val="00F4545C"/>
    <w:rsid w:val="00F4567B"/>
    <w:rsid w:val="00F4578E"/>
    <w:rsid w:val="00F4602F"/>
    <w:rsid w:val="00F46420"/>
    <w:rsid w:val="00F46882"/>
    <w:rsid w:val="00F47353"/>
    <w:rsid w:val="00F4762C"/>
    <w:rsid w:val="00F4790F"/>
    <w:rsid w:val="00F47974"/>
    <w:rsid w:val="00F47F2F"/>
    <w:rsid w:val="00F5178E"/>
    <w:rsid w:val="00F51C96"/>
    <w:rsid w:val="00F5210B"/>
    <w:rsid w:val="00F52B05"/>
    <w:rsid w:val="00F52D08"/>
    <w:rsid w:val="00F52DE6"/>
    <w:rsid w:val="00F52E65"/>
    <w:rsid w:val="00F533FF"/>
    <w:rsid w:val="00F535CE"/>
    <w:rsid w:val="00F53D12"/>
    <w:rsid w:val="00F53E37"/>
    <w:rsid w:val="00F54501"/>
    <w:rsid w:val="00F54B19"/>
    <w:rsid w:val="00F54C6C"/>
    <w:rsid w:val="00F54CA2"/>
    <w:rsid w:val="00F5508C"/>
    <w:rsid w:val="00F55DAE"/>
    <w:rsid w:val="00F56095"/>
    <w:rsid w:val="00F563DD"/>
    <w:rsid w:val="00F56585"/>
    <w:rsid w:val="00F56820"/>
    <w:rsid w:val="00F57747"/>
    <w:rsid w:val="00F57DC5"/>
    <w:rsid w:val="00F601B4"/>
    <w:rsid w:val="00F60608"/>
    <w:rsid w:val="00F61386"/>
    <w:rsid w:val="00F61EFF"/>
    <w:rsid w:val="00F620C8"/>
    <w:rsid w:val="00F622F6"/>
    <w:rsid w:val="00F623C4"/>
    <w:rsid w:val="00F62607"/>
    <w:rsid w:val="00F62668"/>
    <w:rsid w:val="00F62844"/>
    <w:rsid w:val="00F63357"/>
    <w:rsid w:val="00F6337C"/>
    <w:rsid w:val="00F636C9"/>
    <w:rsid w:val="00F63C58"/>
    <w:rsid w:val="00F6402B"/>
    <w:rsid w:val="00F6494C"/>
    <w:rsid w:val="00F64DFE"/>
    <w:rsid w:val="00F65958"/>
    <w:rsid w:val="00F65DE6"/>
    <w:rsid w:val="00F65E9B"/>
    <w:rsid w:val="00F662BD"/>
    <w:rsid w:val="00F66B7F"/>
    <w:rsid w:val="00F67C9D"/>
    <w:rsid w:val="00F67D07"/>
    <w:rsid w:val="00F70443"/>
    <w:rsid w:val="00F706B5"/>
    <w:rsid w:val="00F71060"/>
    <w:rsid w:val="00F71610"/>
    <w:rsid w:val="00F718A3"/>
    <w:rsid w:val="00F71A05"/>
    <w:rsid w:val="00F728EB"/>
    <w:rsid w:val="00F73623"/>
    <w:rsid w:val="00F73B58"/>
    <w:rsid w:val="00F73DC1"/>
    <w:rsid w:val="00F747E2"/>
    <w:rsid w:val="00F75503"/>
    <w:rsid w:val="00F75D07"/>
    <w:rsid w:val="00F76253"/>
    <w:rsid w:val="00F765E9"/>
    <w:rsid w:val="00F76938"/>
    <w:rsid w:val="00F76DF6"/>
    <w:rsid w:val="00F76DF8"/>
    <w:rsid w:val="00F76E08"/>
    <w:rsid w:val="00F77685"/>
    <w:rsid w:val="00F77D49"/>
    <w:rsid w:val="00F77FD1"/>
    <w:rsid w:val="00F801DD"/>
    <w:rsid w:val="00F802E2"/>
    <w:rsid w:val="00F80582"/>
    <w:rsid w:val="00F80D36"/>
    <w:rsid w:val="00F81AE4"/>
    <w:rsid w:val="00F82572"/>
    <w:rsid w:val="00F8263F"/>
    <w:rsid w:val="00F82F93"/>
    <w:rsid w:val="00F836F3"/>
    <w:rsid w:val="00F83836"/>
    <w:rsid w:val="00F83BBA"/>
    <w:rsid w:val="00F83ECD"/>
    <w:rsid w:val="00F84105"/>
    <w:rsid w:val="00F84CAA"/>
    <w:rsid w:val="00F84F82"/>
    <w:rsid w:val="00F8574B"/>
    <w:rsid w:val="00F85A59"/>
    <w:rsid w:val="00F85A5B"/>
    <w:rsid w:val="00F86273"/>
    <w:rsid w:val="00F8677F"/>
    <w:rsid w:val="00F873DE"/>
    <w:rsid w:val="00F908E3"/>
    <w:rsid w:val="00F90909"/>
    <w:rsid w:val="00F90C82"/>
    <w:rsid w:val="00F90CCA"/>
    <w:rsid w:val="00F90F1C"/>
    <w:rsid w:val="00F9164A"/>
    <w:rsid w:val="00F917AA"/>
    <w:rsid w:val="00F9189A"/>
    <w:rsid w:val="00F92ED3"/>
    <w:rsid w:val="00F93119"/>
    <w:rsid w:val="00F93A48"/>
    <w:rsid w:val="00F93C64"/>
    <w:rsid w:val="00F9407E"/>
    <w:rsid w:val="00F94264"/>
    <w:rsid w:val="00F9447F"/>
    <w:rsid w:val="00F94ED5"/>
    <w:rsid w:val="00F953AA"/>
    <w:rsid w:val="00F956B3"/>
    <w:rsid w:val="00F95840"/>
    <w:rsid w:val="00F95C9F"/>
    <w:rsid w:val="00F95F19"/>
    <w:rsid w:val="00F95F32"/>
    <w:rsid w:val="00F96162"/>
    <w:rsid w:val="00F966E2"/>
    <w:rsid w:val="00F96A1B"/>
    <w:rsid w:val="00F97B41"/>
    <w:rsid w:val="00F97BD5"/>
    <w:rsid w:val="00FA0551"/>
    <w:rsid w:val="00FA0F5A"/>
    <w:rsid w:val="00FA0F94"/>
    <w:rsid w:val="00FA1095"/>
    <w:rsid w:val="00FA2290"/>
    <w:rsid w:val="00FA2601"/>
    <w:rsid w:val="00FA283D"/>
    <w:rsid w:val="00FA2A46"/>
    <w:rsid w:val="00FA2EC1"/>
    <w:rsid w:val="00FA34B0"/>
    <w:rsid w:val="00FA3EF6"/>
    <w:rsid w:val="00FA43CD"/>
    <w:rsid w:val="00FA45BF"/>
    <w:rsid w:val="00FA4B4E"/>
    <w:rsid w:val="00FA57B4"/>
    <w:rsid w:val="00FA5FD9"/>
    <w:rsid w:val="00FA623A"/>
    <w:rsid w:val="00FA635E"/>
    <w:rsid w:val="00FA64BC"/>
    <w:rsid w:val="00FA64C6"/>
    <w:rsid w:val="00FA65BF"/>
    <w:rsid w:val="00FA6AAB"/>
    <w:rsid w:val="00FA6B34"/>
    <w:rsid w:val="00FA6D5B"/>
    <w:rsid w:val="00FA6E4E"/>
    <w:rsid w:val="00FA7C08"/>
    <w:rsid w:val="00FB0815"/>
    <w:rsid w:val="00FB0832"/>
    <w:rsid w:val="00FB092A"/>
    <w:rsid w:val="00FB140B"/>
    <w:rsid w:val="00FB1615"/>
    <w:rsid w:val="00FB1B5F"/>
    <w:rsid w:val="00FB2047"/>
    <w:rsid w:val="00FB2152"/>
    <w:rsid w:val="00FB23D4"/>
    <w:rsid w:val="00FB2867"/>
    <w:rsid w:val="00FB38F2"/>
    <w:rsid w:val="00FB3BA3"/>
    <w:rsid w:val="00FB4A9D"/>
    <w:rsid w:val="00FB4D3B"/>
    <w:rsid w:val="00FB509B"/>
    <w:rsid w:val="00FB5A75"/>
    <w:rsid w:val="00FB5B30"/>
    <w:rsid w:val="00FB7074"/>
    <w:rsid w:val="00FB78E4"/>
    <w:rsid w:val="00FC0AE1"/>
    <w:rsid w:val="00FC1897"/>
    <w:rsid w:val="00FC1AC1"/>
    <w:rsid w:val="00FC21B1"/>
    <w:rsid w:val="00FC2DBC"/>
    <w:rsid w:val="00FC3145"/>
    <w:rsid w:val="00FC355A"/>
    <w:rsid w:val="00FC396F"/>
    <w:rsid w:val="00FC3B1B"/>
    <w:rsid w:val="00FC3C3B"/>
    <w:rsid w:val="00FC3FE5"/>
    <w:rsid w:val="00FC43F1"/>
    <w:rsid w:val="00FC486D"/>
    <w:rsid w:val="00FC4DDD"/>
    <w:rsid w:val="00FC50C2"/>
    <w:rsid w:val="00FC5888"/>
    <w:rsid w:val="00FC5ABB"/>
    <w:rsid w:val="00FC5FB5"/>
    <w:rsid w:val="00FC6D10"/>
    <w:rsid w:val="00FD00C4"/>
    <w:rsid w:val="00FD143A"/>
    <w:rsid w:val="00FD1D0D"/>
    <w:rsid w:val="00FD1FE5"/>
    <w:rsid w:val="00FD2627"/>
    <w:rsid w:val="00FD263F"/>
    <w:rsid w:val="00FD2AC9"/>
    <w:rsid w:val="00FD3677"/>
    <w:rsid w:val="00FD3A9C"/>
    <w:rsid w:val="00FD4C39"/>
    <w:rsid w:val="00FD4FB4"/>
    <w:rsid w:val="00FD52B4"/>
    <w:rsid w:val="00FD5571"/>
    <w:rsid w:val="00FD5709"/>
    <w:rsid w:val="00FD5A54"/>
    <w:rsid w:val="00FD5F78"/>
    <w:rsid w:val="00FD6150"/>
    <w:rsid w:val="00FD615D"/>
    <w:rsid w:val="00FD6311"/>
    <w:rsid w:val="00FD78E5"/>
    <w:rsid w:val="00FD79C3"/>
    <w:rsid w:val="00FD7B56"/>
    <w:rsid w:val="00FE00C3"/>
    <w:rsid w:val="00FE05A5"/>
    <w:rsid w:val="00FE0914"/>
    <w:rsid w:val="00FE19D8"/>
    <w:rsid w:val="00FE1DE6"/>
    <w:rsid w:val="00FE23A4"/>
    <w:rsid w:val="00FE24B4"/>
    <w:rsid w:val="00FE2EAD"/>
    <w:rsid w:val="00FE306D"/>
    <w:rsid w:val="00FE4737"/>
    <w:rsid w:val="00FE475B"/>
    <w:rsid w:val="00FE4ECE"/>
    <w:rsid w:val="00FE5288"/>
    <w:rsid w:val="00FE53B7"/>
    <w:rsid w:val="00FE6126"/>
    <w:rsid w:val="00FE6353"/>
    <w:rsid w:val="00FE7517"/>
    <w:rsid w:val="00FE76A0"/>
    <w:rsid w:val="00FE7A3A"/>
    <w:rsid w:val="00FF034A"/>
    <w:rsid w:val="00FF092A"/>
    <w:rsid w:val="00FF12BC"/>
    <w:rsid w:val="00FF18D9"/>
    <w:rsid w:val="00FF1CA3"/>
    <w:rsid w:val="00FF1F71"/>
    <w:rsid w:val="00FF29C9"/>
    <w:rsid w:val="00FF2D48"/>
    <w:rsid w:val="00FF2FEC"/>
    <w:rsid w:val="00FF3113"/>
    <w:rsid w:val="00FF31EC"/>
    <w:rsid w:val="00FF38DE"/>
    <w:rsid w:val="00FF39F4"/>
    <w:rsid w:val="00FF3A13"/>
    <w:rsid w:val="00FF4595"/>
    <w:rsid w:val="00FF4975"/>
    <w:rsid w:val="00FF5081"/>
    <w:rsid w:val="00FF55FF"/>
    <w:rsid w:val="00FF6270"/>
    <w:rsid w:val="00FF634C"/>
    <w:rsid w:val="00FF64F3"/>
    <w:rsid w:val="00FF6622"/>
    <w:rsid w:val="00FF675A"/>
    <w:rsid w:val="00FF6C8A"/>
    <w:rsid w:val="00FF6CDA"/>
    <w:rsid w:val="00FF70D4"/>
    <w:rsid w:val="00FF7422"/>
    <w:rsid w:val="00FF7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B485B8"/>
  <w15:docId w15:val="{5FD3765E-A705-4A7F-8609-F1D757587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DD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DD4"/>
    <w:pPr>
      <w:ind w:left="720"/>
      <w:contextualSpacing/>
    </w:pPr>
  </w:style>
  <w:style w:type="character" w:styleId="CommentReference">
    <w:name w:val="annotation reference"/>
    <w:basedOn w:val="DefaultParagraphFont"/>
    <w:uiPriority w:val="99"/>
    <w:semiHidden/>
    <w:rsid w:val="00220DD4"/>
    <w:rPr>
      <w:rFonts w:cs="Times New Roman"/>
      <w:sz w:val="16"/>
      <w:szCs w:val="16"/>
    </w:rPr>
  </w:style>
  <w:style w:type="paragraph" w:styleId="CommentText">
    <w:name w:val="annotation text"/>
    <w:basedOn w:val="Normal"/>
    <w:link w:val="CommentTextChar"/>
    <w:uiPriority w:val="99"/>
    <w:semiHidden/>
    <w:rsid w:val="00220DD4"/>
    <w:pPr>
      <w:spacing w:line="240" w:lineRule="auto"/>
    </w:pPr>
    <w:rPr>
      <w:sz w:val="20"/>
      <w:szCs w:val="20"/>
    </w:rPr>
  </w:style>
  <w:style w:type="character" w:customStyle="1" w:styleId="CommentTextChar">
    <w:name w:val="Comment Text Char"/>
    <w:basedOn w:val="DefaultParagraphFont"/>
    <w:link w:val="CommentText"/>
    <w:uiPriority w:val="99"/>
    <w:semiHidden/>
    <w:rsid w:val="00220DD4"/>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220D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DD4"/>
    <w:rPr>
      <w:rFonts w:ascii="Segoe UI" w:eastAsia="Calibri" w:hAnsi="Segoe UI" w:cs="Segoe UI"/>
      <w:sz w:val="18"/>
      <w:szCs w:val="18"/>
    </w:rPr>
  </w:style>
  <w:style w:type="paragraph" w:styleId="Header">
    <w:name w:val="header"/>
    <w:basedOn w:val="Normal"/>
    <w:link w:val="HeaderChar"/>
    <w:uiPriority w:val="99"/>
    <w:unhideWhenUsed/>
    <w:rsid w:val="00220D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DD4"/>
    <w:rPr>
      <w:rFonts w:ascii="Calibri" w:eastAsia="Calibri" w:hAnsi="Calibri" w:cs="Times New Roman"/>
    </w:rPr>
  </w:style>
  <w:style w:type="paragraph" w:styleId="Footer">
    <w:name w:val="footer"/>
    <w:basedOn w:val="Normal"/>
    <w:link w:val="FooterChar"/>
    <w:uiPriority w:val="99"/>
    <w:unhideWhenUsed/>
    <w:rsid w:val="00220D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DD4"/>
    <w:rPr>
      <w:rFonts w:ascii="Calibri" w:eastAsia="Calibri" w:hAnsi="Calibri" w:cs="Times New Roman"/>
    </w:rPr>
  </w:style>
  <w:style w:type="character" w:styleId="Hyperlink">
    <w:name w:val="Hyperlink"/>
    <w:basedOn w:val="DefaultParagraphFont"/>
    <w:uiPriority w:val="99"/>
    <w:unhideWhenUsed/>
    <w:rsid w:val="00581DA9"/>
    <w:rPr>
      <w:color w:val="025745"/>
      <w:u w:val="single"/>
    </w:rPr>
  </w:style>
  <w:style w:type="character" w:styleId="Strong">
    <w:name w:val="Strong"/>
    <w:basedOn w:val="DefaultParagraphFont"/>
    <w:uiPriority w:val="22"/>
    <w:qFormat/>
    <w:rsid w:val="008E5EAE"/>
    <w:rPr>
      <w:b/>
      <w:bCs/>
    </w:rPr>
  </w:style>
  <w:style w:type="paragraph" w:styleId="CommentSubject">
    <w:name w:val="annotation subject"/>
    <w:basedOn w:val="CommentText"/>
    <w:next w:val="CommentText"/>
    <w:link w:val="CommentSubjectChar"/>
    <w:uiPriority w:val="99"/>
    <w:semiHidden/>
    <w:unhideWhenUsed/>
    <w:rsid w:val="00FD615D"/>
    <w:rPr>
      <w:b/>
      <w:bCs/>
    </w:rPr>
  </w:style>
  <w:style w:type="character" w:customStyle="1" w:styleId="CommentSubjectChar">
    <w:name w:val="Comment Subject Char"/>
    <w:basedOn w:val="CommentTextChar"/>
    <w:link w:val="CommentSubject"/>
    <w:uiPriority w:val="99"/>
    <w:semiHidden/>
    <w:rsid w:val="00FD615D"/>
    <w:rPr>
      <w:rFonts w:ascii="Calibri" w:eastAsia="Calibri" w:hAnsi="Calibri" w:cs="Times New Roman"/>
      <w:b/>
      <w:bCs/>
      <w:sz w:val="20"/>
      <w:szCs w:val="20"/>
    </w:rPr>
  </w:style>
  <w:style w:type="paragraph" w:styleId="Revision">
    <w:name w:val="Revision"/>
    <w:hidden/>
    <w:uiPriority w:val="99"/>
    <w:semiHidden/>
    <w:rsid w:val="00FD615D"/>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AD6A9C"/>
    <w:pPr>
      <w:spacing w:before="100" w:beforeAutospacing="1" w:after="100" w:afterAutospacing="1" w:line="240" w:lineRule="auto"/>
    </w:pPr>
    <w:rPr>
      <w:rFonts w:eastAsiaTheme="minorHAnsi" w:cs="Calibri"/>
    </w:rPr>
  </w:style>
  <w:style w:type="character" w:customStyle="1" w:styleId="UnresolvedMention1">
    <w:name w:val="Unresolved Mention1"/>
    <w:basedOn w:val="DefaultParagraphFont"/>
    <w:uiPriority w:val="99"/>
    <w:semiHidden/>
    <w:unhideWhenUsed/>
    <w:rsid w:val="005401E4"/>
    <w:rPr>
      <w:color w:val="808080"/>
      <w:shd w:val="clear" w:color="auto" w:fill="E6E6E6"/>
    </w:rPr>
  </w:style>
  <w:style w:type="character" w:customStyle="1" w:styleId="normaltextrun1">
    <w:name w:val="normaltextrun1"/>
    <w:basedOn w:val="DefaultParagraphFont"/>
    <w:rsid w:val="00B12556"/>
  </w:style>
  <w:style w:type="paragraph" w:customStyle="1" w:styleId="paragraph">
    <w:name w:val="paragraph"/>
    <w:basedOn w:val="Normal"/>
    <w:rsid w:val="00B12556"/>
    <w:pPr>
      <w:spacing w:after="0" w:line="240" w:lineRule="auto"/>
    </w:pPr>
    <w:rPr>
      <w:rFonts w:ascii="Times New Roman" w:eastAsia="Times New Roman" w:hAnsi="Times New Roman"/>
      <w:sz w:val="24"/>
      <w:szCs w:val="24"/>
    </w:rPr>
  </w:style>
  <w:style w:type="paragraph" w:customStyle="1" w:styleId="Default">
    <w:name w:val="Default"/>
    <w:rsid w:val="005B0A06"/>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rsid w:val="00077A31"/>
    <w:pPr>
      <w:autoSpaceDE w:val="0"/>
      <w:autoSpaceDN w:val="0"/>
      <w:spacing w:after="0" w:line="240" w:lineRule="auto"/>
    </w:pPr>
    <w:rPr>
      <w:rFonts w:ascii="Times New Roman" w:eastAsiaTheme="minorHAnsi" w:hAnsi="Times New Roman"/>
    </w:rPr>
  </w:style>
  <w:style w:type="character" w:customStyle="1" w:styleId="ui-provider">
    <w:name w:val="ui-provider"/>
    <w:basedOn w:val="DefaultParagraphFont"/>
    <w:rsid w:val="005B46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47170">
      <w:bodyDiv w:val="1"/>
      <w:marLeft w:val="0"/>
      <w:marRight w:val="0"/>
      <w:marTop w:val="0"/>
      <w:marBottom w:val="0"/>
      <w:divBdr>
        <w:top w:val="none" w:sz="0" w:space="0" w:color="auto"/>
        <w:left w:val="none" w:sz="0" w:space="0" w:color="auto"/>
        <w:bottom w:val="none" w:sz="0" w:space="0" w:color="auto"/>
        <w:right w:val="none" w:sz="0" w:space="0" w:color="auto"/>
      </w:divBdr>
    </w:div>
    <w:div w:id="94327538">
      <w:bodyDiv w:val="1"/>
      <w:marLeft w:val="0"/>
      <w:marRight w:val="0"/>
      <w:marTop w:val="0"/>
      <w:marBottom w:val="0"/>
      <w:divBdr>
        <w:top w:val="none" w:sz="0" w:space="0" w:color="auto"/>
        <w:left w:val="none" w:sz="0" w:space="0" w:color="auto"/>
        <w:bottom w:val="none" w:sz="0" w:space="0" w:color="auto"/>
        <w:right w:val="none" w:sz="0" w:space="0" w:color="auto"/>
      </w:divBdr>
    </w:div>
    <w:div w:id="117995572">
      <w:bodyDiv w:val="1"/>
      <w:marLeft w:val="0"/>
      <w:marRight w:val="0"/>
      <w:marTop w:val="0"/>
      <w:marBottom w:val="0"/>
      <w:divBdr>
        <w:top w:val="none" w:sz="0" w:space="0" w:color="auto"/>
        <w:left w:val="none" w:sz="0" w:space="0" w:color="auto"/>
        <w:bottom w:val="none" w:sz="0" w:space="0" w:color="auto"/>
        <w:right w:val="none" w:sz="0" w:space="0" w:color="auto"/>
      </w:divBdr>
    </w:div>
    <w:div w:id="210266951">
      <w:bodyDiv w:val="1"/>
      <w:marLeft w:val="0"/>
      <w:marRight w:val="0"/>
      <w:marTop w:val="0"/>
      <w:marBottom w:val="0"/>
      <w:divBdr>
        <w:top w:val="none" w:sz="0" w:space="0" w:color="auto"/>
        <w:left w:val="none" w:sz="0" w:space="0" w:color="auto"/>
        <w:bottom w:val="none" w:sz="0" w:space="0" w:color="auto"/>
        <w:right w:val="none" w:sz="0" w:space="0" w:color="auto"/>
      </w:divBdr>
    </w:div>
    <w:div w:id="312103142">
      <w:bodyDiv w:val="1"/>
      <w:marLeft w:val="0"/>
      <w:marRight w:val="0"/>
      <w:marTop w:val="0"/>
      <w:marBottom w:val="0"/>
      <w:divBdr>
        <w:top w:val="none" w:sz="0" w:space="0" w:color="auto"/>
        <w:left w:val="none" w:sz="0" w:space="0" w:color="auto"/>
        <w:bottom w:val="none" w:sz="0" w:space="0" w:color="auto"/>
        <w:right w:val="none" w:sz="0" w:space="0" w:color="auto"/>
      </w:divBdr>
    </w:div>
    <w:div w:id="348486647">
      <w:bodyDiv w:val="1"/>
      <w:marLeft w:val="0"/>
      <w:marRight w:val="0"/>
      <w:marTop w:val="0"/>
      <w:marBottom w:val="0"/>
      <w:divBdr>
        <w:top w:val="none" w:sz="0" w:space="0" w:color="auto"/>
        <w:left w:val="none" w:sz="0" w:space="0" w:color="auto"/>
        <w:bottom w:val="none" w:sz="0" w:space="0" w:color="auto"/>
        <w:right w:val="none" w:sz="0" w:space="0" w:color="auto"/>
      </w:divBdr>
    </w:div>
    <w:div w:id="365983597">
      <w:bodyDiv w:val="1"/>
      <w:marLeft w:val="0"/>
      <w:marRight w:val="0"/>
      <w:marTop w:val="0"/>
      <w:marBottom w:val="0"/>
      <w:divBdr>
        <w:top w:val="none" w:sz="0" w:space="0" w:color="auto"/>
        <w:left w:val="none" w:sz="0" w:space="0" w:color="auto"/>
        <w:bottom w:val="none" w:sz="0" w:space="0" w:color="auto"/>
        <w:right w:val="none" w:sz="0" w:space="0" w:color="auto"/>
      </w:divBdr>
      <w:divsChild>
        <w:div w:id="2004971525">
          <w:marLeft w:val="0"/>
          <w:marRight w:val="0"/>
          <w:marTop w:val="0"/>
          <w:marBottom w:val="0"/>
          <w:divBdr>
            <w:top w:val="none" w:sz="0" w:space="0" w:color="auto"/>
            <w:left w:val="none" w:sz="0" w:space="0" w:color="auto"/>
            <w:bottom w:val="none" w:sz="0" w:space="0" w:color="auto"/>
            <w:right w:val="none" w:sz="0" w:space="0" w:color="auto"/>
          </w:divBdr>
          <w:divsChild>
            <w:div w:id="1057629900">
              <w:marLeft w:val="0"/>
              <w:marRight w:val="0"/>
              <w:marTop w:val="0"/>
              <w:marBottom w:val="0"/>
              <w:divBdr>
                <w:top w:val="none" w:sz="0" w:space="0" w:color="auto"/>
                <w:left w:val="none" w:sz="0" w:space="0" w:color="auto"/>
                <w:bottom w:val="none" w:sz="0" w:space="0" w:color="auto"/>
                <w:right w:val="none" w:sz="0" w:space="0" w:color="auto"/>
              </w:divBdr>
              <w:divsChild>
                <w:div w:id="862786213">
                  <w:marLeft w:val="0"/>
                  <w:marRight w:val="0"/>
                  <w:marTop w:val="0"/>
                  <w:marBottom w:val="0"/>
                  <w:divBdr>
                    <w:top w:val="none" w:sz="0" w:space="0" w:color="auto"/>
                    <w:left w:val="none" w:sz="0" w:space="0" w:color="auto"/>
                    <w:bottom w:val="none" w:sz="0" w:space="0" w:color="auto"/>
                    <w:right w:val="none" w:sz="0" w:space="0" w:color="auto"/>
                  </w:divBdr>
                  <w:divsChild>
                    <w:div w:id="1399131919">
                      <w:marLeft w:val="0"/>
                      <w:marRight w:val="0"/>
                      <w:marTop w:val="0"/>
                      <w:marBottom w:val="0"/>
                      <w:divBdr>
                        <w:top w:val="none" w:sz="0" w:space="0" w:color="auto"/>
                        <w:left w:val="none" w:sz="0" w:space="0" w:color="auto"/>
                        <w:bottom w:val="none" w:sz="0" w:space="0" w:color="auto"/>
                        <w:right w:val="none" w:sz="0" w:space="0" w:color="auto"/>
                      </w:divBdr>
                      <w:divsChild>
                        <w:div w:id="1383673021">
                          <w:marLeft w:val="0"/>
                          <w:marRight w:val="0"/>
                          <w:marTop w:val="0"/>
                          <w:marBottom w:val="0"/>
                          <w:divBdr>
                            <w:top w:val="none" w:sz="0" w:space="0" w:color="auto"/>
                            <w:left w:val="none" w:sz="0" w:space="0" w:color="auto"/>
                            <w:bottom w:val="none" w:sz="0" w:space="0" w:color="auto"/>
                            <w:right w:val="none" w:sz="0" w:space="0" w:color="auto"/>
                          </w:divBdr>
                          <w:divsChild>
                            <w:div w:id="195670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2531360">
      <w:bodyDiv w:val="1"/>
      <w:marLeft w:val="0"/>
      <w:marRight w:val="0"/>
      <w:marTop w:val="0"/>
      <w:marBottom w:val="0"/>
      <w:divBdr>
        <w:top w:val="none" w:sz="0" w:space="0" w:color="auto"/>
        <w:left w:val="none" w:sz="0" w:space="0" w:color="auto"/>
        <w:bottom w:val="none" w:sz="0" w:space="0" w:color="auto"/>
        <w:right w:val="none" w:sz="0" w:space="0" w:color="auto"/>
      </w:divBdr>
    </w:div>
    <w:div w:id="532108826">
      <w:bodyDiv w:val="1"/>
      <w:marLeft w:val="0"/>
      <w:marRight w:val="0"/>
      <w:marTop w:val="0"/>
      <w:marBottom w:val="0"/>
      <w:divBdr>
        <w:top w:val="none" w:sz="0" w:space="0" w:color="auto"/>
        <w:left w:val="none" w:sz="0" w:space="0" w:color="auto"/>
        <w:bottom w:val="none" w:sz="0" w:space="0" w:color="auto"/>
        <w:right w:val="none" w:sz="0" w:space="0" w:color="auto"/>
      </w:divBdr>
    </w:div>
    <w:div w:id="634288936">
      <w:bodyDiv w:val="1"/>
      <w:marLeft w:val="0"/>
      <w:marRight w:val="0"/>
      <w:marTop w:val="0"/>
      <w:marBottom w:val="0"/>
      <w:divBdr>
        <w:top w:val="none" w:sz="0" w:space="0" w:color="auto"/>
        <w:left w:val="none" w:sz="0" w:space="0" w:color="auto"/>
        <w:bottom w:val="none" w:sz="0" w:space="0" w:color="auto"/>
        <w:right w:val="none" w:sz="0" w:space="0" w:color="auto"/>
      </w:divBdr>
    </w:div>
    <w:div w:id="764615426">
      <w:bodyDiv w:val="1"/>
      <w:marLeft w:val="0"/>
      <w:marRight w:val="0"/>
      <w:marTop w:val="0"/>
      <w:marBottom w:val="0"/>
      <w:divBdr>
        <w:top w:val="none" w:sz="0" w:space="0" w:color="auto"/>
        <w:left w:val="none" w:sz="0" w:space="0" w:color="auto"/>
        <w:bottom w:val="none" w:sz="0" w:space="0" w:color="auto"/>
        <w:right w:val="none" w:sz="0" w:space="0" w:color="auto"/>
      </w:divBdr>
    </w:div>
    <w:div w:id="822428133">
      <w:bodyDiv w:val="1"/>
      <w:marLeft w:val="0"/>
      <w:marRight w:val="0"/>
      <w:marTop w:val="0"/>
      <w:marBottom w:val="0"/>
      <w:divBdr>
        <w:top w:val="none" w:sz="0" w:space="0" w:color="auto"/>
        <w:left w:val="none" w:sz="0" w:space="0" w:color="auto"/>
        <w:bottom w:val="none" w:sz="0" w:space="0" w:color="auto"/>
        <w:right w:val="none" w:sz="0" w:space="0" w:color="auto"/>
      </w:divBdr>
    </w:div>
    <w:div w:id="1085107743">
      <w:bodyDiv w:val="1"/>
      <w:marLeft w:val="0"/>
      <w:marRight w:val="0"/>
      <w:marTop w:val="0"/>
      <w:marBottom w:val="0"/>
      <w:divBdr>
        <w:top w:val="none" w:sz="0" w:space="0" w:color="auto"/>
        <w:left w:val="none" w:sz="0" w:space="0" w:color="auto"/>
        <w:bottom w:val="none" w:sz="0" w:space="0" w:color="auto"/>
        <w:right w:val="none" w:sz="0" w:space="0" w:color="auto"/>
      </w:divBdr>
    </w:div>
    <w:div w:id="1175026320">
      <w:bodyDiv w:val="1"/>
      <w:marLeft w:val="0"/>
      <w:marRight w:val="0"/>
      <w:marTop w:val="0"/>
      <w:marBottom w:val="0"/>
      <w:divBdr>
        <w:top w:val="none" w:sz="0" w:space="0" w:color="auto"/>
        <w:left w:val="none" w:sz="0" w:space="0" w:color="auto"/>
        <w:bottom w:val="none" w:sz="0" w:space="0" w:color="auto"/>
        <w:right w:val="none" w:sz="0" w:space="0" w:color="auto"/>
      </w:divBdr>
    </w:div>
    <w:div w:id="1960409809">
      <w:bodyDiv w:val="1"/>
      <w:marLeft w:val="0"/>
      <w:marRight w:val="0"/>
      <w:marTop w:val="0"/>
      <w:marBottom w:val="0"/>
      <w:divBdr>
        <w:top w:val="none" w:sz="0" w:space="0" w:color="auto"/>
        <w:left w:val="none" w:sz="0" w:space="0" w:color="auto"/>
        <w:bottom w:val="none" w:sz="0" w:space="0" w:color="auto"/>
        <w:right w:val="none" w:sz="0" w:space="0" w:color="auto"/>
      </w:divBdr>
    </w:div>
    <w:div w:id="2020541587">
      <w:bodyDiv w:val="1"/>
      <w:marLeft w:val="0"/>
      <w:marRight w:val="0"/>
      <w:marTop w:val="0"/>
      <w:marBottom w:val="0"/>
      <w:divBdr>
        <w:top w:val="none" w:sz="0" w:space="0" w:color="auto"/>
        <w:left w:val="none" w:sz="0" w:space="0" w:color="auto"/>
        <w:bottom w:val="none" w:sz="0" w:space="0" w:color="auto"/>
        <w:right w:val="none" w:sz="0" w:space="0" w:color="auto"/>
      </w:divBdr>
    </w:div>
    <w:div w:id="2113090682">
      <w:bodyDiv w:val="1"/>
      <w:marLeft w:val="0"/>
      <w:marRight w:val="0"/>
      <w:marTop w:val="0"/>
      <w:marBottom w:val="0"/>
      <w:divBdr>
        <w:top w:val="none" w:sz="0" w:space="0" w:color="auto"/>
        <w:left w:val="none" w:sz="0" w:space="0" w:color="auto"/>
        <w:bottom w:val="none" w:sz="0" w:space="0" w:color="auto"/>
        <w:right w:val="none" w:sz="0" w:space="0" w:color="auto"/>
      </w:divBdr>
    </w:div>
    <w:div w:id="2144691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4A18C4DE2E242BECB6F80B631F72E" ma:contentTypeVersion="18" ma:contentTypeDescription="Create a new document." ma:contentTypeScope="" ma:versionID="7b252e20f9e76f4efdc77dfe59505ced">
  <xsd:schema xmlns:xsd="http://www.w3.org/2001/XMLSchema" xmlns:xs="http://www.w3.org/2001/XMLSchema" xmlns:p="http://schemas.microsoft.com/office/2006/metadata/properties" xmlns:ns3="19569345-5c00-4c60-8301-29afb0594699" xmlns:ns4="66f762b0-b15f-4dfb-ba13-6a5e6ea4237a" targetNamespace="http://schemas.microsoft.com/office/2006/metadata/properties" ma:root="true" ma:fieldsID="59f257bd3c8776f8b38ff031180f867f" ns3:_="" ns4:_="">
    <xsd:import namespace="19569345-5c00-4c60-8301-29afb0594699"/>
    <xsd:import namespace="66f762b0-b15f-4dfb-ba13-6a5e6ea4237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DateTaken" minOccurs="0"/>
                <xsd:element ref="ns3:MediaServiceLocation"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569345-5c00-4c60-8301-29afb05946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f762b0-b15f-4dfb-ba13-6a5e6ea4237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9569345-5c00-4c60-8301-29afb059469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263D3-C955-4E4D-AC77-0ECEBB5A7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569345-5c00-4c60-8301-29afb0594699"/>
    <ds:schemaRef ds:uri="66f762b0-b15f-4dfb-ba13-6a5e6ea42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0F3B26-747F-4AB3-9838-E5F2C45C0351}">
  <ds:schemaRefs>
    <ds:schemaRef ds:uri="http://schemas.microsoft.com/office/2006/metadata/properties"/>
    <ds:schemaRef ds:uri="http://schemas.microsoft.com/office/infopath/2007/PartnerControls"/>
    <ds:schemaRef ds:uri="19569345-5c00-4c60-8301-29afb0594699"/>
  </ds:schemaRefs>
</ds:datastoreItem>
</file>

<file path=customXml/itemProps3.xml><?xml version="1.0" encoding="utf-8"?>
<ds:datastoreItem xmlns:ds="http://schemas.openxmlformats.org/officeDocument/2006/customXml" ds:itemID="{F52CAE9B-A0FF-45CE-932E-84DAFC9FB6B8}">
  <ds:schemaRefs>
    <ds:schemaRef ds:uri="http://schemas.openxmlformats.org/officeDocument/2006/bibliography"/>
  </ds:schemaRefs>
</ds:datastoreItem>
</file>

<file path=customXml/itemProps4.xml><?xml version="1.0" encoding="utf-8"?>
<ds:datastoreItem xmlns:ds="http://schemas.openxmlformats.org/officeDocument/2006/customXml" ds:itemID="{660697A2-E311-4BF1-B90F-E22C0D3EC70C}">
  <ds:schemaRefs>
    <ds:schemaRef ds:uri="http://schemas.microsoft.com/sharepoint/v3/contenttype/forms"/>
  </ds:schemaRefs>
</ds:datastoreItem>
</file>

<file path=docMetadata/LabelInfo.xml><?xml version="1.0" encoding="utf-8"?>
<clbl:labelList xmlns:clbl="http://schemas.microsoft.com/office/2020/mipLabelMetadata">
  <clbl:label id="{a9061e0c-24ca-4c1c-beff-039bb8c05816}" enabled="0" method="" siteId="{a9061e0c-24ca-4c1c-beff-039bb8c05816}" removed="1"/>
</clbl:labelList>
</file>

<file path=docProps/app.xml><?xml version="1.0" encoding="utf-8"?>
<Properties xmlns="http://schemas.openxmlformats.org/officeDocument/2006/extended-properties" xmlns:vt="http://schemas.openxmlformats.org/officeDocument/2006/docPropsVTypes">
  <Template>Normal</Template>
  <TotalTime>8</TotalTime>
  <Pages>4</Pages>
  <Words>1244</Words>
  <Characters>6984</Characters>
  <Application>Microsoft Office Word</Application>
  <DocSecurity>0</DocSecurity>
  <Lines>170</Lines>
  <Paragraphs>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Gayla</dc:creator>
  <cp:keywords/>
  <dc:description/>
  <cp:lastModifiedBy>Parsons, James</cp:lastModifiedBy>
  <cp:revision>4</cp:revision>
  <cp:lastPrinted>2025-06-17T18:58:00Z</cp:lastPrinted>
  <dcterms:created xsi:type="dcterms:W3CDTF">2026-01-05T14:16:00Z</dcterms:created>
  <dcterms:modified xsi:type="dcterms:W3CDTF">2026-02-1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4A18C4DE2E242BECB6F80B631F72E</vt:lpwstr>
  </property>
  <property fmtid="{D5CDD505-2E9C-101B-9397-08002B2CF9AE}" pid="3" name="GrammarlyDocumentId">
    <vt:lpwstr>fec07428-5a46-488f-8b42-6b3695bce07b</vt:lpwstr>
  </property>
</Properties>
</file>